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04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046"/>
      </w:tblGrid>
      <w:tr w:rsidR="00872C8D" w:rsidRPr="00DD5DC1" w14:paraId="55E3A2F7" w14:textId="77777777" w:rsidTr="00FA53EA">
        <w:tc>
          <w:tcPr>
            <w:tcW w:w="14046" w:type="dxa"/>
            <w:shd w:val="clear" w:color="auto" w:fill="1F497D" w:themeFill="text2"/>
          </w:tcPr>
          <w:p w14:paraId="0332FB69" w14:textId="17DF5F4A" w:rsidR="00872C8D" w:rsidRPr="00DD5DC1" w:rsidRDefault="000701F6" w:rsidP="00741F0A">
            <w:pPr>
              <w:widowControl w:val="0"/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color w:val="000000"/>
                <w:spacing w:val="-1"/>
                <w:sz w:val="28"/>
              </w:rPr>
            </w:pPr>
            <w:r w:rsidRPr="00DD5DC1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 xml:space="preserve">Statement of Compliance </w:t>
            </w:r>
            <w:r w:rsidR="009C29E7" w:rsidRPr="00DD5DC1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  <w:cs/>
              </w:rPr>
              <w:t xml:space="preserve">– </w:t>
            </w:r>
            <w:r w:rsidR="009C29E7" w:rsidRPr="00DD5DC1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 xml:space="preserve">Chapter 10 </w:t>
            </w:r>
            <w:r w:rsidR="00DD5DC1" w:rsidRPr="00DD5DC1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Aeroplane Instruments, Equipment and Flight Documents</w:t>
            </w:r>
          </w:p>
        </w:tc>
      </w:tr>
      <w:tr w:rsidR="00AB1E38" w:rsidRPr="00DD5DC1" w14:paraId="7894EF03" w14:textId="77777777" w:rsidTr="00FA53EA">
        <w:tc>
          <w:tcPr>
            <w:tcW w:w="14046" w:type="dxa"/>
          </w:tcPr>
          <w:p w14:paraId="643D4676" w14:textId="77777777" w:rsidR="009674D9" w:rsidRPr="00690433" w:rsidRDefault="009674D9" w:rsidP="009674D9">
            <w:pPr>
              <w:pStyle w:val="NoSpacing"/>
              <w:spacing w:before="120" w:after="120"/>
              <w:jc w:val="both"/>
              <w:rPr>
                <w:rFonts w:ascii="TH SarabunPSK" w:hAnsi="TH SarabunPSK" w:cs="TH SarabunPSK"/>
                <w:sz w:val="28"/>
              </w:rPr>
            </w:pPr>
            <w:r w:rsidRPr="00690433">
              <w:rPr>
                <w:rFonts w:ascii="TH SarabunPSK" w:hAnsi="TH SarabunPSK" w:cs="TH SarabunPSK"/>
                <w:sz w:val="28"/>
              </w:rPr>
              <w:t xml:space="preserve">The line items referenced in this compliance matrix have been derived from CAAT as the minimum maintenance compliance requirements for an application for </w:t>
            </w:r>
            <w:r w:rsidRPr="00690433">
              <w:rPr>
                <w:rFonts w:ascii="TH SarabunPSK" w:hAnsi="TH SarabunPSK" w:cs="TH SarabunPSK"/>
                <w:sz w:val="28"/>
              </w:rPr>
              <w:br/>
              <w:t>the Initial application, renewal and variation existing of an AOC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>.</w:t>
            </w:r>
          </w:p>
          <w:p w14:paraId="1DC5070B" w14:textId="77777777" w:rsidR="009674D9" w:rsidRPr="00690433" w:rsidRDefault="009674D9" w:rsidP="009674D9">
            <w:pPr>
              <w:pStyle w:val="NoSpacing"/>
              <w:spacing w:before="120" w:after="120"/>
              <w:jc w:val="both"/>
              <w:rPr>
                <w:rFonts w:ascii="TH SarabunPSK" w:hAnsi="TH SarabunPSK" w:cs="TH SarabunPSK"/>
                <w:sz w:val="28"/>
              </w:rPr>
            </w:pPr>
            <w:r w:rsidRPr="00690433">
              <w:rPr>
                <w:rFonts w:ascii="TH SarabunPSK" w:hAnsi="TH SarabunPSK" w:cs="TH SarabunPSK"/>
                <w:sz w:val="28"/>
              </w:rPr>
              <w:t>A completed statement of compliance must be submitted by the applicant for Initial application, renewal and variation existing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 xml:space="preserve">.  </w:t>
            </w:r>
            <w:r w:rsidRPr="00690433">
              <w:rPr>
                <w:rFonts w:ascii="TH SarabunPSK" w:hAnsi="TH SarabunPSK" w:cs="TH SarabunPSK"/>
                <w:sz w:val="28"/>
              </w:rPr>
              <w:t>Additionally, the certificate holder should maintain an up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>-</w:t>
            </w:r>
            <w:r w:rsidRPr="00690433">
              <w:rPr>
                <w:rFonts w:ascii="TH SarabunPSK" w:hAnsi="TH SarabunPSK" w:cs="TH SarabunPSK"/>
                <w:sz w:val="28"/>
              </w:rPr>
              <w:t>to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>-</w:t>
            </w:r>
            <w:r w:rsidRPr="00690433">
              <w:rPr>
                <w:rFonts w:ascii="TH SarabunPSK" w:hAnsi="TH SarabunPSK" w:cs="TH SarabunPSK"/>
                <w:sz w:val="28"/>
              </w:rPr>
              <w:t>date compliance matrix to assist with on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>-</w:t>
            </w:r>
            <w:r w:rsidRPr="00690433">
              <w:rPr>
                <w:rFonts w:ascii="TH SarabunPSK" w:hAnsi="TH SarabunPSK" w:cs="TH SarabunPSK"/>
                <w:sz w:val="28"/>
              </w:rPr>
              <w:t>going compliance and to support certificate amendment requests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 xml:space="preserve">. </w:t>
            </w:r>
          </w:p>
          <w:p w14:paraId="2AABF33C" w14:textId="77777777" w:rsidR="009674D9" w:rsidRPr="00690433" w:rsidRDefault="009674D9" w:rsidP="009674D9">
            <w:pPr>
              <w:pStyle w:val="NoSpacing"/>
              <w:spacing w:before="120" w:after="120"/>
              <w:jc w:val="both"/>
              <w:rPr>
                <w:rFonts w:ascii="TH SarabunPSK" w:hAnsi="TH SarabunPSK" w:cs="TH SarabunPSK"/>
                <w:sz w:val="28"/>
              </w:rPr>
            </w:pPr>
            <w:r w:rsidRPr="00690433">
              <w:rPr>
                <w:rFonts w:ascii="TH SarabunPSK" w:hAnsi="TH SarabunPSK" w:cs="TH SarabunPSK"/>
                <w:sz w:val="28"/>
              </w:rPr>
              <w:t>The purpose of the statement of compliance is to speed up the certification process, ensure every applicable requirement has been addressed in the exposition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 xml:space="preserve"> </w:t>
            </w:r>
            <w:r w:rsidRPr="00690433">
              <w:rPr>
                <w:rFonts w:ascii="TH SarabunPSK" w:hAnsi="TH SarabunPSK" w:cs="TH SarabunPSK"/>
                <w:sz w:val="28"/>
              </w:rPr>
              <w:t>and reduce the cost of certification by the quick location of required policies or procedures in the applicant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>’</w:t>
            </w:r>
            <w:r w:rsidRPr="00690433">
              <w:rPr>
                <w:rFonts w:ascii="TH SarabunPSK" w:hAnsi="TH SarabunPSK" w:cs="TH SarabunPSK"/>
                <w:sz w:val="28"/>
              </w:rPr>
              <w:t>s exposition manual suite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>.</w:t>
            </w:r>
          </w:p>
          <w:p w14:paraId="219F0E27" w14:textId="77777777" w:rsidR="009674D9" w:rsidRPr="00690433" w:rsidRDefault="009674D9" w:rsidP="009674D9">
            <w:pPr>
              <w:pStyle w:val="NoSpacing"/>
              <w:spacing w:before="120" w:after="120"/>
              <w:jc w:val="both"/>
              <w:rPr>
                <w:rFonts w:ascii="TH SarabunPSK" w:hAnsi="TH SarabunPSK" w:cs="TH SarabunPSK"/>
                <w:sz w:val="28"/>
              </w:rPr>
            </w:pPr>
            <w:r w:rsidRPr="00690433">
              <w:rPr>
                <w:rFonts w:ascii="TH SarabunPSK" w:hAnsi="TH SarabunPSK" w:cs="TH SarabunPSK"/>
                <w:b/>
                <w:sz w:val="28"/>
              </w:rPr>
              <w:t>All requirements have to be complied with</w:t>
            </w:r>
            <w:r w:rsidRPr="00690433">
              <w:rPr>
                <w:rFonts w:ascii="TH SarabunPSK" w:hAnsi="TH SarabunPSK" w:cs="TH SarabunPSK"/>
                <w:sz w:val="28"/>
              </w:rPr>
              <w:t>, but not every requirement has to be addressed in the exposition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>.</w:t>
            </w:r>
            <w:r w:rsidRPr="00690433">
              <w:rPr>
                <w:rFonts w:ascii="TH SarabunPSK" w:hAnsi="TH SarabunPSK" w:cs="TH SarabunPSK"/>
                <w:sz w:val="28"/>
              </w:rPr>
              <w:t xml:space="preserve"> At least the following Requirements must be included unless they are not applicable to the operation, in which case they should be annotated N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>/</w:t>
            </w:r>
            <w:r w:rsidRPr="00690433">
              <w:rPr>
                <w:rFonts w:ascii="TH SarabunPSK" w:hAnsi="TH SarabunPSK" w:cs="TH SarabunPSK"/>
                <w:sz w:val="28"/>
              </w:rPr>
              <w:t>A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>.</w:t>
            </w:r>
            <w:r w:rsidRPr="00690433">
              <w:rPr>
                <w:rFonts w:ascii="TH SarabunPSK" w:hAnsi="TH SarabunPSK" w:cs="TH SarabunPSK"/>
                <w:sz w:val="28"/>
              </w:rPr>
              <w:t xml:space="preserve"> The intention of this statement of compliance is to assist rather than instruct the applicant in an Initial application, renewal and variation existing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>.</w:t>
            </w:r>
            <w:r w:rsidRPr="00690433">
              <w:rPr>
                <w:rFonts w:ascii="TH SarabunPSK" w:hAnsi="TH SarabunPSK" w:cs="TH SarabunPSK"/>
                <w:sz w:val="28"/>
              </w:rPr>
              <w:t xml:space="preserve"> If for your operation, compliance is required with a Regulation not listed in the statement of compliance, please add it to the list and identify the exposition reference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>.</w:t>
            </w:r>
          </w:p>
          <w:p w14:paraId="6DEEC156" w14:textId="77777777" w:rsidR="009674D9" w:rsidRPr="00690433" w:rsidRDefault="009674D9" w:rsidP="009674D9">
            <w:pPr>
              <w:pStyle w:val="NoSpacing"/>
              <w:spacing w:before="120" w:after="120"/>
              <w:jc w:val="both"/>
              <w:rPr>
                <w:rFonts w:ascii="TH SarabunPSK" w:hAnsi="TH SarabunPSK" w:cs="TH SarabunPSK"/>
                <w:sz w:val="28"/>
              </w:rPr>
            </w:pPr>
            <w:r w:rsidRPr="00690433">
              <w:rPr>
                <w:rFonts w:ascii="TH SarabunPSK" w:hAnsi="TH SarabunPSK" w:cs="TH SarabunPSK"/>
                <w:sz w:val="28"/>
              </w:rPr>
              <w:t>This statement of compliance</w:t>
            </w:r>
            <w:r w:rsidRPr="00690433" w:rsidDel="00642FEF">
              <w:rPr>
                <w:rFonts w:ascii="TH SarabunPSK" w:hAnsi="TH SarabunPSK" w:cs="TH SarabunPSK"/>
                <w:sz w:val="28"/>
              </w:rPr>
              <w:t xml:space="preserve"> </w:t>
            </w:r>
            <w:r w:rsidRPr="00690433">
              <w:rPr>
                <w:rFonts w:ascii="TH SarabunPSK" w:hAnsi="TH SarabunPSK" w:cs="TH SarabunPSK"/>
                <w:sz w:val="28"/>
              </w:rPr>
              <w:t xml:space="preserve">needs to be completed by every applicant for an AOC and show the exposition pages and paragraph numbers that satisfy </w:t>
            </w:r>
            <w:r w:rsidRPr="00690433">
              <w:rPr>
                <w:rFonts w:ascii="TH SarabunPSK" w:hAnsi="TH SarabunPSK" w:cs="TH SarabunPSK"/>
                <w:iCs/>
                <w:sz w:val="28"/>
              </w:rPr>
              <w:t>CAAT</w:t>
            </w:r>
            <w:r w:rsidRPr="00690433">
              <w:rPr>
                <w:rFonts w:ascii="TH SarabunPSK" w:hAnsi="TH SarabunPSK" w:cs="TH SarabunPSK"/>
                <w:i/>
                <w:sz w:val="28"/>
              </w:rPr>
              <w:t xml:space="preserve"> </w:t>
            </w:r>
            <w:r w:rsidRPr="00690433">
              <w:rPr>
                <w:rFonts w:ascii="TH SarabunPSK" w:hAnsi="TH SarabunPSK" w:cs="TH SarabunPSK"/>
                <w:sz w:val="28"/>
              </w:rPr>
              <w:t xml:space="preserve">Requirements in the </w:t>
            </w:r>
            <w:r w:rsidRPr="00690433">
              <w:rPr>
                <w:rFonts w:ascii="TH SarabunPSK" w:hAnsi="TH SarabunPSK" w:cs="TH SarabunPSK"/>
                <w:b/>
                <w:bCs/>
                <w:i/>
                <w:sz w:val="28"/>
              </w:rPr>
              <w:t xml:space="preserve">Manual References </w:t>
            </w:r>
            <w:r w:rsidRPr="00690433">
              <w:rPr>
                <w:rFonts w:ascii="TH SarabunPSK" w:hAnsi="TH SarabunPSK" w:cs="TH SarabunPSK"/>
                <w:b/>
                <w:bCs/>
                <w:i/>
                <w:iCs/>
                <w:sz w:val="28"/>
                <w:cs/>
              </w:rPr>
              <w:t xml:space="preserve">/ </w:t>
            </w:r>
            <w:r w:rsidRPr="00690433">
              <w:rPr>
                <w:rFonts w:ascii="TH SarabunPSK" w:hAnsi="TH SarabunPSK" w:cs="TH SarabunPSK"/>
                <w:b/>
                <w:bCs/>
                <w:i/>
                <w:sz w:val="28"/>
              </w:rPr>
              <w:t>Applicant</w:t>
            </w:r>
            <w:r w:rsidRPr="00690433">
              <w:rPr>
                <w:rFonts w:ascii="TH SarabunPSK" w:hAnsi="TH SarabunPSK" w:cs="TH SarabunPSK"/>
                <w:b/>
                <w:bCs/>
                <w:i/>
                <w:iCs/>
                <w:sz w:val="28"/>
                <w:cs/>
              </w:rPr>
              <w:t>’</w:t>
            </w:r>
            <w:r w:rsidRPr="00690433">
              <w:rPr>
                <w:rFonts w:ascii="TH SarabunPSK" w:hAnsi="TH SarabunPSK" w:cs="TH SarabunPSK"/>
                <w:b/>
                <w:bCs/>
                <w:i/>
                <w:sz w:val="28"/>
              </w:rPr>
              <w:t>s Comments</w:t>
            </w:r>
            <w:r w:rsidRPr="00690433">
              <w:rPr>
                <w:rFonts w:ascii="TH SarabunPSK" w:hAnsi="TH SarabunPSK" w:cs="TH SarabunPSK"/>
                <w:sz w:val="28"/>
              </w:rPr>
              <w:t xml:space="preserve"> column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>.</w:t>
            </w:r>
            <w:r w:rsidRPr="00690433">
              <w:rPr>
                <w:rFonts w:ascii="TH SarabunPSK" w:hAnsi="TH SarabunPSK" w:cs="TH SarabunPSK"/>
                <w:sz w:val="28"/>
              </w:rPr>
              <w:t xml:space="preserve"> Where the applicant does not meet the CAAT Requirement or deems it not applicable, an explanation should be given in this column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>.</w:t>
            </w:r>
            <w:r w:rsidRPr="00690433">
              <w:rPr>
                <w:rFonts w:ascii="TH SarabunPSK" w:hAnsi="TH SarabunPSK" w:cs="TH SarabunPSK"/>
                <w:sz w:val="28"/>
              </w:rPr>
              <w:t xml:space="preserve"> </w:t>
            </w:r>
            <w:r w:rsidRPr="00690433">
              <w:rPr>
                <w:rFonts w:ascii="TH SarabunPSK" w:hAnsi="TH SarabunPSK" w:cs="TH SarabunPSK"/>
                <w:b/>
                <w:bCs/>
                <w:sz w:val="28"/>
              </w:rPr>
              <w:t xml:space="preserve">Please note that ticks </w:t>
            </w:r>
            <w:r w:rsidRPr="00690433"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( </w:t>
            </w:r>
            <w:r w:rsidRPr="00690433">
              <w:rPr>
                <w:rFonts w:ascii="TH SarabunPSK" w:hAnsi="TH SarabunPSK" w:cs="TH SarabunPSK"/>
                <w:b/>
                <w:bCs/>
                <w:sz w:val="28"/>
              </w:rPr>
              <w:sym w:font="Symbol" w:char="F0D6"/>
            </w:r>
            <w:r w:rsidRPr="00690433"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 ) </w:t>
            </w:r>
            <w:r w:rsidRPr="00690433">
              <w:rPr>
                <w:rFonts w:ascii="TH SarabunPSK" w:hAnsi="TH SarabunPSK" w:cs="TH SarabunPSK"/>
                <w:b/>
                <w:bCs/>
                <w:sz w:val="28"/>
              </w:rPr>
              <w:t>are not acceptable</w:t>
            </w:r>
            <w:r w:rsidRPr="00690433">
              <w:rPr>
                <w:rFonts w:ascii="TH SarabunPSK" w:hAnsi="TH SarabunPSK" w:cs="TH SarabunPSK"/>
                <w:b/>
                <w:bCs/>
                <w:sz w:val="28"/>
                <w:cs/>
              </w:rPr>
              <w:t>.</w:t>
            </w:r>
          </w:p>
          <w:p w14:paraId="7B7BF1E8" w14:textId="77777777" w:rsidR="009674D9" w:rsidRPr="00690433" w:rsidRDefault="009674D9" w:rsidP="009674D9">
            <w:pPr>
              <w:pStyle w:val="NoSpacing"/>
              <w:spacing w:before="120" w:after="120"/>
              <w:jc w:val="both"/>
              <w:rPr>
                <w:rFonts w:ascii="TH SarabunPSK" w:hAnsi="TH SarabunPSK" w:cs="TH SarabunPSK"/>
                <w:sz w:val="28"/>
              </w:rPr>
            </w:pPr>
            <w:r w:rsidRPr="00690433">
              <w:rPr>
                <w:rFonts w:ascii="TH SarabunPSK" w:hAnsi="TH SarabunPSK" w:cs="TH SarabunPSK"/>
                <w:sz w:val="28"/>
              </w:rPr>
              <w:t>The completed statement of compliance should accompany the exposition documents and preferably be included as a component of the exposition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>.</w:t>
            </w:r>
            <w:r w:rsidRPr="00690433">
              <w:rPr>
                <w:rFonts w:ascii="TH SarabunPSK" w:hAnsi="TH SarabunPSK" w:cs="TH SarabunPSK"/>
                <w:sz w:val="28"/>
              </w:rPr>
              <w:t xml:space="preserve"> The applicant may submit a completed statement of compliance</w:t>
            </w:r>
            <w:r w:rsidRPr="00690433" w:rsidDel="00642FEF">
              <w:rPr>
                <w:rFonts w:ascii="TH SarabunPSK" w:hAnsi="TH SarabunPSK" w:cs="TH SarabunPSK"/>
                <w:sz w:val="28"/>
              </w:rPr>
              <w:t xml:space="preserve"> </w:t>
            </w:r>
            <w:r w:rsidRPr="00690433">
              <w:rPr>
                <w:rFonts w:ascii="TH SarabunPSK" w:hAnsi="TH SarabunPSK" w:cs="TH SarabunPSK"/>
                <w:sz w:val="28"/>
              </w:rPr>
              <w:t>in a different format as long as it includes all the Requirements references identified below; however, there may be additional processing time required by the CAAT in cross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>-</w:t>
            </w:r>
            <w:r w:rsidRPr="00690433">
              <w:rPr>
                <w:rFonts w:ascii="TH SarabunPSK" w:hAnsi="TH SarabunPSK" w:cs="TH SarabunPSK"/>
                <w:sz w:val="28"/>
              </w:rPr>
              <w:t>referencing requirements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>.</w:t>
            </w:r>
          </w:p>
          <w:p w14:paraId="5CFC4040" w14:textId="77777777" w:rsidR="009674D9" w:rsidRPr="00690433" w:rsidRDefault="009674D9" w:rsidP="009674D9">
            <w:pPr>
              <w:pStyle w:val="NoSpacing"/>
              <w:spacing w:before="120" w:after="120"/>
              <w:jc w:val="both"/>
              <w:rPr>
                <w:rFonts w:ascii="TH SarabunPSK" w:hAnsi="TH SarabunPSK" w:cs="TH SarabunPSK"/>
                <w:b/>
                <w:sz w:val="28"/>
              </w:rPr>
            </w:pPr>
            <w:r w:rsidRPr="00690433">
              <w:rPr>
                <w:rFonts w:ascii="TH SarabunPSK" w:hAnsi="TH SarabunPSK" w:cs="TH SarabunPSK"/>
                <w:b/>
                <w:sz w:val="28"/>
              </w:rPr>
              <w:t>General Manual Layout</w:t>
            </w:r>
          </w:p>
          <w:p w14:paraId="7F1F8DEE" w14:textId="5439B18A" w:rsidR="00AB1E38" w:rsidRPr="00DD5DC1" w:rsidRDefault="009674D9" w:rsidP="009674D9">
            <w:pPr>
              <w:widowControl w:val="0"/>
              <w:autoSpaceDE w:val="0"/>
              <w:autoSpaceDN w:val="0"/>
              <w:adjustRightInd w:val="0"/>
              <w:spacing w:before="120" w:after="120" w:line="230" w:lineRule="exact"/>
              <w:ind w:right="-18"/>
              <w:rPr>
                <w:rFonts w:ascii="TH SarabunPSK" w:hAnsi="TH SarabunPSK" w:cs="TH SarabunPSK"/>
                <w:b/>
                <w:color w:val="000000"/>
                <w:spacing w:val="-1"/>
                <w:sz w:val="28"/>
              </w:rPr>
            </w:pPr>
            <w:r w:rsidRPr="00690433">
              <w:rPr>
                <w:rFonts w:ascii="TH SarabunPSK" w:hAnsi="TH SarabunPSK" w:cs="TH SarabunPSK"/>
                <w:sz w:val="28"/>
              </w:rPr>
              <w:t>Electronic exposition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>:</w:t>
            </w:r>
            <w:r w:rsidRPr="00690433">
              <w:rPr>
                <w:rFonts w:ascii="TH SarabunPSK" w:hAnsi="TH SarabunPSK" w:cs="TH SarabunPSK"/>
                <w:sz w:val="28"/>
              </w:rPr>
              <w:t xml:space="preserve"> Is the statement of compliance included as part of the file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>(</w:t>
            </w:r>
            <w:r w:rsidRPr="00690433">
              <w:rPr>
                <w:rFonts w:ascii="TH SarabunPSK" w:hAnsi="TH SarabunPSK" w:cs="TH SarabunPSK"/>
                <w:sz w:val="28"/>
              </w:rPr>
              <w:t>s</w:t>
            </w:r>
            <w:r w:rsidRPr="00690433">
              <w:rPr>
                <w:rFonts w:ascii="TH SarabunPSK" w:hAnsi="TH SarabunPSK" w:cs="TH SarabunPSK"/>
                <w:sz w:val="28"/>
                <w:cs/>
              </w:rPr>
              <w:t>)/</w:t>
            </w:r>
            <w:r w:rsidRPr="00690433">
              <w:rPr>
                <w:rFonts w:ascii="TH SarabunPSK" w:hAnsi="TH SarabunPSK" w:cs="TH SarabunPSK"/>
                <w:sz w:val="28"/>
              </w:rPr>
              <w:t xml:space="preserve">disc? If so, is it up to date? Have you considered the methods for distributing </w:t>
            </w:r>
            <w:r w:rsidRPr="00690433">
              <w:rPr>
                <w:rFonts w:ascii="TH SarabunPSK" w:hAnsi="TH SarabunPSK" w:cs="TH SarabunPSK"/>
                <w:sz w:val="28"/>
              </w:rPr>
              <w:lastRenderedPageBreak/>
              <w:t>to the CAAT and how you will manage amendments?</w:t>
            </w:r>
          </w:p>
        </w:tc>
      </w:tr>
    </w:tbl>
    <w:p w14:paraId="22F34F68" w14:textId="77777777" w:rsidR="00EE4524" w:rsidRDefault="00EE4524" w:rsidP="009674D9">
      <w:pPr>
        <w:widowControl w:val="0"/>
        <w:autoSpaceDE w:val="0"/>
        <w:autoSpaceDN w:val="0"/>
        <w:adjustRightInd w:val="0"/>
        <w:spacing w:before="40" w:after="40" w:line="230" w:lineRule="exact"/>
        <w:ind w:right="-18"/>
        <w:jc w:val="thaiDistribute"/>
        <w:rPr>
          <w:rFonts w:ascii="TH SarabunPSK" w:hAnsi="TH SarabunPSK" w:cs="TH SarabunPSK"/>
          <w:b/>
          <w:color w:val="000000" w:themeColor="text1"/>
          <w:spacing w:val="-1"/>
          <w:sz w:val="32"/>
          <w:szCs w:val="32"/>
        </w:rPr>
        <w:sectPr w:rsidR="00EE4524" w:rsidSect="00DD5DC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6840" w:h="11907" w:orient="landscape" w:code="9"/>
          <w:pgMar w:top="1440" w:right="1440" w:bottom="1440" w:left="1440" w:header="709" w:footer="709" w:gutter="0"/>
          <w:cols w:space="720"/>
          <w:docGrid w:linePitch="360"/>
        </w:sectPr>
      </w:pPr>
    </w:p>
    <w:tbl>
      <w:tblPr>
        <w:tblStyle w:val="TableGrid"/>
        <w:tblpPr w:leftFromText="180" w:rightFromText="180" w:vertAnchor="text" w:tblpX="-52" w:tblpY="91"/>
        <w:tblOverlap w:val="never"/>
        <w:tblW w:w="14191" w:type="dxa"/>
        <w:tblLayout w:type="fixed"/>
        <w:tblLook w:val="04A0" w:firstRow="1" w:lastRow="0" w:firstColumn="1" w:lastColumn="0" w:noHBand="0" w:noVBand="1"/>
      </w:tblPr>
      <w:tblGrid>
        <w:gridCol w:w="7148"/>
        <w:gridCol w:w="4547"/>
        <w:gridCol w:w="2496"/>
      </w:tblGrid>
      <w:tr w:rsidR="009674D9" w:rsidRPr="0045239F" w14:paraId="0ED8F0B8" w14:textId="77777777" w:rsidTr="009674D9">
        <w:tc>
          <w:tcPr>
            <w:tcW w:w="14191" w:type="dxa"/>
            <w:gridSpan w:val="3"/>
            <w:shd w:val="clear" w:color="auto" w:fill="1F497D" w:themeFill="text2"/>
          </w:tcPr>
          <w:p w14:paraId="43CF9D79" w14:textId="730E7CFE" w:rsidR="009674D9" w:rsidRPr="00690433" w:rsidRDefault="009674D9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right="-18" w:firstLine="270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28"/>
                <w:cs/>
                <w:lang w:val="en-US"/>
              </w:rPr>
            </w:pPr>
            <w:bookmarkStart w:id="0" w:name="_Hlk71045926"/>
            <w:r w:rsidRPr="00690433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28"/>
              </w:rPr>
              <w:lastRenderedPageBreak/>
              <w:t xml:space="preserve">Details of Applicant / AOC </w:t>
            </w:r>
            <w:r w:rsidR="00690433" w:rsidRPr="00690433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28"/>
              </w:rPr>
              <w:t>Holder</w:t>
            </w:r>
            <w:r w:rsidRPr="00690433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28"/>
              </w:rPr>
              <w:t>(s)</w:t>
            </w:r>
          </w:p>
        </w:tc>
      </w:tr>
      <w:tr w:rsidR="009674D9" w:rsidRPr="0045239F" w14:paraId="55411259" w14:textId="77777777" w:rsidTr="009674D9">
        <w:tc>
          <w:tcPr>
            <w:tcW w:w="14191" w:type="dxa"/>
            <w:gridSpan w:val="3"/>
            <w:shd w:val="clear" w:color="auto" w:fill="auto"/>
            <w:vAlign w:val="center"/>
          </w:tcPr>
          <w:p w14:paraId="33977A71" w14:textId="77777777" w:rsidR="009674D9" w:rsidRPr="00690433" w:rsidRDefault="009674D9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851" w:hanging="581"/>
              <w:rPr>
                <w:rFonts w:ascii="TH SarabunPSK" w:hAnsi="TH SarabunPSK" w:cs="TH SarabunPSK"/>
                <w:b/>
                <w:spacing w:val="-1"/>
                <w:sz w:val="28"/>
              </w:rPr>
            </w:pPr>
            <w:r w:rsidRPr="00690433">
              <w:rPr>
                <w:rFonts w:ascii="TH SarabunPSK" w:hAnsi="TH SarabunPSK" w:cs="TH SarabunPSK"/>
                <w:b/>
                <w:spacing w:val="-1"/>
                <w:sz w:val="28"/>
              </w:rPr>
              <w:t xml:space="preserve">Instruction: </w:t>
            </w:r>
            <w:r w:rsidRPr="00690433">
              <w:rPr>
                <w:rFonts w:ascii="TH SarabunPSK" w:hAnsi="TH SarabunPSK" w:cs="TH SarabunPSK"/>
                <w:bCs/>
                <w:spacing w:val="-1"/>
                <w:sz w:val="28"/>
              </w:rPr>
              <w:t>The operator shall indicate the references in the Operations Manual where the requirements are met.</w:t>
            </w:r>
          </w:p>
        </w:tc>
      </w:tr>
      <w:tr w:rsidR="009674D9" w:rsidRPr="0045239F" w14:paraId="3F652AF0" w14:textId="77777777" w:rsidTr="009674D9">
        <w:tc>
          <w:tcPr>
            <w:tcW w:w="7148" w:type="dxa"/>
            <w:shd w:val="clear" w:color="auto" w:fill="auto"/>
          </w:tcPr>
          <w:p w14:paraId="3C69BD3E" w14:textId="77777777" w:rsidR="009674D9" w:rsidRPr="00690433" w:rsidRDefault="009674D9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851" w:hanging="581"/>
              <w:rPr>
                <w:rFonts w:ascii="TH SarabunPSK" w:hAnsi="TH SarabunPSK" w:cs="TH SarabunPSK"/>
                <w:b/>
                <w:spacing w:val="-1"/>
                <w:sz w:val="28"/>
              </w:rPr>
            </w:pPr>
            <w:r w:rsidRPr="00690433">
              <w:rPr>
                <w:rFonts w:ascii="TH SarabunPSK" w:hAnsi="TH SarabunPSK" w:cs="TH SarabunPSK"/>
                <w:b/>
                <w:spacing w:val="-1"/>
                <w:sz w:val="28"/>
              </w:rPr>
              <w:t>Name of Applicant / AOC holder(s)</w:t>
            </w:r>
            <w:r w:rsidRPr="00690433">
              <w:rPr>
                <w:rFonts w:ascii="TH SarabunPSK" w:hAnsi="TH SarabunPSK" w:cs="TH SarabunPSK"/>
                <w:b/>
                <w:bCs/>
                <w:spacing w:val="-1"/>
                <w:sz w:val="28"/>
                <w:cs/>
              </w:rPr>
              <w:t>:</w:t>
            </w:r>
            <w:r w:rsidRPr="00690433">
              <w:rPr>
                <w:rFonts w:ascii="TH SarabunPSK" w:hAnsi="TH SarabunPSK" w:cs="TH SarabunPSK"/>
                <w:b/>
                <w:spacing w:val="-1"/>
                <w:sz w:val="28"/>
                <w:cs/>
              </w:rPr>
              <w:t xml:space="preserve">  </w:t>
            </w:r>
          </w:p>
        </w:tc>
        <w:sdt>
          <w:sdtPr>
            <w:rPr>
              <w:rFonts w:ascii="TH SarabunPSK" w:hAnsi="TH SarabunPSK" w:cs="TH SarabunPSK"/>
              <w:b/>
              <w:spacing w:val="-1"/>
              <w:sz w:val="28"/>
            </w:rPr>
            <w:id w:val="748855872"/>
            <w:placeholder>
              <w:docPart w:val="DefaultPlaceholder_-1854013440"/>
            </w:placeholder>
            <w:showingPlcHdr/>
          </w:sdtPr>
          <w:sdtContent>
            <w:tc>
              <w:tcPr>
                <w:tcW w:w="7043" w:type="dxa"/>
                <w:gridSpan w:val="2"/>
                <w:shd w:val="clear" w:color="auto" w:fill="auto"/>
              </w:tcPr>
              <w:p w14:paraId="3F8DD65B" w14:textId="3F5D646F" w:rsidR="009674D9" w:rsidRPr="00690433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ind w:right="-18" w:hanging="18"/>
                  <w:rPr>
                    <w:rFonts w:ascii="TH SarabunPSK" w:hAnsi="TH SarabunPSK" w:cs="TH SarabunPSK"/>
                    <w:b/>
                    <w:spacing w:val="-1"/>
                    <w:sz w:val="28"/>
                  </w:rPr>
                </w:pPr>
                <w:r w:rsidRPr="000749F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9674D9" w:rsidRPr="0045239F" w14:paraId="3E3E56E7" w14:textId="77777777" w:rsidTr="009674D9">
        <w:tc>
          <w:tcPr>
            <w:tcW w:w="7148" w:type="dxa"/>
            <w:shd w:val="clear" w:color="auto" w:fill="auto"/>
          </w:tcPr>
          <w:p w14:paraId="272D16C6" w14:textId="77777777" w:rsidR="009674D9" w:rsidRPr="00690433" w:rsidRDefault="009674D9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851" w:hanging="581"/>
              <w:rPr>
                <w:rFonts w:ascii="TH SarabunPSK" w:hAnsi="TH SarabunPSK" w:cs="TH SarabunPSK"/>
                <w:b/>
                <w:spacing w:val="-1"/>
                <w:sz w:val="28"/>
              </w:rPr>
            </w:pPr>
            <w:r w:rsidRPr="00690433">
              <w:rPr>
                <w:rFonts w:ascii="TH SarabunPSK" w:hAnsi="TH SarabunPSK" w:cs="TH SarabunPSK"/>
                <w:b/>
                <w:spacing w:val="-1"/>
                <w:sz w:val="28"/>
              </w:rPr>
              <w:t>Date of Submission</w:t>
            </w:r>
            <w:r w:rsidRPr="00690433">
              <w:rPr>
                <w:rFonts w:ascii="TH SarabunPSK" w:hAnsi="TH SarabunPSK" w:cs="TH SarabunPSK"/>
                <w:b/>
                <w:bCs/>
                <w:spacing w:val="-1"/>
                <w:sz w:val="28"/>
                <w:cs/>
              </w:rPr>
              <w:t>:</w:t>
            </w:r>
          </w:p>
        </w:tc>
        <w:sdt>
          <w:sdtPr>
            <w:rPr>
              <w:rFonts w:ascii="TH SarabunPSK" w:hAnsi="TH SarabunPSK" w:cs="TH SarabunPSK"/>
              <w:b/>
              <w:spacing w:val="-1"/>
              <w:sz w:val="28"/>
            </w:rPr>
            <w:id w:val="1898695008"/>
            <w:placeholder>
              <w:docPart w:val="DefaultPlaceholder_-1854013440"/>
            </w:placeholder>
            <w:showingPlcHdr/>
          </w:sdtPr>
          <w:sdtContent>
            <w:tc>
              <w:tcPr>
                <w:tcW w:w="7043" w:type="dxa"/>
                <w:gridSpan w:val="2"/>
                <w:shd w:val="clear" w:color="auto" w:fill="auto"/>
              </w:tcPr>
              <w:p w14:paraId="07CF7EC1" w14:textId="14CBA81A" w:rsidR="009674D9" w:rsidRPr="00690433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ind w:right="-18" w:hanging="18"/>
                  <w:rPr>
                    <w:rFonts w:ascii="TH SarabunPSK" w:hAnsi="TH SarabunPSK" w:cs="TH SarabunPSK"/>
                    <w:b/>
                    <w:spacing w:val="-1"/>
                    <w:sz w:val="28"/>
                  </w:rPr>
                </w:pPr>
                <w:r w:rsidRPr="000749F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9674D9" w:rsidRPr="0045239F" w14:paraId="33581607" w14:textId="77777777" w:rsidTr="009674D9">
        <w:tc>
          <w:tcPr>
            <w:tcW w:w="14191" w:type="dxa"/>
            <w:gridSpan w:val="3"/>
            <w:shd w:val="clear" w:color="auto" w:fill="auto"/>
          </w:tcPr>
          <w:p w14:paraId="7898BCDF" w14:textId="77777777" w:rsidR="009674D9" w:rsidRPr="00690433" w:rsidRDefault="009674D9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right="-18" w:firstLine="270"/>
              <w:rPr>
                <w:rFonts w:ascii="TH SarabunPSK" w:hAnsi="TH SarabunPSK" w:cs="TH SarabunPSK"/>
                <w:b/>
                <w:bCs/>
                <w:spacing w:val="-1"/>
                <w:sz w:val="28"/>
              </w:rPr>
            </w:pPr>
            <w:r w:rsidRPr="00690433">
              <w:rPr>
                <w:rFonts w:ascii="TH SarabunPSK" w:hAnsi="TH SarabunPSK" w:cs="TH SarabunPSK"/>
                <w:b/>
                <w:spacing w:val="-1"/>
                <w:sz w:val="28"/>
              </w:rPr>
              <w:t>List of Manuals Submitted</w:t>
            </w:r>
            <w:r w:rsidRPr="00690433">
              <w:rPr>
                <w:rFonts w:ascii="TH SarabunPSK" w:hAnsi="TH SarabunPSK" w:cs="TH SarabunPSK"/>
                <w:b/>
                <w:bCs/>
                <w:spacing w:val="-1"/>
                <w:sz w:val="28"/>
                <w:cs/>
              </w:rPr>
              <w:t xml:space="preserve">:                   </w:t>
            </w:r>
          </w:p>
          <w:sdt>
            <w:sdtPr>
              <w:rPr>
                <w:rFonts w:ascii="TH SarabunPSK" w:hAnsi="TH SarabunPSK" w:cs="TH SarabunPSK"/>
                <w:b/>
                <w:bCs/>
                <w:spacing w:val="-1"/>
                <w:sz w:val="28"/>
              </w:rPr>
              <w:id w:val="1849592554"/>
              <w:placeholder>
                <w:docPart w:val="DefaultPlaceholder_-1854013440"/>
              </w:placeholder>
              <w:showingPlcHdr/>
            </w:sdtPr>
            <w:sdtContent>
              <w:p w14:paraId="1692B8DE" w14:textId="3CC781A9" w:rsidR="009674D9" w:rsidRPr="00690433" w:rsidRDefault="0002697B" w:rsidP="009674D9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ind w:right="-18" w:firstLine="270"/>
                  <w:rPr>
                    <w:rFonts w:ascii="TH SarabunPSK" w:hAnsi="TH SarabunPSK" w:cs="TH SarabunPSK"/>
                    <w:b/>
                    <w:bCs/>
                    <w:spacing w:val="-1"/>
                    <w:sz w:val="28"/>
                  </w:rPr>
                </w:pPr>
                <w:r w:rsidRPr="000749F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sdtContent>
          </w:sdt>
          <w:p w14:paraId="15CAC7E3" w14:textId="77777777" w:rsidR="009674D9" w:rsidRPr="00690433" w:rsidRDefault="009674D9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right="-18" w:firstLine="270"/>
              <w:rPr>
                <w:rFonts w:ascii="TH SarabunPSK" w:hAnsi="TH SarabunPSK" w:cs="TH SarabunPSK"/>
                <w:b/>
                <w:spacing w:val="-1"/>
                <w:sz w:val="28"/>
                <w:cs/>
              </w:rPr>
            </w:pPr>
          </w:p>
          <w:p w14:paraId="1F62FB86" w14:textId="77777777" w:rsidR="009674D9" w:rsidRPr="00690433" w:rsidRDefault="009674D9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right="-18" w:firstLine="270"/>
              <w:rPr>
                <w:rFonts w:ascii="TH SarabunPSK" w:hAnsi="TH SarabunPSK" w:cs="TH SarabunPSK"/>
                <w:b/>
                <w:spacing w:val="-1"/>
                <w:sz w:val="28"/>
              </w:rPr>
            </w:pPr>
          </w:p>
        </w:tc>
      </w:tr>
      <w:tr w:rsidR="009674D9" w:rsidRPr="0045239F" w14:paraId="5370CA61" w14:textId="77777777" w:rsidTr="009674D9">
        <w:tc>
          <w:tcPr>
            <w:tcW w:w="7148" w:type="dxa"/>
            <w:shd w:val="clear" w:color="auto" w:fill="1F497D" w:themeFill="text2"/>
          </w:tcPr>
          <w:p w14:paraId="5551D5EB" w14:textId="77777777" w:rsidR="009674D9" w:rsidRPr="00690433" w:rsidRDefault="009674D9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851" w:hanging="581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28"/>
                <w:lang w:val="en-US"/>
              </w:rPr>
            </w:pPr>
            <w:r w:rsidRPr="00690433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28"/>
              </w:rPr>
              <w:t>Administration and Control of Manual</w:t>
            </w:r>
          </w:p>
        </w:tc>
        <w:tc>
          <w:tcPr>
            <w:tcW w:w="4547" w:type="dxa"/>
            <w:shd w:val="clear" w:color="auto" w:fill="1F497D" w:themeFill="text2"/>
          </w:tcPr>
          <w:p w14:paraId="3F888E3C" w14:textId="77777777" w:rsidR="009674D9" w:rsidRPr="0045239F" w:rsidRDefault="009674D9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851" w:right="-21" w:hanging="689"/>
              <w:jc w:val="center"/>
              <w:rPr>
                <w:rFonts w:ascii="TH SarabunPSK" w:hAnsi="TH SarabunPSK" w:cs="TH SarabunPSK"/>
                <w:b/>
                <w:color w:val="000000"/>
                <w:spacing w:val="-1"/>
                <w:sz w:val="28"/>
              </w:rPr>
            </w:pPr>
            <w:r w:rsidRPr="00E500DF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28"/>
              </w:rPr>
              <w:t xml:space="preserve">Manual References </w:t>
            </w:r>
            <w:r w:rsidRPr="00E500DF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28"/>
                <w:cs/>
              </w:rPr>
              <w:t xml:space="preserve">/ </w:t>
            </w:r>
            <w:r w:rsidRPr="00E500DF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28"/>
              </w:rPr>
              <w:t>Applicant</w:t>
            </w:r>
            <w:r w:rsidRPr="00E500DF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28"/>
                <w:cs/>
              </w:rPr>
              <w:t>’</w:t>
            </w:r>
            <w:r w:rsidRPr="00E500DF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28"/>
              </w:rPr>
              <w:t>s Comments</w:t>
            </w:r>
          </w:p>
        </w:tc>
        <w:tc>
          <w:tcPr>
            <w:tcW w:w="2496" w:type="dxa"/>
            <w:shd w:val="clear" w:color="auto" w:fill="1F497D" w:themeFill="text2"/>
          </w:tcPr>
          <w:p w14:paraId="74C562EB" w14:textId="77777777" w:rsidR="009674D9" w:rsidRPr="0045239F" w:rsidRDefault="009674D9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right="-18" w:hanging="18"/>
              <w:jc w:val="center"/>
              <w:rPr>
                <w:rFonts w:ascii="TH SarabunPSK" w:hAnsi="TH SarabunPSK" w:cs="TH SarabunPSK"/>
                <w:b/>
                <w:color w:val="000000"/>
                <w:spacing w:val="-1"/>
                <w:sz w:val="28"/>
              </w:rPr>
            </w:pPr>
            <w:r w:rsidRPr="00342EB4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28"/>
              </w:rPr>
              <w:t>CAAT Notes</w:t>
            </w:r>
          </w:p>
        </w:tc>
      </w:tr>
      <w:tr w:rsidR="009674D9" w:rsidRPr="0045239F" w14:paraId="6E9D197C" w14:textId="77777777" w:rsidTr="0002697B">
        <w:tc>
          <w:tcPr>
            <w:tcW w:w="7148" w:type="dxa"/>
            <w:shd w:val="clear" w:color="auto" w:fill="auto"/>
          </w:tcPr>
          <w:p w14:paraId="2910D291" w14:textId="77777777" w:rsidR="009674D9" w:rsidRPr="00690433" w:rsidRDefault="009674D9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242"/>
              <w:jc w:val="thaiDistribute"/>
              <w:rPr>
                <w:rFonts w:ascii="TH SarabunPSK" w:hAnsi="TH SarabunPSK" w:cs="TH SarabunPSK"/>
                <w:spacing w:val="-1"/>
                <w:sz w:val="28"/>
              </w:rPr>
            </w:pPr>
            <w:r w:rsidRPr="00690433">
              <w:rPr>
                <w:rFonts w:ascii="TH SarabunPSK" w:hAnsi="TH SarabunPSK" w:cs="TH SarabunPSK"/>
                <w:spacing w:val="-1"/>
                <w:sz w:val="28"/>
              </w:rPr>
              <w:t>A statement that the manual complies with all applicable regulations and with the terms and conditions of the applicable air operator certificate (AOC)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Cs w:val="20"/>
            </w:rPr>
            <w:id w:val="1029915287"/>
            <w:placeholder>
              <w:docPart w:val="DefaultPlaceholder_-1854013440"/>
            </w:placeholder>
            <w:showingPlcHdr/>
          </w:sdtPr>
          <w:sdtContent>
            <w:tc>
              <w:tcPr>
                <w:tcW w:w="4547" w:type="dxa"/>
                <w:shd w:val="clear" w:color="auto" w:fill="auto"/>
              </w:tcPr>
              <w:p w14:paraId="056ACAAA" w14:textId="1247091C" w:rsidR="009674D9" w:rsidRPr="0002697B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rPr>
                    <w:rFonts w:ascii="TH SarabunPSK" w:hAnsi="TH SarabunPSK" w:cs="TH SarabunPSK"/>
                    <w:bCs/>
                    <w:spacing w:val="-1"/>
                    <w:szCs w:val="20"/>
                  </w:rPr>
                </w:pPr>
                <w:r w:rsidRPr="0002697B">
                  <w:rPr>
                    <w:rStyle w:val="PlaceholderText"/>
                    <w:rFonts w:eastAsiaTheme="minorHAnsi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Cs w:val="20"/>
            </w:rPr>
            <w:id w:val="483135212"/>
            <w:placeholder>
              <w:docPart w:val="F06B42EC4BA74112A7730FD0308E2A03"/>
            </w:placeholder>
            <w:showingPlcHdr/>
          </w:sdtPr>
          <w:sdtContent>
            <w:tc>
              <w:tcPr>
                <w:tcW w:w="2496" w:type="dxa"/>
                <w:shd w:val="clear" w:color="auto" w:fill="auto"/>
              </w:tcPr>
              <w:p w14:paraId="6CED81E5" w14:textId="63A0C5EA" w:rsidR="009674D9" w:rsidRPr="0002697B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rPr>
                    <w:rFonts w:ascii="TH SarabunPSK" w:hAnsi="TH SarabunPSK" w:cs="TH SarabunPSK"/>
                    <w:bCs/>
                    <w:spacing w:val="-1"/>
                    <w:szCs w:val="20"/>
                  </w:rPr>
                </w:pPr>
                <w:r w:rsidRPr="0002697B">
                  <w:rPr>
                    <w:rStyle w:val="PlaceholderText"/>
                    <w:rFonts w:eastAsiaTheme="minorHAnsi"/>
                    <w:szCs w:val="20"/>
                  </w:rPr>
                  <w:t>Click or tap here to enter text.</w:t>
                </w:r>
              </w:p>
            </w:tc>
          </w:sdtContent>
        </w:sdt>
      </w:tr>
      <w:tr w:rsidR="0002697B" w:rsidRPr="0045239F" w14:paraId="586D8418" w14:textId="77777777" w:rsidTr="0002697B">
        <w:tc>
          <w:tcPr>
            <w:tcW w:w="7148" w:type="dxa"/>
            <w:shd w:val="clear" w:color="auto" w:fill="auto"/>
          </w:tcPr>
          <w:p w14:paraId="1BE7AE73" w14:textId="77777777" w:rsidR="0002697B" w:rsidRPr="00690433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242"/>
              <w:jc w:val="thaiDistribute"/>
              <w:rPr>
                <w:rFonts w:ascii="TH SarabunPSK" w:hAnsi="TH SarabunPSK" w:cs="TH SarabunPSK"/>
                <w:spacing w:val="-1"/>
                <w:sz w:val="28"/>
                <w:highlight w:val="yellow"/>
              </w:rPr>
            </w:pPr>
            <w:r w:rsidRPr="00690433">
              <w:rPr>
                <w:rFonts w:ascii="TH SarabunPSK" w:hAnsi="TH SarabunPSK" w:cs="TH SarabunPSK"/>
                <w:spacing w:val="-1"/>
                <w:sz w:val="28"/>
              </w:rPr>
              <w:t>Explanations and definitions of terms and words needed for the use of the manual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Cs w:val="20"/>
            </w:rPr>
            <w:id w:val="530765573"/>
            <w:placeholder>
              <w:docPart w:val="51811C49FD4A4AA283F281810973739A"/>
            </w:placeholder>
            <w:showingPlcHdr/>
          </w:sdtPr>
          <w:sdtContent>
            <w:tc>
              <w:tcPr>
                <w:tcW w:w="4547" w:type="dxa"/>
                <w:shd w:val="clear" w:color="auto" w:fill="auto"/>
              </w:tcPr>
              <w:p w14:paraId="221C23C2" w14:textId="44C7C56A" w:rsidR="0002697B" w:rsidRPr="0002697B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rPr>
                    <w:rFonts w:ascii="TH SarabunPSK" w:hAnsi="TH SarabunPSK" w:cs="TH SarabunPSK"/>
                    <w:bCs/>
                    <w:spacing w:val="-1"/>
                    <w:szCs w:val="20"/>
                    <w:lang w:val="en-US"/>
                  </w:rPr>
                </w:pPr>
                <w:r w:rsidRPr="0002697B">
                  <w:rPr>
                    <w:rStyle w:val="PlaceholderText"/>
                    <w:rFonts w:eastAsiaTheme="minorHAnsi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Cs w:val="20"/>
            </w:rPr>
            <w:id w:val="1630358602"/>
            <w:placeholder>
              <w:docPart w:val="062298EB58CB4FADB86F78BFE8CA9735"/>
            </w:placeholder>
            <w:showingPlcHdr/>
          </w:sdtPr>
          <w:sdtContent>
            <w:tc>
              <w:tcPr>
                <w:tcW w:w="2496" w:type="dxa"/>
                <w:shd w:val="clear" w:color="auto" w:fill="auto"/>
              </w:tcPr>
              <w:p w14:paraId="2C9482E0" w14:textId="0BCDE83D" w:rsidR="0002697B" w:rsidRPr="0002697B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rPr>
                    <w:rFonts w:ascii="TH SarabunPSK" w:hAnsi="TH SarabunPSK" w:cs="TH SarabunPSK"/>
                    <w:bCs/>
                    <w:spacing w:val="-1"/>
                    <w:szCs w:val="20"/>
                  </w:rPr>
                </w:pPr>
                <w:r w:rsidRPr="0002697B">
                  <w:rPr>
                    <w:rStyle w:val="PlaceholderText"/>
                    <w:rFonts w:eastAsiaTheme="minorHAnsi"/>
                    <w:szCs w:val="20"/>
                  </w:rPr>
                  <w:t>Click or tap here to enter text.</w:t>
                </w:r>
              </w:p>
            </w:tc>
          </w:sdtContent>
        </w:sdt>
      </w:tr>
      <w:tr w:rsidR="0002697B" w:rsidRPr="0045239F" w14:paraId="6800585F" w14:textId="77777777" w:rsidTr="0002697B">
        <w:tc>
          <w:tcPr>
            <w:tcW w:w="7148" w:type="dxa"/>
            <w:shd w:val="clear" w:color="auto" w:fill="auto"/>
          </w:tcPr>
          <w:p w14:paraId="7C7179D0" w14:textId="77777777" w:rsidR="0002697B" w:rsidRPr="00690433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242"/>
              <w:jc w:val="thaiDistribute"/>
              <w:rPr>
                <w:rFonts w:ascii="TH SarabunPSK" w:hAnsi="TH SarabunPSK" w:cs="TH SarabunPSK"/>
                <w:spacing w:val="-1"/>
                <w:sz w:val="28"/>
                <w:highlight w:val="yellow"/>
              </w:rPr>
            </w:pPr>
            <w:r w:rsidRPr="00690433">
              <w:rPr>
                <w:rFonts w:ascii="TH SarabunPSK" w:hAnsi="TH SarabunPSK" w:cs="TH SarabunPSK"/>
                <w:spacing w:val="-1"/>
                <w:sz w:val="28"/>
              </w:rPr>
              <w:t>Details of the person(s) responsible for the issuance and insertion of amendments and revisions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Cs w:val="20"/>
            </w:rPr>
            <w:id w:val="-1927722316"/>
            <w:placeholder>
              <w:docPart w:val="075F0980A9E74C27AB4B34335077FB74"/>
            </w:placeholder>
            <w:showingPlcHdr/>
          </w:sdtPr>
          <w:sdtContent>
            <w:tc>
              <w:tcPr>
                <w:tcW w:w="4547" w:type="dxa"/>
                <w:shd w:val="clear" w:color="auto" w:fill="auto"/>
              </w:tcPr>
              <w:p w14:paraId="285B0C63" w14:textId="1B9984CF" w:rsidR="0002697B" w:rsidRPr="0002697B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rPr>
                    <w:rFonts w:ascii="TH SarabunPSK" w:hAnsi="TH SarabunPSK" w:cs="TH SarabunPSK"/>
                    <w:bCs/>
                    <w:spacing w:val="-1"/>
                    <w:szCs w:val="20"/>
                    <w:lang w:val="en-US"/>
                  </w:rPr>
                </w:pPr>
                <w:r w:rsidRPr="0002697B">
                  <w:rPr>
                    <w:rStyle w:val="PlaceholderText"/>
                    <w:rFonts w:eastAsiaTheme="minorHAnsi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Cs w:val="20"/>
            </w:rPr>
            <w:id w:val="-1828967197"/>
            <w:placeholder>
              <w:docPart w:val="E5787115BAF848DAA3D7C1118C38A9AC"/>
            </w:placeholder>
            <w:showingPlcHdr/>
          </w:sdtPr>
          <w:sdtContent>
            <w:tc>
              <w:tcPr>
                <w:tcW w:w="2496" w:type="dxa"/>
                <w:shd w:val="clear" w:color="auto" w:fill="auto"/>
              </w:tcPr>
              <w:p w14:paraId="47F6F420" w14:textId="2CDD27DA" w:rsidR="0002697B" w:rsidRPr="0002697B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rPr>
                    <w:rFonts w:ascii="TH SarabunPSK" w:hAnsi="TH SarabunPSK" w:cs="TH SarabunPSK"/>
                    <w:bCs/>
                    <w:spacing w:val="-1"/>
                    <w:szCs w:val="20"/>
                  </w:rPr>
                </w:pPr>
                <w:r w:rsidRPr="0002697B">
                  <w:rPr>
                    <w:rStyle w:val="PlaceholderText"/>
                    <w:rFonts w:eastAsiaTheme="minorHAnsi"/>
                    <w:szCs w:val="20"/>
                  </w:rPr>
                  <w:t>Click or tap here to enter text.</w:t>
                </w:r>
              </w:p>
            </w:tc>
          </w:sdtContent>
        </w:sdt>
      </w:tr>
      <w:tr w:rsidR="0002697B" w:rsidRPr="0045239F" w14:paraId="5F869447" w14:textId="77777777" w:rsidTr="0002697B">
        <w:tc>
          <w:tcPr>
            <w:tcW w:w="7148" w:type="dxa"/>
            <w:shd w:val="clear" w:color="auto" w:fill="auto"/>
          </w:tcPr>
          <w:p w14:paraId="704B322A" w14:textId="77777777" w:rsidR="0002697B" w:rsidRPr="00690433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851" w:hanging="581"/>
              <w:jc w:val="thaiDistribute"/>
              <w:rPr>
                <w:rFonts w:ascii="TH SarabunPSK" w:hAnsi="TH SarabunPSK" w:cs="TH SarabunPSK"/>
                <w:spacing w:val="-1"/>
                <w:sz w:val="28"/>
              </w:rPr>
            </w:pPr>
            <w:r w:rsidRPr="00690433">
              <w:rPr>
                <w:rFonts w:ascii="TH SarabunPSK" w:hAnsi="TH SarabunPSK" w:cs="TH SarabunPSK"/>
                <w:spacing w:val="-1"/>
                <w:sz w:val="28"/>
              </w:rPr>
              <w:t>A record of amendments and revisions with insertion dates and effective dates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Cs w:val="20"/>
            </w:rPr>
            <w:id w:val="1293323250"/>
            <w:placeholder>
              <w:docPart w:val="0FC494AD221746E7B9ED126D20E06386"/>
            </w:placeholder>
            <w:showingPlcHdr/>
          </w:sdtPr>
          <w:sdtContent>
            <w:tc>
              <w:tcPr>
                <w:tcW w:w="4547" w:type="dxa"/>
                <w:shd w:val="clear" w:color="auto" w:fill="auto"/>
              </w:tcPr>
              <w:p w14:paraId="0FD0668D" w14:textId="17ECA854" w:rsidR="0002697B" w:rsidRPr="0002697B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rPr>
                    <w:rFonts w:ascii="TH SarabunPSK" w:hAnsi="TH SarabunPSK" w:cs="TH SarabunPSK"/>
                    <w:bCs/>
                    <w:spacing w:val="-1"/>
                    <w:szCs w:val="20"/>
                    <w:lang w:val="en-US"/>
                  </w:rPr>
                </w:pPr>
                <w:r w:rsidRPr="0002697B">
                  <w:rPr>
                    <w:rStyle w:val="PlaceholderText"/>
                    <w:rFonts w:eastAsiaTheme="minorHAnsi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Cs w:val="20"/>
            </w:rPr>
            <w:id w:val="1990129414"/>
            <w:placeholder>
              <w:docPart w:val="8D14AE1B486545EBB9FFE3870AA7F29F"/>
            </w:placeholder>
            <w:showingPlcHdr/>
          </w:sdtPr>
          <w:sdtContent>
            <w:tc>
              <w:tcPr>
                <w:tcW w:w="2496" w:type="dxa"/>
                <w:shd w:val="clear" w:color="auto" w:fill="auto"/>
              </w:tcPr>
              <w:p w14:paraId="48FAFB46" w14:textId="0E9A3EFD" w:rsidR="0002697B" w:rsidRPr="0002697B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rPr>
                    <w:rFonts w:ascii="TH SarabunPSK" w:hAnsi="TH SarabunPSK" w:cs="TH SarabunPSK"/>
                    <w:bCs/>
                    <w:spacing w:val="-1"/>
                    <w:szCs w:val="20"/>
                  </w:rPr>
                </w:pPr>
                <w:r w:rsidRPr="0002697B">
                  <w:rPr>
                    <w:rStyle w:val="PlaceholderText"/>
                    <w:rFonts w:eastAsiaTheme="minorHAnsi"/>
                    <w:szCs w:val="20"/>
                  </w:rPr>
                  <w:t>Click or tap here to enter text.</w:t>
                </w:r>
              </w:p>
            </w:tc>
          </w:sdtContent>
        </w:sdt>
      </w:tr>
      <w:tr w:rsidR="0002697B" w:rsidRPr="0045239F" w14:paraId="77CB0207" w14:textId="77777777" w:rsidTr="0002697B">
        <w:tc>
          <w:tcPr>
            <w:tcW w:w="7148" w:type="dxa"/>
            <w:shd w:val="clear" w:color="auto" w:fill="auto"/>
          </w:tcPr>
          <w:p w14:paraId="48F35E8E" w14:textId="77777777" w:rsidR="0002697B" w:rsidRPr="00690433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242" w:firstLine="28"/>
              <w:jc w:val="thaiDistribute"/>
              <w:rPr>
                <w:rFonts w:ascii="TH SarabunPSK" w:hAnsi="TH SarabunPSK" w:cs="TH SarabunPSK"/>
                <w:spacing w:val="-1"/>
                <w:sz w:val="28"/>
                <w:highlight w:val="yellow"/>
              </w:rPr>
            </w:pPr>
            <w:r w:rsidRPr="00690433">
              <w:rPr>
                <w:rFonts w:ascii="TH SarabunPSK" w:hAnsi="TH SarabunPSK" w:cs="TH SarabunPSK"/>
                <w:spacing w:val="-1"/>
                <w:sz w:val="28"/>
              </w:rPr>
              <w:t>A statement that handwritten amendments and revisions are not permitted, except in situations requiring immediate amendment or revision in the interest of safety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Cs w:val="20"/>
            </w:rPr>
            <w:id w:val="-242953607"/>
            <w:placeholder>
              <w:docPart w:val="9C19480859E345CD81E2FD70E64377DB"/>
            </w:placeholder>
            <w:showingPlcHdr/>
          </w:sdtPr>
          <w:sdtContent>
            <w:tc>
              <w:tcPr>
                <w:tcW w:w="4547" w:type="dxa"/>
                <w:shd w:val="clear" w:color="auto" w:fill="auto"/>
              </w:tcPr>
              <w:p w14:paraId="3B7F439B" w14:textId="67BD67BE" w:rsidR="0002697B" w:rsidRPr="0002697B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rPr>
                    <w:rFonts w:ascii="TH SarabunPSK" w:hAnsi="TH SarabunPSK" w:cs="TH SarabunPSK"/>
                    <w:bCs/>
                    <w:spacing w:val="-1"/>
                    <w:szCs w:val="20"/>
                  </w:rPr>
                </w:pPr>
                <w:r w:rsidRPr="0002697B">
                  <w:rPr>
                    <w:rStyle w:val="PlaceholderText"/>
                    <w:rFonts w:eastAsiaTheme="minorHAnsi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Cs w:val="20"/>
            </w:rPr>
            <w:id w:val="-2131000973"/>
            <w:placeholder>
              <w:docPart w:val="42BF7C02E127424484A882D992106022"/>
            </w:placeholder>
            <w:showingPlcHdr/>
          </w:sdtPr>
          <w:sdtContent>
            <w:tc>
              <w:tcPr>
                <w:tcW w:w="2496" w:type="dxa"/>
                <w:shd w:val="clear" w:color="auto" w:fill="auto"/>
              </w:tcPr>
              <w:p w14:paraId="1C5158DE" w14:textId="392628EA" w:rsidR="0002697B" w:rsidRPr="0002697B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rPr>
                    <w:rFonts w:ascii="TH SarabunPSK" w:hAnsi="TH SarabunPSK" w:cs="TH SarabunPSK"/>
                    <w:bCs/>
                    <w:spacing w:val="-1"/>
                    <w:szCs w:val="20"/>
                  </w:rPr>
                </w:pPr>
                <w:r w:rsidRPr="0002697B">
                  <w:rPr>
                    <w:rStyle w:val="PlaceholderText"/>
                    <w:rFonts w:eastAsiaTheme="minorHAnsi"/>
                    <w:szCs w:val="20"/>
                  </w:rPr>
                  <w:t>Click or tap here to enter text.</w:t>
                </w:r>
              </w:p>
            </w:tc>
          </w:sdtContent>
        </w:sdt>
      </w:tr>
      <w:tr w:rsidR="0002697B" w:rsidRPr="0045239F" w14:paraId="460EB3E7" w14:textId="77777777" w:rsidTr="0002697B">
        <w:tc>
          <w:tcPr>
            <w:tcW w:w="7148" w:type="dxa"/>
            <w:shd w:val="clear" w:color="auto" w:fill="auto"/>
          </w:tcPr>
          <w:p w14:paraId="4219CE63" w14:textId="77777777" w:rsidR="0002697B" w:rsidRPr="00690433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851" w:hanging="581"/>
              <w:jc w:val="thaiDistribute"/>
              <w:rPr>
                <w:rFonts w:ascii="TH SarabunPSK" w:hAnsi="TH SarabunPSK" w:cs="TH SarabunPSK"/>
                <w:spacing w:val="-1"/>
                <w:sz w:val="28"/>
                <w:highlight w:val="yellow"/>
              </w:rPr>
            </w:pPr>
            <w:r w:rsidRPr="00690433">
              <w:rPr>
                <w:rFonts w:ascii="TH SarabunPSK" w:hAnsi="TH SarabunPSK" w:cs="TH SarabunPSK"/>
                <w:spacing w:val="-1"/>
                <w:sz w:val="28"/>
              </w:rPr>
              <w:t>A list of effective pages or paragraphs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Cs w:val="20"/>
            </w:rPr>
            <w:id w:val="559754340"/>
            <w:placeholder>
              <w:docPart w:val="95B1B5FDCA9F41C4A0729859A0AFC778"/>
            </w:placeholder>
            <w:showingPlcHdr/>
          </w:sdtPr>
          <w:sdtContent>
            <w:tc>
              <w:tcPr>
                <w:tcW w:w="4547" w:type="dxa"/>
                <w:shd w:val="clear" w:color="auto" w:fill="auto"/>
              </w:tcPr>
              <w:p w14:paraId="730F91F1" w14:textId="2604860C" w:rsidR="0002697B" w:rsidRPr="0002697B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rPr>
                    <w:rFonts w:ascii="TH SarabunPSK" w:hAnsi="TH SarabunPSK" w:cs="TH SarabunPSK"/>
                    <w:bCs/>
                    <w:spacing w:val="-1"/>
                    <w:szCs w:val="20"/>
                  </w:rPr>
                </w:pPr>
                <w:r w:rsidRPr="0002697B">
                  <w:rPr>
                    <w:rStyle w:val="PlaceholderText"/>
                    <w:rFonts w:eastAsiaTheme="minorHAnsi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Cs w:val="20"/>
            </w:rPr>
            <w:id w:val="1464923679"/>
            <w:placeholder>
              <w:docPart w:val="234DAA6EA37C41A192C88769A0E98802"/>
            </w:placeholder>
            <w:showingPlcHdr/>
          </w:sdtPr>
          <w:sdtContent>
            <w:tc>
              <w:tcPr>
                <w:tcW w:w="2496" w:type="dxa"/>
                <w:shd w:val="clear" w:color="auto" w:fill="auto"/>
              </w:tcPr>
              <w:p w14:paraId="375EAC8F" w14:textId="33325F35" w:rsidR="0002697B" w:rsidRPr="0002697B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rPr>
                    <w:rFonts w:ascii="TH SarabunPSK" w:hAnsi="TH SarabunPSK" w:cs="TH SarabunPSK"/>
                    <w:bCs/>
                    <w:spacing w:val="-1"/>
                    <w:szCs w:val="20"/>
                  </w:rPr>
                </w:pPr>
                <w:r w:rsidRPr="0002697B">
                  <w:rPr>
                    <w:rStyle w:val="PlaceholderText"/>
                    <w:rFonts w:eastAsiaTheme="minorHAnsi"/>
                    <w:szCs w:val="20"/>
                  </w:rPr>
                  <w:t>Click or tap here to enter text.</w:t>
                </w:r>
              </w:p>
            </w:tc>
          </w:sdtContent>
        </w:sdt>
      </w:tr>
      <w:tr w:rsidR="0002697B" w:rsidRPr="0045239F" w14:paraId="14361263" w14:textId="77777777" w:rsidTr="0002697B">
        <w:tc>
          <w:tcPr>
            <w:tcW w:w="7148" w:type="dxa"/>
            <w:shd w:val="clear" w:color="auto" w:fill="auto"/>
          </w:tcPr>
          <w:p w14:paraId="3D188979" w14:textId="77777777" w:rsidR="0002697B" w:rsidRPr="00690433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242"/>
              <w:jc w:val="thaiDistribute"/>
              <w:rPr>
                <w:rFonts w:ascii="TH SarabunPSK" w:hAnsi="TH SarabunPSK" w:cs="TH SarabunPSK"/>
                <w:spacing w:val="-1"/>
                <w:sz w:val="28"/>
                <w:highlight w:val="yellow"/>
              </w:rPr>
            </w:pPr>
            <w:r w:rsidRPr="00690433">
              <w:rPr>
                <w:rFonts w:ascii="TH SarabunPSK" w:hAnsi="TH SarabunPSK" w:cs="TH SarabunPSK"/>
                <w:spacing w:val="-1"/>
                <w:sz w:val="28"/>
              </w:rPr>
              <w:t>A description of the distribution system for the manuals, amendments and revisions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Cs w:val="20"/>
            </w:rPr>
            <w:id w:val="-32583592"/>
            <w:placeholder>
              <w:docPart w:val="FC7A9E4522F749E3B556963707DE90BB"/>
            </w:placeholder>
            <w:showingPlcHdr/>
          </w:sdtPr>
          <w:sdtContent>
            <w:tc>
              <w:tcPr>
                <w:tcW w:w="4547" w:type="dxa"/>
                <w:shd w:val="clear" w:color="auto" w:fill="auto"/>
              </w:tcPr>
              <w:p w14:paraId="715EB7A7" w14:textId="0D89AB66" w:rsidR="0002697B" w:rsidRPr="0002697B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rPr>
                    <w:rFonts w:ascii="TH SarabunPSK" w:hAnsi="TH SarabunPSK" w:cs="TH SarabunPSK"/>
                    <w:bCs/>
                    <w:spacing w:val="-1"/>
                    <w:szCs w:val="20"/>
                  </w:rPr>
                </w:pPr>
                <w:r w:rsidRPr="0002697B">
                  <w:rPr>
                    <w:rStyle w:val="PlaceholderText"/>
                    <w:rFonts w:eastAsiaTheme="minorHAnsi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Cs w:val="20"/>
            </w:rPr>
            <w:id w:val="408507369"/>
            <w:placeholder>
              <w:docPart w:val="C680B764ABCD443EA315506CE514C373"/>
            </w:placeholder>
            <w:showingPlcHdr/>
          </w:sdtPr>
          <w:sdtContent>
            <w:tc>
              <w:tcPr>
                <w:tcW w:w="2496" w:type="dxa"/>
                <w:shd w:val="clear" w:color="auto" w:fill="auto"/>
              </w:tcPr>
              <w:p w14:paraId="59B8738F" w14:textId="349E69AC" w:rsidR="0002697B" w:rsidRPr="0002697B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rPr>
                    <w:rFonts w:ascii="TH SarabunPSK" w:hAnsi="TH SarabunPSK" w:cs="TH SarabunPSK"/>
                    <w:bCs/>
                    <w:spacing w:val="-1"/>
                    <w:szCs w:val="20"/>
                  </w:rPr>
                </w:pPr>
                <w:r w:rsidRPr="0002697B">
                  <w:rPr>
                    <w:rStyle w:val="PlaceholderText"/>
                    <w:rFonts w:eastAsiaTheme="minorHAnsi"/>
                    <w:szCs w:val="20"/>
                  </w:rPr>
                  <w:t>Click or tap here to enter text.</w:t>
                </w:r>
              </w:p>
            </w:tc>
          </w:sdtContent>
        </w:sdt>
      </w:tr>
      <w:tr w:rsidR="0002697B" w:rsidRPr="0045239F" w14:paraId="348FDAAB" w14:textId="77777777" w:rsidTr="0002697B">
        <w:tc>
          <w:tcPr>
            <w:tcW w:w="7148" w:type="dxa"/>
            <w:shd w:val="clear" w:color="auto" w:fill="auto"/>
          </w:tcPr>
          <w:p w14:paraId="796C26D8" w14:textId="77777777" w:rsidR="0002697B" w:rsidRPr="00690433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851" w:hanging="581"/>
              <w:jc w:val="thaiDistribute"/>
              <w:rPr>
                <w:rFonts w:ascii="TH SarabunPSK" w:hAnsi="TH SarabunPSK" w:cs="TH SarabunPSK"/>
                <w:spacing w:val="-1"/>
                <w:sz w:val="28"/>
              </w:rPr>
            </w:pPr>
            <w:r w:rsidRPr="00690433">
              <w:rPr>
                <w:rFonts w:ascii="TH SarabunPSK" w:hAnsi="TH SarabunPSK" w:cs="TH SarabunPSK"/>
                <w:spacing w:val="-1"/>
                <w:sz w:val="28"/>
              </w:rPr>
              <w:t>On every page, headers and</w:t>
            </w:r>
            <w:r w:rsidRPr="00690433">
              <w:rPr>
                <w:rFonts w:ascii="TH SarabunPSK" w:hAnsi="TH SarabunPSK" w:cs="TH SarabunPSK"/>
                <w:spacing w:val="-1"/>
                <w:sz w:val="28"/>
                <w:cs/>
              </w:rPr>
              <w:t>/</w:t>
            </w:r>
            <w:r w:rsidRPr="00690433">
              <w:rPr>
                <w:rFonts w:ascii="TH SarabunPSK" w:hAnsi="TH SarabunPSK" w:cs="TH SarabunPSK"/>
                <w:spacing w:val="-1"/>
                <w:sz w:val="28"/>
              </w:rPr>
              <w:t>or footers to include</w:t>
            </w:r>
            <w:r w:rsidRPr="00690433">
              <w:rPr>
                <w:rFonts w:ascii="TH SarabunPSK" w:hAnsi="TH SarabunPSK" w:cs="TH SarabunPSK"/>
                <w:spacing w:val="-1"/>
                <w:sz w:val="28"/>
                <w:cs/>
              </w:rPr>
              <w:t>:</w:t>
            </w:r>
          </w:p>
          <w:p w14:paraId="451B263A" w14:textId="77777777" w:rsidR="0002697B" w:rsidRPr="00690433" w:rsidRDefault="0002697B" w:rsidP="0002697B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spacing w:val="-1"/>
                <w:sz w:val="28"/>
              </w:rPr>
            </w:pPr>
            <w:r w:rsidRPr="00690433">
              <w:rPr>
                <w:rFonts w:ascii="TH SarabunPSK" w:hAnsi="TH SarabunPSK" w:cs="TH SarabunPSK"/>
                <w:spacing w:val="-1"/>
                <w:sz w:val="28"/>
              </w:rPr>
              <w:t>Company name</w:t>
            </w:r>
          </w:p>
          <w:p w14:paraId="3D965F5B" w14:textId="77777777" w:rsidR="0002697B" w:rsidRPr="00690433" w:rsidRDefault="0002697B" w:rsidP="0002697B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spacing w:val="-1"/>
                <w:sz w:val="28"/>
              </w:rPr>
            </w:pPr>
            <w:r w:rsidRPr="00690433">
              <w:rPr>
                <w:rFonts w:ascii="TH SarabunPSK" w:hAnsi="TH SarabunPSK" w:cs="TH SarabunPSK"/>
                <w:spacing w:val="-1"/>
                <w:sz w:val="28"/>
              </w:rPr>
              <w:t>Name of the manual</w:t>
            </w:r>
          </w:p>
          <w:p w14:paraId="4CD4E932" w14:textId="77777777" w:rsidR="0002697B" w:rsidRPr="00690433" w:rsidRDefault="0002697B" w:rsidP="0002697B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spacing w:val="-1"/>
                <w:sz w:val="28"/>
              </w:rPr>
            </w:pPr>
            <w:r w:rsidRPr="00690433">
              <w:rPr>
                <w:rFonts w:ascii="TH SarabunPSK" w:hAnsi="TH SarabunPSK" w:cs="TH SarabunPSK"/>
                <w:spacing w:val="-1"/>
                <w:sz w:val="28"/>
              </w:rPr>
              <w:t>Effective revision and date of the page</w:t>
            </w:r>
          </w:p>
          <w:p w14:paraId="1F02F36A" w14:textId="77777777" w:rsidR="0002697B" w:rsidRPr="00690433" w:rsidRDefault="0002697B" w:rsidP="0002697B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spacing w:val="-1"/>
                <w:sz w:val="28"/>
              </w:rPr>
            </w:pPr>
            <w:r w:rsidRPr="00690433">
              <w:rPr>
                <w:rFonts w:ascii="TH SarabunPSK" w:hAnsi="TH SarabunPSK" w:cs="TH SarabunPSK"/>
                <w:spacing w:val="-1"/>
                <w:sz w:val="28"/>
              </w:rPr>
              <w:t>page number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Cs w:val="20"/>
            </w:rPr>
            <w:id w:val="-562180940"/>
            <w:placeholder>
              <w:docPart w:val="1D4A9D23187D45AAB4241CA6940894B5"/>
            </w:placeholder>
            <w:showingPlcHdr/>
          </w:sdtPr>
          <w:sdtContent>
            <w:tc>
              <w:tcPr>
                <w:tcW w:w="4547" w:type="dxa"/>
                <w:shd w:val="clear" w:color="auto" w:fill="auto"/>
              </w:tcPr>
              <w:p w14:paraId="4F40F197" w14:textId="40959788" w:rsidR="0002697B" w:rsidRPr="0002697B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rPr>
                    <w:rFonts w:ascii="TH SarabunPSK" w:hAnsi="TH SarabunPSK" w:cs="TH SarabunPSK"/>
                    <w:bCs/>
                    <w:spacing w:val="-1"/>
                    <w:szCs w:val="20"/>
                  </w:rPr>
                </w:pPr>
                <w:r w:rsidRPr="0002697B">
                  <w:rPr>
                    <w:rStyle w:val="PlaceholderText"/>
                    <w:rFonts w:eastAsiaTheme="minorHAnsi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Cs w:val="20"/>
            </w:rPr>
            <w:id w:val="1684557061"/>
            <w:placeholder>
              <w:docPart w:val="29382EE8099D4EE9A7A412EA542CE142"/>
            </w:placeholder>
            <w:showingPlcHdr/>
          </w:sdtPr>
          <w:sdtContent>
            <w:tc>
              <w:tcPr>
                <w:tcW w:w="2496" w:type="dxa"/>
                <w:shd w:val="clear" w:color="auto" w:fill="auto"/>
              </w:tcPr>
              <w:p w14:paraId="0980FDA8" w14:textId="02B08274" w:rsidR="0002697B" w:rsidRPr="0002697B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rPr>
                    <w:rFonts w:ascii="TH SarabunPSK" w:hAnsi="TH SarabunPSK" w:cs="TH SarabunPSK"/>
                    <w:bCs/>
                    <w:spacing w:val="-1"/>
                    <w:szCs w:val="20"/>
                  </w:rPr>
                </w:pPr>
                <w:r w:rsidRPr="0002697B">
                  <w:rPr>
                    <w:rStyle w:val="PlaceholderText"/>
                    <w:rFonts w:eastAsiaTheme="minorHAnsi"/>
                    <w:szCs w:val="20"/>
                  </w:rPr>
                  <w:t>Click or tap here to enter text.</w:t>
                </w:r>
              </w:p>
            </w:tc>
          </w:sdtContent>
        </w:sdt>
      </w:tr>
      <w:tr w:rsidR="0002697B" w:rsidRPr="0045239F" w14:paraId="72EBC754" w14:textId="77777777" w:rsidTr="0002697B">
        <w:trPr>
          <w:trHeight w:val="432"/>
        </w:trPr>
        <w:tc>
          <w:tcPr>
            <w:tcW w:w="7148" w:type="dxa"/>
            <w:shd w:val="clear" w:color="auto" w:fill="auto"/>
          </w:tcPr>
          <w:p w14:paraId="0DC49449" w14:textId="77777777" w:rsidR="0002697B" w:rsidRPr="00690433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851" w:hanging="581"/>
              <w:jc w:val="thaiDistribute"/>
              <w:rPr>
                <w:rFonts w:ascii="TH SarabunPSK" w:hAnsi="TH SarabunPSK" w:cs="TH SarabunPSK"/>
                <w:spacing w:val="-1"/>
                <w:sz w:val="28"/>
              </w:rPr>
            </w:pPr>
            <w:r w:rsidRPr="00690433">
              <w:rPr>
                <w:rFonts w:ascii="TH SarabunPSK" w:hAnsi="TH SarabunPSK" w:cs="TH SarabunPSK"/>
                <w:spacing w:val="-1"/>
                <w:sz w:val="28"/>
              </w:rPr>
              <w:lastRenderedPageBreak/>
              <w:t xml:space="preserve">Index </w:t>
            </w:r>
            <w:r w:rsidRPr="00690433">
              <w:rPr>
                <w:rFonts w:ascii="TH SarabunPSK" w:hAnsi="TH SarabunPSK" w:cs="TH SarabunPSK"/>
                <w:spacing w:val="-1"/>
                <w:sz w:val="28"/>
                <w:cs/>
              </w:rPr>
              <w:t>(</w:t>
            </w:r>
            <w:r w:rsidRPr="00690433">
              <w:rPr>
                <w:rFonts w:ascii="TH SarabunPSK" w:hAnsi="TH SarabunPSK" w:cs="TH SarabunPSK"/>
                <w:spacing w:val="-1"/>
                <w:sz w:val="28"/>
              </w:rPr>
              <w:t>not mandatory but desirable</w:t>
            </w:r>
            <w:r w:rsidRPr="00690433">
              <w:rPr>
                <w:rFonts w:ascii="TH SarabunPSK" w:hAnsi="TH SarabunPSK" w:cs="TH SarabunPSK"/>
                <w:spacing w:val="-1"/>
                <w:sz w:val="28"/>
                <w:cs/>
              </w:rPr>
              <w:t>)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311549451"/>
            <w:placeholder>
              <w:docPart w:val="20970C3724E840D685F98DE493BAB7E2"/>
            </w:placeholder>
            <w:showingPlcHdr/>
          </w:sdtPr>
          <w:sdtContent>
            <w:tc>
              <w:tcPr>
                <w:tcW w:w="4547" w:type="dxa"/>
                <w:shd w:val="clear" w:color="auto" w:fill="auto"/>
              </w:tcPr>
              <w:p w14:paraId="497976E8" w14:textId="52CCFE6F" w:rsidR="0002697B" w:rsidRPr="0002697B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rPr>
                    <w:rFonts w:ascii="TH SarabunPSK" w:hAnsi="TH SarabunPSK" w:cs="TH SarabunPSK"/>
                    <w:bCs/>
                    <w:spacing w:val="-1"/>
                    <w:sz w:val="28"/>
                  </w:rPr>
                </w:pPr>
                <w:r w:rsidRPr="00AA31CB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960793894"/>
            <w:placeholder>
              <w:docPart w:val="5EBB5B05034E418989227562A8FC9023"/>
            </w:placeholder>
            <w:showingPlcHdr/>
          </w:sdtPr>
          <w:sdtContent>
            <w:tc>
              <w:tcPr>
                <w:tcW w:w="2496" w:type="dxa"/>
                <w:shd w:val="clear" w:color="auto" w:fill="auto"/>
              </w:tcPr>
              <w:p w14:paraId="53D37992" w14:textId="13A181CE" w:rsidR="0002697B" w:rsidRPr="0002697B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rPr>
                    <w:rFonts w:ascii="TH SarabunPSK" w:hAnsi="TH SarabunPSK" w:cs="TH SarabunPSK"/>
                    <w:bCs/>
                    <w:spacing w:val="-1"/>
                    <w:sz w:val="28"/>
                  </w:rPr>
                </w:pPr>
                <w:r w:rsidRPr="00AA31CB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</w:tbl>
    <w:tbl>
      <w:tblPr>
        <w:tblStyle w:val="TableGrid"/>
        <w:tblW w:w="1404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233"/>
        <w:gridCol w:w="4377"/>
        <w:gridCol w:w="2436"/>
      </w:tblGrid>
      <w:tr w:rsidR="00872C8D" w:rsidRPr="00DD5DC1" w14:paraId="7061091D" w14:textId="77777777" w:rsidTr="009674D9">
        <w:trPr>
          <w:tblHeader/>
        </w:trPr>
        <w:tc>
          <w:tcPr>
            <w:tcW w:w="7233" w:type="dxa"/>
            <w:shd w:val="clear" w:color="auto" w:fill="1F497D" w:themeFill="text2"/>
            <w:vAlign w:val="center"/>
          </w:tcPr>
          <w:bookmarkEnd w:id="0"/>
          <w:p w14:paraId="2A822D51" w14:textId="152484B9" w:rsidR="00872C8D" w:rsidRPr="00110EBE" w:rsidRDefault="00E01463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-113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CAAT</w:t>
            </w:r>
            <w:r w:rsidR="00D30DFB"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 </w:t>
            </w:r>
            <w:r w:rsidR="00872C8D"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Requirement</w:t>
            </w:r>
          </w:p>
        </w:tc>
        <w:tc>
          <w:tcPr>
            <w:tcW w:w="4377" w:type="dxa"/>
            <w:shd w:val="clear" w:color="auto" w:fill="1F497D" w:themeFill="text2"/>
            <w:vAlign w:val="center"/>
          </w:tcPr>
          <w:p w14:paraId="5F11469A" w14:textId="77777777" w:rsidR="00872C8D" w:rsidRPr="00110EBE" w:rsidRDefault="005D10E8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-107" w:right="-21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M</w:t>
            </w:r>
            <w:r w:rsidR="00872C8D"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anual Reference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 xml:space="preserve">s 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/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Applican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>’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s Comments</w:t>
            </w:r>
          </w:p>
        </w:tc>
        <w:tc>
          <w:tcPr>
            <w:tcW w:w="2436" w:type="dxa"/>
            <w:shd w:val="clear" w:color="auto" w:fill="1F497D" w:themeFill="text2"/>
            <w:vAlign w:val="center"/>
          </w:tcPr>
          <w:p w14:paraId="34CE7B68" w14:textId="77777777" w:rsidR="00872C8D" w:rsidRPr="00110EBE" w:rsidRDefault="00E01463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right="-18" w:hanging="18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CAAT</w:t>
            </w:r>
            <w:r w:rsidR="00872C8D"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 xml:space="preserve"> Notes</w:t>
            </w:r>
          </w:p>
        </w:tc>
      </w:tr>
      <w:tr w:rsidR="00872C8D" w:rsidRPr="00DD5DC1" w14:paraId="1861442C" w14:textId="77777777" w:rsidTr="00FA53EA">
        <w:tc>
          <w:tcPr>
            <w:tcW w:w="14046" w:type="dxa"/>
            <w:gridSpan w:val="3"/>
            <w:shd w:val="clear" w:color="auto" w:fill="C6D9F1" w:themeFill="text2" w:themeFillTint="33"/>
          </w:tcPr>
          <w:p w14:paraId="55A7908D" w14:textId="0A95F68B" w:rsidR="00872C8D" w:rsidRPr="00DD5DC1" w:rsidRDefault="00F541E4" w:rsidP="0017013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342" w:right="1642" w:hanging="270"/>
              <w:jc w:val="thaiDistribute"/>
              <w:rPr>
                <w:rFonts w:ascii="TH SarabunPSK" w:hAnsi="TH SarabunPSK" w:cs="TH SarabunPSK"/>
                <w:b/>
                <w:bCs/>
                <w:color w:val="000000"/>
                <w:spacing w:val="-1"/>
                <w:sz w:val="28"/>
              </w:rPr>
            </w:pPr>
            <w:r w:rsidRPr="00DD5DC1">
              <w:rPr>
                <w:rFonts w:ascii="TH SarabunPSK" w:hAnsi="TH SarabunPSK" w:cs="TH SarabunPSK"/>
                <w:b/>
                <w:bCs/>
                <w:color w:val="000000"/>
                <w:spacing w:val="-1"/>
                <w:sz w:val="28"/>
              </w:rPr>
              <w:t>AEROPLANE INSTRUMENTS, EQUIPMENT AND FLIGHT DOCUMENTS</w:t>
            </w:r>
          </w:p>
        </w:tc>
      </w:tr>
      <w:tr w:rsidR="00872C8D" w:rsidRPr="00DD5DC1" w14:paraId="417B6042" w14:textId="77777777" w:rsidTr="009674D9">
        <w:tc>
          <w:tcPr>
            <w:tcW w:w="11610" w:type="dxa"/>
            <w:gridSpan w:val="2"/>
            <w:shd w:val="clear" w:color="auto" w:fill="auto"/>
          </w:tcPr>
          <w:p w14:paraId="66810261" w14:textId="4AF0C2EC" w:rsidR="00872C8D" w:rsidRPr="00DD5DC1" w:rsidRDefault="00F541E4" w:rsidP="005121FF">
            <w:pPr>
              <w:autoSpaceDE w:val="0"/>
              <w:autoSpaceDN w:val="0"/>
              <w:adjustRightInd w:val="0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Note 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: -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is chapter will apply for only operator of aeroplane, for operator of helicopter will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omply with Helicopter Operations Requirements</w:t>
            </w:r>
          </w:p>
        </w:tc>
        <w:tc>
          <w:tcPr>
            <w:tcW w:w="2436" w:type="dxa"/>
            <w:shd w:val="clear" w:color="auto" w:fill="auto"/>
          </w:tcPr>
          <w:p w14:paraId="7E453E7E" w14:textId="77777777" w:rsidR="00872C8D" w:rsidRPr="00DD5DC1" w:rsidRDefault="00872C8D" w:rsidP="0017013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851" w:right="1642" w:hanging="142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872C8D" w:rsidRPr="00DD5DC1" w14:paraId="1E2B4E9A" w14:textId="77777777" w:rsidTr="009674D9">
        <w:tc>
          <w:tcPr>
            <w:tcW w:w="11610" w:type="dxa"/>
            <w:gridSpan w:val="2"/>
            <w:shd w:val="clear" w:color="auto" w:fill="auto"/>
          </w:tcPr>
          <w:p w14:paraId="3528A0D0" w14:textId="616A6D52" w:rsidR="00872C8D" w:rsidRPr="00DD5DC1" w:rsidRDefault="00F541E4" w:rsidP="005121FF">
            <w:pPr>
              <w:autoSpaceDE w:val="0"/>
              <w:autoSpaceDN w:val="0"/>
              <w:adjustRightInd w:val="0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Note 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: -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pecifications for the provision of aeroplane communication and navigation equipmen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re contained in Chapter 10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tc>
          <w:tcPr>
            <w:tcW w:w="2436" w:type="dxa"/>
            <w:shd w:val="clear" w:color="auto" w:fill="auto"/>
          </w:tcPr>
          <w:p w14:paraId="72AE276C" w14:textId="77777777" w:rsidR="00872C8D" w:rsidRPr="00DD5DC1" w:rsidRDefault="00872C8D" w:rsidP="0017013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851" w:right="1642" w:hanging="142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872C8D" w:rsidRPr="00DD5DC1" w14:paraId="618C7AFE" w14:textId="77777777" w:rsidTr="00FA53EA">
        <w:tc>
          <w:tcPr>
            <w:tcW w:w="14046" w:type="dxa"/>
            <w:gridSpan w:val="3"/>
            <w:shd w:val="clear" w:color="auto" w:fill="C6D9F1" w:themeFill="text2" w:themeFillTint="33"/>
          </w:tcPr>
          <w:p w14:paraId="2523980A" w14:textId="09F5F438" w:rsidR="00872C8D" w:rsidRPr="00110EBE" w:rsidRDefault="00F541E4" w:rsidP="00110EBE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right="1642" w:hanging="567"/>
              <w:jc w:val="thaiDistribute"/>
              <w:rPr>
                <w:rFonts w:ascii="TH SarabunPSK" w:hAnsi="TH SarabunPSK" w:cs="TH SarabunPSK"/>
                <w:b/>
                <w:bCs/>
                <w:color w:val="000000"/>
                <w:spacing w:val="-1"/>
                <w:sz w:val="28"/>
              </w:rPr>
            </w:pPr>
            <w:r w:rsidRPr="00110EBE">
              <w:rPr>
                <w:rFonts w:ascii="TH SarabunPSK" w:hAnsi="TH SarabunPSK" w:cs="TH SarabunPSK"/>
                <w:b/>
                <w:bCs/>
                <w:color w:val="000000"/>
                <w:spacing w:val="-1"/>
                <w:sz w:val="28"/>
                <w:cs/>
                <w:lang w:val="en-US"/>
              </w:rPr>
              <w:t>1</w:t>
            </w:r>
            <w:r w:rsidR="00872C8D" w:rsidRPr="00110EBE">
              <w:rPr>
                <w:rFonts w:ascii="TH SarabunPSK" w:hAnsi="TH SarabunPSK" w:cs="TH SarabunPSK"/>
                <w:b/>
                <w:bCs/>
                <w:color w:val="000000"/>
                <w:spacing w:val="-1"/>
                <w:sz w:val="28"/>
                <w:lang w:val="en-US"/>
              </w:rPr>
              <w:tab/>
            </w:r>
            <w:r w:rsidR="0049688E" w:rsidRPr="00110EBE">
              <w:rPr>
                <w:rFonts w:ascii="TH SarabunPSK" w:hAnsi="TH SarabunPSK" w:cs="TH SarabunPSK"/>
                <w:b/>
                <w:bCs/>
                <w:color w:val="000000"/>
                <w:spacing w:val="-1"/>
                <w:sz w:val="28"/>
                <w:lang w:val="en-US"/>
              </w:rPr>
              <w:t>GENERA</w:t>
            </w:r>
            <w:r w:rsidRPr="00110EBE">
              <w:rPr>
                <w:rFonts w:ascii="TH SarabunPSK" w:hAnsi="TH SarabunPSK" w:cs="TH SarabunPSK"/>
                <w:b/>
                <w:bCs/>
                <w:color w:val="000000"/>
                <w:spacing w:val="-1"/>
                <w:sz w:val="28"/>
                <w:lang w:val="en-US"/>
              </w:rPr>
              <w:t>L</w:t>
            </w:r>
          </w:p>
        </w:tc>
      </w:tr>
      <w:tr w:rsidR="00872C8D" w:rsidRPr="00DD5DC1" w14:paraId="44DF9E22" w14:textId="77777777" w:rsidTr="009674D9">
        <w:tc>
          <w:tcPr>
            <w:tcW w:w="11610" w:type="dxa"/>
            <w:gridSpan w:val="2"/>
          </w:tcPr>
          <w:p w14:paraId="6557476D" w14:textId="08E19D8C" w:rsidR="0049688E" w:rsidRPr="00DD5DC1" w:rsidRDefault="00F541E4" w:rsidP="00FA53EA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="000701F6"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="000701F6"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="00FA53E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In addition to the minimum equipment necessary for the issuance of a certificate of airworthiness, the instruments, equipment and flight documents prescribed in the following paragraphs shall be installed or carried, as appropriate, in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according to the aeroplane used and to </w:t>
            </w:r>
            <w:r w:rsidRPr="00FA53E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the </w:t>
            </w:r>
            <w:r w:rsidRPr="00FA53EA">
              <w:rPr>
                <w:rFonts w:ascii="TH SarabunPSK" w:hAnsi="TH SarabunPSK" w:cs="TH SarabunPSK"/>
                <w:color w:val="000000"/>
                <w:spacing w:val="-1"/>
                <w:sz w:val="28"/>
                <w:lang w:val="en-US"/>
              </w:rPr>
              <w:t>circumstances</w:t>
            </w:r>
            <w:r w:rsidRPr="00FA53E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under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which the flight is to be conducte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.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prescribed instruments and equipment, including their installation, shall be approved or accepted by the Authority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tc>
          <w:tcPr>
            <w:tcW w:w="2436" w:type="dxa"/>
          </w:tcPr>
          <w:p w14:paraId="605C02AD" w14:textId="77777777" w:rsidR="00872C8D" w:rsidRPr="00DD5DC1" w:rsidRDefault="00872C8D" w:rsidP="0017013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851" w:right="1642" w:hanging="142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49688E" w:rsidRPr="00DD5DC1" w14:paraId="0F640E2D" w14:textId="77777777" w:rsidTr="009674D9">
        <w:tc>
          <w:tcPr>
            <w:tcW w:w="11610" w:type="dxa"/>
            <w:gridSpan w:val="2"/>
          </w:tcPr>
          <w:p w14:paraId="2C4B5EBA" w14:textId="1E97D5F8" w:rsidR="0049688E" w:rsidRPr="00DD5DC1" w:rsidRDefault="00F541E4" w:rsidP="009C4514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="00FA53E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n aeroplane shall carry a certified true copy of the air operator certificate specified in </w:t>
            </w:r>
            <w:r w:rsidR="009C451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0.1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f Chapter 1 and Appendix A, and a copy of the operations specifications relevan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o the aeroplane type, issued in conjunction with the certificat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tc>
          <w:tcPr>
            <w:tcW w:w="2436" w:type="dxa"/>
          </w:tcPr>
          <w:p w14:paraId="627DCE66" w14:textId="77777777" w:rsidR="0049688E" w:rsidRPr="00DD5DC1" w:rsidRDefault="0049688E" w:rsidP="0017013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851" w:right="1642" w:hanging="142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49688E" w:rsidRPr="00DD5DC1" w14:paraId="4BA59173" w14:textId="77777777" w:rsidTr="009674D9">
        <w:tc>
          <w:tcPr>
            <w:tcW w:w="11610" w:type="dxa"/>
            <w:gridSpan w:val="2"/>
          </w:tcPr>
          <w:p w14:paraId="3C0C82A0" w14:textId="73D082E0" w:rsidR="000956A7" w:rsidRPr="00DD5DC1" w:rsidRDefault="0029396A" w:rsidP="009C4514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1305" w:hanging="709"/>
              <w:jc w:val="thaiDistribute"/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Not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 -</w:t>
            </w:r>
            <w:r w:rsidR="00F541E4"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Provisions for the content of the air operator certificate and its associated</w:t>
            </w:r>
            <w:r w:rsidR="00F541E4"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="00F541E4"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perations specifications are contained</w:t>
            </w:r>
            <w:r w:rsidR="00FA53E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</w:t>
            </w:r>
            <w:r w:rsidR="00F541E4"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 Chapter</w:t>
            </w:r>
            <w:r w:rsidR="009C451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</w:t>
            </w:r>
            <w:r w:rsidR="00F541E4"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 and</w:t>
            </w:r>
            <w:r w:rsidR="00FA53E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 </w:t>
            </w:r>
            <w:r w:rsidR="00F541E4"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ppendix A</w:t>
            </w:r>
            <w:r w:rsidR="00F541E4"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tc>
          <w:tcPr>
            <w:tcW w:w="2436" w:type="dxa"/>
          </w:tcPr>
          <w:p w14:paraId="46FBF9A9" w14:textId="77777777" w:rsidR="0049688E" w:rsidRPr="00DD5DC1" w:rsidRDefault="0049688E" w:rsidP="0017013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851" w:right="1642" w:hanging="142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29396A" w:rsidRPr="00DD5DC1" w14:paraId="66292FA3" w14:textId="77777777" w:rsidTr="009674D9">
        <w:tc>
          <w:tcPr>
            <w:tcW w:w="11610" w:type="dxa"/>
            <w:gridSpan w:val="2"/>
          </w:tcPr>
          <w:p w14:paraId="10CA88C4" w14:textId="357F4648" w:rsidR="005121FF" w:rsidRPr="00DD5DC1" w:rsidRDefault="0029396A" w:rsidP="00FA53EA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1.3</w:t>
            </w:r>
            <w:r w:rsidR="00FA53E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The operator shall include in the operations manual a Minimum Equipment List 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MEL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pproved by the Authority which will enable the Pilo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Command to </w:t>
            </w:r>
            <w:r w:rsidRPr="00FA53EA">
              <w:rPr>
                <w:rFonts w:ascii="TH SarabunPSK" w:hAnsi="TH SarabunPSK" w:cs="TH SarabunPSK"/>
                <w:color w:val="000000"/>
                <w:spacing w:val="-1"/>
                <w:sz w:val="28"/>
                <w:lang w:val="en-US"/>
              </w:rPr>
              <w:t>determine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whethe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 flight may be commenced or continued from any intermediate stop should any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strument, equipment or systems become inoperativ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tc>
          <w:tcPr>
            <w:tcW w:w="2436" w:type="dxa"/>
          </w:tcPr>
          <w:p w14:paraId="44ED7EE0" w14:textId="77777777" w:rsidR="0029396A" w:rsidRPr="00DD5DC1" w:rsidRDefault="0029396A" w:rsidP="0017013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851" w:right="1642" w:hanging="142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29396A" w:rsidRPr="00DD5DC1" w14:paraId="3E539344" w14:textId="77777777" w:rsidTr="009674D9">
        <w:tc>
          <w:tcPr>
            <w:tcW w:w="11610" w:type="dxa"/>
            <w:gridSpan w:val="2"/>
          </w:tcPr>
          <w:p w14:paraId="04EB7183" w14:textId="17B91766" w:rsidR="005121FF" w:rsidRPr="00DD5DC1" w:rsidRDefault="0029396A" w:rsidP="00FA53EA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1305" w:hanging="709"/>
              <w:jc w:val="thaiDistribute"/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Note 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  <w:r w:rsidR="001A0D63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Guidance on the Minimum Equipment List can be found in Appendix J of thi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documen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tc>
          <w:tcPr>
            <w:tcW w:w="2436" w:type="dxa"/>
          </w:tcPr>
          <w:p w14:paraId="576E522E" w14:textId="77777777" w:rsidR="0029396A" w:rsidRPr="00DD5DC1" w:rsidRDefault="0029396A" w:rsidP="0017013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851" w:right="1642" w:hanging="142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29396A" w:rsidRPr="00DD5DC1" w14:paraId="512BB58E" w14:textId="77777777" w:rsidTr="009674D9">
        <w:tc>
          <w:tcPr>
            <w:tcW w:w="11610" w:type="dxa"/>
            <w:gridSpan w:val="2"/>
          </w:tcPr>
          <w:p w14:paraId="790891DB" w14:textId="36BC346F" w:rsidR="005121FF" w:rsidRPr="00DD5DC1" w:rsidRDefault="0029396A" w:rsidP="001A0D63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1305" w:hanging="709"/>
              <w:jc w:val="thaiDistribute"/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Note 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  <w:r w:rsidR="001A0D63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Detail of other information for MEL prescribed by the CAAT, is given in CAA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nouncement subject Minimum Equipment List and</w:t>
            </w:r>
            <w:r w:rsidR="001A0D63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AAT Guidance Material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for Minimum Equipment Lis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tc>
          <w:tcPr>
            <w:tcW w:w="2436" w:type="dxa"/>
          </w:tcPr>
          <w:p w14:paraId="58D07BD6" w14:textId="77777777" w:rsidR="0029396A" w:rsidRPr="00DD5DC1" w:rsidRDefault="0029396A" w:rsidP="0017013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851" w:right="1642" w:hanging="142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29396A" w:rsidRPr="00DD5DC1" w14:paraId="4209BE9F" w14:textId="77777777" w:rsidTr="009674D9">
        <w:tc>
          <w:tcPr>
            <w:tcW w:w="11610" w:type="dxa"/>
            <w:gridSpan w:val="2"/>
          </w:tcPr>
          <w:p w14:paraId="32573B2C" w14:textId="1C8A2A6B" w:rsidR="005121FF" w:rsidRPr="00DD5DC1" w:rsidRDefault="0029396A" w:rsidP="00FA53EA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</w:t>
            </w:r>
            <w:r w:rsidR="00FA53E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operator shall provide operations staff and flight crew with an aircraft operating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manual, for each aircraft type operated, containing the normal, abnormal and emergency</w:t>
            </w:r>
            <w:r w:rsidR="005121FF"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procedures relating to the operation of the aircraf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.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manual shall include details of th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ircraft systems and of the checklists to be use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.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design of the manual shall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bserv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Human Factors principle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tc>
          <w:tcPr>
            <w:tcW w:w="2436" w:type="dxa"/>
          </w:tcPr>
          <w:p w14:paraId="5785C5FF" w14:textId="77777777" w:rsidR="0029396A" w:rsidRPr="00DD5DC1" w:rsidRDefault="0029396A" w:rsidP="0017013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851" w:right="1642" w:hanging="142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29396A" w:rsidRPr="00DD5DC1" w14:paraId="51C8E656" w14:textId="77777777" w:rsidTr="009674D9">
        <w:tc>
          <w:tcPr>
            <w:tcW w:w="11610" w:type="dxa"/>
            <w:gridSpan w:val="2"/>
          </w:tcPr>
          <w:p w14:paraId="66810FDF" w14:textId="2CFFB5C3" w:rsidR="005121FF" w:rsidRPr="00DD5DC1" w:rsidRDefault="0029396A" w:rsidP="00FA53EA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1305" w:hanging="709"/>
              <w:jc w:val="thaiDistribute"/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Not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: -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Guidance material on the application of Human Factors principles can be foun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in the Human Factors Training Manual 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CAO Doc 968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.</w:t>
            </w:r>
          </w:p>
        </w:tc>
        <w:tc>
          <w:tcPr>
            <w:tcW w:w="2436" w:type="dxa"/>
          </w:tcPr>
          <w:p w14:paraId="004AD48D" w14:textId="77777777" w:rsidR="0029396A" w:rsidRPr="00DD5DC1" w:rsidRDefault="0029396A" w:rsidP="0017013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851" w:right="1642" w:hanging="142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</w:tbl>
    <w:p w14:paraId="5E036897" w14:textId="77777777" w:rsidR="00FA53EA" w:rsidRDefault="00FA53EA" w:rsidP="0077023B">
      <w:pPr>
        <w:widowControl w:val="0"/>
        <w:autoSpaceDE w:val="0"/>
        <w:autoSpaceDN w:val="0"/>
        <w:adjustRightInd w:val="0"/>
        <w:spacing w:before="40" w:after="40" w:line="230" w:lineRule="exact"/>
        <w:ind w:left="-113"/>
        <w:jc w:val="center"/>
        <w:rPr>
          <w:rFonts w:ascii="TH SarabunPSK" w:hAnsi="TH SarabunPSK" w:cs="TH SarabunPSK"/>
          <w:b/>
          <w:color w:val="FFFFFF" w:themeColor="background1"/>
          <w:spacing w:val="-1"/>
          <w:sz w:val="32"/>
          <w:szCs w:val="32"/>
        </w:rPr>
        <w:sectPr w:rsidR="00FA53EA" w:rsidSect="00DD5DC1">
          <w:pgSz w:w="16840" w:h="11907" w:orient="landscape" w:code="9"/>
          <w:pgMar w:top="1440" w:right="1440" w:bottom="1440" w:left="1440" w:header="709" w:footer="709" w:gutter="0"/>
          <w:cols w:space="720"/>
          <w:docGrid w:linePitch="360"/>
        </w:sectPr>
      </w:pPr>
      <w:bookmarkStart w:id="1" w:name="_Hlk58244272"/>
    </w:p>
    <w:tbl>
      <w:tblPr>
        <w:tblStyle w:val="TableGrid"/>
        <w:tblW w:w="1404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233"/>
        <w:gridCol w:w="4377"/>
        <w:gridCol w:w="2436"/>
      </w:tblGrid>
      <w:tr w:rsidR="00110EBE" w:rsidRPr="00110EBE" w14:paraId="59553727" w14:textId="77777777" w:rsidTr="009674D9">
        <w:trPr>
          <w:tblHeader/>
        </w:trPr>
        <w:tc>
          <w:tcPr>
            <w:tcW w:w="7233" w:type="dxa"/>
            <w:shd w:val="clear" w:color="auto" w:fill="1F497D" w:themeFill="text2"/>
            <w:vAlign w:val="center"/>
          </w:tcPr>
          <w:p w14:paraId="2313ECD4" w14:textId="68ECC30B" w:rsidR="00110EBE" w:rsidRPr="00110EBE" w:rsidRDefault="00110EBE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-113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lastRenderedPageBreak/>
              <w:t>CAA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Requirement</w:t>
            </w:r>
          </w:p>
        </w:tc>
        <w:tc>
          <w:tcPr>
            <w:tcW w:w="4377" w:type="dxa"/>
            <w:shd w:val="clear" w:color="auto" w:fill="1F497D" w:themeFill="text2"/>
            <w:vAlign w:val="center"/>
          </w:tcPr>
          <w:p w14:paraId="4E713E88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 xml:space="preserve">Manual References 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/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Applican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>’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s Comments</w:t>
            </w:r>
          </w:p>
        </w:tc>
        <w:tc>
          <w:tcPr>
            <w:tcW w:w="2436" w:type="dxa"/>
            <w:shd w:val="clear" w:color="auto" w:fill="1F497D" w:themeFill="text2"/>
            <w:vAlign w:val="center"/>
          </w:tcPr>
          <w:p w14:paraId="6978C61D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CAAT Notes</w:t>
            </w:r>
          </w:p>
        </w:tc>
      </w:tr>
      <w:bookmarkEnd w:id="1"/>
      <w:tr w:rsidR="00170139" w:rsidRPr="00DD5DC1" w14:paraId="3F463ABE" w14:textId="77777777" w:rsidTr="009674D9">
        <w:tc>
          <w:tcPr>
            <w:tcW w:w="11610" w:type="dxa"/>
            <w:gridSpan w:val="2"/>
            <w:shd w:val="clear" w:color="auto" w:fill="C6D9F1" w:themeFill="text2" w:themeFillTint="33"/>
          </w:tcPr>
          <w:p w14:paraId="2F47CB7E" w14:textId="07CFAF19" w:rsidR="00170139" w:rsidRPr="00DD5DC1" w:rsidRDefault="00170139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b/>
                <w:bCs/>
                <w:color w:val="000000"/>
                <w:spacing w:val="-1"/>
                <w:sz w:val="28"/>
              </w:rPr>
            </w:pPr>
            <w:r w:rsidRPr="00FA53EA">
              <w:rPr>
                <w:rFonts w:ascii="TH SarabunPSK" w:hAnsi="TH SarabunPSK" w:cs="TH SarabunPSK"/>
                <w:b/>
                <w:bCs/>
                <w:color w:val="000000"/>
                <w:spacing w:val="-1"/>
                <w:sz w:val="28"/>
                <w:lang w:val="en-US"/>
              </w:rPr>
              <w:t>2</w:t>
            </w:r>
            <w:r w:rsidR="00FA53EA">
              <w:rPr>
                <w:rFonts w:ascii="TH SarabunPSK" w:hAnsi="TH SarabunPSK" w:cs="TH SarabunPSK"/>
                <w:b/>
                <w:bCs/>
                <w:color w:val="000000"/>
                <w:spacing w:val="-1"/>
                <w:sz w:val="28"/>
                <w:lang w:val="en-US"/>
              </w:rPr>
              <w:tab/>
            </w:r>
            <w:r w:rsidRPr="00FA53EA">
              <w:rPr>
                <w:rFonts w:ascii="TH SarabunPSK" w:hAnsi="TH SarabunPSK" w:cs="TH SarabunPSK"/>
                <w:b/>
                <w:bCs/>
                <w:color w:val="000000"/>
                <w:spacing w:val="-1"/>
                <w:sz w:val="28"/>
                <w:lang w:val="en-US"/>
              </w:rPr>
              <w:t>ALL AEROPLANES ON ALL FLIGHTS</w:t>
            </w:r>
          </w:p>
        </w:tc>
        <w:tc>
          <w:tcPr>
            <w:tcW w:w="2436" w:type="dxa"/>
            <w:shd w:val="clear" w:color="auto" w:fill="C6D9F1" w:themeFill="text2" w:themeFillTint="33"/>
          </w:tcPr>
          <w:p w14:paraId="70567152" w14:textId="77777777" w:rsidR="00170139" w:rsidRPr="00DD5DC1" w:rsidRDefault="00170139" w:rsidP="0002697B">
            <w:pPr>
              <w:widowControl w:val="0"/>
              <w:autoSpaceDE w:val="0"/>
              <w:autoSpaceDN w:val="0"/>
              <w:adjustRightInd w:val="0"/>
              <w:spacing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02697B" w:rsidRPr="00DD5DC1" w14:paraId="6B53B774" w14:textId="77777777" w:rsidTr="009674D9">
        <w:tc>
          <w:tcPr>
            <w:tcW w:w="7233" w:type="dxa"/>
          </w:tcPr>
          <w:p w14:paraId="6B660E1C" w14:textId="281847C1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2.1</w:t>
            </w:r>
            <w:r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 aeroplane shall be equipped with instruments which will enable the flight crew to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ontrol the flight path of the aeroplane, carry out any required procedural maneuvers an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bserve the operating limitations of the aeroplane in the expected operating condition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2143954100"/>
            <w:placeholder>
              <w:docPart w:val="CD30A3D8F14A4219B3206CB331A3F01D"/>
            </w:placeholder>
            <w:showingPlcHdr/>
          </w:sdtPr>
          <w:sdtContent>
            <w:tc>
              <w:tcPr>
                <w:tcW w:w="4377" w:type="dxa"/>
              </w:tcPr>
              <w:p w14:paraId="453835A4" w14:textId="256A11EF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57B0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439917026"/>
            <w:placeholder>
              <w:docPart w:val="E2D01BBCCC6F454683FA30120083ADDB"/>
            </w:placeholder>
            <w:showingPlcHdr/>
          </w:sdtPr>
          <w:sdtContent>
            <w:tc>
              <w:tcPr>
                <w:tcW w:w="2436" w:type="dxa"/>
              </w:tcPr>
              <w:p w14:paraId="186EBCF5" w14:textId="6F8EC54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57B0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872C8D" w:rsidRPr="00DD5DC1" w14:paraId="05D02568" w14:textId="77777777" w:rsidTr="009674D9">
        <w:tc>
          <w:tcPr>
            <w:tcW w:w="7233" w:type="dxa"/>
          </w:tcPr>
          <w:p w14:paraId="47691FCE" w14:textId="4B8F80F1" w:rsidR="00872C8D" w:rsidRPr="00DD5DC1" w:rsidRDefault="00170139" w:rsidP="00FA53EA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="00FA53E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 aeroplane shall be equipped with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</w:p>
        </w:tc>
        <w:tc>
          <w:tcPr>
            <w:tcW w:w="4377" w:type="dxa"/>
          </w:tcPr>
          <w:p w14:paraId="26F5EEDD" w14:textId="77777777" w:rsidR="00872C8D" w:rsidRPr="00DD5DC1" w:rsidRDefault="00872C8D" w:rsidP="0002697B">
            <w:pPr>
              <w:widowControl w:val="0"/>
              <w:autoSpaceDE w:val="0"/>
              <w:autoSpaceDN w:val="0"/>
              <w:adjustRightInd w:val="0"/>
              <w:spacing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  <w:tc>
          <w:tcPr>
            <w:tcW w:w="2436" w:type="dxa"/>
          </w:tcPr>
          <w:p w14:paraId="43D963A2" w14:textId="77777777" w:rsidR="00872C8D" w:rsidRPr="00DD5DC1" w:rsidRDefault="00872C8D" w:rsidP="0002697B">
            <w:pPr>
              <w:widowControl w:val="0"/>
              <w:autoSpaceDE w:val="0"/>
              <w:autoSpaceDN w:val="0"/>
              <w:adjustRightInd w:val="0"/>
              <w:spacing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02697B" w:rsidRPr="00DD5DC1" w14:paraId="5CD2939E" w14:textId="77777777" w:rsidTr="009674D9">
        <w:tc>
          <w:tcPr>
            <w:tcW w:w="7233" w:type="dxa"/>
          </w:tcPr>
          <w:p w14:paraId="7E1985D6" w14:textId="76D33F02" w:rsidR="0002697B" w:rsidRPr="00FA53EA" w:rsidRDefault="0002697B" w:rsidP="0002697B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</w:pPr>
            <w:r w:rsidRPr="00FA53E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ccessible and adequate medical supplies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083759189"/>
            <w:placeholder>
              <w:docPart w:val="B5DFA7A2841941A7B35FD4143CD342FE"/>
            </w:placeholder>
            <w:showingPlcHdr/>
          </w:sdtPr>
          <w:sdtContent>
            <w:tc>
              <w:tcPr>
                <w:tcW w:w="4377" w:type="dxa"/>
              </w:tcPr>
              <w:p w14:paraId="34304F2A" w14:textId="7B1A110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D4B9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662232144"/>
            <w:placeholder>
              <w:docPart w:val="6990AD7CDCB84708AF4566EF4710A250"/>
            </w:placeholder>
            <w:showingPlcHdr/>
          </w:sdtPr>
          <w:sdtContent>
            <w:tc>
              <w:tcPr>
                <w:tcW w:w="2436" w:type="dxa"/>
              </w:tcPr>
              <w:p w14:paraId="3C59D1CE" w14:textId="7C47BD7F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D4B9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2FAB6C02" w14:textId="77777777" w:rsidTr="009674D9">
        <w:tc>
          <w:tcPr>
            <w:tcW w:w="7233" w:type="dxa"/>
          </w:tcPr>
          <w:p w14:paraId="1575EEB1" w14:textId="08B01C50" w:rsidR="0002697B" w:rsidRPr="00DD5DC1" w:rsidRDefault="0002697B" w:rsidP="0002697B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Portable fire extinguishers of a type which, when discharged, will not cause dangerou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ontamination of the air within the aeroplan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.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t least one shall be located i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240097624"/>
            <w:placeholder>
              <w:docPart w:val="478C31F4D71842CDBDE6C37257581926"/>
            </w:placeholder>
            <w:showingPlcHdr/>
          </w:sdtPr>
          <w:sdtContent>
            <w:tc>
              <w:tcPr>
                <w:tcW w:w="4377" w:type="dxa"/>
              </w:tcPr>
              <w:p w14:paraId="6852AB0E" w14:textId="14D6142F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D4B9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60514140"/>
            <w:placeholder>
              <w:docPart w:val="0B24531101DE4FF08D794E949C5C37A6"/>
            </w:placeholder>
            <w:showingPlcHdr/>
          </w:sdtPr>
          <w:sdtContent>
            <w:tc>
              <w:tcPr>
                <w:tcW w:w="2436" w:type="dxa"/>
              </w:tcPr>
              <w:p w14:paraId="46791F1D" w14:textId="2EDBB2B4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D4B9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72B3CE47" w14:textId="77777777" w:rsidTr="009674D9">
        <w:tc>
          <w:tcPr>
            <w:tcW w:w="7233" w:type="dxa"/>
          </w:tcPr>
          <w:p w14:paraId="76557889" w14:textId="1E290985" w:rsidR="0002697B" w:rsidRPr="00FA53EA" w:rsidRDefault="0002697B" w:rsidP="0002697B">
            <w:pPr>
              <w:pStyle w:val="ListParagraph"/>
              <w:numPr>
                <w:ilvl w:val="2"/>
                <w:numId w:val="16"/>
              </w:numPr>
              <w:autoSpaceDE w:val="0"/>
              <w:autoSpaceDN w:val="0"/>
              <w:adjustRightInd w:val="0"/>
              <w:ind w:left="1163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</w:t>
            </w:r>
            <w:r w:rsidRPr="00FA53E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pilot</w:t>
            </w:r>
            <w:r w:rsidRPr="00FA53EA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’</w:t>
            </w:r>
            <w:r w:rsidRPr="00FA53E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 compartment; and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759798368"/>
            <w:placeholder>
              <w:docPart w:val="BCA75672B6CA4BD095FD8F471D7EEB88"/>
            </w:placeholder>
            <w:showingPlcHdr/>
          </w:sdtPr>
          <w:sdtContent>
            <w:tc>
              <w:tcPr>
                <w:tcW w:w="4377" w:type="dxa"/>
              </w:tcPr>
              <w:p w14:paraId="47FE2152" w14:textId="5709270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D4B9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85449665"/>
            <w:placeholder>
              <w:docPart w:val="CB58A28311BA487C96E4D080C5F797C4"/>
            </w:placeholder>
            <w:showingPlcHdr/>
          </w:sdtPr>
          <w:sdtContent>
            <w:tc>
              <w:tcPr>
                <w:tcW w:w="2436" w:type="dxa"/>
              </w:tcPr>
              <w:p w14:paraId="7B5122DF" w14:textId="0A24019F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D4B9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77545B72" w14:textId="77777777" w:rsidTr="009674D9">
        <w:tc>
          <w:tcPr>
            <w:tcW w:w="7233" w:type="dxa"/>
          </w:tcPr>
          <w:p w14:paraId="7C64F7B2" w14:textId="53D5071B" w:rsidR="0002697B" w:rsidRPr="00FA53EA" w:rsidRDefault="0002697B" w:rsidP="0002697B">
            <w:pPr>
              <w:pStyle w:val="ListParagraph"/>
              <w:numPr>
                <w:ilvl w:val="2"/>
                <w:numId w:val="16"/>
              </w:numPr>
              <w:autoSpaceDE w:val="0"/>
              <w:autoSpaceDN w:val="0"/>
              <w:adjustRightInd w:val="0"/>
              <w:ind w:left="1163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FA53E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ach passenger compartment that is separate from the pilot</w:t>
            </w:r>
            <w:r w:rsidRPr="00FA53EA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’</w:t>
            </w:r>
            <w:r w:rsidRPr="00FA53E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 compartment and</w:t>
            </w:r>
            <w:r w:rsidRPr="00FA53EA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FA53E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at is not readily accessible to the flight crew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998765259"/>
            <w:placeholder>
              <w:docPart w:val="A7A0454F1F51445CA6DF4AACB0685848"/>
            </w:placeholder>
            <w:showingPlcHdr/>
          </w:sdtPr>
          <w:sdtContent>
            <w:tc>
              <w:tcPr>
                <w:tcW w:w="4377" w:type="dxa"/>
              </w:tcPr>
              <w:p w14:paraId="487F57D5" w14:textId="1730487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D4B9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12320339"/>
            <w:placeholder>
              <w:docPart w:val="7028A8A1D69B43399D7272C5C9169BC3"/>
            </w:placeholder>
            <w:showingPlcHdr/>
          </w:sdtPr>
          <w:sdtContent>
            <w:tc>
              <w:tcPr>
                <w:tcW w:w="2436" w:type="dxa"/>
              </w:tcPr>
              <w:p w14:paraId="58595D12" w14:textId="51FBE2A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D4B9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26FF9906" w14:textId="77777777" w:rsidTr="009674D9">
        <w:tc>
          <w:tcPr>
            <w:tcW w:w="7233" w:type="dxa"/>
          </w:tcPr>
          <w:p w14:paraId="5E5B65B6" w14:textId="052161FA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1730" w:hanging="709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Note 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  <w:r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y portable fire extinguisher so fitted in accordance with the</w:t>
            </w:r>
            <w:r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ertificate of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irworthiness of the aeroplane may count as one prescribe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519584102"/>
            <w:placeholder>
              <w:docPart w:val="99F745265A4741918777B0E4F9C2A387"/>
            </w:placeholder>
            <w:showingPlcHdr/>
          </w:sdtPr>
          <w:sdtContent>
            <w:tc>
              <w:tcPr>
                <w:tcW w:w="4377" w:type="dxa"/>
              </w:tcPr>
              <w:p w14:paraId="7359E0EA" w14:textId="553FE880" w:rsidR="0002697B" w:rsidRPr="00DD5DC1" w:rsidRDefault="0002697B" w:rsidP="0002697B">
                <w:pPr>
                  <w:autoSpaceDE w:val="0"/>
                  <w:autoSpaceDN w:val="0"/>
                  <w:adjustRightInd w:val="0"/>
                  <w:spacing w:before="40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D4B9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388033601"/>
            <w:placeholder>
              <w:docPart w:val="C680D5FC1D2C4CBC9EF18BCF5854C6BA"/>
            </w:placeholder>
            <w:showingPlcHdr/>
          </w:sdtPr>
          <w:sdtContent>
            <w:tc>
              <w:tcPr>
                <w:tcW w:w="2436" w:type="dxa"/>
              </w:tcPr>
              <w:p w14:paraId="5A165D21" w14:textId="71DAF974" w:rsidR="0002697B" w:rsidRPr="00DD5DC1" w:rsidRDefault="0002697B" w:rsidP="0002697B">
                <w:pPr>
                  <w:autoSpaceDE w:val="0"/>
                  <w:autoSpaceDN w:val="0"/>
                  <w:adjustRightInd w:val="0"/>
                  <w:spacing w:before="40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D4B9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238D3871" w14:textId="77777777" w:rsidTr="009674D9">
        <w:tc>
          <w:tcPr>
            <w:tcW w:w="7233" w:type="dxa"/>
          </w:tcPr>
          <w:p w14:paraId="369E5372" w14:textId="7EF1F4E9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1730" w:hanging="709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Note 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  <w:r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Refer to paragraph 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 for fire extinguishing agent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77093182"/>
            <w:placeholder>
              <w:docPart w:val="5A413FE0D9914DD2BB01AE832D4DDCA6"/>
            </w:placeholder>
            <w:showingPlcHdr/>
          </w:sdtPr>
          <w:sdtContent>
            <w:tc>
              <w:tcPr>
                <w:tcW w:w="4377" w:type="dxa"/>
              </w:tcPr>
              <w:p w14:paraId="72F41534" w14:textId="4DB421D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D4B9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769150406"/>
            <w:placeholder>
              <w:docPart w:val="DDF77449ACF94DEB9095657CEFDDA10B"/>
            </w:placeholder>
            <w:showingPlcHdr/>
          </w:sdtPr>
          <w:sdtContent>
            <w:tc>
              <w:tcPr>
                <w:tcW w:w="2436" w:type="dxa"/>
              </w:tcPr>
              <w:p w14:paraId="18DE4F19" w14:textId="3A9EBDB4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D4B9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5863624D" w14:textId="77777777" w:rsidTr="009674D9">
        <w:tc>
          <w:tcPr>
            <w:tcW w:w="7233" w:type="dxa"/>
          </w:tcPr>
          <w:p w14:paraId="6C073F17" w14:textId="0909A703" w:rsidR="0002697B" w:rsidRPr="00DD5DC1" w:rsidRDefault="0002697B" w:rsidP="0002697B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 seat or berth for each person over the age of 24 months;</w:t>
            </w:r>
          </w:p>
          <w:p w14:paraId="6D0C3509" w14:textId="4137B452" w:rsidR="0002697B" w:rsidRPr="00DD5DC1" w:rsidRDefault="0002697B" w:rsidP="0002697B">
            <w:pPr>
              <w:autoSpaceDE w:val="0"/>
              <w:autoSpaceDN w:val="0"/>
              <w:adjustRightInd w:val="0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   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 seat belt for each seat and restraining belts for each </w:t>
            </w:r>
            <w:proofErr w:type="gram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berth;   </w:t>
            </w:r>
            <w:proofErr w:type="gram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      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d</w:t>
            </w:r>
          </w:p>
          <w:p w14:paraId="7BBB1007" w14:textId="72264526" w:rsidR="0002697B" w:rsidRPr="00DD5DC1" w:rsidRDefault="0002697B" w:rsidP="0002697B">
            <w:pPr>
              <w:autoSpaceDE w:val="0"/>
              <w:autoSpaceDN w:val="0"/>
              <w:adjustRightInd w:val="0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   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a safety harness for each flight crew sea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.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The safety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  <w:t>harness for each pilot seat shall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incorporate a device which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  <w:t>will automatically restrain the occupan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’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 torso in the even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  <w:t>of rapid deceleration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082718925"/>
            <w:placeholder>
              <w:docPart w:val="54CF8F4C79454B00834818DA533E53EB"/>
            </w:placeholder>
            <w:showingPlcHdr/>
          </w:sdtPr>
          <w:sdtContent>
            <w:tc>
              <w:tcPr>
                <w:tcW w:w="4377" w:type="dxa"/>
              </w:tcPr>
              <w:p w14:paraId="5262D999" w14:textId="048FCC0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  <w:cs/>
                  </w:rPr>
                </w:pPr>
                <w:r w:rsidRPr="005D4B9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371925022"/>
            <w:placeholder>
              <w:docPart w:val="B20557AA9F534D37858447D25FB579FC"/>
            </w:placeholder>
            <w:showingPlcHdr/>
          </w:sdtPr>
          <w:sdtContent>
            <w:tc>
              <w:tcPr>
                <w:tcW w:w="2436" w:type="dxa"/>
              </w:tcPr>
              <w:p w14:paraId="3542A291" w14:textId="297FB1C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D4B9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6E5F41A5" w14:textId="77777777" w:rsidTr="009674D9">
        <w:tc>
          <w:tcPr>
            <w:tcW w:w="7233" w:type="dxa"/>
          </w:tcPr>
          <w:p w14:paraId="0821EFE6" w14:textId="6258D3ED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1447" w:hanging="709"/>
              <w:jc w:val="thaiDistribute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1A0D63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lastRenderedPageBreak/>
              <w:t>Note</w:t>
            </w:r>
            <w:r w:rsidRPr="001A0D63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:</w:t>
            </w:r>
            <w:r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 </w:t>
            </w:r>
            <w:r w:rsidRPr="001A0D63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 </w:t>
            </w:r>
            <w:r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Safety harness includes shoulder straps and a seat belt which may be used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independently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798579604"/>
            <w:placeholder>
              <w:docPart w:val="4B941D2955744CC1963653236D15D7A3"/>
            </w:placeholder>
            <w:showingPlcHdr/>
          </w:sdtPr>
          <w:sdtContent>
            <w:tc>
              <w:tcPr>
                <w:tcW w:w="4377" w:type="dxa"/>
              </w:tcPr>
              <w:p w14:paraId="18FCED40" w14:textId="3BA311F4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A5D6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101836315"/>
            <w:placeholder>
              <w:docPart w:val="75DCB0A0085C4F0C85A371FB87E287B2"/>
            </w:placeholder>
            <w:showingPlcHdr/>
          </w:sdtPr>
          <w:sdtContent>
            <w:tc>
              <w:tcPr>
                <w:tcW w:w="2436" w:type="dxa"/>
              </w:tcPr>
              <w:p w14:paraId="3A26678C" w14:textId="328BE7B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A5D6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4D97F3A2" w14:textId="77777777" w:rsidTr="009674D9">
        <w:tc>
          <w:tcPr>
            <w:tcW w:w="7233" w:type="dxa"/>
          </w:tcPr>
          <w:p w14:paraId="01275A57" w14:textId="5616795B" w:rsidR="0002697B" w:rsidRPr="00DD5DC1" w:rsidRDefault="0002697B" w:rsidP="0002697B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Means of ensuring that the following information and instructions are conveyed to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passenger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</w:p>
          <w:p w14:paraId="5DC16F61" w14:textId="31E4D653" w:rsidR="0002697B" w:rsidRPr="001A0D63" w:rsidRDefault="0002697B" w:rsidP="0002697B">
            <w:pPr>
              <w:pStyle w:val="ListParagraph"/>
              <w:numPr>
                <w:ilvl w:val="1"/>
                <w:numId w:val="19"/>
              </w:numPr>
              <w:autoSpaceDE w:val="0"/>
              <w:autoSpaceDN w:val="0"/>
              <w:adjustRightInd w:val="0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1A0D63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when seat belts are to be fastened;</w:t>
            </w:r>
          </w:p>
          <w:p w14:paraId="60DAC9C8" w14:textId="443AB672" w:rsidR="0002697B" w:rsidRPr="001A0D63" w:rsidRDefault="0002697B" w:rsidP="0002697B">
            <w:pPr>
              <w:pStyle w:val="ListParagraph"/>
              <w:numPr>
                <w:ilvl w:val="1"/>
                <w:numId w:val="19"/>
              </w:numPr>
              <w:autoSpaceDE w:val="0"/>
              <w:autoSpaceDN w:val="0"/>
              <w:adjustRightInd w:val="0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1A0D63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when and how oxygen equipment is to be used if the carriage of oxygen is required;</w:t>
            </w:r>
          </w:p>
          <w:p w14:paraId="447BF864" w14:textId="6EF8EDD5" w:rsidR="0002697B" w:rsidRPr="00811509" w:rsidRDefault="0002697B" w:rsidP="0002697B">
            <w:pPr>
              <w:pStyle w:val="ListParagraph"/>
              <w:numPr>
                <w:ilvl w:val="1"/>
                <w:numId w:val="19"/>
              </w:numPr>
              <w:autoSpaceDE w:val="0"/>
              <w:autoSpaceDN w:val="0"/>
              <w:adjustRightInd w:val="0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811509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restrictions on smoking;</w:t>
            </w:r>
          </w:p>
          <w:p w14:paraId="4BB0FABB" w14:textId="77777777" w:rsidR="0002697B" w:rsidRPr="00811509" w:rsidRDefault="0002697B" w:rsidP="0002697B">
            <w:pPr>
              <w:pStyle w:val="ListParagraph"/>
              <w:numPr>
                <w:ilvl w:val="1"/>
                <w:numId w:val="19"/>
              </w:numPr>
              <w:autoSpaceDE w:val="0"/>
              <w:autoSpaceDN w:val="0"/>
              <w:adjustRightInd w:val="0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811509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location and use of life jackets or equivalent individual flotation devices where their</w:t>
            </w:r>
            <w:r w:rsidRPr="00811509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811509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arriage is required; and</w:t>
            </w:r>
            <w:r w:rsidRPr="00811509"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</w:p>
          <w:p w14:paraId="4DAD3E49" w14:textId="5F8FC135" w:rsidR="0002697B" w:rsidRPr="001A0D63" w:rsidRDefault="0002697B" w:rsidP="0002697B">
            <w:pPr>
              <w:pStyle w:val="ListParagraph"/>
              <w:numPr>
                <w:ilvl w:val="1"/>
                <w:numId w:val="19"/>
              </w:numPr>
              <w:autoSpaceDE w:val="0"/>
              <w:autoSpaceDN w:val="0"/>
              <w:adjustRightInd w:val="0"/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</w:pPr>
            <w:r w:rsidRPr="00811509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location and method of opening emergency exits; and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447974385"/>
            <w:placeholder>
              <w:docPart w:val="42C03B89EF5249ADB93A8E62C053DFFB"/>
            </w:placeholder>
            <w:showingPlcHdr/>
          </w:sdtPr>
          <w:sdtContent>
            <w:tc>
              <w:tcPr>
                <w:tcW w:w="4377" w:type="dxa"/>
              </w:tcPr>
              <w:p w14:paraId="0A3B58DE" w14:textId="7B7AB44A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A5D6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2024475835"/>
            <w:placeholder>
              <w:docPart w:val="93565F5441BF41A5ACB5AEE19750FAFB"/>
            </w:placeholder>
            <w:showingPlcHdr/>
          </w:sdtPr>
          <w:sdtContent>
            <w:tc>
              <w:tcPr>
                <w:tcW w:w="2436" w:type="dxa"/>
              </w:tcPr>
              <w:p w14:paraId="21CCEC74" w14:textId="01950533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A5D6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630C4899" w14:textId="77777777" w:rsidTr="009674D9">
        <w:tc>
          <w:tcPr>
            <w:tcW w:w="7233" w:type="dxa"/>
          </w:tcPr>
          <w:p w14:paraId="05154323" w14:textId="7E50F741" w:rsidR="0002697B" w:rsidRPr="00DD5DC1" w:rsidRDefault="0002697B" w:rsidP="0002697B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pare electrical fuses of appropriate ratings for replacement</w:t>
            </w:r>
            <w:r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 those accessible i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fligh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809451010"/>
            <w:placeholder>
              <w:docPart w:val="54E6071E59054847AE298F11953260C3"/>
            </w:placeholder>
            <w:showingPlcHdr/>
          </w:sdtPr>
          <w:sdtContent>
            <w:tc>
              <w:tcPr>
                <w:tcW w:w="4377" w:type="dxa"/>
              </w:tcPr>
              <w:p w14:paraId="1BBD4F30" w14:textId="17E8C09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A5D6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032497663"/>
            <w:placeholder>
              <w:docPart w:val="7C0D65C326B64C1281FB9A1346C5EBE4"/>
            </w:placeholder>
            <w:showingPlcHdr/>
          </w:sdtPr>
          <w:sdtContent>
            <w:tc>
              <w:tcPr>
                <w:tcW w:w="2436" w:type="dxa"/>
              </w:tcPr>
              <w:p w14:paraId="4893A420" w14:textId="5E70CB17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A5D6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5B80A63" w14:textId="77777777" w:rsidTr="009674D9">
        <w:tc>
          <w:tcPr>
            <w:tcW w:w="7233" w:type="dxa"/>
          </w:tcPr>
          <w:p w14:paraId="694A01C7" w14:textId="2F997088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y agent used in a buil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 fire extinguisher for each lavatory disposal receptacle fo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owels, paper or waste in an aeroplane for which the individual certificate of airworthines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s first issued on or after 31 December 2011 and any extinguishing agent used in a portabl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fire extinguisher in an aeroplane for which the individual certificate of airworthiness is firs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ssued on or after 31 December 2018 shall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370143894"/>
            <w:placeholder>
              <w:docPart w:val="B741F3FF8B9444E8A21921EBA379AAD1"/>
            </w:placeholder>
            <w:showingPlcHdr/>
          </w:sdtPr>
          <w:sdtContent>
            <w:tc>
              <w:tcPr>
                <w:tcW w:w="4377" w:type="dxa"/>
              </w:tcPr>
              <w:p w14:paraId="57331438" w14:textId="78C90FC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A5D6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354415589"/>
            <w:placeholder>
              <w:docPart w:val="540056C499C24916B10370968C64BEE5"/>
            </w:placeholder>
            <w:showingPlcHdr/>
          </w:sdtPr>
          <w:sdtContent>
            <w:tc>
              <w:tcPr>
                <w:tcW w:w="2436" w:type="dxa"/>
              </w:tcPr>
              <w:p w14:paraId="5D9B9BE2" w14:textId="5CC2F75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A5D6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25E6834C" w14:textId="77777777" w:rsidTr="009674D9">
        <w:tc>
          <w:tcPr>
            <w:tcW w:w="7233" w:type="dxa"/>
          </w:tcPr>
          <w:p w14:paraId="70735745" w14:textId="48283A8E" w:rsidR="0002697B" w:rsidRPr="00254119" w:rsidRDefault="0002697B" w:rsidP="0002697B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254119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>Meet the applicable minimum performance requirements of</w:t>
            </w:r>
            <w:r w:rsidRPr="00254119"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254119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Kingdom of Thailand;</w:t>
            </w:r>
            <w:r w:rsidRPr="00254119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254119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d accepted by the Authority; and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328023907"/>
            <w:placeholder>
              <w:docPart w:val="97A227664C104305AC36FBABE4F72B33"/>
            </w:placeholder>
            <w:showingPlcHdr/>
          </w:sdtPr>
          <w:sdtContent>
            <w:tc>
              <w:tcPr>
                <w:tcW w:w="4377" w:type="dxa"/>
              </w:tcPr>
              <w:p w14:paraId="13E7F412" w14:textId="469DF2B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81107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950432337"/>
            <w:placeholder>
              <w:docPart w:val="EACB9764882D4A4CBB02CE35D19F3D02"/>
            </w:placeholder>
            <w:showingPlcHdr/>
          </w:sdtPr>
          <w:sdtContent>
            <w:tc>
              <w:tcPr>
                <w:tcW w:w="2436" w:type="dxa"/>
              </w:tcPr>
              <w:p w14:paraId="448B0FB6" w14:textId="1E938B1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81107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E830799" w14:textId="77777777" w:rsidTr="009674D9">
        <w:tc>
          <w:tcPr>
            <w:tcW w:w="7233" w:type="dxa"/>
          </w:tcPr>
          <w:p w14:paraId="1747CDB5" w14:textId="3A495FF1" w:rsidR="0002697B" w:rsidRPr="00DD5DC1" w:rsidRDefault="0002697B" w:rsidP="0002697B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Not be of a type listed in the 1987 Montreal protocol on substances that deplete th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zone layer as it appears in the eighth edition of the handbook for the Montreal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protocol on substances</w:t>
            </w:r>
            <w:r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at deplete the ozone layer, annex a, group ii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966040225"/>
            <w:placeholder>
              <w:docPart w:val="89E7E80FA86D44B4A2F5C21C3C45E0E8"/>
            </w:placeholder>
            <w:showingPlcHdr/>
          </w:sdtPr>
          <w:sdtContent>
            <w:tc>
              <w:tcPr>
                <w:tcW w:w="4377" w:type="dxa"/>
              </w:tcPr>
              <w:p w14:paraId="38AB5D17" w14:textId="7E3C418F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81107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33569137"/>
            <w:placeholder>
              <w:docPart w:val="3EC8DF98BECF446EB518B46574F11155"/>
            </w:placeholder>
            <w:showingPlcHdr/>
          </w:sdtPr>
          <w:sdtContent>
            <w:tc>
              <w:tcPr>
                <w:tcW w:w="2436" w:type="dxa"/>
              </w:tcPr>
              <w:p w14:paraId="211F0802" w14:textId="7C4F63E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81107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2E614CC3" w14:textId="77777777" w:rsidTr="009674D9">
        <w:tc>
          <w:tcPr>
            <w:tcW w:w="7233" w:type="dxa"/>
          </w:tcPr>
          <w:p w14:paraId="43C74E60" w14:textId="57453772" w:rsidR="0002697B" w:rsidRPr="00811509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1447" w:hanging="709"/>
              <w:jc w:val="thaiDistribute"/>
              <w:rPr>
                <w:rFonts w:ascii="TH SarabunPSK" w:hAnsi="TH SarabunPSK" w:cs="TH SarabunPSK"/>
                <w:color w:val="000000"/>
                <w:spacing w:val="-6"/>
                <w:sz w:val="28"/>
              </w:rPr>
            </w:pP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lang w:val="en-US" w:eastAsia="en-US"/>
              </w:rPr>
              <w:t>Note</w:t>
            </w:r>
            <w:r w:rsidRPr="00811509">
              <w:rPr>
                <w:rFonts w:ascii="TH SarabunPSK" w:eastAsiaTheme="minorHAnsi" w:hAnsi="TH SarabunPSK" w:cs="TH SarabunPSK" w:hint="cs"/>
                <w:i/>
                <w:iCs/>
                <w:spacing w:val="-6"/>
                <w:sz w:val="28"/>
                <w:cs/>
                <w:lang w:val="en-US" w:eastAsia="en-US"/>
              </w:rPr>
              <w:t xml:space="preserve">: 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cs/>
                <w:lang w:val="en-US" w:eastAsia="en-US"/>
              </w:rPr>
              <w:t xml:space="preserve">- </w:t>
            </w:r>
            <w:r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cs/>
                <w:lang w:val="en-US" w:eastAsia="en-US"/>
              </w:rPr>
              <w:tab/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lang w:val="en-US" w:eastAsia="en-US"/>
              </w:rPr>
              <w:t>Information concerning extinguishing agents is contained in the UNEP Halons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cs/>
                <w:lang w:val="en-US" w:eastAsia="en-US"/>
              </w:rPr>
              <w:t xml:space="preserve"> 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lang w:val="en-US" w:eastAsia="en-US"/>
              </w:rPr>
              <w:t>Technical Options Committee Technical Note No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cs/>
                <w:lang w:val="en-US" w:eastAsia="en-US"/>
              </w:rPr>
              <w:t xml:space="preserve">. 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lang w:val="en-US" w:eastAsia="en-US"/>
              </w:rPr>
              <w:t xml:space="preserve">1 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cs/>
                <w:lang w:val="en-US" w:eastAsia="en-US"/>
              </w:rPr>
              <w:t xml:space="preserve">– 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lang w:val="en-US" w:eastAsia="en-US"/>
              </w:rPr>
              <w:t>New Technology Halon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cs/>
                <w:lang w:val="en-US" w:eastAsia="en-US"/>
              </w:rPr>
              <w:t xml:space="preserve"> 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lang w:val="en-US" w:eastAsia="en-US"/>
              </w:rPr>
              <w:t>Alternatives and FAA Report No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cs/>
                <w:lang w:val="en-US" w:eastAsia="en-US"/>
              </w:rPr>
              <w:t xml:space="preserve">. 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lang w:val="en-US" w:eastAsia="en-US"/>
              </w:rPr>
              <w:t>DOT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cs/>
                <w:lang w:val="en-US" w:eastAsia="en-US"/>
              </w:rPr>
              <w:t>/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lang w:val="en-US" w:eastAsia="en-US"/>
              </w:rPr>
              <w:t>FAA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cs/>
                <w:lang w:val="en-US" w:eastAsia="en-US"/>
              </w:rPr>
              <w:t>/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lang w:val="en-US" w:eastAsia="en-US"/>
              </w:rPr>
              <w:t>AR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cs/>
                <w:lang w:val="en-US" w:eastAsia="en-US"/>
              </w:rPr>
              <w:t>-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lang w:val="en-US" w:eastAsia="en-US"/>
              </w:rPr>
              <w:t>99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cs/>
                <w:lang w:val="en-US" w:eastAsia="en-US"/>
              </w:rPr>
              <w:t>-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lang w:val="en-US" w:eastAsia="en-US"/>
              </w:rPr>
              <w:t>63, Options to the Use of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cs/>
                <w:lang w:val="en-US" w:eastAsia="en-US"/>
              </w:rPr>
              <w:t xml:space="preserve"> 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lang w:val="en-US" w:eastAsia="en-US"/>
              </w:rPr>
              <w:t>Halons for Aircraft Fire Suppression Systems</w:t>
            </w:r>
            <w:r w:rsidRPr="00811509">
              <w:rPr>
                <w:rFonts w:ascii="TH SarabunPSK" w:eastAsiaTheme="minorHAnsi" w:hAnsi="TH SarabunPSK" w:cs="TH SarabunPSK"/>
                <w:i/>
                <w:iCs/>
                <w:spacing w:val="-6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026092261"/>
            <w:placeholder>
              <w:docPart w:val="7D893CE5E09042F8ACF9873BE14C8B9C"/>
            </w:placeholder>
            <w:showingPlcHdr/>
          </w:sdtPr>
          <w:sdtContent>
            <w:tc>
              <w:tcPr>
                <w:tcW w:w="4377" w:type="dxa"/>
              </w:tcPr>
              <w:p w14:paraId="501691E4" w14:textId="2688DBF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81107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42243794"/>
            <w:placeholder>
              <w:docPart w:val="CA1FB541573E44628817AF1512B59D4C"/>
            </w:placeholder>
            <w:showingPlcHdr/>
          </w:sdtPr>
          <w:sdtContent>
            <w:tc>
              <w:tcPr>
                <w:tcW w:w="2436" w:type="dxa"/>
              </w:tcPr>
              <w:p w14:paraId="0CE7A994" w14:textId="0C62416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81107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86ACA6C" w14:textId="77777777" w:rsidTr="009674D9">
        <w:tc>
          <w:tcPr>
            <w:tcW w:w="7233" w:type="dxa"/>
          </w:tcPr>
          <w:p w14:paraId="65CA9EF1" w14:textId="2BDD298B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hAnsi="TH SarabunPSK" w:cs="TH SarabunPSK"/>
                <w:color w:val="000000"/>
                <w:spacing w:val="-2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 aeroplane shall carry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106149136"/>
            <w:placeholder>
              <w:docPart w:val="0A20BD260FD44FDA87E2C23975A453C4"/>
            </w:placeholder>
            <w:showingPlcHdr/>
          </w:sdtPr>
          <w:sdtContent>
            <w:tc>
              <w:tcPr>
                <w:tcW w:w="4377" w:type="dxa"/>
              </w:tcPr>
              <w:p w14:paraId="2940760B" w14:textId="1CCCBD3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81107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763997023"/>
            <w:placeholder>
              <w:docPart w:val="5B79E0CD37A44AB182BC563B8BA2FC15"/>
            </w:placeholder>
            <w:showingPlcHdr/>
          </w:sdtPr>
          <w:sdtContent>
            <w:tc>
              <w:tcPr>
                <w:tcW w:w="2436" w:type="dxa"/>
              </w:tcPr>
              <w:p w14:paraId="28FD4C74" w14:textId="76600B4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81107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D55C0BB" w14:textId="77777777" w:rsidTr="009674D9">
        <w:tc>
          <w:tcPr>
            <w:tcW w:w="7233" w:type="dxa"/>
          </w:tcPr>
          <w:p w14:paraId="70D83840" w14:textId="3175D347" w:rsidR="0002697B" w:rsidRPr="00DD5DC1" w:rsidRDefault="0002697B" w:rsidP="0002697B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operations manual prescribed in paragraph 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10 of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  <w:t>Chapter 2 and Appendix B, o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those parts of it that pertain to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  <w:t>flight operations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906071667"/>
            <w:placeholder>
              <w:docPart w:val="A2B063DBA81C4189BF0B8F5586B1E1C5"/>
            </w:placeholder>
            <w:showingPlcHdr/>
          </w:sdtPr>
          <w:sdtContent>
            <w:tc>
              <w:tcPr>
                <w:tcW w:w="4377" w:type="dxa"/>
              </w:tcPr>
              <w:p w14:paraId="31F2D980" w14:textId="4BC38E03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81107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566695187"/>
            <w:placeholder>
              <w:docPart w:val="2335D4A2BDB1461D97F900B16D331314"/>
            </w:placeholder>
            <w:showingPlcHdr/>
          </w:sdtPr>
          <w:sdtContent>
            <w:tc>
              <w:tcPr>
                <w:tcW w:w="2436" w:type="dxa"/>
              </w:tcPr>
              <w:p w14:paraId="4C8ECCDB" w14:textId="60ED038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81107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F8E832B" w14:textId="77777777" w:rsidTr="009674D9">
        <w:tc>
          <w:tcPr>
            <w:tcW w:w="7233" w:type="dxa"/>
          </w:tcPr>
          <w:p w14:paraId="7FBF9DB0" w14:textId="5A1DE32E" w:rsidR="0002697B" w:rsidRPr="00DD5DC1" w:rsidRDefault="0002697B" w:rsidP="0002697B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flight manual for the aeroplane, or other documents containing performance data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required for the application of paragraph 29 of Chapter 2 and any other informa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necessary for the operation of the aeroplane within the terms of its certificate of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irworthiness, unless these data are available in the operations manual; and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386784835"/>
            <w:placeholder>
              <w:docPart w:val="85C31ADBE26549759A9F383C2BEC30D7"/>
            </w:placeholder>
            <w:showingPlcHdr/>
          </w:sdtPr>
          <w:sdtContent>
            <w:tc>
              <w:tcPr>
                <w:tcW w:w="4377" w:type="dxa"/>
              </w:tcPr>
              <w:p w14:paraId="7511671D" w14:textId="27AD0D5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81107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325357031"/>
            <w:placeholder>
              <w:docPart w:val="365438828244441D9ABAD2D135F37CD0"/>
            </w:placeholder>
            <w:showingPlcHdr/>
          </w:sdtPr>
          <w:sdtContent>
            <w:tc>
              <w:tcPr>
                <w:tcW w:w="2436" w:type="dxa"/>
              </w:tcPr>
              <w:p w14:paraId="37ADBF3E" w14:textId="3BDEEEBB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81107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078EEF59" w14:textId="77777777" w:rsidTr="009674D9">
        <w:tc>
          <w:tcPr>
            <w:tcW w:w="7233" w:type="dxa"/>
          </w:tcPr>
          <w:p w14:paraId="06A85405" w14:textId="1A7C810C" w:rsidR="0002697B" w:rsidRPr="00DD5DC1" w:rsidRDefault="0002697B" w:rsidP="0002697B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urrent and suitable charts to cover the route of the proposed flight and any rout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long which it is reasonable to expect that the flight may be diverte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617450256"/>
            <w:placeholder>
              <w:docPart w:val="928C3830C4A046268217F8BEF06F4EEB"/>
            </w:placeholder>
            <w:showingPlcHdr/>
          </w:sdtPr>
          <w:sdtContent>
            <w:tc>
              <w:tcPr>
                <w:tcW w:w="4377" w:type="dxa"/>
              </w:tcPr>
              <w:p w14:paraId="02ABFD11" w14:textId="39C3970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81107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523548785"/>
            <w:placeholder>
              <w:docPart w:val="B45A9DCA57784ED894B0DC5BDDD0FE81"/>
            </w:placeholder>
            <w:showingPlcHdr/>
          </w:sdtPr>
          <w:sdtContent>
            <w:tc>
              <w:tcPr>
                <w:tcW w:w="2436" w:type="dxa"/>
              </w:tcPr>
              <w:p w14:paraId="1B181FF6" w14:textId="132AEA53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81107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5F4418B6" w14:textId="77777777" w:rsidTr="009674D9">
        <w:tc>
          <w:tcPr>
            <w:tcW w:w="7233" w:type="dxa"/>
          </w:tcPr>
          <w:p w14:paraId="1180DEAF" w14:textId="356F600F" w:rsidR="0002697B" w:rsidRPr="00DD5DC1" w:rsidRDefault="0002697B" w:rsidP="0002697B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>Other documents prescribed by the Authority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379906451"/>
            <w:placeholder>
              <w:docPart w:val="262DD494425448F991A7A262E8951994"/>
            </w:placeholder>
            <w:showingPlcHdr/>
          </w:sdtPr>
          <w:sdtContent>
            <w:tc>
              <w:tcPr>
                <w:tcW w:w="4377" w:type="dxa"/>
              </w:tcPr>
              <w:p w14:paraId="17EB9FA4" w14:textId="10DF35AB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81107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688127080"/>
            <w:placeholder>
              <w:docPart w:val="C8731456F11E4F689D11B604CF253F1F"/>
            </w:placeholder>
            <w:showingPlcHdr/>
          </w:sdtPr>
          <w:sdtContent>
            <w:tc>
              <w:tcPr>
                <w:tcW w:w="2436" w:type="dxa"/>
              </w:tcPr>
              <w:p w14:paraId="455815AB" w14:textId="5D9510D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81107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FD7F5F" w:rsidRPr="00DD5DC1" w14:paraId="70AE0E76" w14:textId="77777777" w:rsidTr="009674D9">
        <w:tc>
          <w:tcPr>
            <w:tcW w:w="11610" w:type="dxa"/>
            <w:gridSpan w:val="2"/>
            <w:shd w:val="clear" w:color="auto" w:fill="FFFFFF" w:themeFill="background1"/>
          </w:tcPr>
          <w:p w14:paraId="697EED4D" w14:textId="415D605A" w:rsidR="00FD7F5F" w:rsidRPr="00DD5DC1" w:rsidRDefault="00FD7F5F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</w:t>
            </w:r>
            <w:r w:rsidR="00811509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Marking of break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 points</w:t>
            </w:r>
          </w:p>
        </w:tc>
        <w:tc>
          <w:tcPr>
            <w:tcW w:w="2436" w:type="dxa"/>
          </w:tcPr>
          <w:p w14:paraId="45628C52" w14:textId="77777777" w:rsidR="00FD7F5F" w:rsidRPr="00DD5DC1" w:rsidRDefault="00FD7F5F" w:rsidP="0002697B">
            <w:pPr>
              <w:widowControl w:val="0"/>
              <w:autoSpaceDE w:val="0"/>
              <w:autoSpaceDN w:val="0"/>
              <w:adjustRightInd w:val="0"/>
              <w:spacing w:before="9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02697B" w:rsidRPr="00DD5DC1" w14:paraId="1D425B5A" w14:textId="77777777" w:rsidTr="009674D9">
        <w:tc>
          <w:tcPr>
            <w:tcW w:w="7233" w:type="dxa"/>
          </w:tcPr>
          <w:p w14:paraId="606DBB8D" w14:textId="217A1C3A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f areas of the fuselage suitable for break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 by rescue crews in an emergency are marke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on an aeroplane, such areas shall be marked as shown below 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ee figure following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).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olour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f the markings shall be red or yellow, and if necessary, they shall be outlined i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white to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ontrast with the backgroun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395054568"/>
            <w:placeholder>
              <w:docPart w:val="E2E035C195184E93BC4E3A312CD564F1"/>
            </w:placeholder>
            <w:showingPlcHdr/>
          </w:sdtPr>
          <w:sdtContent>
            <w:tc>
              <w:tcPr>
                <w:tcW w:w="4377" w:type="dxa"/>
              </w:tcPr>
              <w:p w14:paraId="6CC105A2" w14:textId="65CF9A1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A500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71368414"/>
            <w:placeholder>
              <w:docPart w:val="B3995D3DF76F450BB83D72E1D45DF370"/>
            </w:placeholder>
            <w:showingPlcHdr/>
          </w:sdtPr>
          <w:sdtContent>
            <w:tc>
              <w:tcPr>
                <w:tcW w:w="2436" w:type="dxa"/>
              </w:tcPr>
              <w:p w14:paraId="440209E4" w14:textId="320BAD4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A500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5E3CCB62" w14:textId="77777777" w:rsidTr="009674D9">
        <w:trPr>
          <w:trHeight w:val="4237"/>
        </w:trPr>
        <w:tc>
          <w:tcPr>
            <w:tcW w:w="7233" w:type="dxa"/>
          </w:tcPr>
          <w:p w14:paraId="5E09AFCB" w14:textId="6519FE32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noProof/>
                <w:sz w:val="28"/>
                <w:cs/>
                <w:lang w:val="en-US" w:eastAsia="en-US"/>
              </w:rPr>
              <w:drawing>
                <wp:anchor distT="0" distB="0" distL="114300" distR="114300" simplePos="0" relativeHeight="251661312" behindDoc="1" locked="0" layoutInCell="1" allowOverlap="1" wp14:anchorId="7820117A" wp14:editId="478C4615">
                  <wp:simplePos x="0" y="0"/>
                  <wp:positionH relativeFrom="column">
                    <wp:posOffset>214630</wp:posOffset>
                  </wp:positionH>
                  <wp:positionV relativeFrom="paragraph">
                    <wp:posOffset>685165</wp:posOffset>
                  </wp:positionV>
                  <wp:extent cx="3956685" cy="2178685"/>
                  <wp:effectExtent l="0" t="0" r="5715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6685" cy="2178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f the corner markings are more than 2 m apart, intermediate lines 9 cm × 3 cm shall b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serted so that there is no more than 2 m between adjacent marking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  <w:p w14:paraId="504B3DF3" w14:textId="77777777" w:rsidR="0002697B" w:rsidRDefault="0002697B" w:rsidP="0002697B">
            <w:pPr>
              <w:widowControl w:val="0"/>
              <w:tabs>
                <w:tab w:val="left" w:pos="2835"/>
              </w:tabs>
              <w:autoSpaceDE w:val="0"/>
              <w:autoSpaceDN w:val="0"/>
              <w:adjustRightInd w:val="0"/>
              <w:spacing w:before="1" w:line="253" w:lineRule="exact"/>
              <w:ind w:left="342" w:hanging="270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  <w:p w14:paraId="15B75846" w14:textId="4DDA71C4" w:rsidR="0002697B" w:rsidRPr="00DD5DC1" w:rsidRDefault="0002697B" w:rsidP="0002697B">
            <w:pPr>
              <w:widowControl w:val="0"/>
              <w:tabs>
                <w:tab w:val="left" w:pos="2835"/>
              </w:tabs>
              <w:autoSpaceDE w:val="0"/>
              <w:autoSpaceDN w:val="0"/>
              <w:adjustRightInd w:val="0"/>
              <w:spacing w:before="1" w:line="253" w:lineRule="exact"/>
              <w:ind w:left="342" w:hanging="270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954440401"/>
            <w:placeholder>
              <w:docPart w:val="E4F2B4954CF24FAC97931E8B7EABA329"/>
            </w:placeholder>
            <w:showingPlcHdr/>
          </w:sdtPr>
          <w:sdtContent>
            <w:tc>
              <w:tcPr>
                <w:tcW w:w="4377" w:type="dxa"/>
              </w:tcPr>
              <w:p w14:paraId="35C24155" w14:textId="762BEAD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A500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322707285"/>
            <w:placeholder>
              <w:docPart w:val="DDB688A6AB574CA587D75ABE0DEF5FDF"/>
            </w:placeholder>
            <w:showingPlcHdr/>
          </w:sdtPr>
          <w:sdtContent>
            <w:tc>
              <w:tcPr>
                <w:tcW w:w="2436" w:type="dxa"/>
              </w:tcPr>
              <w:p w14:paraId="785133CA" w14:textId="2FD74C2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A500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</w:tbl>
    <w:p w14:paraId="5C7E5D33" w14:textId="77777777" w:rsidR="00811509" w:rsidRDefault="00811509" w:rsidP="0077023B">
      <w:pPr>
        <w:widowControl w:val="0"/>
        <w:autoSpaceDE w:val="0"/>
        <w:autoSpaceDN w:val="0"/>
        <w:adjustRightInd w:val="0"/>
        <w:spacing w:before="40" w:after="40" w:line="230" w:lineRule="exact"/>
        <w:ind w:left="-113"/>
        <w:jc w:val="center"/>
        <w:rPr>
          <w:rFonts w:ascii="TH SarabunPSK" w:hAnsi="TH SarabunPSK" w:cs="TH SarabunPSK"/>
          <w:b/>
          <w:color w:val="FFFFFF" w:themeColor="background1"/>
          <w:spacing w:val="-1"/>
          <w:sz w:val="32"/>
          <w:szCs w:val="32"/>
        </w:rPr>
        <w:sectPr w:rsidR="00811509" w:rsidSect="00DD5DC1">
          <w:pgSz w:w="16840" w:h="11907" w:orient="landscape" w:code="9"/>
          <w:pgMar w:top="1440" w:right="1440" w:bottom="1440" w:left="1440" w:header="709" w:footer="709" w:gutter="0"/>
          <w:cols w:space="720"/>
          <w:docGrid w:linePitch="360"/>
        </w:sectPr>
      </w:pPr>
    </w:p>
    <w:tbl>
      <w:tblPr>
        <w:tblStyle w:val="TableGrid"/>
        <w:tblW w:w="1404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371"/>
        <w:gridCol w:w="4239"/>
        <w:gridCol w:w="2436"/>
      </w:tblGrid>
      <w:tr w:rsidR="00110EBE" w:rsidRPr="00110EBE" w14:paraId="1279EF7D" w14:textId="77777777" w:rsidTr="009674D9">
        <w:trPr>
          <w:tblHeader/>
        </w:trPr>
        <w:tc>
          <w:tcPr>
            <w:tcW w:w="7371" w:type="dxa"/>
            <w:shd w:val="clear" w:color="auto" w:fill="1F497D" w:themeFill="text2"/>
            <w:vAlign w:val="center"/>
          </w:tcPr>
          <w:p w14:paraId="4B4E9ACC" w14:textId="3BF5B71B" w:rsidR="00110EBE" w:rsidRPr="00110EBE" w:rsidRDefault="00110EBE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-113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lastRenderedPageBreak/>
              <w:t>CAA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Requirement</w:t>
            </w:r>
          </w:p>
        </w:tc>
        <w:tc>
          <w:tcPr>
            <w:tcW w:w="4239" w:type="dxa"/>
            <w:shd w:val="clear" w:color="auto" w:fill="1F497D" w:themeFill="text2"/>
            <w:vAlign w:val="center"/>
          </w:tcPr>
          <w:p w14:paraId="2195690A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 xml:space="preserve">Manual References 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/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Applican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>’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s Comments</w:t>
            </w:r>
          </w:p>
        </w:tc>
        <w:tc>
          <w:tcPr>
            <w:tcW w:w="2436" w:type="dxa"/>
            <w:shd w:val="clear" w:color="auto" w:fill="1F497D" w:themeFill="text2"/>
            <w:vAlign w:val="center"/>
          </w:tcPr>
          <w:p w14:paraId="7BEB71CE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CAAT Notes</w:t>
            </w:r>
          </w:p>
        </w:tc>
      </w:tr>
      <w:tr w:rsidR="00811509" w:rsidRPr="00DD5DC1" w14:paraId="0E4D4EEC" w14:textId="77777777" w:rsidTr="00811509">
        <w:tc>
          <w:tcPr>
            <w:tcW w:w="14046" w:type="dxa"/>
            <w:gridSpan w:val="3"/>
            <w:shd w:val="clear" w:color="auto" w:fill="C6D9F1" w:themeFill="text2" w:themeFillTint="33"/>
          </w:tcPr>
          <w:p w14:paraId="73293118" w14:textId="046E1805" w:rsidR="00811509" w:rsidRPr="00811509" w:rsidRDefault="00811509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b/>
                <w:bCs/>
                <w:color w:val="000000"/>
                <w:spacing w:val="-1"/>
                <w:sz w:val="28"/>
                <w:lang w:val="en-US"/>
              </w:rPr>
            </w:pPr>
            <w:r w:rsidRPr="00811509">
              <w:rPr>
                <w:rFonts w:ascii="TH SarabunPSK" w:hAnsi="TH SarabunPSK" w:cs="TH SarabunPSK"/>
                <w:b/>
                <w:bCs/>
                <w:color w:val="000000"/>
                <w:spacing w:val="-1"/>
                <w:sz w:val="28"/>
                <w:lang w:val="en-US"/>
              </w:rPr>
              <w:t>3</w:t>
            </w:r>
            <w:r>
              <w:rPr>
                <w:rFonts w:ascii="TH SarabunPSK" w:hAnsi="TH SarabunPSK" w:cs="TH SarabunPSK"/>
                <w:b/>
                <w:bCs/>
                <w:color w:val="000000"/>
                <w:spacing w:val="-1"/>
                <w:sz w:val="28"/>
                <w:cs/>
                <w:lang w:val="en-US"/>
              </w:rPr>
              <w:tab/>
            </w:r>
            <w:r w:rsidRPr="00811509">
              <w:rPr>
                <w:rFonts w:ascii="TH SarabunPSK" w:hAnsi="TH SarabunPSK" w:cs="TH SarabunPSK"/>
                <w:b/>
                <w:bCs/>
                <w:color w:val="000000"/>
                <w:spacing w:val="-1"/>
                <w:sz w:val="28"/>
                <w:lang w:val="en-US"/>
              </w:rPr>
              <w:t>FLIGHT RECORDERS</w:t>
            </w:r>
          </w:p>
        </w:tc>
      </w:tr>
      <w:tr w:rsidR="0002697B" w:rsidRPr="00DD5DC1" w14:paraId="26F0FE60" w14:textId="77777777" w:rsidTr="009674D9">
        <w:tc>
          <w:tcPr>
            <w:tcW w:w="7371" w:type="dxa"/>
          </w:tcPr>
          <w:p w14:paraId="1469E471" w14:textId="0F0ED3DE" w:rsidR="0002697B" w:rsidRPr="002307EE" w:rsidRDefault="0002697B" w:rsidP="0002697B">
            <w:pPr>
              <w:autoSpaceDE w:val="0"/>
              <w:autoSpaceDN w:val="0"/>
              <w:adjustRightInd w:val="0"/>
              <w:ind w:left="600" w:hanging="600"/>
              <w:jc w:val="both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2307EE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 1</w:t>
            </w:r>
            <w:r w:rsidRPr="002307EE">
              <w:rPr>
                <w:rFonts w:ascii="TH SarabunPSK" w:eastAsiaTheme="minorHAnsi" w:hAnsi="TH SarabunPSK" w:cs="TH SarabunPSK" w:hint="cs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 </w:t>
            </w:r>
            <w:r w:rsidRPr="002307EE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- 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Crash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-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protected flight recorders comprise one or more of the following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:</w:t>
            </w:r>
          </w:p>
          <w:p w14:paraId="3D6D7960" w14:textId="740992AC" w:rsidR="0002697B" w:rsidRPr="002307EE" w:rsidRDefault="0002697B" w:rsidP="0002697B">
            <w:pPr>
              <w:autoSpaceDE w:val="0"/>
              <w:autoSpaceDN w:val="0"/>
              <w:adjustRightInd w:val="0"/>
              <w:ind w:left="600" w:hanging="600"/>
              <w:jc w:val="both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  <w:t xml:space="preserve">— 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 flight 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data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recorder 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FDR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</w:t>
            </w:r>
          </w:p>
          <w:p w14:paraId="2BD625CD" w14:textId="44C7FCC6" w:rsidR="0002697B" w:rsidRPr="002307EE" w:rsidRDefault="0002697B" w:rsidP="0002697B">
            <w:pPr>
              <w:autoSpaceDE w:val="0"/>
              <w:autoSpaceDN w:val="0"/>
              <w:adjustRightInd w:val="0"/>
              <w:ind w:left="600" w:hanging="600"/>
              <w:jc w:val="both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  <w:t xml:space="preserve">— 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 cockpit voice recorder 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VR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</w:t>
            </w:r>
          </w:p>
          <w:p w14:paraId="5174FFB7" w14:textId="473906AE" w:rsidR="0002697B" w:rsidRPr="002307EE" w:rsidRDefault="0002697B" w:rsidP="0002697B">
            <w:pPr>
              <w:autoSpaceDE w:val="0"/>
              <w:autoSpaceDN w:val="0"/>
              <w:adjustRightInd w:val="0"/>
              <w:ind w:left="600" w:hanging="600"/>
              <w:jc w:val="both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  <w:t xml:space="preserve">— 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n airborne image recorder 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IR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</w:t>
            </w:r>
          </w:p>
          <w:p w14:paraId="32523A8F" w14:textId="71C21760" w:rsidR="0002697B" w:rsidRPr="002307EE" w:rsidRDefault="0002697B" w:rsidP="0002697B">
            <w:pPr>
              <w:autoSpaceDE w:val="0"/>
              <w:autoSpaceDN w:val="0"/>
              <w:adjustRightInd w:val="0"/>
              <w:ind w:left="600" w:hanging="600"/>
              <w:jc w:val="both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  <w:t xml:space="preserve">— 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 data link recorder 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DLR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.</w:t>
            </w:r>
          </w:p>
          <w:p w14:paraId="52243216" w14:textId="624BD01F" w:rsidR="0002697B" w:rsidRPr="002307EE" w:rsidRDefault="0002697B" w:rsidP="0002697B">
            <w:pPr>
              <w:autoSpaceDE w:val="0"/>
              <w:autoSpaceDN w:val="0"/>
              <w:adjustRightInd w:val="0"/>
              <w:jc w:val="both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s per Appendix V, image and data link information may be recorded on 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ither the CVR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r the FDR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2015750309"/>
            <w:placeholder>
              <w:docPart w:val="CFB836B68F1844108AA214691161899A"/>
            </w:placeholder>
            <w:showingPlcHdr/>
          </w:sdtPr>
          <w:sdtContent>
            <w:tc>
              <w:tcPr>
                <w:tcW w:w="4239" w:type="dxa"/>
              </w:tcPr>
              <w:p w14:paraId="51A26436" w14:textId="4ADE5C3B" w:rsidR="0002697B" w:rsidRPr="002307EE" w:rsidRDefault="0002697B" w:rsidP="0002697B">
                <w:pPr>
                  <w:pStyle w:val="NoSpacing"/>
                  <w:jc w:val="thaiDistribute"/>
                  <w:rPr>
                    <w:rFonts w:ascii="TH SarabunPSK" w:hAnsi="TH SarabunPSK" w:cs="TH SarabunPSK"/>
                    <w:b/>
                    <w:bCs/>
                    <w:sz w:val="28"/>
                  </w:rPr>
                </w:pPr>
                <w:r w:rsidRPr="00D7096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340622753"/>
            <w:placeholder>
              <w:docPart w:val="CE1E7A5386844B45AED2B3BA77D8E28A"/>
            </w:placeholder>
            <w:showingPlcHdr/>
          </w:sdtPr>
          <w:sdtContent>
            <w:tc>
              <w:tcPr>
                <w:tcW w:w="2436" w:type="dxa"/>
              </w:tcPr>
              <w:p w14:paraId="5DEB4CDF" w14:textId="723E7CED" w:rsidR="0002697B" w:rsidRPr="002307E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D7096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013F0E36" w14:textId="77777777" w:rsidTr="009674D9">
        <w:tc>
          <w:tcPr>
            <w:tcW w:w="7371" w:type="dxa"/>
          </w:tcPr>
          <w:p w14:paraId="0A04E55D" w14:textId="17CBA1D9" w:rsidR="0002697B" w:rsidRPr="002307EE" w:rsidRDefault="0002697B" w:rsidP="0002697B">
            <w:pPr>
              <w:autoSpaceDE w:val="0"/>
              <w:autoSpaceDN w:val="0"/>
              <w:adjustRightInd w:val="0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2307EE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 2</w:t>
            </w:r>
            <w:r w:rsidRPr="002307EE">
              <w:rPr>
                <w:rFonts w:ascii="TH SarabunPSK" w:eastAsiaTheme="minorHAnsi" w:hAnsi="TH SarabunPSK" w:cs="TH SarabunPSK" w:hint="cs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 </w:t>
            </w:r>
            <w:r w:rsidRPr="002307EE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- 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Lightweight flight recorders comprise one or more of the following systems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:</w:t>
            </w:r>
          </w:p>
          <w:p w14:paraId="78DFD30F" w14:textId="4ADCE049" w:rsidR="0002697B" w:rsidRPr="002307EE" w:rsidRDefault="0002697B" w:rsidP="0002697B">
            <w:pPr>
              <w:autoSpaceDE w:val="0"/>
              <w:autoSpaceDN w:val="0"/>
              <w:adjustRightInd w:val="0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— 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n aircraft data recording system 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DRS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</w:t>
            </w:r>
          </w:p>
          <w:p w14:paraId="3DB0E215" w14:textId="1695323B" w:rsidR="0002697B" w:rsidRPr="002307EE" w:rsidRDefault="0002697B" w:rsidP="0002697B">
            <w:pPr>
              <w:autoSpaceDE w:val="0"/>
              <w:autoSpaceDN w:val="0"/>
              <w:adjustRightInd w:val="0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— 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 cockpit audio recording system 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ARS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</w:t>
            </w:r>
          </w:p>
          <w:p w14:paraId="45DE0E61" w14:textId="74B4AF83" w:rsidR="0002697B" w:rsidRPr="002307EE" w:rsidRDefault="0002697B" w:rsidP="0002697B">
            <w:pPr>
              <w:autoSpaceDE w:val="0"/>
              <w:autoSpaceDN w:val="0"/>
              <w:adjustRightInd w:val="0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— 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n airborne image recording system 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IRS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</w:t>
            </w:r>
          </w:p>
          <w:p w14:paraId="72DA7567" w14:textId="52BE29A1" w:rsidR="0002697B" w:rsidRPr="002307EE" w:rsidRDefault="0002697B" w:rsidP="0002697B">
            <w:pPr>
              <w:autoSpaceDE w:val="0"/>
              <w:autoSpaceDN w:val="0"/>
              <w:adjustRightInd w:val="0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— 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 data link recording system 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DLRS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.</w:t>
            </w:r>
          </w:p>
          <w:p w14:paraId="065B69EB" w14:textId="54D0C6A7" w:rsidR="0002697B" w:rsidRPr="002307EE" w:rsidRDefault="0002697B" w:rsidP="0002697B">
            <w:pPr>
              <w:autoSpaceDE w:val="0"/>
              <w:autoSpaceDN w:val="0"/>
              <w:adjustRightInd w:val="0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s per Appendix V, image and data link information may be recorded on 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ither the CARS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2307E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r the ADRS</w:t>
            </w:r>
            <w:r w:rsidRPr="002307E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540714357"/>
            <w:placeholder>
              <w:docPart w:val="E99C30E310114F6A9EACD0C8A9B7B92A"/>
            </w:placeholder>
            <w:showingPlcHdr/>
          </w:sdtPr>
          <w:sdtContent>
            <w:tc>
              <w:tcPr>
                <w:tcW w:w="4239" w:type="dxa"/>
              </w:tcPr>
              <w:p w14:paraId="7BFB02F5" w14:textId="6A839342" w:rsidR="0002697B" w:rsidRPr="002307EE" w:rsidRDefault="0002697B" w:rsidP="0002697B">
                <w:pPr>
                  <w:pStyle w:val="NoSpacing"/>
                  <w:jc w:val="thaiDistribute"/>
                  <w:rPr>
                    <w:rFonts w:ascii="TH SarabunPSK" w:hAnsi="TH SarabunPSK" w:cs="TH SarabunPSK"/>
                    <w:b/>
                    <w:bCs/>
                    <w:sz w:val="28"/>
                  </w:rPr>
                </w:pPr>
                <w:r w:rsidRPr="00D7096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851653706"/>
            <w:placeholder>
              <w:docPart w:val="EBE733A2FD50443A83925B30C2B6587A"/>
            </w:placeholder>
            <w:showingPlcHdr/>
          </w:sdtPr>
          <w:sdtContent>
            <w:tc>
              <w:tcPr>
                <w:tcW w:w="2436" w:type="dxa"/>
              </w:tcPr>
              <w:p w14:paraId="67AD5FBF" w14:textId="2E792757" w:rsidR="0002697B" w:rsidRPr="002307E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D7096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49030490" w14:textId="77777777" w:rsidTr="009674D9">
        <w:tc>
          <w:tcPr>
            <w:tcW w:w="7371" w:type="dxa"/>
          </w:tcPr>
          <w:p w14:paraId="6B10EFB4" w14:textId="0CA43C21" w:rsidR="0002697B" w:rsidRPr="002307EE" w:rsidRDefault="0002697B" w:rsidP="0002697B">
            <w:pPr>
              <w:widowControl w:val="0"/>
              <w:tabs>
                <w:tab w:val="left" w:pos="3680"/>
              </w:tabs>
              <w:autoSpaceDE w:val="0"/>
              <w:autoSpaceDN w:val="0"/>
              <w:adjustRightInd w:val="0"/>
              <w:spacing w:line="253" w:lineRule="exact"/>
              <w:jc w:val="thaiDistribute"/>
              <w:rPr>
                <w:rFonts w:ascii="TH SarabunPSK" w:hAnsi="TH SarabunPSK" w:cs="TH SarabunPSK"/>
                <w:spacing w:val="-2"/>
                <w:sz w:val="28"/>
              </w:rPr>
            </w:pPr>
            <w:r w:rsidRPr="002307EE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 3</w:t>
            </w:r>
            <w:r w:rsidRPr="002307EE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>:</w:t>
            </w:r>
            <w:r w:rsidRPr="002307EE">
              <w:rPr>
                <w:rFonts w:ascii="TH SarabunPSK" w:eastAsiaTheme="minorHAnsi" w:hAnsi="TH SarabunPSK" w:cs="TH SarabunPSK" w:hint="cs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2307EE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- 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Detailed requirements on flight recorders are contained in Appendix V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644703164"/>
            <w:placeholder>
              <w:docPart w:val="DD8BEEE3384A4586859967A38599F73B"/>
            </w:placeholder>
            <w:showingPlcHdr/>
          </w:sdtPr>
          <w:sdtContent>
            <w:tc>
              <w:tcPr>
                <w:tcW w:w="4239" w:type="dxa"/>
              </w:tcPr>
              <w:p w14:paraId="03C8AE2D" w14:textId="6AA92FB5" w:rsidR="0002697B" w:rsidRPr="002307EE" w:rsidRDefault="0002697B" w:rsidP="0002697B">
                <w:pPr>
                  <w:pStyle w:val="NoSpacing"/>
                  <w:jc w:val="thaiDistribute"/>
                  <w:rPr>
                    <w:rFonts w:ascii="TH SarabunPSK" w:hAnsi="TH SarabunPSK" w:cs="TH SarabunPSK"/>
                    <w:b/>
                    <w:bCs/>
                    <w:sz w:val="28"/>
                  </w:rPr>
                </w:pPr>
                <w:r w:rsidRPr="00D7096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74277275"/>
            <w:placeholder>
              <w:docPart w:val="B6FF582C20E94E47BE29AB4934317ED0"/>
            </w:placeholder>
            <w:showingPlcHdr/>
          </w:sdtPr>
          <w:sdtContent>
            <w:tc>
              <w:tcPr>
                <w:tcW w:w="2436" w:type="dxa"/>
              </w:tcPr>
              <w:p w14:paraId="44CEB503" w14:textId="222F75B4" w:rsidR="0002697B" w:rsidRPr="002307E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D7096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EA446E1" w14:textId="77777777" w:rsidTr="009674D9">
        <w:tc>
          <w:tcPr>
            <w:tcW w:w="7371" w:type="dxa"/>
          </w:tcPr>
          <w:p w14:paraId="13D2E54D" w14:textId="5454E694" w:rsidR="0002697B" w:rsidRPr="002307EE" w:rsidRDefault="0002697B" w:rsidP="0002697B">
            <w:pPr>
              <w:autoSpaceDE w:val="0"/>
              <w:autoSpaceDN w:val="0"/>
              <w:adjustRightInd w:val="0"/>
              <w:ind w:left="600" w:hanging="600"/>
              <w:jc w:val="both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2307EE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 4</w:t>
            </w:r>
            <w:r w:rsidRPr="002307EE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For </w:t>
            </w:r>
            <w:proofErr w:type="spellStart"/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eroplanes</w:t>
            </w:r>
            <w:proofErr w:type="spellEnd"/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 for which the application for type certification is submitted to a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Contracting State before 1 January 2016, specifications applicable to crash protected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flight recorders may be found in EUROCAE ED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-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112, ED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-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56A, 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lastRenderedPageBreak/>
              <w:t>ED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-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55,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Minimum Operational Performance Specifications 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(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MOPS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)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, or earlier equivalent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documents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626614188"/>
            <w:placeholder>
              <w:docPart w:val="5B26709F028D491E9B60FDBADC7D278A"/>
            </w:placeholder>
            <w:showingPlcHdr/>
          </w:sdtPr>
          <w:sdtContent>
            <w:tc>
              <w:tcPr>
                <w:tcW w:w="4239" w:type="dxa"/>
              </w:tcPr>
              <w:p w14:paraId="1CB37E69" w14:textId="5DE7951A" w:rsidR="0002697B" w:rsidRPr="002307EE" w:rsidRDefault="0002697B" w:rsidP="0002697B">
                <w:pPr>
                  <w:pStyle w:val="NoSpacing"/>
                  <w:jc w:val="thaiDistribute"/>
                  <w:rPr>
                    <w:rFonts w:ascii="TH SarabunPSK" w:hAnsi="TH SarabunPSK" w:cs="TH SarabunPSK"/>
                    <w:b/>
                    <w:bCs/>
                    <w:sz w:val="28"/>
                  </w:rPr>
                </w:pPr>
                <w:r w:rsidRPr="00D7096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782033826"/>
            <w:placeholder>
              <w:docPart w:val="97E75031DBB8495F86B32FB1B032BA34"/>
            </w:placeholder>
            <w:showingPlcHdr/>
          </w:sdtPr>
          <w:sdtContent>
            <w:tc>
              <w:tcPr>
                <w:tcW w:w="2436" w:type="dxa"/>
              </w:tcPr>
              <w:p w14:paraId="2D0547E7" w14:textId="4A6E0F3A" w:rsidR="0002697B" w:rsidRPr="002307E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D7096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1192260" w14:textId="77777777" w:rsidTr="009674D9">
        <w:tc>
          <w:tcPr>
            <w:tcW w:w="7371" w:type="dxa"/>
          </w:tcPr>
          <w:p w14:paraId="3F3FF709" w14:textId="22EB0083" w:rsidR="0002697B" w:rsidRPr="002307EE" w:rsidRDefault="0002697B" w:rsidP="0002697B">
            <w:pPr>
              <w:autoSpaceDE w:val="0"/>
              <w:autoSpaceDN w:val="0"/>
              <w:adjustRightInd w:val="0"/>
              <w:ind w:left="600" w:hanging="600"/>
              <w:jc w:val="both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2307EE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lastRenderedPageBreak/>
              <w:t>Note 5</w:t>
            </w:r>
            <w:r w:rsidRPr="002307EE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For </w:t>
            </w:r>
            <w:proofErr w:type="spellStart"/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eroplanes</w:t>
            </w:r>
            <w:proofErr w:type="spellEnd"/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 for which the application for type certification is submitted to a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Contracting State on or after 1 January 2016, specifications applicable to crash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protected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flight recorders may be found in EUROCAE ED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-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112A, Minimum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Operational Performance Specification 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(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MOPS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)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, or equivalent documents</w:t>
            </w:r>
            <w:r w:rsidRPr="002307E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21586344"/>
            <w:placeholder>
              <w:docPart w:val="D683C9C76A314E099756DEDDDF8F5AC3"/>
            </w:placeholder>
            <w:showingPlcHdr/>
          </w:sdtPr>
          <w:sdtContent>
            <w:tc>
              <w:tcPr>
                <w:tcW w:w="4239" w:type="dxa"/>
              </w:tcPr>
              <w:p w14:paraId="13F4F12F" w14:textId="61C72737" w:rsidR="0002697B" w:rsidRPr="002307EE" w:rsidRDefault="0002697B" w:rsidP="0002697B">
                <w:pPr>
                  <w:pStyle w:val="NoSpacing"/>
                  <w:jc w:val="thaiDistribute"/>
                  <w:rPr>
                    <w:rFonts w:ascii="TH SarabunPSK" w:hAnsi="TH SarabunPSK" w:cs="TH SarabunPSK"/>
                    <w:b/>
                    <w:bCs/>
                    <w:sz w:val="28"/>
                  </w:rPr>
                </w:pPr>
                <w:r w:rsidRPr="00592C9C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2070035051"/>
            <w:placeholder>
              <w:docPart w:val="42A829AF486D4994B296DEB952B2C19B"/>
            </w:placeholder>
            <w:showingPlcHdr/>
          </w:sdtPr>
          <w:sdtContent>
            <w:tc>
              <w:tcPr>
                <w:tcW w:w="2436" w:type="dxa"/>
              </w:tcPr>
              <w:p w14:paraId="36D5548B" w14:textId="2D0CC4D7" w:rsidR="0002697B" w:rsidRPr="002307E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592C9C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5B13CF63" w14:textId="77777777" w:rsidTr="009674D9">
        <w:tc>
          <w:tcPr>
            <w:tcW w:w="7371" w:type="dxa"/>
          </w:tcPr>
          <w:p w14:paraId="2C489A76" w14:textId="6AF8EA9F" w:rsidR="0002697B" w:rsidRPr="00DD5DC1" w:rsidRDefault="0002697B" w:rsidP="0002697B">
            <w:pPr>
              <w:autoSpaceDE w:val="0"/>
              <w:autoSpaceDN w:val="0"/>
              <w:adjustRightInd w:val="0"/>
              <w:ind w:left="600" w:hanging="600"/>
              <w:jc w:val="both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 6</w:t>
            </w:r>
            <w:r w:rsidRPr="00DD5DC1">
              <w:rPr>
                <w:rFonts w:ascii="TH SarabunPSK" w:eastAsiaTheme="minorHAnsi" w:hAnsi="TH SarabunPSK" w:cs="TH SarabunPSK" w:hint="cs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- </w:t>
            </w:r>
            <w:r w:rsidRPr="005C6A43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Specifications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 applicable to lightweight flight recorders may be found in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EUROCAE ED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155, Minimum Operational Performance Specification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MOPS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)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,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or equivalent documents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391181572"/>
            <w:placeholder>
              <w:docPart w:val="B6E346144D254E3ABA8D5A57D5CC0A75"/>
            </w:placeholder>
            <w:showingPlcHdr/>
          </w:sdtPr>
          <w:sdtContent>
            <w:tc>
              <w:tcPr>
                <w:tcW w:w="4239" w:type="dxa"/>
              </w:tcPr>
              <w:p w14:paraId="785A75AF" w14:textId="333B118B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92C9C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67871544"/>
            <w:placeholder>
              <w:docPart w:val="B83E19C3176342EDB1781E6E93F556A0"/>
            </w:placeholder>
            <w:showingPlcHdr/>
          </w:sdtPr>
          <w:sdtContent>
            <w:tc>
              <w:tcPr>
                <w:tcW w:w="2436" w:type="dxa"/>
              </w:tcPr>
              <w:p w14:paraId="4161AC17" w14:textId="0956D225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92C9C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A98E82C" w14:textId="77777777" w:rsidTr="009674D9">
        <w:tc>
          <w:tcPr>
            <w:tcW w:w="7371" w:type="dxa"/>
          </w:tcPr>
          <w:p w14:paraId="57436AE8" w14:textId="22256AED" w:rsidR="0002697B" w:rsidRPr="00DD5DC1" w:rsidRDefault="0002697B" w:rsidP="0002697B">
            <w:pPr>
              <w:autoSpaceDE w:val="0"/>
              <w:autoSpaceDN w:val="0"/>
              <w:adjustRightInd w:val="0"/>
              <w:ind w:left="600" w:hanging="600"/>
              <w:jc w:val="both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 7</w:t>
            </w:r>
            <w:r w:rsidRPr="00DD5DC1">
              <w:rPr>
                <w:rFonts w:ascii="TH SarabunPSK" w:eastAsiaTheme="minorHAnsi" w:hAnsi="TH SarabunPSK" w:cs="TH SarabunPSK" w:hint="cs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s of 7 November 2019, 10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6 and 10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7 of Chapter 1 contains requirements for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States regarding the use of voice, image and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/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or data recordings and transcripts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032227339"/>
            <w:placeholder>
              <w:docPart w:val="6439CD39930D4A6C9362AC618B3D5344"/>
            </w:placeholder>
            <w:showingPlcHdr/>
          </w:sdtPr>
          <w:sdtContent>
            <w:tc>
              <w:tcPr>
                <w:tcW w:w="4239" w:type="dxa"/>
              </w:tcPr>
              <w:p w14:paraId="50692C7C" w14:textId="13F1D2FB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92C9C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50197690"/>
            <w:placeholder>
              <w:docPart w:val="BE810DC35527439AB6403FC2F753A2CE"/>
            </w:placeholder>
            <w:showingPlcHdr/>
          </w:sdtPr>
          <w:sdtContent>
            <w:tc>
              <w:tcPr>
                <w:tcW w:w="2436" w:type="dxa"/>
              </w:tcPr>
              <w:p w14:paraId="6DDC6198" w14:textId="731971F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92C9C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872C8D" w:rsidRPr="00DD5DC1" w14:paraId="24DF5BA3" w14:textId="77777777" w:rsidTr="005C6A43">
        <w:tc>
          <w:tcPr>
            <w:tcW w:w="14046" w:type="dxa"/>
            <w:gridSpan w:val="3"/>
            <w:shd w:val="clear" w:color="auto" w:fill="FFFFFF" w:themeFill="background1"/>
          </w:tcPr>
          <w:p w14:paraId="2207EB6C" w14:textId="51F44AC5" w:rsidR="00872C8D" w:rsidRPr="005C6A43" w:rsidRDefault="006C7CB8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5C6A43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5C6A43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5C6A43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="005C6A43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5C6A43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Flight Data Recorders and Aircraft Data Recording Systems</w:t>
            </w:r>
          </w:p>
        </w:tc>
      </w:tr>
      <w:tr w:rsidR="0002697B" w:rsidRPr="00DD5DC1" w14:paraId="252C43F5" w14:textId="77777777" w:rsidTr="009674D9">
        <w:tc>
          <w:tcPr>
            <w:tcW w:w="7371" w:type="dxa"/>
          </w:tcPr>
          <w:p w14:paraId="27CB480B" w14:textId="02A44118" w:rsidR="0002697B" w:rsidRPr="00DD5DC1" w:rsidRDefault="0002697B" w:rsidP="0002697B">
            <w:pPr>
              <w:autoSpaceDE w:val="0"/>
              <w:autoSpaceDN w:val="0"/>
              <w:adjustRightInd w:val="0"/>
              <w:ind w:left="600" w:hanging="600"/>
              <w:jc w:val="both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</w:t>
            </w:r>
            <w:r w:rsidRPr="00DD5DC1">
              <w:rPr>
                <w:rFonts w:ascii="TH SarabunPSK" w:eastAsiaTheme="minorHAnsi" w:hAnsi="TH SarabunPSK" w:cs="TH SarabunPSK" w:hint="cs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- </w:t>
            </w:r>
            <w:r w:rsidRPr="005C6A43">
              <w:rPr>
                <w:rFonts w:ascii="TH SarabunPSK" w:eastAsiaTheme="minorHAnsi" w:hAnsi="TH SarabunPSK" w:cs="TH SarabunPSK"/>
                <w:i/>
                <w:iCs/>
                <w:spacing w:val="-4"/>
                <w:sz w:val="28"/>
                <w:lang w:val="en-US" w:eastAsia="en-US"/>
              </w:rPr>
              <w:t>Parameters to be recorded are listed in Tables AD</w:t>
            </w:r>
            <w:r w:rsidRPr="005C6A43">
              <w:rPr>
                <w:rFonts w:ascii="TH SarabunPSK" w:eastAsiaTheme="minorHAnsi" w:hAnsi="TH SarabunPSK" w:cs="TH SarabunPSK"/>
                <w:i/>
                <w:iCs/>
                <w:spacing w:val="-4"/>
                <w:sz w:val="28"/>
                <w:cs/>
                <w:lang w:val="en-US" w:eastAsia="en-US"/>
              </w:rPr>
              <w:t>-</w:t>
            </w:r>
            <w:r w:rsidRPr="005C6A43">
              <w:rPr>
                <w:rFonts w:ascii="TH SarabunPSK" w:eastAsiaTheme="minorHAnsi" w:hAnsi="TH SarabunPSK" w:cs="TH SarabunPSK"/>
                <w:i/>
                <w:iCs/>
                <w:spacing w:val="-4"/>
                <w:sz w:val="28"/>
                <w:lang w:val="en-US" w:eastAsia="en-US"/>
              </w:rPr>
              <w:t>1 and AD</w:t>
            </w:r>
            <w:r w:rsidRPr="005C6A43">
              <w:rPr>
                <w:rFonts w:ascii="TH SarabunPSK" w:eastAsiaTheme="minorHAnsi" w:hAnsi="TH SarabunPSK" w:cs="TH SarabunPSK"/>
                <w:i/>
                <w:iCs/>
                <w:spacing w:val="-4"/>
                <w:sz w:val="28"/>
                <w:cs/>
                <w:lang w:val="en-US" w:eastAsia="en-US"/>
              </w:rPr>
              <w:t>-</w:t>
            </w:r>
            <w:r w:rsidRPr="005C6A43">
              <w:rPr>
                <w:rFonts w:ascii="TH SarabunPSK" w:eastAsiaTheme="minorHAnsi" w:hAnsi="TH SarabunPSK" w:cs="TH SarabunPSK"/>
                <w:i/>
                <w:iCs/>
                <w:spacing w:val="-4"/>
                <w:sz w:val="28"/>
                <w:lang w:val="en-US" w:eastAsia="en-US"/>
              </w:rPr>
              <w:t>3 of</w:t>
            </w:r>
            <w:r w:rsidRPr="005C6A43">
              <w:rPr>
                <w:rFonts w:ascii="TH SarabunPSK" w:eastAsiaTheme="minorHAnsi" w:hAnsi="TH SarabunPSK" w:cs="TH SarabunPSK"/>
                <w:i/>
                <w:iCs/>
                <w:spacing w:val="-4"/>
                <w:sz w:val="28"/>
                <w:cs/>
                <w:lang w:val="en-US" w:eastAsia="en-US"/>
              </w:rPr>
              <w:t xml:space="preserve"> </w:t>
            </w:r>
            <w:r w:rsidRPr="005C6A43">
              <w:rPr>
                <w:rFonts w:ascii="TH SarabunPSK" w:eastAsiaTheme="minorHAnsi" w:hAnsi="TH SarabunPSK" w:cs="TH SarabunPSK"/>
                <w:i/>
                <w:iCs/>
                <w:spacing w:val="-4"/>
                <w:sz w:val="28"/>
                <w:lang w:val="en-US" w:eastAsia="en-US"/>
              </w:rPr>
              <w:t>Appendix V</w:t>
            </w:r>
            <w:r w:rsidRPr="005C6A43">
              <w:rPr>
                <w:rFonts w:ascii="TH SarabunPSK" w:eastAsiaTheme="minorHAnsi" w:hAnsi="TH SarabunPSK" w:cs="TH SarabunPSK"/>
                <w:spacing w:val="-4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811539869"/>
            <w:placeholder>
              <w:docPart w:val="B7968135430F4140B6472D12819670DB"/>
            </w:placeholder>
            <w:showingPlcHdr/>
          </w:sdtPr>
          <w:sdtContent>
            <w:tc>
              <w:tcPr>
                <w:tcW w:w="4239" w:type="dxa"/>
              </w:tcPr>
              <w:p w14:paraId="3C97A0F1" w14:textId="48775423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9A487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2013828139"/>
            <w:placeholder>
              <w:docPart w:val="257E0EBF28DF49728CA1E70AD785D487"/>
            </w:placeholder>
            <w:showingPlcHdr/>
          </w:sdtPr>
          <w:sdtContent>
            <w:tc>
              <w:tcPr>
                <w:tcW w:w="2436" w:type="dxa"/>
              </w:tcPr>
              <w:p w14:paraId="20061A50" w14:textId="0E0C52B5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9A487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6C7CB8" w:rsidRPr="00DD5DC1" w14:paraId="0B3E01C3" w14:textId="77777777" w:rsidTr="009674D9">
        <w:tc>
          <w:tcPr>
            <w:tcW w:w="11610" w:type="dxa"/>
            <w:gridSpan w:val="2"/>
            <w:shd w:val="clear" w:color="auto" w:fill="FFFFFF" w:themeFill="background1"/>
          </w:tcPr>
          <w:p w14:paraId="6CFDAF0C" w14:textId="29F2BC54" w:rsidR="006C7CB8" w:rsidRPr="005C6A43" w:rsidRDefault="006C7CB8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5C6A43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5C6A43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5C6A43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5C6A43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5C6A43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="005C6A43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5C6A43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pplicability</w:t>
            </w:r>
          </w:p>
        </w:tc>
        <w:tc>
          <w:tcPr>
            <w:tcW w:w="2436" w:type="dxa"/>
            <w:shd w:val="clear" w:color="auto" w:fill="FFFFFF" w:themeFill="background1"/>
          </w:tcPr>
          <w:p w14:paraId="5B313EAB" w14:textId="77777777" w:rsidR="006C7CB8" w:rsidRPr="00DD5DC1" w:rsidRDefault="006C7CB8" w:rsidP="0002697B">
            <w:pPr>
              <w:widowControl w:val="0"/>
              <w:autoSpaceDE w:val="0"/>
              <w:autoSpaceDN w:val="0"/>
              <w:adjustRightInd w:val="0"/>
              <w:spacing w:before="9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02697B" w:rsidRPr="00DD5DC1" w14:paraId="4DB93DEF" w14:textId="77777777" w:rsidTr="009674D9">
        <w:tc>
          <w:tcPr>
            <w:tcW w:w="7371" w:type="dxa"/>
          </w:tcPr>
          <w:p w14:paraId="2E37E020" w14:textId="4F69C6FB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ll turbin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engine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f a maximum certificated tak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of 5700 kg or les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for which the application for type certification is submitted to a Contracting State on o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fter 1 January 2016 shall be equipped with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614318638"/>
            <w:placeholder>
              <w:docPart w:val="2F2FD20BA86B45849EB1DFD4F09A2B68"/>
            </w:placeholder>
            <w:showingPlcHdr/>
          </w:sdtPr>
          <w:sdtContent>
            <w:tc>
              <w:tcPr>
                <w:tcW w:w="4239" w:type="dxa"/>
              </w:tcPr>
              <w:p w14:paraId="309E0876" w14:textId="6568F255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0B239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728221334"/>
            <w:placeholder>
              <w:docPart w:val="D15829C83DC34D848614C34E321E8064"/>
            </w:placeholder>
            <w:showingPlcHdr/>
          </w:sdtPr>
          <w:sdtContent>
            <w:tc>
              <w:tcPr>
                <w:tcW w:w="2436" w:type="dxa"/>
              </w:tcPr>
              <w:p w14:paraId="39B772BB" w14:textId="7ADF304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0B239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5C3470C" w14:textId="77777777" w:rsidTr="009674D9">
        <w:tc>
          <w:tcPr>
            <w:tcW w:w="7371" w:type="dxa"/>
          </w:tcPr>
          <w:p w14:paraId="5689D709" w14:textId="3598A221" w:rsidR="0002697B" w:rsidRPr="00DD5DC1" w:rsidRDefault="0002697B" w:rsidP="0002697B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 FDR which shall record at least the first 16 parameters listed in Table A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 of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ppendix V; or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874619016"/>
            <w:placeholder>
              <w:docPart w:val="E69FFC382E924B5A972FE91E6E975FE4"/>
            </w:placeholder>
            <w:showingPlcHdr/>
          </w:sdtPr>
          <w:sdtContent>
            <w:tc>
              <w:tcPr>
                <w:tcW w:w="4239" w:type="dxa"/>
              </w:tcPr>
              <w:p w14:paraId="010B4C9D" w14:textId="6BB579F7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0B239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84790931"/>
            <w:placeholder>
              <w:docPart w:val="F9145AD0FA76442290FD2478FCECB8F1"/>
            </w:placeholder>
            <w:showingPlcHdr/>
          </w:sdtPr>
          <w:sdtContent>
            <w:tc>
              <w:tcPr>
                <w:tcW w:w="2436" w:type="dxa"/>
              </w:tcPr>
              <w:p w14:paraId="2986DC6F" w14:textId="7C7D4307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0B239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F704825" w14:textId="77777777" w:rsidTr="009674D9">
        <w:tc>
          <w:tcPr>
            <w:tcW w:w="7371" w:type="dxa"/>
          </w:tcPr>
          <w:p w14:paraId="1F896998" w14:textId="47B4F085" w:rsidR="0002697B" w:rsidRPr="00DD5DC1" w:rsidRDefault="0002697B" w:rsidP="0002697B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>A Class C AIR or AIRS which shall record at least the flight path and speed parameter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displayed to the pilo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 as defined in 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 of Appendix V; or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601364113"/>
            <w:placeholder>
              <w:docPart w:val="DE87D1F5A52D46868E677205EE78CC93"/>
            </w:placeholder>
            <w:showingPlcHdr/>
          </w:sdtPr>
          <w:sdtContent>
            <w:tc>
              <w:tcPr>
                <w:tcW w:w="4239" w:type="dxa"/>
              </w:tcPr>
              <w:p w14:paraId="75A4C049" w14:textId="4487DCD7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C5FF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237051524"/>
            <w:placeholder>
              <w:docPart w:val="D3759F1311A64C779D69230D1BACB69A"/>
            </w:placeholder>
            <w:showingPlcHdr/>
          </w:sdtPr>
          <w:sdtContent>
            <w:tc>
              <w:tcPr>
                <w:tcW w:w="2436" w:type="dxa"/>
              </w:tcPr>
              <w:p w14:paraId="4C71A914" w14:textId="4500A45B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C5FF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67E9B66C" w14:textId="77777777" w:rsidTr="009674D9">
        <w:tc>
          <w:tcPr>
            <w:tcW w:w="7371" w:type="dxa"/>
          </w:tcPr>
          <w:p w14:paraId="0B6C7B25" w14:textId="447ED8A1" w:rsidR="0002697B" w:rsidRPr="00DD5DC1" w:rsidRDefault="0002697B" w:rsidP="0002697B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 ADRS which shall record at least the first 7 parameters listed in Table A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 of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ppendix V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040473361"/>
            <w:placeholder>
              <w:docPart w:val="D3045A17FC2646D5AFC2354DB222AAA4"/>
            </w:placeholder>
            <w:showingPlcHdr/>
          </w:sdtPr>
          <w:sdtContent>
            <w:tc>
              <w:tcPr>
                <w:tcW w:w="4239" w:type="dxa"/>
              </w:tcPr>
              <w:p w14:paraId="5BBCFDA7" w14:textId="7C33240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C5FF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546290498"/>
            <w:placeholder>
              <w:docPart w:val="ECCFF99985A7440D9A3855CA728F8638"/>
            </w:placeholder>
            <w:showingPlcHdr/>
          </w:sdtPr>
          <w:sdtContent>
            <w:tc>
              <w:tcPr>
                <w:tcW w:w="2436" w:type="dxa"/>
              </w:tcPr>
              <w:p w14:paraId="7C5BC6E2" w14:textId="439D456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C5FF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2A1E643C" w14:textId="77777777" w:rsidTr="009674D9">
        <w:tc>
          <w:tcPr>
            <w:tcW w:w="7371" w:type="dxa"/>
          </w:tcPr>
          <w:p w14:paraId="493E12D0" w14:textId="00140170" w:rsidR="0002697B" w:rsidRPr="00DD5DC1" w:rsidRDefault="0002697B" w:rsidP="0002697B">
            <w:pPr>
              <w:autoSpaceDE w:val="0"/>
              <w:autoSpaceDN w:val="0"/>
              <w:adjustRightInd w:val="0"/>
              <w:ind w:left="1451" w:hanging="851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 1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“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The application for type certification is submitted to a Contracting State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”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refers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to the date of application of the original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“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Type Certificate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”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for the aeroplane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type, not the date of certification of particular aeroplane variants or derivative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models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698054796"/>
            <w:placeholder>
              <w:docPart w:val="30B1B21277324095A3AD684FB5466E13"/>
            </w:placeholder>
            <w:showingPlcHdr/>
          </w:sdtPr>
          <w:sdtContent>
            <w:tc>
              <w:tcPr>
                <w:tcW w:w="4239" w:type="dxa"/>
              </w:tcPr>
              <w:p w14:paraId="6D64800A" w14:textId="7612285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C5FF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974641673"/>
            <w:placeholder>
              <w:docPart w:val="7FF09C0D70844BBDB62B058EA3C71BA3"/>
            </w:placeholder>
            <w:showingPlcHdr/>
          </w:sdtPr>
          <w:sdtContent>
            <w:tc>
              <w:tcPr>
                <w:tcW w:w="2436" w:type="dxa"/>
              </w:tcPr>
              <w:p w14:paraId="4390EE9A" w14:textId="007395EF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C5FF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50EE4D12" w14:textId="77777777" w:rsidTr="009674D9">
        <w:tc>
          <w:tcPr>
            <w:tcW w:w="7371" w:type="dxa"/>
          </w:tcPr>
          <w:p w14:paraId="28C0B4A1" w14:textId="64DFCFD8" w:rsidR="0002697B" w:rsidRPr="00DD5DC1" w:rsidRDefault="0002697B" w:rsidP="0002697B">
            <w:pPr>
              <w:autoSpaceDE w:val="0"/>
              <w:autoSpaceDN w:val="0"/>
              <w:adjustRightInd w:val="0"/>
              <w:ind w:left="1451" w:hanging="851"/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 2</w:t>
            </w:r>
            <w:r w:rsidRPr="00DD5DC1">
              <w:rPr>
                <w:rFonts w:ascii="TH SarabunPSK" w:eastAsiaTheme="minorHAnsi" w:hAnsi="TH SarabunPSK" w:cs="TH SarabunPSK" w:hint="cs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IR or AIRS classification is defined in 6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2 of Appendix V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635673072"/>
            <w:placeholder>
              <w:docPart w:val="3C0D435B126148F6A119DCEB1541832E"/>
            </w:placeholder>
            <w:showingPlcHdr/>
          </w:sdtPr>
          <w:sdtContent>
            <w:tc>
              <w:tcPr>
                <w:tcW w:w="4239" w:type="dxa"/>
              </w:tcPr>
              <w:p w14:paraId="03DE55F0" w14:textId="2C5A96FB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C5FF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067798830"/>
            <w:placeholder>
              <w:docPart w:val="A334EFDAD61B48E3ACAC794ED8D502CD"/>
            </w:placeholder>
            <w:showingPlcHdr/>
          </w:sdtPr>
          <w:sdtContent>
            <w:tc>
              <w:tcPr>
                <w:tcW w:w="2436" w:type="dxa"/>
              </w:tcPr>
              <w:p w14:paraId="03939CAD" w14:textId="7F8F308B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C5FF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412E8185" w14:textId="77777777" w:rsidTr="009674D9">
        <w:tc>
          <w:tcPr>
            <w:tcW w:w="7371" w:type="dxa"/>
          </w:tcPr>
          <w:p w14:paraId="6DCAC699" w14:textId="410DFEA6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f a maximum certificated tak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of over 27 000 kg for which th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dividual certificate of airworthiness is first issued on or after 1 January 1989 shall b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quipped with an FDR which shall record at least the first 32 parameters listed in Tabl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 of Appendix V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972591280"/>
            <w:placeholder>
              <w:docPart w:val="076DC2D3BE514016AEFD75563776D148"/>
            </w:placeholder>
            <w:showingPlcHdr/>
          </w:sdtPr>
          <w:sdtContent>
            <w:tc>
              <w:tcPr>
                <w:tcW w:w="4239" w:type="dxa"/>
              </w:tcPr>
              <w:p w14:paraId="1731DDF6" w14:textId="511B291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C5FF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36566629"/>
            <w:placeholder>
              <w:docPart w:val="00FE994E3C0C4347AC3BB037FCDCFB7A"/>
            </w:placeholder>
            <w:showingPlcHdr/>
          </w:sdtPr>
          <w:sdtContent>
            <w:tc>
              <w:tcPr>
                <w:tcW w:w="2436" w:type="dxa"/>
              </w:tcPr>
              <w:p w14:paraId="6F1CDBF0" w14:textId="0E0E2C05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C5FF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5FD25BC4" w14:textId="77777777" w:rsidTr="009674D9">
        <w:tc>
          <w:tcPr>
            <w:tcW w:w="7371" w:type="dxa"/>
          </w:tcPr>
          <w:p w14:paraId="4C4C7074" w14:textId="1A428D4E" w:rsidR="0002697B" w:rsidRPr="0077023B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3 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f a maximum certificated tak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of over 5 700 kg, up to an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cluding 27 000 kg, for which the individual certificate of airworthiness is first issued 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r after 1 January 1989, shall be equipped with an FDR which shall record at least the first</w:t>
            </w:r>
            <w:r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6 parameters listed in Table A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 of Appendix V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677469863"/>
            <w:placeholder>
              <w:docPart w:val="5DC783E714FF47D389852F8AFE693A73"/>
            </w:placeholder>
            <w:showingPlcHdr/>
          </w:sdtPr>
          <w:sdtContent>
            <w:tc>
              <w:tcPr>
                <w:tcW w:w="4239" w:type="dxa"/>
              </w:tcPr>
              <w:p w14:paraId="2B82F712" w14:textId="3F5DDD24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C5FF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029830922"/>
            <w:placeholder>
              <w:docPart w:val="8D40CF9854544EAB9583DD4AB7E947A2"/>
            </w:placeholder>
            <w:showingPlcHdr/>
          </w:sdtPr>
          <w:sdtContent>
            <w:tc>
              <w:tcPr>
                <w:tcW w:w="2436" w:type="dxa"/>
              </w:tcPr>
              <w:p w14:paraId="5A4D3AB7" w14:textId="3AD47CC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C5FF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4A17AD96" w14:textId="77777777" w:rsidTr="009674D9">
        <w:tc>
          <w:tcPr>
            <w:tcW w:w="7371" w:type="dxa"/>
          </w:tcPr>
          <w:p w14:paraId="4B0E1FF3" w14:textId="4F0F1B3E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ll turbin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engine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 for which the individual certificate of airworthiness was firs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ssued before 1 January 1989, with a maximum certificated tak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of over 5 700 kg,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xcept those in 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, shall be equipped with an FDR which shall record at least the firs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 parameters listed in Table A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 of Appendix V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930322147"/>
            <w:placeholder>
              <w:docPart w:val="8831CA457E934F2CB8A7FE715CCDE497"/>
            </w:placeholder>
            <w:showingPlcHdr/>
          </w:sdtPr>
          <w:sdtContent>
            <w:tc>
              <w:tcPr>
                <w:tcW w:w="4239" w:type="dxa"/>
              </w:tcPr>
              <w:p w14:paraId="77EC9A4B" w14:textId="7822FA5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C5FF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828180908"/>
            <w:placeholder>
              <w:docPart w:val="7BA4F3049A1049BEA2DAFC69ABE9D6C5"/>
            </w:placeholder>
            <w:showingPlcHdr/>
          </w:sdtPr>
          <w:sdtContent>
            <w:tc>
              <w:tcPr>
                <w:tcW w:w="2436" w:type="dxa"/>
              </w:tcPr>
              <w:p w14:paraId="4AE83A76" w14:textId="335409E5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C5FF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5E5A8AF" w14:textId="77777777" w:rsidTr="009674D9">
        <w:tc>
          <w:tcPr>
            <w:tcW w:w="7371" w:type="dxa"/>
          </w:tcPr>
          <w:p w14:paraId="0D8F2E25" w14:textId="1D2047BD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ll turbin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engine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, for which the individual certificate of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>airworthiness was firs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ssued on or after 1 January 1987 but before 1 January 1989, with a maximum certificate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ak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of over 27 000 kg that are of types of which the prototype was certificated</w:t>
            </w:r>
            <w:r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by the appropriate national authority after 30 September 1969 shall be equipped with a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FDR which shall record at least the first 16 parameters listed in Table A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 of Appendix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V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504659461"/>
            <w:placeholder>
              <w:docPart w:val="E8A40795776B4CC49588363CE9F04886"/>
            </w:placeholder>
            <w:showingPlcHdr/>
          </w:sdtPr>
          <w:sdtContent>
            <w:tc>
              <w:tcPr>
                <w:tcW w:w="4239" w:type="dxa"/>
              </w:tcPr>
              <w:p w14:paraId="48E9F358" w14:textId="3FA8705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C5FF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028022161"/>
            <w:placeholder>
              <w:docPart w:val="CFDA7C3F60D647EEA8D3F6F9F974FD44"/>
            </w:placeholder>
            <w:showingPlcHdr/>
          </w:sdtPr>
          <w:sdtContent>
            <w:tc>
              <w:tcPr>
                <w:tcW w:w="2436" w:type="dxa"/>
              </w:tcPr>
              <w:p w14:paraId="52294FC2" w14:textId="18CBD43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C5FF0">
                  <w:rPr>
                    <w:rStyle w:val="PlaceholderText"/>
                    <w:rFonts w:eastAsiaTheme="minorHAnsi"/>
                  </w:rPr>
                  <w:t xml:space="preserve">Click or tap here to enter </w:t>
                </w:r>
                <w:r w:rsidRPr="007C5FF0">
                  <w:rPr>
                    <w:rStyle w:val="PlaceholderText"/>
                    <w:rFonts w:eastAsiaTheme="minorHAnsi"/>
                  </w:rPr>
                  <w:lastRenderedPageBreak/>
                  <w:t>text.</w:t>
                </w:r>
              </w:p>
            </w:tc>
          </w:sdtContent>
        </w:sdt>
      </w:tr>
      <w:tr w:rsidR="0002697B" w:rsidRPr="00DD5DC1" w14:paraId="7773A4B3" w14:textId="77777777" w:rsidTr="009674D9">
        <w:tc>
          <w:tcPr>
            <w:tcW w:w="7371" w:type="dxa"/>
          </w:tcPr>
          <w:p w14:paraId="7AE5A684" w14:textId="1F8E60FD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6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f a maximum certificated tak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of over 5 700 kg for which th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dividual certificate of airworthiness is first issued after 1 January 2005 shall be equippe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with an FDR which shall record at least the first 78 parameters listed in Table A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 of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ppendix V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013343991"/>
            <w:placeholder>
              <w:docPart w:val="03FAB0BBB27B44F9987A01D97770204F"/>
            </w:placeholder>
            <w:showingPlcHdr/>
          </w:sdtPr>
          <w:sdtContent>
            <w:tc>
              <w:tcPr>
                <w:tcW w:w="4239" w:type="dxa"/>
              </w:tcPr>
              <w:p w14:paraId="5731FE7A" w14:textId="2613210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1349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751151821"/>
            <w:placeholder>
              <w:docPart w:val="215C89828F3545318319ED2B5BFB8695"/>
            </w:placeholder>
            <w:showingPlcHdr/>
          </w:sdtPr>
          <w:sdtContent>
            <w:tc>
              <w:tcPr>
                <w:tcW w:w="2436" w:type="dxa"/>
              </w:tcPr>
              <w:p w14:paraId="33FC7725" w14:textId="17AF6085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1349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4D4DE49A" w14:textId="77777777" w:rsidTr="009674D9">
        <w:tc>
          <w:tcPr>
            <w:tcW w:w="7371" w:type="dxa"/>
          </w:tcPr>
          <w:p w14:paraId="7A743831" w14:textId="1CB6B846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7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f a maximum certificated tak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of over 5 700 kg for which th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pplication for type certification is submitted to a Contracting State on or after 1 January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023 shall be equipped with an FDR capable of recording at least the 82 parameters listed i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able A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 of Appendix V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887140069"/>
            <w:placeholder>
              <w:docPart w:val="8D2E29B0BCBA4D52A86618A704A1AA81"/>
            </w:placeholder>
            <w:showingPlcHdr/>
          </w:sdtPr>
          <w:sdtContent>
            <w:tc>
              <w:tcPr>
                <w:tcW w:w="4239" w:type="dxa"/>
              </w:tcPr>
              <w:p w14:paraId="579C9F98" w14:textId="254DF69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1349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488477142"/>
            <w:placeholder>
              <w:docPart w:val="AFCF9D824FCB472EBE303CB03BC82736"/>
            </w:placeholder>
            <w:showingPlcHdr/>
          </w:sdtPr>
          <w:sdtContent>
            <w:tc>
              <w:tcPr>
                <w:tcW w:w="2436" w:type="dxa"/>
              </w:tcPr>
              <w:p w14:paraId="2EA3645C" w14:textId="4E33CE63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1349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2B68A7EB" w14:textId="77777777" w:rsidTr="009674D9">
        <w:tc>
          <w:tcPr>
            <w:tcW w:w="7371" w:type="dxa"/>
          </w:tcPr>
          <w:p w14:paraId="45A433C2" w14:textId="511A2347" w:rsidR="0002697B" w:rsidRPr="00DD5DC1" w:rsidRDefault="0002697B" w:rsidP="0002697B">
            <w:pPr>
              <w:autoSpaceDE w:val="0"/>
              <w:autoSpaceDN w:val="0"/>
              <w:adjustRightInd w:val="0"/>
              <w:ind w:left="1451" w:hanging="851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</w:t>
            </w:r>
            <w:r w:rsidRPr="00DD5DC1">
              <w:rPr>
                <w:rFonts w:ascii="TH SarabunPSK" w:eastAsiaTheme="minorHAnsi" w:hAnsi="TH SarabunPSK" w:cs="TH SarabunPSK" w:hint="cs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>-</w:t>
            </w:r>
            <w:r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Refer to Table AH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1 in Appendix X for FDR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/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IR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/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DRS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/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IRS installation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requirements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635605201"/>
            <w:placeholder>
              <w:docPart w:val="4AB8C07C26934FE5BEB87690D3532EF6"/>
            </w:placeholder>
            <w:showingPlcHdr/>
          </w:sdtPr>
          <w:sdtContent>
            <w:tc>
              <w:tcPr>
                <w:tcW w:w="4239" w:type="dxa"/>
              </w:tcPr>
              <w:p w14:paraId="47628167" w14:textId="035C3ED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1349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286390573"/>
            <w:placeholder>
              <w:docPart w:val="1346C49A1FE44232AE4F71DF6628EFE1"/>
            </w:placeholder>
            <w:showingPlcHdr/>
          </w:sdtPr>
          <w:sdtContent>
            <w:tc>
              <w:tcPr>
                <w:tcW w:w="2436" w:type="dxa"/>
              </w:tcPr>
              <w:p w14:paraId="290B23C9" w14:textId="01E814DF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1349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872C8D" w:rsidRPr="00DD5DC1" w14:paraId="18CFAC6D" w14:textId="77777777" w:rsidTr="0077023B">
        <w:tc>
          <w:tcPr>
            <w:tcW w:w="14046" w:type="dxa"/>
            <w:gridSpan w:val="3"/>
            <w:shd w:val="clear" w:color="auto" w:fill="FFFFFF" w:themeFill="background1"/>
          </w:tcPr>
          <w:p w14:paraId="518C9226" w14:textId="01F67959" w:rsidR="00872C8D" w:rsidRPr="00DD5DC1" w:rsidRDefault="006C7CB8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b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="0077023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Recording technology</w:t>
            </w:r>
          </w:p>
        </w:tc>
      </w:tr>
      <w:tr w:rsidR="0002697B" w:rsidRPr="00DD5DC1" w14:paraId="28583485" w14:textId="77777777" w:rsidTr="009674D9">
        <w:tc>
          <w:tcPr>
            <w:tcW w:w="7371" w:type="dxa"/>
          </w:tcPr>
          <w:p w14:paraId="7CC24D89" w14:textId="43541434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FDRs or ADRS shall not use engraving metal foil, frequency modulation 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FM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photographic film or magnetic tap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139152239"/>
            <w:placeholder>
              <w:docPart w:val="504E95D6A61640A9810BB2D48BA6BA0D"/>
            </w:placeholder>
            <w:showingPlcHdr/>
          </w:sdtPr>
          <w:sdtContent>
            <w:tc>
              <w:tcPr>
                <w:tcW w:w="4239" w:type="dxa"/>
              </w:tcPr>
              <w:p w14:paraId="45257D73" w14:textId="7C8BC9F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496AA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400250175"/>
            <w:placeholder>
              <w:docPart w:val="1CD41840BFFE4EE0AA69D2BFF3B7ADFE"/>
            </w:placeholder>
            <w:showingPlcHdr/>
          </w:sdtPr>
          <w:sdtContent>
            <w:tc>
              <w:tcPr>
                <w:tcW w:w="2436" w:type="dxa"/>
              </w:tcPr>
              <w:p w14:paraId="4A4A8835" w14:textId="7AB9563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496AA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77023B" w:rsidRPr="00DD5DC1" w14:paraId="28247F49" w14:textId="77777777" w:rsidTr="0077023B">
        <w:tc>
          <w:tcPr>
            <w:tcW w:w="14046" w:type="dxa"/>
            <w:gridSpan w:val="3"/>
            <w:shd w:val="clear" w:color="auto" w:fill="FFFFFF" w:themeFill="background1"/>
          </w:tcPr>
          <w:p w14:paraId="0A98EF64" w14:textId="7B36A270" w:rsidR="0077023B" w:rsidRPr="00DD5DC1" w:rsidRDefault="0077023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Duration</w:t>
            </w:r>
          </w:p>
        </w:tc>
      </w:tr>
      <w:tr w:rsidR="0002697B" w:rsidRPr="00DD5DC1" w14:paraId="39D4A94E" w14:textId="77777777" w:rsidTr="009674D9">
        <w:tc>
          <w:tcPr>
            <w:tcW w:w="7371" w:type="dxa"/>
          </w:tcPr>
          <w:p w14:paraId="5AE38EEF" w14:textId="67039030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ll FDRs shall retain the information recorded during at least the last 25 hours of thei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peration, and, in addition, sufficient information from the preceding tak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fo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alibration purpose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996378499"/>
            <w:placeholder>
              <w:docPart w:val="7412B291F06548BD8BAD9133325683F7"/>
            </w:placeholder>
            <w:showingPlcHdr/>
          </w:sdtPr>
          <w:sdtContent>
            <w:tc>
              <w:tcPr>
                <w:tcW w:w="4239" w:type="dxa"/>
              </w:tcPr>
              <w:p w14:paraId="66EF3EA3" w14:textId="0E24DBC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BC01E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014146622"/>
            <w:placeholder>
              <w:docPart w:val="DB308AA8E5124C19B716898C319DD078"/>
            </w:placeholder>
            <w:showingPlcHdr/>
          </w:sdtPr>
          <w:sdtContent>
            <w:tc>
              <w:tcPr>
                <w:tcW w:w="2436" w:type="dxa"/>
              </w:tcPr>
              <w:p w14:paraId="0342EEED" w14:textId="674FF6B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BC01E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872C8D" w:rsidRPr="00DD5DC1" w14:paraId="13F5DF88" w14:textId="77777777" w:rsidTr="0077023B">
        <w:tc>
          <w:tcPr>
            <w:tcW w:w="14046" w:type="dxa"/>
            <w:gridSpan w:val="3"/>
            <w:shd w:val="clear" w:color="auto" w:fill="FFFFFF" w:themeFill="background1"/>
          </w:tcPr>
          <w:p w14:paraId="2E6FD973" w14:textId="6BFCC75C" w:rsidR="00872C8D" w:rsidRPr="0077023B" w:rsidRDefault="009951B1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77023B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77023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77023B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="0077023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77023B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ockpit Voice Recorders and Cockpit Audio Recording Systems</w:t>
            </w:r>
          </w:p>
        </w:tc>
      </w:tr>
      <w:tr w:rsidR="009951B1" w:rsidRPr="00DD5DC1" w14:paraId="05762370" w14:textId="77777777" w:rsidTr="0077023B">
        <w:tc>
          <w:tcPr>
            <w:tcW w:w="14046" w:type="dxa"/>
            <w:gridSpan w:val="3"/>
            <w:shd w:val="clear" w:color="auto" w:fill="FFFFFF" w:themeFill="background1"/>
          </w:tcPr>
          <w:p w14:paraId="6B49B373" w14:textId="111E97A2" w:rsidR="009951B1" w:rsidRPr="0077023B" w:rsidRDefault="009951B1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="0077023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pplicability</w:t>
            </w:r>
          </w:p>
        </w:tc>
      </w:tr>
      <w:tr w:rsidR="0002697B" w:rsidRPr="00DD5DC1" w14:paraId="7B41E913" w14:textId="77777777" w:rsidTr="009674D9">
        <w:tc>
          <w:tcPr>
            <w:tcW w:w="7371" w:type="dxa"/>
          </w:tcPr>
          <w:p w14:paraId="5A8D1436" w14:textId="263A7122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ll turbin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engine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f a maximum certificated tak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of over 2 250 kg,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up to and including 5 700 kg, for which the application for type certification is submitte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o a Contracting State on or after 1 January 2016 and required to be operated by more tha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one pilot shall be equipped with either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>a CVR or a CAR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94714219"/>
            <w:placeholder>
              <w:docPart w:val="AFAAAB227FDD4F3D93084142FCDF40E5"/>
            </w:placeholder>
            <w:showingPlcHdr/>
          </w:sdtPr>
          <w:sdtContent>
            <w:tc>
              <w:tcPr>
                <w:tcW w:w="4239" w:type="dxa"/>
              </w:tcPr>
              <w:p w14:paraId="714D311C" w14:textId="6325C191" w:rsidR="0002697B" w:rsidRPr="00DD5DC1" w:rsidRDefault="0002697B" w:rsidP="0002697B">
                <w:pPr>
                  <w:jc w:val="thaiDistribute"/>
                  <w:rPr>
                    <w:rFonts w:ascii="TH SarabunPSK" w:hAnsi="TH SarabunPSK" w:cs="TH SarabunPSK"/>
                    <w:sz w:val="28"/>
                  </w:rPr>
                </w:pPr>
                <w:r w:rsidRPr="00D91364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860190381"/>
            <w:placeholder>
              <w:docPart w:val="37EEC0AC69CF4083A389E9B1BC118930"/>
            </w:placeholder>
            <w:showingPlcHdr/>
          </w:sdtPr>
          <w:sdtContent>
            <w:tc>
              <w:tcPr>
                <w:tcW w:w="2436" w:type="dxa"/>
              </w:tcPr>
              <w:p w14:paraId="3961E2AD" w14:textId="1A30240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91364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736E9B7E" w14:textId="77777777" w:rsidTr="009674D9">
        <w:tc>
          <w:tcPr>
            <w:tcW w:w="7371" w:type="dxa"/>
          </w:tcPr>
          <w:p w14:paraId="2A978320" w14:textId="12E04BF5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f a maximum certificated tak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of over 5 700 kg for which th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dividual certificate of airworthiness is first issued on or after 1 January 1987 shall b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quipped with a CV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351602233"/>
            <w:placeholder>
              <w:docPart w:val="D74D3C7CDD7A472C9C625F2C75D575F3"/>
            </w:placeholder>
            <w:showingPlcHdr/>
          </w:sdtPr>
          <w:sdtContent>
            <w:tc>
              <w:tcPr>
                <w:tcW w:w="4239" w:type="dxa"/>
              </w:tcPr>
              <w:p w14:paraId="118E3AF8" w14:textId="0E2CA4F3" w:rsidR="0002697B" w:rsidRPr="00DD5DC1" w:rsidRDefault="0002697B" w:rsidP="0002697B">
                <w:pPr>
                  <w:jc w:val="thaiDistribute"/>
                  <w:rPr>
                    <w:rFonts w:ascii="TH SarabunPSK" w:hAnsi="TH SarabunPSK" w:cs="TH SarabunPSK"/>
                    <w:sz w:val="28"/>
                  </w:rPr>
                </w:pPr>
                <w:r w:rsidRPr="006447E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971818975"/>
            <w:placeholder>
              <w:docPart w:val="A5E7E2400955443AB05307BE48CC9D9B"/>
            </w:placeholder>
            <w:showingPlcHdr/>
          </w:sdtPr>
          <w:sdtContent>
            <w:tc>
              <w:tcPr>
                <w:tcW w:w="2436" w:type="dxa"/>
              </w:tcPr>
              <w:p w14:paraId="1878F57E" w14:textId="20882BC7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6447E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40E7CA7" w14:textId="77777777" w:rsidTr="009674D9">
        <w:tc>
          <w:tcPr>
            <w:tcW w:w="7371" w:type="dxa"/>
          </w:tcPr>
          <w:p w14:paraId="75501DDE" w14:textId="337EC05F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ll turbin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engine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 for which the individual certificate of airworthiness was firs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ssued before 1 January 1987, with a maximum certificated tak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of over 27 000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kg that are of types of which the prototype was certificated by the appropriate national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uthority after 30 September 1969 shall be equipped with a CV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587507885"/>
            <w:placeholder>
              <w:docPart w:val="4FF849721EFA43D682071EC1B7A18BE6"/>
            </w:placeholder>
            <w:showingPlcHdr/>
          </w:sdtPr>
          <w:sdtContent>
            <w:tc>
              <w:tcPr>
                <w:tcW w:w="4239" w:type="dxa"/>
              </w:tcPr>
              <w:p w14:paraId="1D96B979" w14:textId="26F6EA9F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6447E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290986465"/>
            <w:placeholder>
              <w:docPart w:val="E649F915CF954EA2BEC7C6D5E9316086"/>
            </w:placeholder>
            <w:showingPlcHdr/>
          </w:sdtPr>
          <w:sdtContent>
            <w:tc>
              <w:tcPr>
                <w:tcW w:w="2436" w:type="dxa"/>
              </w:tcPr>
              <w:p w14:paraId="3A56191F" w14:textId="5232516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6447E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436A5B6E" w14:textId="77777777" w:rsidTr="009674D9">
        <w:tc>
          <w:tcPr>
            <w:tcW w:w="7371" w:type="dxa"/>
          </w:tcPr>
          <w:p w14:paraId="0AD0C39A" w14:textId="62F1B33D" w:rsidR="0002697B" w:rsidRPr="0077023B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Refer to Table AH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2 in Appendix X for CVR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/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CARS installation requirements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847145854"/>
            <w:placeholder>
              <w:docPart w:val="1D9A8BC91B504C818316DFE3A33FDFC0"/>
            </w:placeholder>
            <w:showingPlcHdr/>
          </w:sdtPr>
          <w:sdtContent>
            <w:tc>
              <w:tcPr>
                <w:tcW w:w="4239" w:type="dxa"/>
              </w:tcPr>
              <w:p w14:paraId="05EC8F84" w14:textId="0B01C90F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6447E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477308300"/>
            <w:placeholder>
              <w:docPart w:val="2E5387BCF6864CE3902E9C315487ABA6"/>
            </w:placeholder>
            <w:showingPlcHdr/>
          </w:sdtPr>
          <w:sdtContent>
            <w:tc>
              <w:tcPr>
                <w:tcW w:w="2436" w:type="dxa"/>
              </w:tcPr>
              <w:p w14:paraId="5F4A60A4" w14:textId="004A286A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6447E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77023B" w:rsidRPr="00DD5DC1" w14:paraId="6FABEC9B" w14:textId="77777777" w:rsidTr="0077023B">
        <w:tc>
          <w:tcPr>
            <w:tcW w:w="14046" w:type="dxa"/>
            <w:gridSpan w:val="3"/>
            <w:shd w:val="clear" w:color="auto" w:fill="FFFFFF" w:themeFill="background1"/>
          </w:tcPr>
          <w:p w14:paraId="26B7AE71" w14:textId="7DAA93C5" w:rsidR="0077023B" w:rsidRPr="00DD5DC1" w:rsidRDefault="0077023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Recording technology</w:t>
            </w:r>
          </w:p>
        </w:tc>
      </w:tr>
      <w:tr w:rsidR="00872C8D" w:rsidRPr="00DD5DC1" w14:paraId="390CB096" w14:textId="77777777" w:rsidTr="009674D9">
        <w:trPr>
          <w:trHeight w:val="270"/>
        </w:trPr>
        <w:tc>
          <w:tcPr>
            <w:tcW w:w="7371" w:type="dxa"/>
          </w:tcPr>
          <w:p w14:paraId="31A0E20F" w14:textId="523F56CC" w:rsidR="00872C8D" w:rsidRPr="00DD5DC1" w:rsidRDefault="0077023B" w:rsidP="0077023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hAnsi="TH SarabunPSK" w:cs="TH SarabunPSK"/>
                <w:color w:val="000000"/>
                <w:spacing w:val="-4"/>
                <w:sz w:val="28"/>
              </w:rPr>
            </w:pP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="009951B1"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VRs and CARS shall not use magnetic tape or wire</w:t>
            </w:r>
            <w:r w:rsidR="009951B1"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tc>
          <w:tcPr>
            <w:tcW w:w="4239" w:type="dxa"/>
          </w:tcPr>
          <w:p w14:paraId="040D14B9" w14:textId="77777777" w:rsidR="00872C8D" w:rsidRPr="00DD5DC1" w:rsidRDefault="00872C8D" w:rsidP="0002697B">
            <w:pPr>
              <w:widowControl w:val="0"/>
              <w:autoSpaceDE w:val="0"/>
              <w:autoSpaceDN w:val="0"/>
              <w:adjustRightInd w:val="0"/>
              <w:spacing w:before="9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  <w:tc>
          <w:tcPr>
            <w:tcW w:w="2436" w:type="dxa"/>
          </w:tcPr>
          <w:p w14:paraId="04E0A453" w14:textId="77777777" w:rsidR="00872C8D" w:rsidRPr="00DD5DC1" w:rsidRDefault="00872C8D" w:rsidP="0002697B">
            <w:pPr>
              <w:widowControl w:val="0"/>
              <w:autoSpaceDE w:val="0"/>
              <w:autoSpaceDN w:val="0"/>
              <w:adjustRightInd w:val="0"/>
              <w:spacing w:before="9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77023B" w:rsidRPr="00DD5DC1" w14:paraId="0B15C679" w14:textId="77777777" w:rsidTr="0077023B">
        <w:trPr>
          <w:trHeight w:val="270"/>
        </w:trPr>
        <w:tc>
          <w:tcPr>
            <w:tcW w:w="14046" w:type="dxa"/>
            <w:gridSpan w:val="3"/>
            <w:shd w:val="clear" w:color="auto" w:fill="FFFFFF" w:themeFill="background1"/>
          </w:tcPr>
          <w:p w14:paraId="52E7362A" w14:textId="10874A45" w:rsidR="0077023B" w:rsidRPr="0077023B" w:rsidRDefault="0077023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Duration</w:t>
            </w:r>
          </w:p>
        </w:tc>
      </w:tr>
      <w:tr w:rsidR="0002697B" w:rsidRPr="00DD5DC1" w14:paraId="3F28EB74" w14:textId="77777777" w:rsidTr="009674D9">
        <w:trPr>
          <w:trHeight w:val="258"/>
        </w:trPr>
        <w:tc>
          <w:tcPr>
            <w:tcW w:w="7371" w:type="dxa"/>
          </w:tcPr>
          <w:p w14:paraId="36DF3951" w14:textId="6EB50F3A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ll CVRs shall retain the information recorded during at least the last 2 hours of thei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pera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22464921"/>
            <w:placeholder>
              <w:docPart w:val="38601041253E4043AE4EF8148C16EEBB"/>
            </w:placeholder>
            <w:showingPlcHdr/>
          </w:sdtPr>
          <w:sdtContent>
            <w:tc>
              <w:tcPr>
                <w:tcW w:w="4239" w:type="dxa"/>
              </w:tcPr>
              <w:p w14:paraId="2CA6B590" w14:textId="4B6A6BC3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01A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73080961"/>
            <w:placeholder>
              <w:docPart w:val="868069ADC6A24FFF902FD42FF64023E9"/>
            </w:placeholder>
            <w:showingPlcHdr/>
          </w:sdtPr>
          <w:sdtContent>
            <w:tc>
              <w:tcPr>
                <w:tcW w:w="2436" w:type="dxa"/>
              </w:tcPr>
              <w:p w14:paraId="129026B0" w14:textId="7DB8C9C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01A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6DD6B7AE" w14:textId="77777777" w:rsidTr="009674D9">
        <w:tc>
          <w:tcPr>
            <w:tcW w:w="7371" w:type="dxa"/>
          </w:tcPr>
          <w:p w14:paraId="1FDD9FDA" w14:textId="48A260FC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f a maximum certificated tak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of over 27000 kg for which th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dividual certificate of airworthiness is first issued on or after 1 January 202</w:t>
            </w:r>
            <w:r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shall b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quipped with a CVR which shall retain the information recorded during at least the las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5 hours of its opera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727638472"/>
            <w:placeholder>
              <w:docPart w:val="3280F932BA93432FAF5301467B7BDB36"/>
            </w:placeholder>
            <w:showingPlcHdr/>
          </w:sdtPr>
          <w:sdtContent>
            <w:tc>
              <w:tcPr>
                <w:tcW w:w="4239" w:type="dxa"/>
              </w:tcPr>
              <w:p w14:paraId="144A3874" w14:textId="3E95667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01A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180734004"/>
            <w:placeholder>
              <w:docPart w:val="6836F96471604A6686A6A284C47855EE"/>
            </w:placeholder>
            <w:showingPlcHdr/>
          </w:sdtPr>
          <w:sdtContent>
            <w:tc>
              <w:tcPr>
                <w:tcW w:w="2436" w:type="dxa"/>
              </w:tcPr>
              <w:p w14:paraId="7E646DD6" w14:textId="3CDE24F5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01A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0AFEFB18" w14:textId="77777777" w:rsidTr="009674D9">
        <w:tc>
          <w:tcPr>
            <w:tcW w:w="7371" w:type="dxa"/>
          </w:tcPr>
          <w:p w14:paraId="615181AC" w14:textId="3DE6A04A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that are required to be equipped with CARS, and for which the individual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ertificate of airworthiness is first issued on or after 1 January 2025, shall be equipped with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 CARS which shall retain the information recorded during at least the last two hours of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ir opera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849950805"/>
            <w:placeholder>
              <w:docPart w:val="481FCB011003462BBD7AC26E4D99ACA0"/>
            </w:placeholder>
            <w:showingPlcHdr/>
          </w:sdtPr>
          <w:sdtContent>
            <w:tc>
              <w:tcPr>
                <w:tcW w:w="4239" w:type="dxa"/>
              </w:tcPr>
              <w:p w14:paraId="0EE8A03E" w14:textId="2808A73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01A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689335358"/>
            <w:placeholder>
              <w:docPart w:val="88EB42F99C744865A45582DCB41D63D6"/>
            </w:placeholder>
            <w:showingPlcHdr/>
          </w:sdtPr>
          <w:sdtContent>
            <w:tc>
              <w:tcPr>
                <w:tcW w:w="2436" w:type="dxa"/>
              </w:tcPr>
              <w:p w14:paraId="0D582E90" w14:textId="1C058EC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01A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77023B" w:rsidRPr="00DD5DC1" w14:paraId="52425D33" w14:textId="77777777" w:rsidTr="0077023B">
        <w:tc>
          <w:tcPr>
            <w:tcW w:w="14046" w:type="dxa"/>
            <w:gridSpan w:val="3"/>
            <w:shd w:val="clear" w:color="auto" w:fill="FFFFFF" w:themeFill="background1"/>
          </w:tcPr>
          <w:p w14:paraId="7230B951" w14:textId="3C7AF43A" w:rsidR="0077023B" w:rsidRPr="0077023B" w:rsidRDefault="0077023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ockpit voice recorder alternate power source</w:t>
            </w:r>
          </w:p>
        </w:tc>
      </w:tr>
      <w:tr w:rsidR="0002697B" w:rsidRPr="00DD5DC1" w14:paraId="02EB412E" w14:textId="77777777" w:rsidTr="009674D9">
        <w:tc>
          <w:tcPr>
            <w:tcW w:w="7371" w:type="dxa"/>
          </w:tcPr>
          <w:p w14:paraId="56FE5959" w14:textId="736BAF78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 alternate power source shall automatically engage and provide 10 minutes, plus o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minus one minute, of operation whenever aeroplane power to the recorder ceases, eithe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by normal shutdown or by any other loss of powe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.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>The alternate power source shall powe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CVR and its associated cockpit area microphone component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.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CVR shall b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located as close as practicable to the alternate power sourc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367984699"/>
            <w:placeholder>
              <w:docPart w:val="67CAAB1E24584657BFA8A21C710B9C14"/>
            </w:placeholder>
            <w:showingPlcHdr/>
          </w:sdtPr>
          <w:sdtContent>
            <w:tc>
              <w:tcPr>
                <w:tcW w:w="4239" w:type="dxa"/>
              </w:tcPr>
              <w:p w14:paraId="76B693C7" w14:textId="4EFDEBAF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27D0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794719206"/>
            <w:placeholder>
              <w:docPart w:val="CF1C0813AFA8422696E04FF750CB66EF"/>
            </w:placeholder>
            <w:showingPlcHdr/>
          </w:sdtPr>
          <w:sdtContent>
            <w:tc>
              <w:tcPr>
                <w:tcW w:w="2436" w:type="dxa"/>
              </w:tcPr>
              <w:p w14:paraId="55504170" w14:textId="7B5668D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27D0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A977755" w14:textId="77777777" w:rsidTr="009674D9">
        <w:tc>
          <w:tcPr>
            <w:tcW w:w="7371" w:type="dxa"/>
          </w:tcPr>
          <w:p w14:paraId="16302CDF" w14:textId="6E93F306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77023B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lastRenderedPageBreak/>
              <w:t xml:space="preserve">Note </w:t>
            </w:r>
            <w:proofErr w:type="gramStart"/>
            <w:r w:rsidRPr="0077023B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1</w:t>
            </w:r>
            <w:r w:rsidRPr="0077023B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:-</w:t>
            </w:r>
            <w:proofErr w:type="gramEnd"/>
            <w:r w:rsidRPr="0077023B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“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lternate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”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means separate from the power source that normally provides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power to the CVR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.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The use of aeroplane batteries or other power sources is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cceptable provided that the requirements above are met and electrical power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to essential and critical loads is not compromised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518890920"/>
            <w:placeholder>
              <w:docPart w:val="D83CBD101AB74F40BA919CA3B285B284"/>
            </w:placeholder>
            <w:showingPlcHdr/>
          </w:sdtPr>
          <w:sdtContent>
            <w:tc>
              <w:tcPr>
                <w:tcW w:w="4239" w:type="dxa"/>
              </w:tcPr>
              <w:p w14:paraId="51363277" w14:textId="271CC124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890D3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893467741"/>
            <w:placeholder>
              <w:docPart w:val="64CC675A02734AB9910DA70062EE50EA"/>
            </w:placeholder>
            <w:showingPlcHdr/>
          </w:sdtPr>
          <w:sdtContent>
            <w:tc>
              <w:tcPr>
                <w:tcW w:w="2436" w:type="dxa"/>
              </w:tcPr>
              <w:p w14:paraId="273AECB4" w14:textId="39CE78EF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890D3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B249C29" w14:textId="77777777" w:rsidTr="009674D9">
        <w:tc>
          <w:tcPr>
            <w:tcW w:w="7371" w:type="dxa"/>
          </w:tcPr>
          <w:p w14:paraId="3FC9A55C" w14:textId="54FD270A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77023B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Note 2</w:t>
            </w:r>
            <w:r w:rsidRPr="0077023B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When the CVR function is combined with other recording functions within the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same unit, powering the other functions is allowed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17795630"/>
            <w:placeholder>
              <w:docPart w:val="F7F887793765411790E51B2ABF5C3323"/>
            </w:placeholder>
            <w:showingPlcHdr/>
          </w:sdtPr>
          <w:sdtContent>
            <w:tc>
              <w:tcPr>
                <w:tcW w:w="4239" w:type="dxa"/>
              </w:tcPr>
              <w:p w14:paraId="35D99E14" w14:textId="666CA605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890D3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437026013"/>
            <w:placeholder>
              <w:docPart w:val="D88380A630FC446A87E94D6AF3CF0AA0"/>
            </w:placeholder>
            <w:showingPlcHdr/>
          </w:sdtPr>
          <w:sdtContent>
            <w:tc>
              <w:tcPr>
                <w:tcW w:w="2436" w:type="dxa"/>
              </w:tcPr>
              <w:p w14:paraId="78922F11" w14:textId="404B749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890D3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CF6471A" w14:textId="77777777" w:rsidTr="009674D9">
        <w:tc>
          <w:tcPr>
            <w:tcW w:w="7371" w:type="dxa"/>
          </w:tcPr>
          <w:p w14:paraId="66878378" w14:textId="133FA133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f a maximum certificated tak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of over 27000 kg for which th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pplication for type certification is submitted to a Contracting State on or after 1 January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018 shall be provided with an alternate power source, as defined in 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, that power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forward CVR in the case of combination recorder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859657114"/>
            <w:placeholder>
              <w:docPart w:val="457D8D89B36845D28CEFD132A24A0D78"/>
            </w:placeholder>
            <w:showingPlcHdr/>
          </w:sdtPr>
          <w:sdtContent>
            <w:tc>
              <w:tcPr>
                <w:tcW w:w="4239" w:type="dxa"/>
              </w:tcPr>
              <w:p w14:paraId="77CB83BB" w14:textId="6E1D94D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890D3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2146497478"/>
            <w:placeholder>
              <w:docPart w:val="1476645EA4064418AC2E41922A55045D"/>
            </w:placeholder>
            <w:showingPlcHdr/>
          </w:sdtPr>
          <w:sdtContent>
            <w:tc>
              <w:tcPr>
                <w:tcW w:w="2436" w:type="dxa"/>
              </w:tcPr>
              <w:p w14:paraId="5589A7C6" w14:textId="34D26BCB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890D3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872C8D" w:rsidRPr="00DD5DC1" w14:paraId="6F148BF7" w14:textId="77777777" w:rsidTr="0077023B">
        <w:tc>
          <w:tcPr>
            <w:tcW w:w="14046" w:type="dxa"/>
            <w:gridSpan w:val="3"/>
            <w:shd w:val="clear" w:color="auto" w:fill="FFFFFF" w:themeFill="background1"/>
          </w:tcPr>
          <w:p w14:paraId="2F1260B3" w14:textId="124FB8CF" w:rsidR="00872C8D" w:rsidRPr="0077023B" w:rsidRDefault="00714BEF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77023B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77023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77023B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="0077023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77023B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Data Link Recorders</w:t>
            </w:r>
          </w:p>
        </w:tc>
      </w:tr>
      <w:tr w:rsidR="00872C8D" w:rsidRPr="00DD5DC1" w14:paraId="7D4C16A3" w14:textId="77777777" w:rsidTr="0077023B">
        <w:tc>
          <w:tcPr>
            <w:tcW w:w="14046" w:type="dxa"/>
            <w:gridSpan w:val="3"/>
            <w:shd w:val="clear" w:color="auto" w:fill="FFFFFF" w:themeFill="background1"/>
          </w:tcPr>
          <w:p w14:paraId="024A73E0" w14:textId="7A1016CB" w:rsidR="00872C8D" w:rsidRPr="0077023B" w:rsidRDefault="00743EB0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="0077023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pplicability</w:t>
            </w:r>
          </w:p>
        </w:tc>
      </w:tr>
      <w:tr w:rsidR="0002697B" w:rsidRPr="00DD5DC1" w14:paraId="43A21D14" w14:textId="77777777" w:rsidTr="009674D9">
        <w:tc>
          <w:tcPr>
            <w:tcW w:w="7371" w:type="dxa"/>
          </w:tcPr>
          <w:p w14:paraId="6B0D693F" w14:textId="1EF2AB7D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for which the individual certificate of airworthiness is first issued on or afte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 January 2016, which use any of the data link communications applications referred to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 of Appendix V and are required to carry a CVR, shall record the data link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ommunications messages on a crash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protected flight recorde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952690452"/>
            <w:placeholder>
              <w:docPart w:val="60257F42EF844BF8A9DEE118864F374C"/>
            </w:placeholder>
            <w:showingPlcHdr/>
          </w:sdtPr>
          <w:sdtContent>
            <w:tc>
              <w:tcPr>
                <w:tcW w:w="4239" w:type="dxa"/>
              </w:tcPr>
              <w:p w14:paraId="7C8B745E" w14:textId="35E97CF3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85553B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825254345"/>
            <w:placeholder>
              <w:docPart w:val="B15E3EF6D5324353B2F1D5A573D9C74C"/>
            </w:placeholder>
            <w:showingPlcHdr/>
          </w:sdtPr>
          <w:sdtContent>
            <w:tc>
              <w:tcPr>
                <w:tcW w:w="2436" w:type="dxa"/>
              </w:tcPr>
              <w:p w14:paraId="0CFC3C4D" w14:textId="571DA0F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85553B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01E7B544" w14:textId="77777777" w:rsidTr="009674D9">
        <w:tc>
          <w:tcPr>
            <w:tcW w:w="7371" w:type="dxa"/>
          </w:tcPr>
          <w:p w14:paraId="3D427091" w14:textId="3FF19E7F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for which the individual certificate of airworthiness was first issued befor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 January 2016, that are required to carry a CVR and are modified on or after 1 January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016 to use any of the data link communications applications referred to 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 of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ppendix V, shall record the data link communications messages on a crash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protecte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flight recorder unless the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>installed data link communications equipment is compliant with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 type certificate issued or aircraft modification first approved prior to 1 January 2016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457414335"/>
            <w:placeholder>
              <w:docPart w:val="F5A78114A1FC4D5493B279F664847446"/>
            </w:placeholder>
            <w:showingPlcHdr/>
          </w:sdtPr>
          <w:sdtContent>
            <w:tc>
              <w:tcPr>
                <w:tcW w:w="4239" w:type="dxa"/>
              </w:tcPr>
              <w:p w14:paraId="38E53E85" w14:textId="23F7AF3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85553B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817072826"/>
            <w:placeholder>
              <w:docPart w:val="DAFC38DDB4F745F98967F1071E740605"/>
            </w:placeholder>
            <w:showingPlcHdr/>
          </w:sdtPr>
          <w:sdtContent>
            <w:tc>
              <w:tcPr>
                <w:tcW w:w="2436" w:type="dxa"/>
              </w:tcPr>
              <w:p w14:paraId="4D9C57F8" w14:textId="34FE043B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85553B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576C6527" w14:textId="77777777" w:rsidTr="009674D9">
        <w:tc>
          <w:tcPr>
            <w:tcW w:w="7371" w:type="dxa"/>
          </w:tcPr>
          <w:p w14:paraId="3121A1F5" w14:textId="7AE05E04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77023B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lastRenderedPageBreak/>
              <w:t>Note 1</w:t>
            </w:r>
            <w:r w:rsidRPr="0077023B">
              <w:rPr>
                <w:rFonts w:ascii="TH SarabunPSK" w:eastAsiaTheme="minorHAnsi" w:hAnsi="TH SarabunPSK" w:cs="TH SarabunPSK" w:hint="cs"/>
                <w:i/>
                <w:iCs/>
                <w:sz w:val="28"/>
                <w:cs/>
                <w:lang w:val="en-US" w:eastAsia="en-US"/>
              </w:rPr>
              <w:t xml:space="preserve">: </w:t>
            </w:r>
            <w:r w:rsidRPr="0077023B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Refer to Table AH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5 in Appendix X for examples of data link communication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recording clarification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412194193"/>
            <w:placeholder>
              <w:docPart w:val="409251DFC35840818983D87897FB7FC4"/>
            </w:placeholder>
            <w:showingPlcHdr/>
          </w:sdtPr>
          <w:sdtContent>
            <w:tc>
              <w:tcPr>
                <w:tcW w:w="4239" w:type="dxa"/>
              </w:tcPr>
              <w:p w14:paraId="724F0CF2" w14:textId="609AF76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4F5BB2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892261418"/>
            <w:placeholder>
              <w:docPart w:val="543B887C8C6748AD99BD4A61BFA55ACC"/>
            </w:placeholder>
            <w:showingPlcHdr/>
          </w:sdtPr>
          <w:sdtContent>
            <w:tc>
              <w:tcPr>
                <w:tcW w:w="2436" w:type="dxa"/>
              </w:tcPr>
              <w:p w14:paraId="5DB081B2" w14:textId="7E99F03A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4F5BB2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764FD400" w14:textId="77777777" w:rsidTr="009674D9">
        <w:tc>
          <w:tcPr>
            <w:tcW w:w="7371" w:type="dxa"/>
          </w:tcPr>
          <w:p w14:paraId="74715AB0" w14:textId="04D34C85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77023B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Note</w:t>
            </w:r>
            <w:r w:rsidRPr="0077023B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  <w:r w:rsidRPr="0077023B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2</w:t>
            </w:r>
            <w:r w:rsidRPr="0077023B">
              <w:rPr>
                <w:rFonts w:ascii="TH SarabunPSK" w:eastAsiaTheme="minorHAnsi" w:hAnsi="TH SarabunPSK" w:cs="TH SarabunPSK" w:hint="cs"/>
                <w:i/>
                <w:iCs/>
                <w:sz w:val="28"/>
                <w:cs/>
                <w:lang w:val="en-US" w:eastAsia="en-US"/>
              </w:rPr>
              <w:t xml:space="preserve">: </w:t>
            </w:r>
            <w:r w:rsidRPr="0077023B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 Class B AIR could be a means for recording data link communications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applications messages to and from the </w:t>
            </w:r>
            <w:proofErr w:type="spellStart"/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 where it is not practical or is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prohibitively expensive to record those data link communications applications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messages on FDR or CVR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957144715"/>
            <w:placeholder>
              <w:docPart w:val="3BAF019FF3C5468D8D9E616514B01266"/>
            </w:placeholder>
            <w:showingPlcHdr/>
          </w:sdtPr>
          <w:sdtContent>
            <w:tc>
              <w:tcPr>
                <w:tcW w:w="4239" w:type="dxa"/>
              </w:tcPr>
              <w:p w14:paraId="3BB103C1" w14:textId="7A4ACAB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4F5BB2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304683665"/>
            <w:placeholder>
              <w:docPart w:val="1395AA19B877441BBDEC6F9C7ACB6585"/>
            </w:placeholder>
            <w:showingPlcHdr/>
          </w:sdtPr>
          <w:sdtContent>
            <w:tc>
              <w:tcPr>
                <w:tcW w:w="2436" w:type="dxa"/>
              </w:tcPr>
              <w:p w14:paraId="10E9D9A9" w14:textId="6094BB5A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4F5BB2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62AE7CC5" w14:textId="77777777" w:rsidTr="009674D9">
        <w:tc>
          <w:tcPr>
            <w:tcW w:w="7371" w:type="dxa"/>
          </w:tcPr>
          <w:p w14:paraId="6F84F943" w14:textId="14AF8631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77023B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Note 3</w:t>
            </w:r>
            <w:r w:rsidRPr="0077023B">
              <w:rPr>
                <w:rFonts w:ascii="TH SarabunPSK" w:eastAsiaTheme="minorHAnsi" w:hAnsi="TH SarabunPSK" w:cs="TH SarabunPSK" w:hint="cs"/>
                <w:i/>
                <w:iCs/>
                <w:sz w:val="28"/>
                <w:cs/>
                <w:lang w:val="en-US" w:eastAsia="en-US"/>
              </w:rPr>
              <w:t xml:space="preserve">: </w:t>
            </w:r>
            <w:r w:rsidRPr="0077023B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The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“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ircraft modifications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”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refer to modifications to install the data link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communications equipment on the aircraft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e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g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.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structural, wiring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)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318375859"/>
            <w:placeholder>
              <w:docPart w:val="064EE687D26E42919C67B560818BE583"/>
            </w:placeholder>
            <w:showingPlcHdr/>
          </w:sdtPr>
          <w:sdtContent>
            <w:tc>
              <w:tcPr>
                <w:tcW w:w="4239" w:type="dxa"/>
              </w:tcPr>
              <w:p w14:paraId="5B5B6385" w14:textId="1B90208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4F5BB2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135359198"/>
            <w:placeholder>
              <w:docPart w:val="48F0243E3EA441DEA5EF48171F946834"/>
            </w:placeholder>
            <w:showingPlcHdr/>
          </w:sdtPr>
          <w:sdtContent>
            <w:tc>
              <w:tcPr>
                <w:tcW w:w="2436" w:type="dxa"/>
              </w:tcPr>
              <w:p w14:paraId="5C05B99C" w14:textId="7CFF42E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4F5BB2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743EB0" w:rsidRPr="00DD5DC1" w14:paraId="6EAFF5F5" w14:textId="77777777" w:rsidTr="009674D9">
        <w:tc>
          <w:tcPr>
            <w:tcW w:w="11610" w:type="dxa"/>
            <w:gridSpan w:val="2"/>
            <w:shd w:val="clear" w:color="auto" w:fill="FFFFFF" w:themeFill="background1"/>
          </w:tcPr>
          <w:p w14:paraId="198A0861" w14:textId="43D4DFC2" w:rsidR="00743EB0" w:rsidRPr="00DD5DC1" w:rsidRDefault="00743EB0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="0077023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Duration</w:t>
            </w:r>
          </w:p>
        </w:tc>
        <w:tc>
          <w:tcPr>
            <w:tcW w:w="2436" w:type="dxa"/>
          </w:tcPr>
          <w:p w14:paraId="5F70350C" w14:textId="77777777" w:rsidR="00743EB0" w:rsidRPr="00DD5DC1" w:rsidRDefault="00743EB0" w:rsidP="0002697B">
            <w:pPr>
              <w:widowControl w:val="0"/>
              <w:autoSpaceDE w:val="0"/>
              <w:autoSpaceDN w:val="0"/>
              <w:adjustRightInd w:val="0"/>
              <w:spacing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02697B" w:rsidRPr="00DD5DC1" w14:paraId="13E499DE" w14:textId="77777777" w:rsidTr="009674D9">
        <w:trPr>
          <w:trHeight w:val="231"/>
        </w:trPr>
        <w:tc>
          <w:tcPr>
            <w:tcW w:w="7371" w:type="dxa"/>
          </w:tcPr>
          <w:p w14:paraId="6F7BA7B8" w14:textId="3F2C826C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hAnsi="TH SarabunPSK" w:cs="TH SarabunPSK"/>
                <w:color w:val="000000"/>
                <w:spacing w:val="-5"/>
                <w:sz w:val="28"/>
              </w:rPr>
            </w:pP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minimum recording duration shall be equal to the duration of th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V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96006242"/>
            <w:placeholder>
              <w:docPart w:val="5EE711EF8C6144549CABE2E0A3F1B4F8"/>
            </w:placeholder>
            <w:showingPlcHdr/>
          </w:sdtPr>
          <w:sdtContent>
            <w:tc>
              <w:tcPr>
                <w:tcW w:w="4239" w:type="dxa"/>
              </w:tcPr>
              <w:p w14:paraId="75DE3773" w14:textId="289727D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0273F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081014789"/>
            <w:placeholder>
              <w:docPart w:val="E35DF036A6614A3F964BD18A631C5EB0"/>
            </w:placeholder>
            <w:showingPlcHdr/>
          </w:sdtPr>
          <w:sdtContent>
            <w:tc>
              <w:tcPr>
                <w:tcW w:w="2436" w:type="dxa"/>
              </w:tcPr>
              <w:p w14:paraId="69022F7C" w14:textId="2A456CE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0273F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743EB0" w:rsidRPr="00DD5DC1" w14:paraId="0D11E41B" w14:textId="77777777" w:rsidTr="009674D9">
        <w:trPr>
          <w:trHeight w:val="288"/>
        </w:trPr>
        <w:tc>
          <w:tcPr>
            <w:tcW w:w="11610" w:type="dxa"/>
            <w:gridSpan w:val="2"/>
            <w:shd w:val="clear" w:color="auto" w:fill="FFFFFF" w:themeFill="background1"/>
          </w:tcPr>
          <w:p w14:paraId="57847C1E" w14:textId="4159ABEE" w:rsidR="00743EB0" w:rsidRPr="0077023B" w:rsidRDefault="00743EB0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="0077023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orrelation</w:t>
            </w:r>
          </w:p>
        </w:tc>
        <w:tc>
          <w:tcPr>
            <w:tcW w:w="2436" w:type="dxa"/>
          </w:tcPr>
          <w:p w14:paraId="109A5DEC" w14:textId="77777777" w:rsidR="00743EB0" w:rsidRPr="00DD5DC1" w:rsidRDefault="00743EB0" w:rsidP="0002697B">
            <w:pPr>
              <w:widowControl w:val="0"/>
              <w:autoSpaceDE w:val="0"/>
              <w:autoSpaceDN w:val="0"/>
              <w:adjustRightInd w:val="0"/>
              <w:spacing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02697B" w:rsidRPr="00DD5DC1" w14:paraId="57625291" w14:textId="77777777" w:rsidTr="009674D9">
        <w:tc>
          <w:tcPr>
            <w:tcW w:w="7371" w:type="dxa"/>
            <w:shd w:val="clear" w:color="auto" w:fill="FFFFFF" w:themeFill="background1"/>
          </w:tcPr>
          <w:p w14:paraId="02688A39" w14:textId="2825A6C0" w:rsidR="0002697B" w:rsidRPr="0077023B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Data link recording shall be able to be correlated to the recorded cockpit audio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853840263"/>
            <w:placeholder>
              <w:docPart w:val="7BAA2CBE7E64497E92A8F891465164A8"/>
            </w:placeholder>
            <w:showingPlcHdr/>
          </w:sdtPr>
          <w:sdtContent>
            <w:tc>
              <w:tcPr>
                <w:tcW w:w="4239" w:type="dxa"/>
                <w:shd w:val="clear" w:color="auto" w:fill="FFFFFF" w:themeFill="background1"/>
              </w:tcPr>
              <w:p w14:paraId="7F8B58D6" w14:textId="5A60872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92A7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854498976"/>
            <w:placeholder>
              <w:docPart w:val="57B016628EE048729CE6849A2F2DF770"/>
            </w:placeholder>
            <w:showingPlcHdr/>
          </w:sdtPr>
          <w:sdtContent>
            <w:tc>
              <w:tcPr>
                <w:tcW w:w="2436" w:type="dxa"/>
              </w:tcPr>
              <w:p w14:paraId="1FDC096D" w14:textId="7965260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92A7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743EB0" w:rsidRPr="00DD5DC1" w14:paraId="26950B4C" w14:textId="77777777" w:rsidTr="009674D9">
        <w:tc>
          <w:tcPr>
            <w:tcW w:w="11610" w:type="dxa"/>
            <w:gridSpan w:val="2"/>
            <w:shd w:val="clear" w:color="auto" w:fill="FFFFFF" w:themeFill="background1"/>
          </w:tcPr>
          <w:p w14:paraId="7D55B23A" w14:textId="4D0BA44D" w:rsidR="00743EB0" w:rsidRPr="0077023B" w:rsidRDefault="00743EB0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77023B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77023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77023B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</w:t>
            </w:r>
            <w:r w:rsidR="0077023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77023B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Flight Crew</w:t>
            </w:r>
            <w:r w:rsidRPr="0077023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77023B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Machine Interface Recordings</w:t>
            </w:r>
          </w:p>
        </w:tc>
        <w:tc>
          <w:tcPr>
            <w:tcW w:w="2436" w:type="dxa"/>
          </w:tcPr>
          <w:p w14:paraId="5BA36636" w14:textId="77777777" w:rsidR="00743EB0" w:rsidRPr="00DD5DC1" w:rsidRDefault="00743EB0" w:rsidP="0002697B">
            <w:pPr>
              <w:widowControl w:val="0"/>
              <w:autoSpaceDE w:val="0"/>
              <w:autoSpaceDN w:val="0"/>
              <w:adjustRightInd w:val="0"/>
              <w:spacing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872C8D" w:rsidRPr="00DD5DC1" w14:paraId="122ADB77" w14:textId="77777777" w:rsidTr="0077023B">
        <w:tc>
          <w:tcPr>
            <w:tcW w:w="14046" w:type="dxa"/>
            <w:gridSpan w:val="3"/>
            <w:shd w:val="clear" w:color="auto" w:fill="FFFFFF" w:themeFill="background1"/>
          </w:tcPr>
          <w:p w14:paraId="3EDF28BE" w14:textId="04C94E8A" w:rsidR="00872C8D" w:rsidRPr="0077023B" w:rsidRDefault="00743EB0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="0077023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pplicability</w:t>
            </w:r>
          </w:p>
        </w:tc>
      </w:tr>
      <w:tr w:rsidR="0002697B" w:rsidRPr="00DD5DC1" w14:paraId="6A86A313" w14:textId="77777777" w:rsidTr="009674D9">
        <w:tc>
          <w:tcPr>
            <w:tcW w:w="7371" w:type="dxa"/>
          </w:tcPr>
          <w:p w14:paraId="113220ED" w14:textId="7CEA11DE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f a maximum tak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of over 27 000 kg for which the applica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for type certification is submitted to a Contracting State on or after 1 January 2023 shall b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quipped with a crash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protected flight recorder which shall record the informa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displayed to the flight crew from electronic displays, as well as the operation of switche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d selectors by the flight crew as defined in Appendix V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2046356971"/>
            <w:placeholder>
              <w:docPart w:val="B54BAB75206F468BAB02CE276F8734C8"/>
            </w:placeholder>
            <w:showingPlcHdr/>
          </w:sdtPr>
          <w:sdtContent>
            <w:tc>
              <w:tcPr>
                <w:tcW w:w="4239" w:type="dxa"/>
              </w:tcPr>
              <w:p w14:paraId="4B25DC85" w14:textId="6F3F444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0C2BB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46187227"/>
            <w:placeholder>
              <w:docPart w:val="B7EEB0CAB6D54181A700D9A7BB175B5D"/>
            </w:placeholder>
            <w:showingPlcHdr/>
          </w:sdtPr>
          <w:sdtContent>
            <w:tc>
              <w:tcPr>
                <w:tcW w:w="2436" w:type="dxa"/>
              </w:tcPr>
              <w:p w14:paraId="0689AB8B" w14:textId="5DA585B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0C2BB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20650FCC" w14:textId="77777777" w:rsidTr="009674D9">
        <w:tc>
          <w:tcPr>
            <w:tcW w:w="7371" w:type="dxa"/>
          </w:tcPr>
          <w:p w14:paraId="4A2AF6DB" w14:textId="3EC428B9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lastRenderedPageBreak/>
              <w:t>Note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Refer to Table AH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4 in Appendix X for Flight crew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machine interface recordings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443499252"/>
            <w:placeholder>
              <w:docPart w:val="949F49852111429A806B2A229A1DEF05"/>
            </w:placeholder>
            <w:showingPlcHdr/>
          </w:sdtPr>
          <w:sdtContent>
            <w:tc>
              <w:tcPr>
                <w:tcW w:w="4239" w:type="dxa"/>
              </w:tcPr>
              <w:p w14:paraId="6D4CF910" w14:textId="30A22235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176AB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117217297"/>
            <w:placeholder>
              <w:docPart w:val="9CC49F3F9D0C4142AF05B0EC009671DF"/>
            </w:placeholder>
            <w:showingPlcHdr/>
          </w:sdtPr>
          <w:sdtContent>
            <w:tc>
              <w:tcPr>
                <w:tcW w:w="2436" w:type="dxa"/>
              </w:tcPr>
              <w:p w14:paraId="3CFBBBEC" w14:textId="20D30083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176AB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977E39" w:rsidRPr="00DD5DC1" w14:paraId="4A4E3189" w14:textId="77777777" w:rsidTr="0077023B">
        <w:tc>
          <w:tcPr>
            <w:tcW w:w="14046" w:type="dxa"/>
            <w:gridSpan w:val="3"/>
            <w:shd w:val="clear" w:color="auto" w:fill="FFFFFF" w:themeFill="background1"/>
          </w:tcPr>
          <w:p w14:paraId="42D396D5" w14:textId="6F536BA1" w:rsidR="00977E39" w:rsidRPr="0077023B" w:rsidRDefault="00977E39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="0077023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Duration</w:t>
            </w:r>
          </w:p>
        </w:tc>
      </w:tr>
      <w:tr w:rsidR="0002697B" w:rsidRPr="00DD5DC1" w14:paraId="4AF7A201" w14:textId="77777777" w:rsidTr="009674D9">
        <w:tc>
          <w:tcPr>
            <w:tcW w:w="7371" w:type="dxa"/>
            <w:shd w:val="clear" w:color="auto" w:fill="FFFFFF" w:themeFill="background1"/>
          </w:tcPr>
          <w:p w14:paraId="0AC60DA6" w14:textId="6E54F86C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minimum flight crew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machine interface recording duration shall be at least for the las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wo hour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982741406"/>
            <w:placeholder>
              <w:docPart w:val="3DC8B112DD0E428B9FA2E6980EE78DEE"/>
            </w:placeholder>
            <w:showingPlcHdr/>
          </w:sdtPr>
          <w:sdtContent>
            <w:tc>
              <w:tcPr>
                <w:tcW w:w="4239" w:type="dxa"/>
              </w:tcPr>
              <w:p w14:paraId="6B065BD7" w14:textId="7D61F43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146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879514682"/>
            <w:placeholder>
              <w:docPart w:val="B39480DB6E7E4467A46EFA8578B83740"/>
            </w:placeholder>
            <w:showingPlcHdr/>
          </w:sdtPr>
          <w:sdtContent>
            <w:tc>
              <w:tcPr>
                <w:tcW w:w="2436" w:type="dxa"/>
              </w:tcPr>
              <w:p w14:paraId="6DFE2C55" w14:textId="704B5614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146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977E39" w:rsidRPr="00DD5DC1" w14:paraId="5BBD3EA1" w14:textId="77777777" w:rsidTr="0077023B">
        <w:trPr>
          <w:trHeight w:val="240"/>
        </w:trPr>
        <w:tc>
          <w:tcPr>
            <w:tcW w:w="14046" w:type="dxa"/>
            <w:gridSpan w:val="3"/>
            <w:shd w:val="clear" w:color="auto" w:fill="FFFFFF" w:themeFill="background1"/>
          </w:tcPr>
          <w:p w14:paraId="3D7C11A2" w14:textId="28BD9C45" w:rsidR="00977E39" w:rsidRPr="0077023B" w:rsidRDefault="00977E39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="0077023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orrelation</w:t>
            </w:r>
          </w:p>
        </w:tc>
      </w:tr>
      <w:tr w:rsidR="00852ACE" w:rsidRPr="00DD5DC1" w14:paraId="4E612252" w14:textId="77777777" w:rsidTr="009674D9">
        <w:tc>
          <w:tcPr>
            <w:tcW w:w="11610" w:type="dxa"/>
            <w:gridSpan w:val="2"/>
            <w:shd w:val="clear" w:color="auto" w:fill="FFFFFF" w:themeFill="background1"/>
          </w:tcPr>
          <w:p w14:paraId="25BC6C77" w14:textId="0CA5583D" w:rsidR="00852ACE" w:rsidRPr="00DD5DC1" w:rsidRDefault="00E11834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        </w:t>
            </w:r>
            <w:r w:rsidRPr="00E1183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Flight crew-machine interface recordings shall be able to be correlated to the recorded cockpit audio.</w:t>
            </w:r>
          </w:p>
        </w:tc>
        <w:tc>
          <w:tcPr>
            <w:tcW w:w="2436" w:type="dxa"/>
          </w:tcPr>
          <w:p w14:paraId="4899C681" w14:textId="77777777" w:rsidR="00852ACE" w:rsidRPr="00DD5DC1" w:rsidRDefault="00852ACE" w:rsidP="0002697B">
            <w:pPr>
              <w:widowControl w:val="0"/>
              <w:autoSpaceDE w:val="0"/>
              <w:autoSpaceDN w:val="0"/>
              <w:adjustRightInd w:val="0"/>
              <w:spacing w:before="9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977E39" w:rsidRPr="00DD5DC1" w14:paraId="1657BC68" w14:textId="77777777" w:rsidTr="0077023B">
        <w:tc>
          <w:tcPr>
            <w:tcW w:w="14046" w:type="dxa"/>
            <w:gridSpan w:val="3"/>
            <w:shd w:val="clear" w:color="auto" w:fill="FFFFFF" w:themeFill="background1"/>
          </w:tcPr>
          <w:p w14:paraId="7CF32177" w14:textId="4AEF4CE2" w:rsidR="00977E39" w:rsidRPr="0077023B" w:rsidRDefault="00977E39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77023B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77023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77023B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</w:t>
            </w:r>
            <w:r w:rsidR="0077023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77023B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Flight Recorders </w:t>
            </w:r>
            <w:r w:rsidRPr="0077023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- </w:t>
            </w:r>
            <w:r w:rsidRPr="0077023B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General</w:t>
            </w:r>
          </w:p>
        </w:tc>
      </w:tr>
      <w:tr w:rsidR="00977E39" w:rsidRPr="00DD5DC1" w14:paraId="37B1358B" w14:textId="77777777" w:rsidTr="0077023B">
        <w:tc>
          <w:tcPr>
            <w:tcW w:w="14046" w:type="dxa"/>
            <w:gridSpan w:val="3"/>
            <w:shd w:val="clear" w:color="auto" w:fill="FFFFFF" w:themeFill="background1"/>
          </w:tcPr>
          <w:p w14:paraId="2279DA1C" w14:textId="20F0039A" w:rsidR="00977E39" w:rsidRPr="0077023B" w:rsidRDefault="00977E39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="0077023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onstruction and installation</w:t>
            </w:r>
          </w:p>
        </w:tc>
      </w:tr>
      <w:tr w:rsidR="0002697B" w:rsidRPr="00DD5DC1" w14:paraId="04DC1374" w14:textId="77777777" w:rsidTr="009674D9">
        <w:tc>
          <w:tcPr>
            <w:tcW w:w="7371" w:type="dxa"/>
            <w:shd w:val="clear" w:color="auto" w:fill="FFFFFF" w:themeFill="background1"/>
          </w:tcPr>
          <w:p w14:paraId="245FF961" w14:textId="32C6F25A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Flight recorders shall be constructed, located and installed so as to provide maximum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practical protection for the recordings in order that the recorded information may b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preserved, recovered and transcribe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.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Flight recorders shall meet the prescribe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rashworthiness and fire protection specification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294987734"/>
            <w:placeholder>
              <w:docPart w:val="7B4F32A4CD474298A336D09E5BD471FE"/>
            </w:placeholder>
            <w:showingPlcHdr/>
          </w:sdtPr>
          <w:sdtContent>
            <w:tc>
              <w:tcPr>
                <w:tcW w:w="4239" w:type="dxa"/>
              </w:tcPr>
              <w:p w14:paraId="10EEB696" w14:textId="573F6D0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E4B7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990236285"/>
            <w:placeholder>
              <w:docPart w:val="C42CF096326741828EF1B89D6BA66841"/>
            </w:placeholder>
            <w:showingPlcHdr/>
          </w:sdtPr>
          <w:sdtContent>
            <w:tc>
              <w:tcPr>
                <w:tcW w:w="2436" w:type="dxa"/>
              </w:tcPr>
              <w:p w14:paraId="30DF62BF" w14:textId="378E0953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E4B7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977E39" w:rsidRPr="00DD5DC1" w14:paraId="2BDEDD28" w14:textId="77777777" w:rsidTr="0077023B">
        <w:tc>
          <w:tcPr>
            <w:tcW w:w="14046" w:type="dxa"/>
            <w:gridSpan w:val="3"/>
            <w:shd w:val="clear" w:color="auto" w:fill="FFFFFF" w:themeFill="background1"/>
          </w:tcPr>
          <w:p w14:paraId="7831DC57" w14:textId="29ECF297" w:rsidR="00977E39" w:rsidRPr="0077023B" w:rsidRDefault="00977E39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="0077023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peration</w:t>
            </w:r>
          </w:p>
        </w:tc>
      </w:tr>
      <w:tr w:rsidR="0002697B" w:rsidRPr="00DD5DC1" w14:paraId="31851DB3" w14:textId="77777777" w:rsidTr="009674D9">
        <w:tc>
          <w:tcPr>
            <w:tcW w:w="7371" w:type="dxa"/>
            <w:shd w:val="clear" w:color="auto" w:fill="FFFFFF" w:themeFill="background1"/>
          </w:tcPr>
          <w:p w14:paraId="1FD72292" w14:textId="764FF363" w:rsidR="0002697B" w:rsidRPr="0077023B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Flight recorders shall not be switched off during flight tim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670570864"/>
            <w:placeholder>
              <w:docPart w:val="E086BC5FFA5F4127B52E720E00F1D69F"/>
            </w:placeholder>
            <w:showingPlcHdr/>
          </w:sdtPr>
          <w:sdtContent>
            <w:tc>
              <w:tcPr>
                <w:tcW w:w="4239" w:type="dxa"/>
              </w:tcPr>
              <w:p w14:paraId="1B56091E" w14:textId="0F0E3DC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A02E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2084134452"/>
            <w:placeholder>
              <w:docPart w:val="1167CE4A029645A59B4259A0E27694DF"/>
            </w:placeholder>
            <w:showingPlcHdr/>
          </w:sdtPr>
          <w:sdtContent>
            <w:tc>
              <w:tcPr>
                <w:tcW w:w="2436" w:type="dxa"/>
              </w:tcPr>
              <w:p w14:paraId="4EA881B7" w14:textId="3413D55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A02E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510BCFBE" w14:textId="77777777" w:rsidTr="009674D9">
        <w:tc>
          <w:tcPr>
            <w:tcW w:w="7371" w:type="dxa"/>
          </w:tcPr>
          <w:p w14:paraId="4E997CFE" w14:textId="79C6BC00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o preserve flight recorder records, flight recorders shall be deactivated upon comple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 flight time following an accident or inciden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.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flight recorders shall not be reactivate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before their disposition as determined by the investigation authority and in accordance with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ICAO standard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259489769"/>
            <w:placeholder>
              <w:docPart w:val="3CB45558E4454A93BEDB47AB3B3B151D"/>
            </w:placeholder>
            <w:showingPlcHdr/>
          </w:sdtPr>
          <w:sdtContent>
            <w:tc>
              <w:tcPr>
                <w:tcW w:w="4239" w:type="dxa"/>
              </w:tcPr>
              <w:p w14:paraId="715D09F7" w14:textId="63F4441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A02E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61844179"/>
            <w:placeholder>
              <w:docPart w:val="8F529C69CCF44ED0A20010629808CED8"/>
            </w:placeholder>
            <w:showingPlcHdr/>
          </w:sdtPr>
          <w:sdtContent>
            <w:tc>
              <w:tcPr>
                <w:tcW w:w="2436" w:type="dxa"/>
              </w:tcPr>
              <w:p w14:paraId="195445F0" w14:textId="6780AAC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A02E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2E0B6161" w14:textId="77777777" w:rsidTr="009674D9">
        <w:tc>
          <w:tcPr>
            <w:tcW w:w="7371" w:type="dxa"/>
          </w:tcPr>
          <w:p w14:paraId="4D2D97C5" w14:textId="2DDE7857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9F1F4B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Note 1</w:t>
            </w:r>
            <w:r w:rsidRPr="009F1F4B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The need for removal of the flight recorder records from the aircraft will be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determined by the investigation authority in the State conducting the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investigation with due regard to the seriousness of an occurrence and the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circumstances, including the impact on the operation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185876249"/>
            <w:placeholder>
              <w:docPart w:val="BFC1E62D7AA8449BAEE4AAEBEF5E5890"/>
            </w:placeholder>
            <w:showingPlcHdr/>
          </w:sdtPr>
          <w:sdtContent>
            <w:tc>
              <w:tcPr>
                <w:tcW w:w="4239" w:type="dxa"/>
              </w:tcPr>
              <w:p w14:paraId="6924420C" w14:textId="2C3FD95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A02E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015765703"/>
            <w:placeholder>
              <w:docPart w:val="B18636B67D374996822815348468EE5D"/>
            </w:placeholder>
            <w:showingPlcHdr/>
          </w:sdtPr>
          <w:sdtContent>
            <w:tc>
              <w:tcPr>
                <w:tcW w:w="2436" w:type="dxa"/>
              </w:tcPr>
              <w:p w14:paraId="2F06AC43" w14:textId="70274D6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A02E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221DCC29" w14:textId="77777777" w:rsidTr="009674D9">
        <w:tc>
          <w:tcPr>
            <w:tcW w:w="7371" w:type="dxa"/>
          </w:tcPr>
          <w:p w14:paraId="05A39451" w14:textId="1343DFA1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bookmarkStart w:id="2" w:name="_Hlk53407369"/>
            <w:r w:rsidRPr="009F1F4B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lastRenderedPageBreak/>
              <w:t>Note 2</w:t>
            </w:r>
            <w:r w:rsidRPr="009F1F4B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The operator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’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s responsibilities regarding the retention of flight recorder records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re contained in 5 of Chapter 13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768777046"/>
            <w:placeholder>
              <w:docPart w:val="BB4D5A4066474C7C8E7F68F3617C78C0"/>
            </w:placeholder>
            <w:showingPlcHdr/>
          </w:sdtPr>
          <w:sdtContent>
            <w:tc>
              <w:tcPr>
                <w:tcW w:w="4239" w:type="dxa"/>
              </w:tcPr>
              <w:p w14:paraId="6F7DA53D" w14:textId="0CA46CC4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A02E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883524856"/>
            <w:placeholder>
              <w:docPart w:val="DD6EC075EEE54DF8B4E259EBB8B7C791"/>
            </w:placeholder>
            <w:showingPlcHdr/>
          </w:sdtPr>
          <w:sdtContent>
            <w:tc>
              <w:tcPr>
                <w:tcW w:w="2436" w:type="dxa"/>
              </w:tcPr>
              <w:p w14:paraId="42390FBE" w14:textId="3E0F963A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A02E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bookmarkEnd w:id="2"/>
      <w:tr w:rsidR="00977E39" w:rsidRPr="00DD5DC1" w14:paraId="04284DFE" w14:textId="77777777" w:rsidTr="009F1F4B">
        <w:tc>
          <w:tcPr>
            <w:tcW w:w="14046" w:type="dxa"/>
            <w:gridSpan w:val="3"/>
            <w:shd w:val="clear" w:color="auto" w:fill="FFFFFF" w:themeFill="background1"/>
          </w:tcPr>
          <w:p w14:paraId="49881206" w14:textId="180DFCEC" w:rsidR="00977E39" w:rsidRPr="009F1F4B" w:rsidRDefault="00977E39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="009F1F4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ontinued serviceability</w:t>
            </w:r>
          </w:p>
        </w:tc>
      </w:tr>
      <w:tr w:rsidR="0002697B" w:rsidRPr="00DD5DC1" w14:paraId="556D5669" w14:textId="77777777" w:rsidTr="009674D9">
        <w:tc>
          <w:tcPr>
            <w:tcW w:w="7371" w:type="dxa"/>
            <w:shd w:val="clear" w:color="auto" w:fill="FFFFFF" w:themeFill="background1"/>
          </w:tcPr>
          <w:p w14:paraId="1944CCA3" w14:textId="6BAC9591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perational checks and evaluations of recordings from the flight recorder systems shall b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onducted to ensure the continued serviceability of the recorder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030747623"/>
            <w:placeholder>
              <w:docPart w:val="204E1EBC6C8E430FAD2988A5B3040225"/>
            </w:placeholder>
            <w:showingPlcHdr/>
          </w:sdtPr>
          <w:sdtContent>
            <w:tc>
              <w:tcPr>
                <w:tcW w:w="4239" w:type="dxa"/>
                <w:shd w:val="clear" w:color="auto" w:fill="FFFFFF" w:themeFill="background1"/>
              </w:tcPr>
              <w:p w14:paraId="7F6B4800" w14:textId="152E316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BB4722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863371532"/>
            <w:placeholder>
              <w:docPart w:val="06252823303942188D00B78EB657FC29"/>
            </w:placeholder>
            <w:showingPlcHdr/>
          </w:sdtPr>
          <w:sdtContent>
            <w:tc>
              <w:tcPr>
                <w:tcW w:w="2436" w:type="dxa"/>
                <w:shd w:val="clear" w:color="auto" w:fill="FFFFFF" w:themeFill="background1"/>
              </w:tcPr>
              <w:p w14:paraId="51B63072" w14:textId="27AA2DA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BB4722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496E6E5D" w14:textId="77777777" w:rsidTr="009674D9">
        <w:tc>
          <w:tcPr>
            <w:tcW w:w="7371" w:type="dxa"/>
            <w:shd w:val="clear" w:color="auto" w:fill="FFFFFF" w:themeFill="background1"/>
          </w:tcPr>
          <w:p w14:paraId="3DD0E1E9" w14:textId="1A33B2C4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9F1F4B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Note</w:t>
            </w:r>
            <w:r w:rsidRPr="009F1F4B">
              <w:rPr>
                <w:rFonts w:ascii="TH SarabunPSK" w:eastAsiaTheme="minorHAnsi" w:hAnsi="TH SarabunPSK" w:cs="TH SarabunPSK" w:hint="cs"/>
                <w:i/>
                <w:iCs/>
                <w:sz w:val="28"/>
                <w:cs/>
                <w:lang w:val="en-US" w:eastAsia="en-US"/>
              </w:rPr>
              <w:t xml:space="preserve">: </w:t>
            </w:r>
            <w:r w:rsidRPr="009F1F4B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Procedures for the inspections of the flight recorder systems are given in Appendix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V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464736113"/>
            <w:placeholder>
              <w:docPart w:val="142F280A965942968ACB0F01A007A576"/>
            </w:placeholder>
            <w:showingPlcHdr/>
          </w:sdtPr>
          <w:sdtContent>
            <w:tc>
              <w:tcPr>
                <w:tcW w:w="4239" w:type="dxa"/>
                <w:shd w:val="clear" w:color="auto" w:fill="FFFFFF" w:themeFill="background1"/>
              </w:tcPr>
              <w:p w14:paraId="11776AC9" w14:textId="3709D60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BB4722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040081266"/>
            <w:placeholder>
              <w:docPart w:val="B6370ECBEDC2468E9DC1C11AD53B01A8"/>
            </w:placeholder>
            <w:showingPlcHdr/>
          </w:sdtPr>
          <w:sdtContent>
            <w:tc>
              <w:tcPr>
                <w:tcW w:w="2436" w:type="dxa"/>
                <w:shd w:val="clear" w:color="auto" w:fill="FFFFFF" w:themeFill="background1"/>
              </w:tcPr>
              <w:p w14:paraId="2D484AE8" w14:textId="01315924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BB4722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852ACE" w:rsidRPr="00DD5DC1" w14:paraId="2A1184D0" w14:textId="77777777" w:rsidTr="009F1F4B">
        <w:tc>
          <w:tcPr>
            <w:tcW w:w="14046" w:type="dxa"/>
            <w:gridSpan w:val="3"/>
            <w:shd w:val="clear" w:color="auto" w:fill="FFFFFF" w:themeFill="background1"/>
          </w:tcPr>
          <w:p w14:paraId="5E98E18B" w14:textId="3344915C" w:rsidR="00852ACE" w:rsidRPr="009F1F4B" w:rsidRDefault="00852AC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</w:t>
            </w:r>
            <w:r w:rsidR="009F1F4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ombination recorders</w:t>
            </w:r>
          </w:p>
        </w:tc>
      </w:tr>
      <w:tr w:rsidR="0002697B" w:rsidRPr="00DD5DC1" w14:paraId="6E1D734F" w14:textId="77777777" w:rsidTr="009674D9">
        <w:tc>
          <w:tcPr>
            <w:tcW w:w="7371" w:type="dxa"/>
            <w:shd w:val="clear" w:color="auto" w:fill="FFFFFF" w:themeFill="background1"/>
          </w:tcPr>
          <w:p w14:paraId="7D20E7F1" w14:textId="7E19BDFE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f a maximum certificated tak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of over 15000 kg for which th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pplication for type certification is submitted to a Contracting State on or after 1 January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016, and which are required to be equipped with both a CVR and an FDR, shall b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equipped with two combination recorders 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FD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/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V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).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ne recorder shall be located a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lose to the cockpit as practicable and the other recorder located as far aft as practicabl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420285707"/>
            <w:placeholder>
              <w:docPart w:val="10A0D598C3114E4D9D97E170DC754201"/>
            </w:placeholder>
            <w:showingPlcHdr/>
          </w:sdtPr>
          <w:sdtContent>
            <w:tc>
              <w:tcPr>
                <w:tcW w:w="4239" w:type="dxa"/>
                <w:shd w:val="clear" w:color="auto" w:fill="FFFFFF" w:themeFill="background1"/>
              </w:tcPr>
              <w:p w14:paraId="726EF438" w14:textId="258EBA0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2428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436018760"/>
            <w:placeholder>
              <w:docPart w:val="F1C8F681ABF94C80ADE05DF285491573"/>
            </w:placeholder>
            <w:showingPlcHdr/>
          </w:sdtPr>
          <w:sdtContent>
            <w:tc>
              <w:tcPr>
                <w:tcW w:w="2436" w:type="dxa"/>
                <w:shd w:val="clear" w:color="auto" w:fill="FFFFFF" w:themeFill="background1"/>
              </w:tcPr>
              <w:p w14:paraId="259C094C" w14:textId="433911E7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2428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7AE102EA" w14:textId="77777777" w:rsidTr="009674D9">
        <w:tc>
          <w:tcPr>
            <w:tcW w:w="7371" w:type="dxa"/>
          </w:tcPr>
          <w:p w14:paraId="7ADDA192" w14:textId="0A2FBA69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9F1F4B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Note</w:t>
            </w:r>
            <w:r w:rsidRPr="009F1F4B">
              <w:rPr>
                <w:rFonts w:ascii="TH SarabunPSK" w:eastAsiaTheme="minorHAnsi" w:hAnsi="TH SarabunPSK" w:cs="TH SarabunPSK" w:hint="cs"/>
                <w:i/>
                <w:iCs/>
                <w:sz w:val="28"/>
                <w:cs/>
                <w:lang w:val="en-US" w:eastAsia="en-US"/>
              </w:rPr>
              <w:t xml:space="preserve">: </w:t>
            </w:r>
            <w:r w:rsidRPr="009F1F4B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The requirement of 3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5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4 may be satisfied by equipping the </w:t>
            </w:r>
            <w:proofErr w:type="spellStart"/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 with two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combination recorders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one forward and one aft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)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or separate devices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532098148"/>
            <w:placeholder>
              <w:docPart w:val="5F6BA83205B34F09B32D1330BFCD4616"/>
            </w:placeholder>
            <w:showingPlcHdr/>
          </w:sdtPr>
          <w:sdtContent>
            <w:tc>
              <w:tcPr>
                <w:tcW w:w="4239" w:type="dxa"/>
              </w:tcPr>
              <w:p w14:paraId="238C5241" w14:textId="6F43A85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2428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952762374"/>
            <w:placeholder>
              <w:docPart w:val="56C7BB5E46584BAD873708173FDC9A50"/>
            </w:placeholder>
            <w:showingPlcHdr/>
          </w:sdtPr>
          <w:sdtContent>
            <w:tc>
              <w:tcPr>
                <w:tcW w:w="2436" w:type="dxa"/>
              </w:tcPr>
              <w:p w14:paraId="593C56F6" w14:textId="1DDF617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2428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F5DAF63" w14:textId="77777777" w:rsidTr="009674D9">
        <w:tc>
          <w:tcPr>
            <w:tcW w:w="7371" w:type="dxa"/>
          </w:tcPr>
          <w:p w14:paraId="60CCC94B" w14:textId="7DD68644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9F1F4B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Note</w:t>
            </w:r>
            <w:r w:rsidRPr="009F1F4B">
              <w:rPr>
                <w:rFonts w:ascii="TH SarabunPSK" w:eastAsiaTheme="minorHAnsi" w:hAnsi="TH SarabunPSK" w:cs="TH SarabunPSK" w:hint="cs"/>
                <w:i/>
                <w:iCs/>
                <w:sz w:val="28"/>
                <w:cs/>
                <w:lang w:val="en-US" w:eastAsia="en-US"/>
              </w:rPr>
              <w:t xml:space="preserve">: </w:t>
            </w:r>
            <w:r w:rsidRPr="009F1F4B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Refer to Table AH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3 in Appendix X for Combination recorder installation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requirements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322887639"/>
            <w:placeholder>
              <w:docPart w:val="DA629BAB2E2D4824AA4B1B01D9790F5C"/>
            </w:placeholder>
            <w:showingPlcHdr/>
          </w:sdtPr>
          <w:sdtContent>
            <w:tc>
              <w:tcPr>
                <w:tcW w:w="4239" w:type="dxa"/>
              </w:tcPr>
              <w:p w14:paraId="2B532634" w14:textId="0242A5AF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2428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318450285"/>
            <w:placeholder>
              <w:docPart w:val="B810C1F58A054C38A3248CCCAEBD7531"/>
            </w:placeholder>
            <w:showingPlcHdr/>
          </w:sdtPr>
          <w:sdtContent>
            <w:tc>
              <w:tcPr>
                <w:tcW w:w="2436" w:type="dxa"/>
              </w:tcPr>
              <w:p w14:paraId="2FED5835" w14:textId="36664A6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2428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852ACE" w:rsidRPr="00DD5DC1" w14:paraId="6E62A29C" w14:textId="77777777" w:rsidTr="009674D9">
        <w:tc>
          <w:tcPr>
            <w:tcW w:w="11610" w:type="dxa"/>
            <w:gridSpan w:val="2"/>
            <w:shd w:val="clear" w:color="auto" w:fill="FFFFFF" w:themeFill="background1"/>
          </w:tcPr>
          <w:p w14:paraId="2539CC43" w14:textId="3CBDB128" w:rsidR="00852ACE" w:rsidRPr="009F1F4B" w:rsidRDefault="00093236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9F1F4B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9F1F4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9F1F4B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6</w:t>
            </w:r>
            <w:r w:rsidR="009F1F4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9F1F4B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Flight Recorder Data Recovery</w:t>
            </w:r>
          </w:p>
        </w:tc>
        <w:tc>
          <w:tcPr>
            <w:tcW w:w="2436" w:type="dxa"/>
          </w:tcPr>
          <w:p w14:paraId="355DE68E" w14:textId="77777777" w:rsidR="00852ACE" w:rsidRPr="00DD5DC1" w:rsidRDefault="00852ACE" w:rsidP="0002697B">
            <w:pPr>
              <w:widowControl w:val="0"/>
              <w:autoSpaceDE w:val="0"/>
              <w:autoSpaceDN w:val="0"/>
              <w:adjustRightInd w:val="0"/>
              <w:spacing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02697B" w:rsidRPr="00DD5DC1" w14:paraId="5070EF7A" w14:textId="77777777" w:rsidTr="009674D9">
        <w:tc>
          <w:tcPr>
            <w:tcW w:w="7371" w:type="dxa"/>
          </w:tcPr>
          <w:p w14:paraId="59053062" w14:textId="0938D855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6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f a maximum certificated tak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of over 27000 kg and authorize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o carry more than nineteen passengers for which the application for type certification i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ubmitted to a Contracting State on or after 1 January 2021, shall be equipped with a mean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s prescribed in 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6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2, to recover flight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>recorder data and make it available in a timely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manne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734535648"/>
            <w:placeholder>
              <w:docPart w:val="F20C1DB0AA5A4E979521D77E18A732DF"/>
            </w:placeholder>
            <w:showingPlcHdr/>
          </w:sdtPr>
          <w:sdtContent>
            <w:tc>
              <w:tcPr>
                <w:tcW w:w="4239" w:type="dxa"/>
              </w:tcPr>
              <w:p w14:paraId="371E073A" w14:textId="119291E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945E5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782956344"/>
            <w:placeholder>
              <w:docPart w:val="7E55DC8562AC4436A7C08899F0629C64"/>
            </w:placeholder>
            <w:showingPlcHdr/>
          </w:sdtPr>
          <w:sdtContent>
            <w:tc>
              <w:tcPr>
                <w:tcW w:w="2436" w:type="dxa"/>
              </w:tcPr>
              <w:p w14:paraId="16081DEE" w14:textId="0DC91E7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945E5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030B50DB" w14:textId="77777777" w:rsidTr="009674D9">
        <w:tc>
          <w:tcPr>
            <w:tcW w:w="7371" w:type="dxa"/>
          </w:tcPr>
          <w:p w14:paraId="17A0081E" w14:textId="18C3C934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6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means to make flight recorder data available in a timely manner, the operator shall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ake into account the following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137875972"/>
            <w:placeholder>
              <w:docPart w:val="D954CC564A6E4914AE00323C6D59915E"/>
            </w:placeholder>
            <w:showingPlcHdr/>
          </w:sdtPr>
          <w:sdtContent>
            <w:tc>
              <w:tcPr>
                <w:tcW w:w="4239" w:type="dxa"/>
              </w:tcPr>
              <w:p w14:paraId="716436D8" w14:textId="5690E855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4615B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047686555"/>
            <w:placeholder>
              <w:docPart w:val="3CE7F61A892C42019350549274397818"/>
            </w:placeholder>
            <w:showingPlcHdr/>
          </w:sdtPr>
          <w:sdtContent>
            <w:tc>
              <w:tcPr>
                <w:tcW w:w="2436" w:type="dxa"/>
              </w:tcPr>
              <w:p w14:paraId="2C98F568" w14:textId="3F68A064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4615B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0B68FD5A" w14:textId="77777777" w:rsidTr="009674D9">
        <w:tc>
          <w:tcPr>
            <w:tcW w:w="7371" w:type="dxa"/>
          </w:tcPr>
          <w:p w14:paraId="64298C44" w14:textId="72DFD988" w:rsidR="0002697B" w:rsidRPr="00DD5DC1" w:rsidRDefault="0002697B" w:rsidP="0002697B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capabilities of the operator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581683114"/>
            <w:placeholder>
              <w:docPart w:val="93763465993C469584EDA5182BF76F6E"/>
            </w:placeholder>
            <w:showingPlcHdr/>
          </w:sdtPr>
          <w:sdtContent>
            <w:tc>
              <w:tcPr>
                <w:tcW w:w="4239" w:type="dxa"/>
              </w:tcPr>
              <w:p w14:paraId="28F6FB14" w14:textId="7B83E444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761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997766314"/>
            <w:placeholder>
              <w:docPart w:val="0A83E4BF234E4DC89C1A7783CB06CD8C"/>
            </w:placeholder>
            <w:showingPlcHdr/>
          </w:sdtPr>
          <w:sdtContent>
            <w:tc>
              <w:tcPr>
                <w:tcW w:w="2436" w:type="dxa"/>
              </w:tcPr>
              <w:p w14:paraId="260AE7BD" w14:textId="478A196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761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604F626B" w14:textId="77777777" w:rsidTr="009674D9">
        <w:tc>
          <w:tcPr>
            <w:tcW w:w="7371" w:type="dxa"/>
          </w:tcPr>
          <w:p w14:paraId="55CC284E" w14:textId="10A91BA3" w:rsidR="0002697B" w:rsidRPr="00DD5DC1" w:rsidRDefault="0002697B" w:rsidP="0002697B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verall capability of the aeroplane and its systems as certified by the State of Design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499543275"/>
            <w:placeholder>
              <w:docPart w:val="369CDDD350D1497ABF179CA9255CAC57"/>
            </w:placeholder>
            <w:showingPlcHdr/>
          </w:sdtPr>
          <w:sdtContent>
            <w:tc>
              <w:tcPr>
                <w:tcW w:w="4239" w:type="dxa"/>
              </w:tcPr>
              <w:p w14:paraId="14332489" w14:textId="0C554F94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761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460496614"/>
            <w:placeholder>
              <w:docPart w:val="5E198DFA84654526936C6A6AD84E3C2C"/>
            </w:placeholder>
            <w:showingPlcHdr/>
          </w:sdtPr>
          <w:sdtContent>
            <w:tc>
              <w:tcPr>
                <w:tcW w:w="2436" w:type="dxa"/>
              </w:tcPr>
              <w:p w14:paraId="090D5A57" w14:textId="339B851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761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BD1447C" w14:textId="77777777" w:rsidTr="009674D9">
        <w:tc>
          <w:tcPr>
            <w:tcW w:w="7371" w:type="dxa"/>
          </w:tcPr>
          <w:p w14:paraId="607F8028" w14:textId="4295FEFA" w:rsidR="0002697B" w:rsidRPr="00DD5DC1" w:rsidRDefault="0002697B" w:rsidP="0002697B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reliability of the means to recover the appropriate CVR channels and appropriat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FDR data; and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890254371"/>
            <w:placeholder>
              <w:docPart w:val="63487BE068654246868226DEC6C75D3A"/>
            </w:placeholder>
            <w:showingPlcHdr/>
          </w:sdtPr>
          <w:sdtContent>
            <w:tc>
              <w:tcPr>
                <w:tcW w:w="4239" w:type="dxa"/>
              </w:tcPr>
              <w:p w14:paraId="16645DD8" w14:textId="69BD04C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761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867135250"/>
            <w:placeholder>
              <w:docPart w:val="CAA37428F2C0440DBB7D566F05C7B67E"/>
            </w:placeholder>
            <w:showingPlcHdr/>
          </w:sdtPr>
          <w:sdtContent>
            <w:tc>
              <w:tcPr>
                <w:tcW w:w="2436" w:type="dxa"/>
              </w:tcPr>
              <w:p w14:paraId="2370DCBF" w14:textId="07E0E52A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761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2C3DBB79" w14:textId="77777777" w:rsidTr="009674D9">
        <w:tc>
          <w:tcPr>
            <w:tcW w:w="7371" w:type="dxa"/>
          </w:tcPr>
          <w:p w14:paraId="67EA0AA6" w14:textId="0F639098" w:rsidR="0002697B" w:rsidRPr="00DD5DC1" w:rsidRDefault="0002697B" w:rsidP="0002697B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pecific mitigation measure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148049135"/>
            <w:placeholder>
              <w:docPart w:val="7ECCC38315D341C4B71A032BF71D78D6"/>
            </w:placeholder>
            <w:showingPlcHdr/>
          </w:sdtPr>
          <w:sdtContent>
            <w:tc>
              <w:tcPr>
                <w:tcW w:w="4239" w:type="dxa"/>
              </w:tcPr>
              <w:p w14:paraId="18A77CAA" w14:textId="5EF74A8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761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29416600"/>
            <w:placeholder>
              <w:docPart w:val="9C5AD2EE277F4795B3A84EE3653FD318"/>
            </w:placeholder>
            <w:showingPlcHdr/>
          </w:sdtPr>
          <w:sdtContent>
            <w:tc>
              <w:tcPr>
                <w:tcW w:w="2436" w:type="dxa"/>
              </w:tcPr>
              <w:p w14:paraId="6C6650FC" w14:textId="5689FE5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761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782D1C4F" w14:textId="77777777" w:rsidTr="009674D9">
        <w:tc>
          <w:tcPr>
            <w:tcW w:w="7371" w:type="dxa"/>
          </w:tcPr>
          <w:p w14:paraId="3ED3C69A" w14:textId="3174CE19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Guidance on approving the means to make flight recorder data available in a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timely manner is contained in the Manual on Location of Aircraft in Distress and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Flight Recorder Data Recovery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ICAO Doc 10054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)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625455207"/>
            <w:placeholder>
              <w:docPart w:val="D14A1221DF6144A590A6934730A34614"/>
            </w:placeholder>
            <w:showingPlcHdr/>
          </w:sdtPr>
          <w:sdtContent>
            <w:tc>
              <w:tcPr>
                <w:tcW w:w="4239" w:type="dxa"/>
              </w:tcPr>
              <w:p w14:paraId="5D76D530" w14:textId="46BC35E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761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159844939"/>
            <w:placeholder>
              <w:docPart w:val="5622ADCAC34040FCBAD7EB52011DB336"/>
            </w:placeholder>
            <w:showingPlcHdr/>
          </w:sdtPr>
          <w:sdtContent>
            <w:tc>
              <w:tcPr>
                <w:tcW w:w="2436" w:type="dxa"/>
              </w:tcPr>
              <w:p w14:paraId="32DD8B13" w14:textId="03D88EC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761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</w:tbl>
    <w:p w14:paraId="2AFC28C9" w14:textId="77777777" w:rsidR="009F1F4B" w:rsidRDefault="009F1F4B" w:rsidP="0077023B">
      <w:pPr>
        <w:widowControl w:val="0"/>
        <w:autoSpaceDE w:val="0"/>
        <w:autoSpaceDN w:val="0"/>
        <w:adjustRightInd w:val="0"/>
        <w:spacing w:before="40" w:after="40" w:line="230" w:lineRule="exact"/>
        <w:ind w:left="-113"/>
        <w:jc w:val="center"/>
        <w:rPr>
          <w:rFonts w:ascii="TH SarabunPSK" w:hAnsi="TH SarabunPSK" w:cs="TH SarabunPSK"/>
          <w:b/>
          <w:color w:val="FFFFFF" w:themeColor="background1"/>
          <w:spacing w:val="-1"/>
          <w:sz w:val="32"/>
          <w:szCs w:val="32"/>
        </w:rPr>
        <w:sectPr w:rsidR="009F1F4B" w:rsidSect="00DD5DC1">
          <w:pgSz w:w="16840" w:h="11907" w:orient="landscape" w:code="9"/>
          <w:pgMar w:top="1440" w:right="1440" w:bottom="1440" w:left="1440" w:header="709" w:footer="709" w:gutter="0"/>
          <w:cols w:space="720"/>
          <w:docGrid w:linePitch="360"/>
        </w:sectPr>
      </w:pPr>
    </w:p>
    <w:tbl>
      <w:tblPr>
        <w:tblStyle w:val="TableGrid"/>
        <w:tblW w:w="1404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371"/>
        <w:gridCol w:w="4239"/>
        <w:gridCol w:w="2436"/>
      </w:tblGrid>
      <w:tr w:rsidR="00110EBE" w:rsidRPr="00110EBE" w14:paraId="6E490C1C" w14:textId="77777777" w:rsidTr="009674D9">
        <w:tc>
          <w:tcPr>
            <w:tcW w:w="7371" w:type="dxa"/>
            <w:shd w:val="clear" w:color="auto" w:fill="1F497D" w:themeFill="text2"/>
            <w:vAlign w:val="center"/>
          </w:tcPr>
          <w:p w14:paraId="6AE5476E" w14:textId="7EF8D479" w:rsidR="00110EBE" w:rsidRPr="00110EBE" w:rsidRDefault="00110EBE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-113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lastRenderedPageBreak/>
              <w:t>CAA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Requirement</w:t>
            </w:r>
          </w:p>
        </w:tc>
        <w:tc>
          <w:tcPr>
            <w:tcW w:w="4239" w:type="dxa"/>
            <w:shd w:val="clear" w:color="auto" w:fill="1F497D" w:themeFill="text2"/>
            <w:vAlign w:val="center"/>
          </w:tcPr>
          <w:p w14:paraId="78F22990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 xml:space="preserve">Manual References 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/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Applican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>’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s Comments</w:t>
            </w:r>
          </w:p>
        </w:tc>
        <w:tc>
          <w:tcPr>
            <w:tcW w:w="2436" w:type="dxa"/>
            <w:shd w:val="clear" w:color="auto" w:fill="1F497D" w:themeFill="text2"/>
            <w:vAlign w:val="center"/>
          </w:tcPr>
          <w:p w14:paraId="7D317B03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CAAT Notes</w:t>
            </w:r>
          </w:p>
        </w:tc>
      </w:tr>
      <w:tr w:rsidR="00852ACE" w:rsidRPr="00DD5DC1" w14:paraId="4F0C1731" w14:textId="77777777" w:rsidTr="009F1F4B">
        <w:tc>
          <w:tcPr>
            <w:tcW w:w="14046" w:type="dxa"/>
            <w:gridSpan w:val="3"/>
            <w:shd w:val="clear" w:color="auto" w:fill="C6D9F1" w:themeFill="text2" w:themeFillTint="33"/>
          </w:tcPr>
          <w:p w14:paraId="663D0C41" w14:textId="4BC0077E" w:rsidR="00852ACE" w:rsidRPr="009F1F4B" w:rsidRDefault="006D2E32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</w:pPr>
            <w:r w:rsidRPr="009F1F4B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4</w:t>
            </w:r>
            <w:r w:rsidR="009F1F4B" w:rsidRPr="009F1F4B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9F1F4B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ALL AEROPLANES OPERATED AS VFR FLIGHTS</w:t>
            </w:r>
          </w:p>
        </w:tc>
      </w:tr>
      <w:tr w:rsidR="00852ACE" w:rsidRPr="00DD5DC1" w14:paraId="75690D95" w14:textId="77777777" w:rsidTr="009674D9">
        <w:tc>
          <w:tcPr>
            <w:tcW w:w="11610" w:type="dxa"/>
            <w:gridSpan w:val="2"/>
          </w:tcPr>
          <w:p w14:paraId="1DE29D20" w14:textId="2163DD78" w:rsidR="00852ACE" w:rsidRPr="009F1F4B" w:rsidRDefault="006D2E32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="009F1F4B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when operated as VFR flights shall be equipped with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</w:p>
        </w:tc>
        <w:tc>
          <w:tcPr>
            <w:tcW w:w="2436" w:type="dxa"/>
          </w:tcPr>
          <w:p w14:paraId="19B2A4CD" w14:textId="77777777" w:rsidR="00852ACE" w:rsidRPr="00DD5DC1" w:rsidRDefault="00852ACE" w:rsidP="0002697B">
            <w:pPr>
              <w:widowControl w:val="0"/>
              <w:autoSpaceDE w:val="0"/>
              <w:autoSpaceDN w:val="0"/>
              <w:adjustRightInd w:val="0"/>
              <w:spacing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02697B" w:rsidRPr="00DD5DC1" w14:paraId="3041263E" w14:textId="77777777" w:rsidTr="009674D9">
        <w:tc>
          <w:tcPr>
            <w:tcW w:w="7371" w:type="dxa"/>
          </w:tcPr>
          <w:p w14:paraId="5A3B0769" w14:textId="7EC48E8E" w:rsidR="0002697B" w:rsidRPr="009F1F4B" w:rsidRDefault="0002697B" w:rsidP="0002697B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 magnetic compass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039550400"/>
            <w:placeholder>
              <w:docPart w:val="495679FBBF7D487C85BD334662B34016"/>
            </w:placeholder>
            <w:showingPlcHdr/>
          </w:sdtPr>
          <w:sdtContent>
            <w:tc>
              <w:tcPr>
                <w:tcW w:w="4239" w:type="dxa"/>
              </w:tcPr>
              <w:p w14:paraId="259831C5" w14:textId="7709EC7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13D2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707147968"/>
            <w:placeholder>
              <w:docPart w:val="B6607F024EE343EAB74745E506119631"/>
            </w:placeholder>
            <w:showingPlcHdr/>
          </w:sdtPr>
          <w:sdtContent>
            <w:tc>
              <w:tcPr>
                <w:tcW w:w="2436" w:type="dxa"/>
              </w:tcPr>
              <w:p w14:paraId="5ABA1840" w14:textId="3D45B9F5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13D2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78F2375" w14:textId="77777777" w:rsidTr="009674D9">
        <w:trPr>
          <w:trHeight w:val="549"/>
        </w:trPr>
        <w:tc>
          <w:tcPr>
            <w:tcW w:w="7371" w:type="dxa"/>
          </w:tcPr>
          <w:p w14:paraId="4E64EDF1" w14:textId="559DDF1E" w:rsidR="0002697B" w:rsidRPr="009F1F4B" w:rsidRDefault="0002697B" w:rsidP="0002697B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 accurate timepiece indicating the time in hours, minutes and seconds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729604612"/>
            <w:placeholder>
              <w:docPart w:val="DD02DD4D5B444846BB82E549A06BA0B0"/>
            </w:placeholder>
            <w:showingPlcHdr/>
          </w:sdtPr>
          <w:sdtContent>
            <w:tc>
              <w:tcPr>
                <w:tcW w:w="4239" w:type="dxa"/>
              </w:tcPr>
              <w:p w14:paraId="11091317" w14:textId="4E4F187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13D2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247424182"/>
            <w:placeholder>
              <w:docPart w:val="59C1DD10D9FD47798BD9750AC3236C76"/>
            </w:placeholder>
            <w:showingPlcHdr/>
          </w:sdtPr>
          <w:sdtContent>
            <w:tc>
              <w:tcPr>
                <w:tcW w:w="2436" w:type="dxa"/>
              </w:tcPr>
              <w:p w14:paraId="242E1959" w14:textId="6B53D20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13D2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5E5E793" w14:textId="77777777" w:rsidTr="009674D9">
        <w:trPr>
          <w:trHeight w:val="288"/>
        </w:trPr>
        <w:tc>
          <w:tcPr>
            <w:tcW w:w="7371" w:type="dxa"/>
          </w:tcPr>
          <w:p w14:paraId="694FF4DA" w14:textId="248565C8" w:rsidR="0002697B" w:rsidRPr="009F1F4B" w:rsidRDefault="0002697B" w:rsidP="0002697B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 sensitive pressure altimeter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882837444"/>
            <w:placeholder>
              <w:docPart w:val="4A371B4637A94139AAF67919A16E86E8"/>
            </w:placeholder>
            <w:showingPlcHdr/>
          </w:sdtPr>
          <w:sdtContent>
            <w:tc>
              <w:tcPr>
                <w:tcW w:w="4239" w:type="dxa"/>
              </w:tcPr>
              <w:p w14:paraId="3B71359F" w14:textId="1357EE9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13D2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31684035"/>
            <w:placeholder>
              <w:docPart w:val="88025DB7220342C1A89982298730F8FA"/>
            </w:placeholder>
            <w:showingPlcHdr/>
          </w:sdtPr>
          <w:sdtContent>
            <w:tc>
              <w:tcPr>
                <w:tcW w:w="2436" w:type="dxa"/>
              </w:tcPr>
              <w:p w14:paraId="0122FA38" w14:textId="6DF7630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13D2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697BD59" w14:textId="77777777" w:rsidTr="009674D9">
        <w:tc>
          <w:tcPr>
            <w:tcW w:w="7371" w:type="dxa"/>
          </w:tcPr>
          <w:p w14:paraId="4FF1B2D7" w14:textId="2C9E6201" w:rsidR="0002697B" w:rsidRPr="009F1F4B" w:rsidRDefault="0002697B" w:rsidP="0002697B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 airspeed indicator; and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79148777"/>
            <w:placeholder>
              <w:docPart w:val="CA0A54234BF44AF0B40F00214DF7CF54"/>
            </w:placeholder>
            <w:showingPlcHdr/>
          </w:sdtPr>
          <w:sdtContent>
            <w:tc>
              <w:tcPr>
                <w:tcW w:w="4239" w:type="dxa"/>
              </w:tcPr>
              <w:p w14:paraId="0666CF81" w14:textId="74FEBFA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13D2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773144213"/>
            <w:placeholder>
              <w:docPart w:val="E960AD42F72444D197321E83E70B22F4"/>
            </w:placeholder>
            <w:showingPlcHdr/>
          </w:sdtPr>
          <w:sdtContent>
            <w:tc>
              <w:tcPr>
                <w:tcW w:w="2436" w:type="dxa"/>
              </w:tcPr>
              <w:p w14:paraId="313342D5" w14:textId="0E1407D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13D2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D71EB31" w14:textId="77777777" w:rsidTr="009674D9">
        <w:tc>
          <w:tcPr>
            <w:tcW w:w="7371" w:type="dxa"/>
          </w:tcPr>
          <w:p w14:paraId="5647BC3F" w14:textId="53228A9E" w:rsidR="0002697B" w:rsidRPr="009F1F4B" w:rsidRDefault="0002697B" w:rsidP="0002697B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uch additional instruments or equipment as may be prescribed by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authority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449890302"/>
            <w:placeholder>
              <w:docPart w:val="23A757D3F33E4EA59FD486E757D16593"/>
            </w:placeholder>
            <w:showingPlcHdr/>
          </w:sdtPr>
          <w:sdtContent>
            <w:tc>
              <w:tcPr>
                <w:tcW w:w="4239" w:type="dxa"/>
              </w:tcPr>
              <w:p w14:paraId="190DB094" w14:textId="06C5FBD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13D2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600404355"/>
            <w:placeholder>
              <w:docPart w:val="F84F124633B248BEBA4D63E2B1AC3A0E"/>
            </w:placeholder>
            <w:showingPlcHdr/>
          </w:sdtPr>
          <w:sdtContent>
            <w:tc>
              <w:tcPr>
                <w:tcW w:w="2436" w:type="dxa"/>
              </w:tcPr>
              <w:p w14:paraId="3D3BE2A0" w14:textId="28A8E48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13D2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765CEA3A" w14:textId="77777777" w:rsidTr="009674D9">
        <w:tc>
          <w:tcPr>
            <w:tcW w:w="7371" w:type="dxa"/>
          </w:tcPr>
          <w:p w14:paraId="3B60076F" w14:textId="49730245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VFR flights which are operated as controlled flights shall be equipped in accordance with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9 of this chapte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797264418"/>
            <w:placeholder>
              <w:docPart w:val="FBBBB031A88448FBBD479D90EFD553A0"/>
            </w:placeholder>
            <w:showingPlcHdr/>
          </w:sdtPr>
          <w:sdtContent>
            <w:tc>
              <w:tcPr>
                <w:tcW w:w="4239" w:type="dxa"/>
              </w:tcPr>
              <w:p w14:paraId="6E0A13F9" w14:textId="261F3DB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13D2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740176264"/>
            <w:placeholder>
              <w:docPart w:val="E288913E11B449419BC5DB32667FD9A1"/>
            </w:placeholder>
            <w:showingPlcHdr/>
          </w:sdtPr>
          <w:sdtContent>
            <w:tc>
              <w:tcPr>
                <w:tcW w:w="2436" w:type="dxa"/>
              </w:tcPr>
              <w:p w14:paraId="13AD31D1" w14:textId="145DF0B5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13D2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</w:tbl>
    <w:p w14:paraId="1CEA39EC" w14:textId="77777777" w:rsidR="0010388B" w:rsidRDefault="0010388B" w:rsidP="0077023B">
      <w:pPr>
        <w:widowControl w:val="0"/>
        <w:autoSpaceDE w:val="0"/>
        <w:autoSpaceDN w:val="0"/>
        <w:adjustRightInd w:val="0"/>
        <w:spacing w:before="40" w:after="40" w:line="230" w:lineRule="exact"/>
        <w:ind w:left="-113"/>
        <w:jc w:val="center"/>
        <w:rPr>
          <w:rFonts w:ascii="TH SarabunPSK" w:hAnsi="TH SarabunPSK" w:cs="TH SarabunPSK"/>
          <w:b/>
          <w:color w:val="FFFFFF" w:themeColor="background1"/>
          <w:spacing w:val="-1"/>
          <w:sz w:val="32"/>
          <w:szCs w:val="32"/>
        </w:rPr>
        <w:sectPr w:rsidR="0010388B" w:rsidSect="00DD5DC1">
          <w:pgSz w:w="16840" w:h="11907" w:orient="landscape" w:code="9"/>
          <w:pgMar w:top="1440" w:right="1440" w:bottom="1440" w:left="1440" w:header="709" w:footer="709" w:gutter="0"/>
          <w:cols w:space="720"/>
          <w:docGrid w:linePitch="360"/>
        </w:sectPr>
      </w:pPr>
    </w:p>
    <w:tbl>
      <w:tblPr>
        <w:tblStyle w:val="TableGrid"/>
        <w:tblW w:w="1404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371"/>
        <w:gridCol w:w="4239"/>
        <w:gridCol w:w="2436"/>
      </w:tblGrid>
      <w:tr w:rsidR="00110EBE" w:rsidRPr="00110EBE" w14:paraId="554F2FF3" w14:textId="77777777" w:rsidTr="009674D9">
        <w:trPr>
          <w:tblHeader/>
        </w:trPr>
        <w:tc>
          <w:tcPr>
            <w:tcW w:w="7371" w:type="dxa"/>
            <w:shd w:val="clear" w:color="auto" w:fill="1F497D" w:themeFill="text2"/>
            <w:vAlign w:val="center"/>
          </w:tcPr>
          <w:p w14:paraId="03628F47" w14:textId="7689BB7A" w:rsidR="00110EBE" w:rsidRPr="00110EBE" w:rsidRDefault="00110EBE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-113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lastRenderedPageBreak/>
              <w:t>CAA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Requirement</w:t>
            </w:r>
          </w:p>
        </w:tc>
        <w:tc>
          <w:tcPr>
            <w:tcW w:w="4239" w:type="dxa"/>
            <w:shd w:val="clear" w:color="auto" w:fill="1F497D" w:themeFill="text2"/>
            <w:vAlign w:val="center"/>
          </w:tcPr>
          <w:p w14:paraId="771F4911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 xml:space="preserve">Manual References 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/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Applican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>’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s Comments</w:t>
            </w:r>
          </w:p>
        </w:tc>
        <w:tc>
          <w:tcPr>
            <w:tcW w:w="2436" w:type="dxa"/>
            <w:shd w:val="clear" w:color="auto" w:fill="1F497D" w:themeFill="text2"/>
            <w:vAlign w:val="center"/>
          </w:tcPr>
          <w:p w14:paraId="06430CD0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CAAT Notes</w:t>
            </w:r>
          </w:p>
        </w:tc>
      </w:tr>
      <w:tr w:rsidR="00852ACE" w:rsidRPr="00DD5DC1" w14:paraId="1F1370DB" w14:textId="77777777" w:rsidTr="0010388B">
        <w:tc>
          <w:tcPr>
            <w:tcW w:w="14046" w:type="dxa"/>
            <w:gridSpan w:val="3"/>
            <w:shd w:val="clear" w:color="auto" w:fill="C6D9F1" w:themeFill="text2" w:themeFillTint="33"/>
          </w:tcPr>
          <w:p w14:paraId="56589330" w14:textId="1A78E5E5" w:rsidR="00852ACE" w:rsidRPr="0010388B" w:rsidRDefault="00214DF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</w:pPr>
            <w:r w:rsidRPr="0010388B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5</w:t>
            </w:r>
            <w:r w:rsidR="0010388B" w:rsidRPr="0010388B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10388B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ALL AEROPLANES ON FLIGHTS OVER WATER</w:t>
            </w:r>
          </w:p>
        </w:tc>
      </w:tr>
      <w:tr w:rsidR="00852ACE" w:rsidRPr="00DD5DC1" w14:paraId="0E36D5B3" w14:textId="77777777" w:rsidTr="0010388B">
        <w:tc>
          <w:tcPr>
            <w:tcW w:w="14046" w:type="dxa"/>
            <w:gridSpan w:val="3"/>
            <w:shd w:val="clear" w:color="auto" w:fill="FFFFFF" w:themeFill="background1"/>
          </w:tcPr>
          <w:p w14:paraId="47DD41EC" w14:textId="4B43C90D" w:rsidR="00852ACE" w:rsidRPr="008B667E" w:rsidRDefault="00214DF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="0010388B"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eaplanes</w:t>
            </w:r>
          </w:p>
        </w:tc>
      </w:tr>
      <w:tr w:rsidR="00214DFE" w:rsidRPr="00DD5DC1" w14:paraId="6B143324" w14:textId="77777777" w:rsidTr="0010388B">
        <w:tc>
          <w:tcPr>
            <w:tcW w:w="14046" w:type="dxa"/>
            <w:gridSpan w:val="3"/>
            <w:shd w:val="clear" w:color="auto" w:fill="FFFFFF" w:themeFill="background1"/>
          </w:tcPr>
          <w:p w14:paraId="4EA35582" w14:textId="0284DFA7" w:rsidR="00214DFE" w:rsidRPr="008B667E" w:rsidRDefault="0010388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="00214DFE"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ll seaplanes for all flights shall be equipped with</w:t>
            </w:r>
            <w:r w:rsidR="00214DFE"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</w:p>
        </w:tc>
      </w:tr>
      <w:tr w:rsidR="0002697B" w:rsidRPr="00DD5DC1" w14:paraId="51EB9E3E" w14:textId="77777777" w:rsidTr="009674D9">
        <w:tc>
          <w:tcPr>
            <w:tcW w:w="7371" w:type="dxa"/>
          </w:tcPr>
          <w:p w14:paraId="68B0FB22" w14:textId="1BEB05E7" w:rsidR="0002697B" w:rsidRPr="008B667E" w:rsidRDefault="0002697B" w:rsidP="0002697B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ne life jacket, or equivalent individual flotation device, for each person on board,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towed in a position easily accessible from</w:t>
            </w:r>
            <w:r w:rsidRPr="008B667E"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seat or berth of the person for whose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use it is provided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80126589"/>
            <w:placeholder>
              <w:docPart w:val="B5EC877B7AF94B0E97C0D6D0B500E224"/>
            </w:placeholder>
            <w:showingPlcHdr/>
          </w:sdtPr>
          <w:sdtContent>
            <w:tc>
              <w:tcPr>
                <w:tcW w:w="4239" w:type="dxa"/>
              </w:tcPr>
              <w:p w14:paraId="689F2FA6" w14:textId="60854408" w:rsidR="0002697B" w:rsidRPr="008B667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B47E1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206410754"/>
            <w:placeholder>
              <w:docPart w:val="BA56EDD5BAF049BCAE54497C887080B5"/>
            </w:placeholder>
            <w:showingPlcHdr/>
          </w:sdtPr>
          <w:sdtContent>
            <w:tc>
              <w:tcPr>
                <w:tcW w:w="2436" w:type="dxa"/>
              </w:tcPr>
              <w:p w14:paraId="3DF3ED83" w14:textId="7A0F8E72" w:rsidR="0002697B" w:rsidRPr="008B667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B47E1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5B8DFD0F" w14:textId="77777777" w:rsidTr="009674D9">
        <w:tc>
          <w:tcPr>
            <w:tcW w:w="7371" w:type="dxa"/>
          </w:tcPr>
          <w:p w14:paraId="1EF23B3A" w14:textId="7303FBAC" w:rsidR="0002697B" w:rsidRPr="008B667E" w:rsidRDefault="0002697B" w:rsidP="0002697B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quipment for making the sound signals prescribed in the international regulations for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preventing collisions at sea, where applicable; and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667620256"/>
            <w:placeholder>
              <w:docPart w:val="77272BB0772D4BE7942A486AE4DDC2DD"/>
            </w:placeholder>
            <w:showingPlcHdr/>
          </w:sdtPr>
          <w:sdtContent>
            <w:tc>
              <w:tcPr>
                <w:tcW w:w="4239" w:type="dxa"/>
              </w:tcPr>
              <w:p w14:paraId="4DD6ECB9" w14:textId="0ECD9B45" w:rsidR="0002697B" w:rsidRPr="008B667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B47E1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812981542"/>
            <w:placeholder>
              <w:docPart w:val="2BA4991970114D338DF6D4BDB0FBC6ED"/>
            </w:placeholder>
            <w:showingPlcHdr/>
          </w:sdtPr>
          <w:sdtContent>
            <w:tc>
              <w:tcPr>
                <w:tcW w:w="2436" w:type="dxa"/>
              </w:tcPr>
              <w:p w14:paraId="49444814" w14:textId="0D4B4F3E" w:rsidR="0002697B" w:rsidRPr="008B667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B47E1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66A30EE1" w14:textId="77777777" w:rsidTr="009674D9">
        <w:tc>
          <w:tcPr>
            <w:tcW w:w="7371" w:type="dxa"/>
          </w:tcPr>
          <w:p w14:paraId="30314681" w14:textId="220CC5B1" w:rsidR="0002697B" w:rsidRPr="008B667E" w:rsidRDefault="0002697B" w:rsidP="0002697B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One sea anchor 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drogue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481312818"/>
            <w:placeholder>
              <w:docPart w:val="B6BAD75298AD4F79998665508C77B324"/>
            </w:placeholder>
            <w:showingPlcHdr/>
          </w:sdtPr>
          <w:sdtContent>
            <w:tc>
              <w:tcPr>
                <w:tcW w:w="4239" w:type="dxa"/>
              </w:tcPr>
              <w:p w14:paraId="6D6A8BEB" w14:textId="565D0B40" w:rsidR="0002697B" w:rsidRPr="008B667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B47E1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712036596"/>
            <w:placeholder>
              <w:docPart w:val="D1EDEDB912334C97A623995CA49AF97E"/>
            </w:placeholder>
            <w:showingPlcHdr/>
          </w:sdtPr>
          <w:sdtContent>
            <w:tc>
              <w:tcPr>
                <w:tcW w:w="2436" w:type="dxa"/>
              </w:tcPr>
              <w:p w14:paraId="2B869F89" w14:textId="175E34F2" w:rsidR="0002697B" w:rsidRPr="008B667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B47E1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0D00B604" w14:textId="77777777" w:rsidTr="009674D9">
        <w:tc>
          <w:tcPr>
            <w:tcW w:w="7371" w:type="dxa"/>
          </w:tcPr>
          <w:p w14:paraId="2FFD22D4" w14:textId="0974D296" w:rsidR="0002697B" w:rsidRPr="008B667E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8B667E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</w:t>
            </w:r>
            <w:r w:rsidRPr="008B667E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8B667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“</w:t>
            </w:r>
            <w:r w:rsidRPr="008B667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Seaplanes</w:t>
            </w:r>
            <w:r w:rsidRPr="008B667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” </w:t>
            </w:r>
            <w:r w:rsidRPr="008B667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includes amphibians operated as seaplanes</w:t>
            </w:r>
            <w:r w:rsidRPr="008B667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890925267"/>
            <w:placeholder>
              <w:docPart w:val="C6184247173449A9B833E8C1D885D5A3"/>
            </w:placeholder>
            <w:showingPlcHdr/>
          </w:sdtPr>
          <w:sdtContent>
            <w:tc>
              <w:tcPr>
                <w:tcW w:w="4239" w:type="dxa"/>
              </w:tcPr>
              <w:p w14:paraId="1D2DE00E" w14:textId="56334673" w:rsidR="0002697B" w:rsidRPr="008B667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B47E1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478047848"/>
            <w:placeholder>
              <w:docPart w:val="9A4B3A803F354ACFB5258C98F4777951"/>
            </w:placeholder>
            <w:showingPlcHdr/>
          </w:sdtPr>
          <w:sdtContent>
            <w:tc>
              <w:tcPr>
                <w:tcW w:w="2436" w:type="dxa"/>
              </w:tcPr>
              <w:p w14:paraId="03F9460B" w14:textId="7852BE10" w:rsidR="0002697B" w:rsidRPr="008B667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B47E1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852ACE" w:rsidRPr="00DD5DC1" w14:paraId="667B7CEA" w14:textId="77777777" w:rsidTr="0010388B">
        <w:tc>
          <w:tcPr>
            <w:tcW w:w="14046" w:type="dxa"/>
            <w:gridSpan w:val="3"/>
            <w:shd w:val="clear" w:color="auto" w:fill="FFFFFF" w:themeFill="background1"/>
          </w:tcPr>
          <w:p w14:paraId="5722A0B1" w14:textId="1815E518" w:rsidR="00852ACE" w:rsidRPr="008B667E" w:rsidRDefault="00214DF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="004E6CEF"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Landplanes</w:t>
            </w:r>
          </w:p>
        </w:tc>
      </w:tr>
      <w:tr w:rsidR="00977E39" w:rsidRPr="00DD5DC1" w14:paraId="55323B38" w14:textId="77777777" w:rsidTr="0010388B">
        <w:tc>
          <w:tcPr>
            <w:tcW w:w="14046" w:type="dxa"/>
            <w:gridSpan w:val="3"/>
            <w:shd w:val="clear" w:color="auto" w:fill="FFFFFF" w:themeFill="background1"/>
          </w:tcPr>
          <w:p w14:paraId="128D6396" w14:textId="4C7DB6D3" w:rsidR="00977E39" w:rsidRPr="008B667E" w:rsidRDefault="00977E39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="004E6CEF"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Landplanes shall carry the equipment prescribed in 5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</w:p>
        </w:tc>
      </w:tr>
      <w:tr w:rsidR="0002697B" w:rsidRPr="00DD5DC1" w14:paraId="66BE38C2" w14:textId="77777777" w:rsidTr="009674D9">
        <w:tc>
          <w:tcPr>
            <w:tcW w:w="7371" w:type="dxa"/>
          </w:tcPr>
          <w:p w14:paraId="0316C95C" w14:textId="41E9F3DF" w:rsidR="0002697B" w:rsidRPr="008B667E" w:rsidRDefault="0002697B" w:rsidP="0002697B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When flying over water and at a distance of more than 93 km (50 NM) away from the shore, in the case of landplanes operated in accordance with 29.6 (a) or 29.6 (b) of Chapter 2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631841457"/>
            <w:placeholder>
              <w:docPart w:val="27CD223349D74E01B4E65070270346CC"/>
            </w:placeholder>
            <w:showingPlcHdr/>
          </w:sdtPr>
          <w:sdtContent>
            <w:tc>
              <w:tcPr>
                <w:tcW w:w="4239" w:type="dxa"/>
              </w:tcPr>
              <w:p w14:paraId="1C37851F" w14:textId="19BAB283" w:rsidR="0002697B" w:rsidRPr="008B667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3F4AD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4484935"/>
            <w:placeholder>
              <w:docPart w:val="8005EFB5AAF94A31B4470C29595A5401"/>
            </w:placeholder>
            <w:showingPlcHdr/>
          </w:sdtPr>
          <w:sdtContent>
            <w:tc>
              <w:tcPr>
                <w:tcW w:w="2436" w:type="dxa"/>
              </w:tcPr>
              <w:p w14:paraId="18FAC0AC" w14:textId="2CAFB0BC" w:rsidR="0002697B" w:rsidRPr="008B667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3F4AD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6AA624A1" w14:textId="77777777" w:rsidTr="009674D9">
        <w:tc>
          <w:tcPr>
            <w:tcW w:w="7371" w:type="dxa"/>
          </w:tcPr>
          <w:p w14:paraId="2A94661C" w14:textId="085D508C" w:rsidR="0002697B" w:rsidRPr="008B667E" w:rsidRDefault="0002697B" w:rsidP="0002697B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When flying </w:t>
            </w:r>
            <w:proofErr w:type="spellStart"/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n</w:t>
            </w:r>
            <w:proofErr w:type="spellEnd"/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route over water beyond gliding distance from the shore, in the case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 all other landplanes; and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792482828"/>
            <w:placeholder>
              <w:docPart w:val="DE6F7CF0C81B4EEE92539299A6BD2DAD"/>
            </w:placeholder>
            <w:showingPlcHdr/>
          </w:sdtPr>
          <w:sdtContent>
            <w:tc>
              <w:tcPr>
                <w:tcW w:w="4239" w:type="dxa"/>
              </w:tcPr>
              <w:p w14:paraId="1A1E0EC6" w14:textId="50284E63" w:rsidR="0002697B" w:rsidRPr="008B667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3F4AD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118911407"/>
            <w:placeholder>
              <w:docPart w:val="620B9606CD9A4864898F11CFFF1564CA"/>
            </w:placeholder>
            <w:showingPlcHdr/>
          </w:sdtPr>
          <w:sdtContent>
            <w:tc>
              <w:tcPr>
                <w:tcW w:w="2436" w:type="dxa"/>
              </w:tcPr>
              <w:p w14:paraId="0E298A2A" w14:textId="5776765A" w:rsidR="0002697B" w:rsidRPr="008B667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3F4AD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774C825F" w14:textId="77777777" w:rsidTr="009674D9">
        <w:tc>
          <w:tcPr>
            <w:tcW w:w="7371" w:type="dxa"/>
          </w:tcPr>
          <w:p w14:paraId="02D8173F" w14:textId="1C6C502F" w:rsidR="0002697B" w:rsidRPr="008B667E" w:rsidRDefault="0002697B" w:rsidP="0002697B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When taking off or landing at an aerodrome where the take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or approach path is so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disposed over water that in the event of a mishap there would be a likelihood of a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ditching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395481856"/>
            <w:placeholder>
              <w:docPart w:val="0DB198D720DB43FDB62EF846794962FF"/>
            </w:placeholder>
            <w:showingPlcHdr/>
          </w:sdtPr>
          <w:sdtContent>
            <w:tc>
              <w:tcPr>
                <w:tcW w:w="4239" w:type="dxa"/>
              </w:tcPr>
              <w:p w14:paraId="37008ECC" w14:textId="5B785ECF" w:rsidR="0002697B" w:rsidRPr="008B667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3F4AD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975365301"/>
            <w:placeholder>
              <w:docPart w:val="82881A762AC141908B21A16944B1178C"/>
            </w:placeholder>
            <w:showingPlcHdr/>
          </w:sdtPr>
          <w:sdtContent>
            <w:tc>
              <w:tcPr>
                <w:tcW w:w="2436" w:type="dxa"/>
              </w:tcPr>
              <w:p w14:paraId="2B7309D2" w14:textId="2A3A1683" w:rsidR="0002697B" w:rsidRPr="008B667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3F4AD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25875852" w14:textId="77777777" w:rsidTr="009674D9">
        <w:tc>
          <w:tcPr>
            <w:tcW w:w="7371" w:type="dxa"/>
          </w:tcPr>
          <w:p w14:paraId="4D32627C" w14:textId="3A966B10" w:rsidR="0002697B" w:rsidRPr="008B667E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>5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equipment referred to in 5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 shall comprise one life jacket or equivalent individual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flotation device for each person on board, stowed in a position easily accessible from the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8B667E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eat or berth of the person for whose use it is provided</w:t>
            </w:r>
            <w:r w:rsidRPr="008B667E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938252755"/>
            <w:placeholder>
              <w:docPart w:val="14913C1224C64C1DA2762399A345BD1A"/>
            </w:placeholder>
            <w:showingPlcHdr/>
          </w:sdtPr>
          <w:sdtContent>
            <w:tc>
              <w:tcPr>
                <w:tcW w:w="4239" w:type="dxa"/>
              </w:tcPr>
              <w:p w14:paraId="20F8FF26" w14:textId="143954DF" w:rsidR="0002697B" w:rsidRPr="008B667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D96B2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117947406"/>
            <w:placeholder>
              <w:docPart w:val="A1BCFAB41AB54747B02383C61C2CBFEB"/>
            </w:placeholder>
            <w:showingPlcHdr/>
          </w:sdtPr>
          <w:sdtContent>
            <w:tc>
              <w:tcPr>
                <w:tcW w:w="2436" w:type="dxa"/>
              </w:tcPr>
              <w:p w14:paraId="0B610EF4" w14:textId="46E789AD" w:rsidR="0002697B" w:rsidRPr="008B667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D96B2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CC2C256" w14:textId="77777777" w:rsidTr="009674D9">
        <w:tc>
          <w:tcPr>
            <w:tcW w:w="7371" w:type="dxa"/>
          </w:tcPr>
          <w:p w14:paraId="545405AC" w14:textId="6908764F" w:rsidR="0002697B" w:rsidRPr="008B667E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hAnsi="TH SarabunPSK" w:cs="TH SarabunPSK"/>
                <w:spacing w:val="-5"/>
                <w:sz w:val="28"/>
              </w:rPr>
            </w:pPr>
            <w:r w:rsidRPr="008B667E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 1</w:t>
            </w:r>
            <w:r w:rsidRPr="008B667E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8B667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“</w:t>
            </w:r>
            <w:r w:rsidRPr="008B667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Landplanes</w:t>
            </w:r>
            <w:r w:rsidRPr="008B667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” </w:t>
            </w:r>
            <w:r w:rsidRPr="008B667E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includes amphibians operated as landplanes</w:t>
            </w:r>
            <w:r w:rsidRPr="008B667E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442600873"/>
            <w:placeholder>
              <w:docPart w:val="DB867B691B7D424082607EDBDEF86ACF"/>
            </w:placeholder>
            <w:showingPlcHdr/>
          </w:sdtPr>
          <w:sdtContent>
            <w:tc>
              <w:tcPr>
                <w:tcW w:w="4239" w:type="dxa"/>
              </w:tcPr>
              <w:p w14:paraId="366A870E" w14:textId="429DDD0F" w:rsidR="0002697B" w:rsidRPr="008B667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D96B2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579984511"/>
            <w:placeholder>
              <w:docPart w:val="314AABE3A52644C0AD24333836C45797"/>
            </w:placeholder>
            <w:showingPlcHdr/>
          </w:sdtPr>
          <w:sdtContent>
            <w:tc>
              <w:tcPr>
                <w:tcW w:w="2436" w:type="dxa"/>
              </w:tcPr>
              <w:p w14:paraId="2FCBE952" w14:textId="27A3F2EC" w:rsidR="0002697B" w:rsidRPr="008B667E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D96B2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69EC3624" w14:textId="77777777" w:rsidTr="009674D9">
        <w:tc>
          <w:tcPr>
            <w:tcW w:w="7371" w:type="dxa"/>
          </w:tcPr>
          <w:p w14:paraId="16A62507" w14:textId="6B0859C1" w:rsidR="0002697B" w:rsidRPr="00D42864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D42864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 2</w:t>
            </w:r>
            <w:r w:rsidRPr="00D42864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Life jackets accessible from seats or berths located in crew rest compartments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re required only if the seats or berths concerned are certified to be occupied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during take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-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off and landing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61603566"/>
            <w:placeholder>
              <w:docPart w:val="EA1F77E1E1144D2DA70EC96785562055"/>
            </w:placeholder>
            <w:showingPlcHdr/>
          </w:sdtPr>
          <w:sdtContent>
            <w:tc>
              <w:tcPr>
                <w:tcW w:w="4239" w:type="dxa"/>
              </w:tcPr>
              <w:p w14:paraId="7EE73177" w14:textId="2A2CFD50" w:rsidR="0002697B" w:rsidRPr="00D42864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D96B2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87816541"/>
            <w:placeholder>
              <w:docPart w:val="D0BA57D5A5DC4DEEB0C773DDD725CD6A"/>
            </w:placeholder>
            <w:showingPlcHdr/>
          </w:sdtPr>
          <w:sdtContent>
            <w:tc>
              <w:tcPr>
                <w:tcW w:w="2436" w:type="dxa"/>
              </w:tcPr>
              <w:p w14:paraId="06619DB7" w14:textId="68C070FE" w:rsidR="0002697B" w:rsidRPr="00D42864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D96B2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977E39" w:rsidRPr="00DD5DC1" w14:paraId="3E5062AA" w14:textId="77777777" w:rsidTr="004E6CEF">
        <w:tc>
          <w:tcPr>
            <w:tcW w:w="14046" w:type="dxa"/>
            <w:gridSpan w:val="3"/>
            <w:shd w:val="clear" w:color="auto" w:fill="FFFFFF" w:themeFill="background1"/>
          </w:tcPr>
          <w:p w14:paraId="6A2F9412" w14:textId="30B09355" w:rsidR="00977E39" w:rsidRPr="00D42864" w:rsidRDefault="00977E39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="004E6CEF"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n Long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Range Over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Water Flights</w:t>
            </w:r>
          </w:p>
        </w:tc>
      </w:tr>
      <w:tr w:rsidR="0002697B" w:rsidRPr="00DD5DC1" w14:paraId="6AAE692C" w14:textId="77777777" w:rsidTr="009674D9">
        <w:tc>
          <w:tcPr>
            <w:tcW w:w="7371" w:type="dxa"/>
          </w:tcPr>
          <w:p w14:paraId="2CE5E25C" w14:textId="039E879E" w:rsidR="0002697B" w:rsidRPr="00D42864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 addition to the equipment prescribed in 5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 or 5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 whichever is applicable, the following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equipment shall be installed in all </w:t>
            </w:r>
            <w:proofErr w:type="spellStart"/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when used over routes on which the aeroplane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may be over water and at more than a distance corresponding to 120 minutes at cruising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speed or 740 km 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00 NM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 whichever is the lesser, away from land suitable for making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 emergency landing in the case of aircraft operated in accordance with 29.6 (a) or 29.6 (b)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of Chapter 2, and 30 minutes or 185 km 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00 NM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 whichever is the lesser, for all other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proofErr w:type="spellStart"/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972518068"/>
            <w:placeholder>
              <w:docPart w:val="52DC06A7360946B983390A0E6E7F1BEB"/>
            </w:placeholder>
            <w:showingPlcHdr/>
          </w:sdtPr>
          <w:sdtContent>
            <w:tc>
              <w:tcPr>
                <w:tcW w:w="4239" w:type="dxa"/>
              </w:tcPr>
              <w:p w14:paraId="0A29ABA8" w14:textId="36963EE2" w:rsidR="0002697B" w:rsidRPr="00D42864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7D75F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049184294"/>
            <w:placeholder>
              <w:docPart w:val="4B16EE5C1DAE493884886286CCAD3D3A"/>
            </w:placeholder>
            <w:showingPlcHdr/>
          </w:sdtPr>
          <w:sdtContent>
            <w:tc>
              <w:tcPr>
                <w:tcW w:w="2436" w:type="dxa"/>
              </w:tcPr>
              <w:p w14:paraId="7BAB0366" w14:textId="49C29269" w:rsidR="0002697B" w:rsidRPr="00D42864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7D75F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56082FE5" w14:textId="77777777" w:rsidTr="009674D9">
        <w:tc>
          <w:tcPr>
            <w:tcW w:w="7371" w:type="dxa"/>
          </w:tcPr>
          <w:p w14:paraId="4005A669" w14:textId="53AC3695" w:rsidR="0002697B" w:rsidRPr="00D42864" w:rsidRDefault="0002697B" w:rsidP="0002697B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Life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aving rafts in sufficient numbers to carry all persons on board, stowed so as to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facilitate their ready use in emergency, provided with such life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aving equipment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including means of 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  <w:t>sustaining</w:t>
            </w:r>
            <w:r w:rsidRPr="00D42864"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life</w:t>
            </w:r>
            <w:r w:rsidRPr="00D42864"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s</w:t>
            </w:r>
            <w:r w:rsidRPr="00D42864"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s appropriate to the flight to be undertaken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833213536"/>
            <w:placeholder>
              <w:docPart w:val="B20F0E5699E445D7BFFA37C4AB0182C2"/>
            </w:placeholder>
            <w:showingPlcHdr/>
          </w:sdtPr>
          <w:sdtContent>
            <w:tc>
              <w:tcPr>
                <w:tcW w:w="4239" w:type="dxa"/>
              </w:tcPr>
              <w:p w14:paraId="33CDD36D" w14:textId="6EB9A359" w:rsidR="0002697B" w:rsidRPr="00D42864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7D75F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777175202"/>
            <w:placeholder>
              <w:docPart w:val="AEE4ADA2D4E446B3B5E888F13D7F0D61"/>
            </w:placeholder>
            <w:showingPlcHdr/>
          </w:sdtPr>
          <w:sdtContent>
            <w:tc>
              <w:tcPr>
                <w:tcW w:w="2436" w:type="dxa"/>
              </w:tcPr>
              <w:p w14:paraId="7A34C8CC" w14:textId="1F19F915" w:rsidR="0002697B" w:rsidRPr="00D42864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7D75F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41D0D322" w14:textId="77777777" w:rsidTr="009674D9">
        <w:tc>
          <w:tcPr>
            <w:tcW w:w="7371" w:type="dxa"/>
          </w:tcPr>
          <w:p w14:paraId="29726A8D" w14:textId="4506E0F5" w:rsidR="0002697B" w:rsidRPr="00D42864" w:rsidRDefault="0002697B" w:rsidP="0002697B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quipment for making the pyrotechnical distress signals described in regulation of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ivil aviation board no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. 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94 on rule of the air; and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532954341"/>
            <w:placeholder>
              <w:docPart w:val="B4DA0D62499B4B8A8B51FD460D4B4ED0"/>
            </w:placeholder>
            <w:showingPlcHdr/>
          </w:sdtPr>
          <w:sdtContent>
            <w:tc>
              <w:tcPr>
                <w:tcW w:w="4239" w:type="dxa"/>
              </w:tcPr>
              <w:p w14:paraId="256E7040" w14:textId="7B58A75F" w:rsidR="0002697B" w:rsidRPr="00D42864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7D75F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940282642"/>
            <w:placeholder>
              <w:docPart w:val="930FA0F052CE455CA84758C0A1009827"/>
            </w:placeholder>
            <w:showingPlcHdr/>
          </w:sdtPr>
          <w:sdtContent>
            <w:tc>
              <w:tcPr>
                <w:tcW w:w="2436" w:type="dxa"/>
              </w:tcPr>
              <w:p w14:paraId="18D5169A" w14:textId="6E83129F" w:rsidR="0002697B" w:rsidRPr="00D42864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7D75F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568A6813" w14:textId="77777777" w:rsidTr="009674D9">
        <w:tc>
          <w:tcPr>
            <w:tcW w:w="7371" w:type="dxa"/>
          </w:tcPr>
          <w:p w14:paraId="15AD27E2" w14:textId="0246187D" w:rsidR="0002697B" w:rsidRPr="00D42864" w:rsidRDefault="0002697B" w:rsidP="0002697B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 xml:space="preserve">At the earliest practicable date, but not later than 1 January 2018, on all </w:t>
            </w:r>
            <w:proofErr w:type="spellStart"/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f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 maximum certificated take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of over 27000 kg, a securely attached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underwater locating device operating at a frequency of 8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8 KHz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. 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is automatically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  <w:t>activated underwater locating device shall operate for a minimum of 30 days and shall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42864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not be installed in wings or empennage</w:t>
            </w:r>
            <w:r w:rsidRPr="00D42864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923594421"/>
            <w:placeholder>
              <w:docPart w:val="007A29BF7CBE498CBF308FB91A6C6EB3"/>
            </w:placeholder>
            <w:showingPlcHdr/>
          </w:sdtPr>
          <w:sdtContent>
            <w:tc>
              <w:tcPr>
                <w:tcW w:w="4239" w:type="dxa"/>
              </w:tcPr>
              <w:p w14:paraId="2EDFB7C9" w14:textId="65941AE6" w:rsidR="0002697B" w:rsidRPr="00D42864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8C522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483069316"/>
            <w:placeholder>
              <w:docPart w:val="AEFEB6087CF54A01B026EB099FD20F82"/>
            </w:placeholder>
            <w:showingPlcHdr/>
          </w:sdtPr>
          <w:sdtContent>
            <w:tc>
              <w:tcPr>
                <w:tcW w:w="2436" w:type="dxa"/>
              </w:tcPr>
              <w:p w14:paraId="579A53B7" w14:textId="385F7E73" w:rsidR="0002697B" w:rsidRPr="00D42864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8C522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5FF1BFC1" w14:textId="77777777" w:rsidTr="009674D9">
        <w:tc>
          <w:tcPr>
            <w:tcW w:w="7371" w:type="dxa"/>
          </w:tcPr>
          <w:p w14:paraId="00BAC8F8" w14:textId="1E3C30FC" w:rsidR="0002697B" w:rsidRPr="00D42864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D42864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</w:t>
            </w:r>
            <w:r w:rsidRPr="00D42864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Underwater locator beacon 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(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ULB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) 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performance requirements are as contained in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the SAE AS6254, Minimum Performance Standard for Low Frequency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Underwater Locating Devices 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(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coustic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) (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Self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-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Powered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)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, or equivalent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documents</w:t>
            </w:r>
            <w:r w:rsidRPr="00D42864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371734046"/>
            <w:placeholder>
              <w:docPart w:val="684EB05FFE684606A5AD14BC1BF45709"/>
            </w:placeholder>
            <w:showingPlcHdr/>
          </w:sdtPr>
          <w:sdtContent>
            <w:tc>
              <w:tcPr>
                <w:tcW w:w="4239" w:type="dxa"/>
              </w:tcPr>
              <w:p w14:paraId="18BC8EDE" w14:textId="377790CC" w:rsidR="0002697B" w:rsidRPr="00D42864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8C522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169594517"/>
            <w:placeholder>
              <w:docPart w:val="814E2BC21F4D42D3949F8D32C697C91A"/>
            </w:placeholder>
            <w:showingPlcHdr/>
          </w:sdtPr>
          <w:sdtContent>
            <w:tc>
              <w:tcPr>
                <w:tcW w:w="2436" w:type="dxa"/>
              </w:tcPr>
              <w:p w14:paraId="14C18AAD" w14:textId="7E815497" w:rsidR="0002697B" w:rsidRPr="00D42864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8C522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0A29C7D5" w14:textId="77777777" w:rsidTr="009674D9">
        <w:tc>
          <w:tcPr>
            <w:tcW w:w="7371" w:type="dxa"/>
          </w:tcPr>
          <w:p w14:paraId="333CFCB7" w14:textId="5018087F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ach life jacket and equivalent individual flotation device, when carried in accordance with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 a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 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 and 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, shall be equipped with a means of electric illumination for th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purpose of facilitating the location of persons, except where the requirement of 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 c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)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met by the provision of individual flotation devices other than lif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jacket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913760551"/>
            <w:placeholder>
              <w:docPart w:val="91678DF75C1B4DD1BB43749B689A8A8A"/>
            </w:placeholder>
            <w:showingPlcHdr/>
          </w:sdtPr>
          <w:sdtContent>
            <w:tc>
              <w:tcPr>
                <w:tcW w:w="4239" w:type="dxa"/>
              </w:tcPr>
              <w:p w14:paraId="45B7BF66" w14:textId="27F743D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8C522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755861542"/>
            <w:placeholder>
              <w:docPart w:val="F2B5A1062CA04BE39563637798964197"/>
            </w:placeholder>
            <w:showingPlcHdr/>
          </w:sdtPr>
          <w:sdtContent>
            <w:tc>
              <w:tcPr>
                <w:tcW w:w="2436" w:type="dxa"/>
              </w:tcPr>
              <w:p w14:paraId="3536961E" w14:textId="6FBDD78F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8C522E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</w:tbl>
    <w:p w14:paraId="480D8359" w14:textId="77777777" w:rsidR="004E6CEF" w:rsidRDefault="004E6CEF" w:rsidP="0077023B">
      <w:pPr>
        <w:widowControl w:val="0"/>
        <w:autoSpaceDE w:val="0"/>
        <w:autoSpaceDN w:val="0"/>
        <w:adjustRightInd w:val="0"/>
        <w:spacing w:before="40" w:after="40" w:line="230" w:lineRule="exact"/>
        <w:ind w:left="-113"/>
        <w:jc w:val="center"/>
        <w:rPr>
          <w:rFonts w:ascii="TH SarabunPSK" w:hAnsi="TH SarabunPSK" w:cs="TH SarabunPSK"/>
          <w:b/>
          <w:color w:val="FFFFFF" w:themeColor="background1"/>
          <w:spacing w:val="-1"/>
          <w:sz w:val="32"/>
          <w:szCs w:val="32"/>
        </w:rPr>
        <w:sectPr w:rsidR="004E6CEF" w:rsidSect="00DD5DC1">
          <w:pgSz w:w="16840" w:h="11907" w:orient="landscape" w:code="9"/>
          <w:pgMar w:top="1440" w:right="1440" w:bottom="1440" w:left="1440" w:header="709" w:footer="709" w:gutter="0"/>
          <w:cols w:space="720"/>
          <w:docGrid w:linePitch="360"/>
        </w:sectPr>
      </w:pPr>
    </w:p>
    <w:tbl>
      <w:tblPr>
        <w:tblStyle w:val="TableGrid"/>
        <w:tblW w:w="1404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371"/>
        <w:gridCol w:w="4239"/>
        <w:gridCol w:w="2436"/>
      </w:tblGrid>
      <w:tr w:rsidR="00110EBE" w:rsidRPr="00110EBE" w14:paraId="28080541" w14:textId="77777777" w:rsidTr="009674D9">
        <w:trPr>
          <w:tblHeader/>
        </w:trPr>
        <w:tc>
          <w:tcPr>
            <w:tcW w:w="7371" w:type="dxa"/>
            <w:shd w:val="clear" w:color="auto" w:fill="1F497D" w:themeFill="text2"/>
            <w:vAlign w:val="center"/>
          </w:tcPr>
          <w:p w14:paraId="59EF5372" w14:textId="450ABD50" w:rsidR="00110EBE" w:rsidRPr="00110EBE" w:rsidRDefault="00110EBE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-113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lastRenderedPageBreak/>
              <w:t>CAA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Requirement</w:t>
            </w:r>
          </w:p>
        </w:tc>
        <w:tc>
          <w:tcPr>
            <w:tcW w:w="4239" w:type="dxa"/>
            <w:shd w:val="clear" w:color="auto" w:fill="1F497D" w:themeFill="text2"/>
            <w:vAlign w:val="center"/>
          </w:tcPr>
          <w:p w14:paraId="4D6111E8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 xml:space="preserve">Manual References 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/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Applican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>’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s Comments</w:t>
            </w:r>
          </w:p>
        </w:tc>
        <w:tc>
          <w:tcPr>
            <w:tcW w:w="2436" w:type="dxa"/>
            <w:shd w:val="clear" w:color="auto" w:fill="1F497D" w:themeFill="text2"/>
            <w:vAlign w:val="center"/>
          </w:tcPr>
          <w:p w14:paraId="1FF8D4CA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CAAT Notes</w:t>
            </w:r>
          </w:p>
        </w:tc>
      </w:tr>
      <w:tr w:rsidR="00852ACE" w:rsidRPr="00DD5DC1" w14:paraId="26CBE6E3" w14:textId="77777777" w:rsidTr="004E6CEF">
        <w:tc>
          <w:tcPr>
            <w:tcW w:w="14046" w:type="dxa"/>
            <w:gridSpan w:val="3"/>
            <w:shd w:val="clear" w:color="auto" w:fill="C6D9F1" w:themeFill="text2" w:themeFillTint="33"/>
          </w:tcPr>
          <w:p w14:paraId="132252B7" w14:textId="73736766" w:rsidR="00852ACE" w:rsidRPr="00DD5DC1" w:rsidRDefault="00CC0072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6</w:t>
            </w:r>
            <w:r w:rsidR="004E6CEF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4E6CEF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ALL AEROPLANES ON FLIGHTS OVER DESIGNATED LAND AREAS</w:t>
            </w:r>
          </w:p>
        </w:tc>
      </w:tr>
      <w:tr w:rsidR="0002697B" w:rsidRPr="00DD5DC1" w14:paraId="794D6496" w14:textId="77777777" w:rsidTr="009674D9">
        <w:tc>
          <w:tcPr>
            <w:tcW w:w="7371" w:type="dxa"/>
          </w:tcPr>
          <w:p w14:paraId="776552FA" w14:textId="0E3EF67E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</w:pP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 when operated across land areas which have been designated by the Stat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oncerned as areas in which search and rescue would be especially difficult, shall b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quipped with such signaling devices and lif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saving equipment 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cluding means of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ustaining lif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)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s may be appropriate to the area overflow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108606515"/>
            <w:placeholder>
              <w:docPart w:val="7180F10EAC1044D0BDFBB6903A6D139A"/>
            </w:placeholder>
            <w:showingPlcHdr/>
          </w:sdtPr>
          <w:sdtContent>
            <w:tc>
              <w:tcPr>
                <w:tcW w:w="4239" w:type="dxa"/>
              </w:tcPr>
              <w:p w14:paraId="052D29B9" w14:textId="5218A51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4D6A7B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833819932"/>
            <w:placeholder>
              <w:docPart w:val="DE53B6C533F74FCAAED9DA1B47B30A76"/>
            </w:placeholder>
            <w:showingPlcHdr/>
          </w:sdtPr>
          <w:sdtContent>
            <w:tc>
              <w:tcPr>
                <w:tcW w:w="2436" w:type="dxa"/>
              </w:tcPr>
              <w:p w14:paraId="30A65D13" w14:textId="1545D604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4D6A7B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CC0072" w:rsidRPr="00DD5DC1" w14:paraId="6A423BAF" w14:textId="77777777" w:rsidTr="009674D9">
        <w:tc>
          <w:tcPr>
            <w:tcW w:w="11610" w:type="dxa"/>
            <w:gridSpan w:val="2"/>
            <w:shd w:val="clear" w:color="auto" w:fill="C6D9F1" w:themeFill="text2" w:themeFillTint="33"/>
          </w:tcPr>
          <w:p w14:paraId="35CA2AEA" w14:textId="7B7790DE" w:rsidR="00CC0072" w:rsidRPr="00DD5DC1" w:rsidRDefault="00CC0072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7</w:t>
            </w:r>
            <w:r w:rsidR="004E6CEF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ALL AEROPLANES ON HIGH ALTITUDE FLIGHTS</w:t>
            </w:r>
          </w:p>
        </w:tc>
        <w:tc>
          <w:tcPr>
            <w:tcW w:w="2436" w:type="dxa"/>
            <w:shd w:val="clear" w:color="auto" w:fill="C6D9F1" w:themeFill="text2" w:themeFillTint="33"/>
          </w:tcPr>
          <w:p w14:paraId="27DD2787" w14:textId="77777777" w:rsidR="00CC0072" w:rsidRPr="00DD5DC1" w:rsidRDefault="00CC0072" w:rsidP="0002697B">
            <w:pPr>
              <w:widowControl w:val="0"/>
              <w:autoSpaceDE w:val="0"/>
              <w:autoSpaceDN w:val="0"/>
              <w:adjustRightInd w:val="0"/>
              <w:spacing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02697B" w:rsidRPr="00DD5DC1" w14:paraId="322F478B" w14:textId="77777777" w:rsidTr="009674D9">
        <w:trPr>
          <w:trHeight w:val="3147"/>
        </w:trPr>
        <w:tc>
          <w:tcPr>
            <w:tcW w:w="7371" w:type="dxa"/>
          </w:tcPr>
          <w:p w14:paraId="23C06494" w14:textId="2C498883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proofErr w:type="gramStart"/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>:-</w:t>
            </w:r>
            <w:proofErr w:type="gramEnd"/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pproximate altitude in the Standard Atmosphere corresponding to the value of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bsolute pressure used in this text is as follows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:</w:t>
            </w:r>
          </w:p>
          <w:p w14:paraId="09F89A05" w14:textId="1C06E0F5" w:rsidR="0002697B" w:rsidRPr="00DD5DC1" w:rsidRDefault="0002697B" w:rsidP="0002697B">
            <w:pPr>
              <w:widowControl w:val="0"/>
              <w:tabs>
                <w:tab w:val="left" w:pos="2835"/>
              </w:tabs>
              <w:autoSpaceDE w:val="0"/>
              <w:autoSpaceDN w:val="0"/>
              <w:adjustRightInd w:val="0"/>
              <w:spacing w:line="253" w:lineRule="exact"/>
              <w:jc w:val="thaiDistribute"/>
              <w:rPr>
                <w:rFonts w:ascii="TH SarabunPSK" w:hAnsi="TH SarabunPSK" w:cs="TH SarabunPSK"/>
                <w:color w:val="000000"/>
                <w:spacing w:val="-5"/>
                <w:sz w:val="28"/>
              </w:rPr>
            </w:pPr>
            <w:r w:rsidRPr="00DD5DC1">
              <w:rPr>
                <w:rFonts w:ascii="TH SarabunPSK" w:hAnsi="TH SarabunPSK" w:cs="TH SarabunPSK"/>
                <w:noProof/>
                <w:sz w:val="28"/>
                <w:lang w:val="en-US" w:eastAsia="en-US"/>
              </w:rPr>
              <w:drawing>
                <wp:anchor distT="0" distB="0" distL="114300" distR="114300" simplePos="0" relativeHeight="251663360" behindDoc="0" locked="0" layoutInCell="1" allowOverlap="1" wp14:anchorId="1F614A14" wp14:editId="24219DC2">
                  <wp:simplePos x="0" y="0"/>
                  <wp:positionH relativeFrom="column">
                    <wp:posOffset>36195</wp:posOffset>
                  </wp:positionH>
                  <wp:positionV relativeFrom="paragraph">
                    <wp:posOffset>191770</wp:posOffset>
                  </wp:positionV>
                  <wp:extent cx="4446270" cy="1106805"/>
                  <wp:effectExtent l="0" t="0" r="0" b="0"/>
                  <wp:wrapTopAndBottom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6270" cy="1106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847626871"/>
            <w:placeholder>
              <w:docPart w:val="CC974CE54A544C1CB406C985908B8E28"/>
            </w:placeholder>
            <w:showingPlcHdr/>
          </w:sdtPr>
          <w:sdtContent>
            <w:tc>
              <w:tcPr>
                <w:tcW w:w="4239" w:type="dxa"/>
              </w:tcPr>
              <w:p w14:paraId="21396572" w14:textId="72ACF05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B6C7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776408617"/>
            <w:placeholder>
              <w:docPart w:val="C333A968DD80438BBF86458749AAC127"/>
            </w:placeholder>
            <w:showingPlcHdr/>
          </w:sdtPr>
          <w:sdtContent>
            <w:tc>
              <w:tcPr>
                <w:tcW w:w="2436" w:type="dxa"/>
              </w:tcPr>
              <w:p w14:paraId="31F57FA9" w14:textId="17121FC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B6C7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66DB5CE0" w14:textId="77777777" w:rsidTr="009674D9">
        <w:tc>
          <w:tcPr>
            <w:tcW w:w="7371" w:type="dxa"/>
          </w:tcPr>
          <w:p w14:paraId="5AD86E78" w14:textId="504AE144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7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 aeroplane intended to be operated at flight altitudes at which the atmospheric pressur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is less than 700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hPa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in personnel compartments shall be equipped with oxygen storage an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dispensing apparatus capable of storing and dispensing the oxygen supplies required i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7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 of Chapter 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730541343"/>
            <w:placeholder>
              <w:docPart w:val="5B13E4417D71406890434F3906F21598"/>
            </w:placeholder>
            <w:showingPlcHdr/>
          </w:sdtPr>
          <w:sdtContent>
            <w:tc>
              <w:tcPr>
                <w:tcW w:w="4239" w:type="dxa"/>
              </w:tcPr>
              <w:p w14:paraId="3C12DCAB" w14:textId="3204DED3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B6C7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729609409"/>
            <w:placeholder>
              <w:docPart w:val="F9B09EC28E4747D2AFF019CFB9C5F396"/>
            </w:placeholder>
            <w:showingPlcHdr/>
          </w:sdtPr>
          <w:sdtContent>
            <w:tc>
              <w:tcPr>
                <w:tcW w:w="2436" w:type="dxa"/>
              </w:tcPr>
              <w:p w14:paraId="3AA85540" w14:textId="6159156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B6C7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0842B99D" w14:textId="77777777" w:rsidTr="009674D9">
        <w:tc>
          <w:tcPr>
            <w:tcW w:w="7371" w:type="dxa"/>
          </w:tcPr>
          <w:p w14:paraId="0886FB68" w14:textId="11AA1CBD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7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 aeroplane intended to be operated at flight altitudes at which the atmospheric pressur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is less than 700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hPa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but which is provided with means of maintaining pressures greate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than 700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hPa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in personnel compartments shall be provided with oxygen storage an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dispensing apparatus capable of storing and dispensing the oxygen supplies required in 7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 of Chapter 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560941752"/>
            <w:placeholder>
              <w:docPart w:val="08A98215A4204CE69854D74DA61E84BA"/>
            </w:placeholder>
            <w:showingPlcHdr/>
          </w:sdtPr>
          <w:sdtContent>
            <w:tc>
              <w:tcPr>
                <w:tcW w:w="4239" w:type="dxa"/>
              </w:tcPr>
              <w:p w14:paraId="3D678C30" w14:textId="7908FDE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B6C7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741139373"/>
            <w:placeholder>
              <w:docPart w:val="DE295A4BC2DA43888ADDFAD6D0D7EDE5"/>
            </w:placeholder>
            <w:showingPlcHdr/>
          </w:sdtPr>
          <w:sdtContent>
            <w:tc>
              <w:tcPr>
                <w:tcW w:w="2436" w:type="dxa"/>
              </w:tcPr>
              <w:p w14:paraId="4879EB3F" w14:textId="62BCE2D7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B6C7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27D26C8" w14:textId="77777777" w:rsidTr="009674D9">
        <w:tc>
          <w:tcPr>
            <w:tcW w:w="7371" w:type="dxa"/>
          </w:tcPr>
          <w:p w14:paraId="02D77AD4" w14:textId="15260FE9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7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Pressurized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newly introduced into service on or after 1 July 1962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>and intende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to be operated at flight altitudes at which the atmospheric pressure is less than 376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hPa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hall be equipped with a device to provide positive warning to the flight crew of any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dangerous loss of pressuriza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329789471"/>
            <w:placeholder>
              <w:docPart w:val="FB2B9007209248EA9EFF25CA01DD7749"/>
            </w:placeholder>
            <w:showingPlcHdr/>
          </w:sdtPr>
          <w:sdtContent>
            <w:tc>
              <w:tcPr>
                <w:tcW w:w="4239" w:type="dxa"/>
              </w:tcPr>
              <w:p w14:paraId="1F8FD2BC" w14:textId="7517A4CA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B6C7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235554429"/>
            <w:placeholder>
              <w:docPart w:val="223ED72A61104927BC2D91160CA83A97"/>
            </w:placeholder>
            <w:showingPlcHdr/>
          </w:sdtPr>
          <w:sdtContent>
            <w:tc>
              <w:tcPr>
                <w:tcW w:w="2436" w:type="dxa"/>
              </w:tcPr>
              <w:p w14:paraId="6B944738" w14:textId="70D6601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B6C78">
                  <w:rPr>
                    <w:rStyle w:val="PlaceholderText"/>
                    <w:rFonts w:eastAsiaTheme="minorHAnsi"/>
                  </w:rPr>
                  <w:t xml:space="preserve">Click or tap here to enter </w:t>
                </w:r>
                <w:r w:rsidRPr="003B6C78">
                  <w:rPr>
                    <w:rStyle w:val="PlaceholderText"/>
                    <w:rFonts w:eastAsiaTheme="minorHAnsi"/>
                  </w:rPr>
                  <w:lastRenderedPageBreak/>
                  <w:t>text.</w:t>
                </w:r>
              </w:p>
            </w:tc>
          </w:sdtContent>
        </w:sdt>
      </w:tr>
      <w:tr w:rsidR="0002697B" w:rsidRPr="00DD5DC1" w14:paraId="0D3FA63B" w14:textId="77777777" w:rsidTr="009674D9">
        <w:tc>
          <w:tcPr>
            <w:tcW w:w="7371" w:type="dxa"/>
          </w:tcPr>
          <w:p w14:paraId="06458ED1" w14:textId="60A305DD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>7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 aeroplane intended to be operated at flight altitudes at which the atmospheric pressur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is less than 376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hPa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 or which, if operated at flight altitudes at which the atmospheric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pressure is more than 376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hPa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 cannot descend safely within four minutes to a flight altitud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t which the atmospheric pressure is equal to 620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hPa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and for which the individual</w:t>
            </w:r>
            <w:r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ertificate of airworthiness is first issued on or after 9 November 1998, shall be provide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with automatically deployable oxygen equipment to satisfy the requirements of 7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 of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hapter 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.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total number of oxygen dispensing units shall exceed the number of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passenger and cabin crew seats by at least 10 per cent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320220911"/>
            <w:placeholder>
              <w:docPart w:val="A206BCE4F5494502B951008AAFABFF97"/>
            </w:placeholder>
            <w:showingPlcHdr/>
          </w:sdtPr>
          <w:sdtContent>
            <w:tc>
              <w:tcPr>
                <w:tcW w:w="4239" w:type="dxa"/>
              </w:tcPr>
              <w:p w14:paraId="35849855" w14:textId="00CF80E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1712F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100984891"/>
            <w:placeholder>
              <w:docPart w:val="992A27D6F8DF456ABDDFADBCAE1305BC"/>
            </w:placeholder>
            <w:showingPlcHdr/>
          </w:sdtPr>
          <w:sdtContent>
            <w:tc>
              <w:tcPr>
                <w:tcW w:w="2436" w:type="dxa"/>
              </w:tcPr>
              <w:p w14:paraId="3AD4B565" w14:textId="1B3AD63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1712F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</w:tbl>
    <w:p w14:paraId="45FC4300" w14:textId="77777777" w:rsidR="004E6CEF" w:rsidRDefault="004E6CEF" w:rsidP="0077023B">
      <w:pPr>
        <w:widowControl w:val="0"/>
        <w:autoSpaceDE w:val="0"/>
        <w:autoSpaceDN w:val="0"/>
        <w:adjustRightInd w:val="0"/>
        <w:spacing w:before="40" w:after="40" w:line="230" w:lineRule="exact"/>
        <w:ind w:left="-113"/>
        <w:jc w:val="center"/>
        <w:rPr>
          <w:rFonts w:ascii="TH SarabunPSK" w:hAnsi="TH SarabunPSK" w:cs="TH SarabunPSK"/>
          <w:b/>
          <w:color w:val="FFFFFF" w:themeColor="background1"/>
          <w:spacing w:val="-1"/>
          <w:sz w:val="32"/>
          <w:szCs w:val="32"/>
        </w:rPr>
        <w:sectPr w:rsidR="004E6CEF" w:rsidSect="00DD5DC1">
          <w:pgSz w:w="16840" w:h="11907" w:orient="landscape" w:code="9"/>
          <w:pgMar w:top="1440" w:right="1440" w:bottom="1440" w:left="1440" w:header="709" w:footer="709" w:gutter="0"/>
          <w:cols w:space="720"/>
          <w:docGrid w:linePitch="360"/>
        </w:sectPr>
      </w:pPr>
    </w:p>
    <w:tbl>
      <w:tblPr>
        <w:tblStyle w:val="TableGrid"/>
        <w:tblW w:w="1404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371"/>
        <w:gridCol w:w="4239"/>
        <w:gridCol w:w="2436"/>
      </w:tblGrid>
      <w:tr w:rsidR="00110EBE" w:rsidRPr="00110EBE" w14:paraId="0D8AF425" w14:textId="77777777" w:rsidTr="009674D9">
        <w:trPr>
          <w:tblHeader/>
        </w:trPr>
        <w:tc>
          <w:tcPr>
            <w:tcW w:w="7371" w:type="dxa"/>
            <w:shd w:val="clear" w:color="auto" w:fill="1F497D" w:themeFill="text2"/>
            <w:vAlign w:val="center"/>
          </w:tcPr>
          <w:p w14:paraId="30B7E233" w14:textId="6924DB41" w:rsidR="00110EBE" w:rsidRPr="00110EBE" w:rsidRDefault="00110EBE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-113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lastRenderedPageBreak/>
              <w:t>CAA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Requirement</w:t>
            </w:r>
          </w:p>
        </w:tc>
        <w:tc>
          <w:tcPr>
            <w:tcW w:w="4239" w:type="dxa"/>
            <w:shd w:val="clear" w:color="auto" w:fill="1F497D" w:themeFill="text2"/>
            <w:vAlign w:val="center"/>
          </w:tcPr>
          <w:p w14:paraId="196D8B08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 xml:space="preserve">Manual References 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/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Applican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>’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s Comments</w:t>
            </w:r>
          </w:p>
        </w:tc>
        <w:tc>
          <w:tcPr>
            <w:tcW w:w="2436" w:type="dxa"/>
            <w:shd w:val="clear" w:color="auto" w:fill="1F497D" w:themeFill="text2"/>
            <w:vAlign w:val="center"/>
          </w:tcPr>
          <w:p w14:paraId="1A7B76D8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CAAT Notes</w:t>
            </w:r>
          </w:p>
        </w:tc>
      </w:tr>
      <w:tr w:rsidR="004E6CEF" w:rsidRPr="00DD5DC1" w14:paraId="3E3A1EF9" w14:textId="77777777" w:rsidTr="009C4514">
        <w:tc>
          <w:tcPr>
            <w:tcW w:w="14046" w:type="dxa"/>
            <w:gridSpan w:val="3"/>
            <w:shd w:val="clear" w:color="auto" w:fill="C6D9F1" w:themeFill="text2" w:themeFillTint="33"/>
          </w:tcPr>
          <w:p w14:paraId="79E0C031" w14:textId="4561647B" w:rsidR="004E6CEF" w:rsidRPr="00DD5DC1" w:rsidRDefault="004E6CEF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8</w:t>
            </w:r>
            <w:r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ALL AEROPLANES IN ICING CONDITIONS</w:t>
            </w:r>
          </w:p>
        </w:tc>
      </w:tr>
      <w:tr w:rsidR="0002697B" w:rsidRPr="00DD5DC1" w14:paraId="6E0EFEB5" w14:textId="77777777" w:rsidTr="009674D9">
        <w:tc>
          <w:tcPr>
            <w:tcW w:w="7371" w:type="dxa"/>
          </w:tcPr>
          <w:p w14:paraId="779C9E79" w14:textId="041B171D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hAnsi="TH SarabunPSK" w:cs="TH SarabunPSK"/>
                <w:color w:val="000000"/>
                <w:spacing w:val="-3"/>
                <w:sz w:val="28"/>
              </w:rPr>
            </w:pP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shall be equipped with suitable de</w:t>
            </w:r>
            <w:r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-i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ing an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/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r anti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cing devices whe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perated in circumstances in which icing conditions are reported to exist or are expecte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o be encountered</w:t>
            </w:r>
            <w:r w:rsidRPr="00DD5DC1">
              <w:rPr>
                <w:rFonts w:ascii="TH SarabunPSK" w:hAnsi="TH SarabunPSK" w:cs="TH SarabunPSK"/>
                <w:color w:val="000000"/>
                <w:spacing w:val="-2"/>
                <w:sz w:val="28"/>
                <w:cs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680814088"/>
            <w:placeholder>
              <w:docPart w:val="7085BF0C137042BB93C357F31D5F8BC0"/>
            </w:placeholder>
            <w:showingPlcHdr/>
          </w:sdtPr>
          <w:sdtContent>
            <w:tc>
              <w:tcPr>
                <w:tcW w:w="4239" w:type="dxa"/>
              </w:tcPr>
              <w:p w14:paraId="4E788BD5" w14:textId="24EEB02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63D2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864633676"/>
            <w:placeholder>
              <w:docPart w:val="D095C8EE162D4E77AC899F0775A7A7B1"/>
            </w:placeholder>
            <w:showingPlcHdr/>
          </w:sdtPr>
          <w:sdtContent>
            <w:tc>
              <w:tcPr>
                <w:tcW w:w="2436" w:type="dxa"/>
              </w:tcPr>
              <w:p w14:paraId="0199383C" w14:textId="3995FE4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63D2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4E6CEF" w:rsidRPr="00DD5DC1" w14:paraId="012188E0" w14:textId="77777777" w:rsidTr="009C4514">
        <w:tc>
          <w:tcPr>
            <w:tcW w:w="14046" w:type="dxa"/>
            <w:gridSpan w:val="3"/>
            <w:shd w:val="clear" w:color="auto" w:fill="C6D9F1" w:themeFill="text2" w:themeFillTint="33"/>
          </w:tcPr>
          <w:p w14:paraId="591E7955" w14:textId="5CC86C69" w:rsidR="004E6CEF" w:rsidRPr="00DD5DC1" w:rsidRDefault="004E6CEF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9</w:t>
            </w:r>
            <w:r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ALL AEROPLANES OPERATED IN ACCORDANCE WITH INSTRUMENT FLIGHT RULES</w:t>
            </w:r>
          </w:p>
        </w:tc>
      </w:tr>
      <w:tr w:rsidR="0002697B" w:rsidRPr="00DD5DC1" w14:paraId="689DA0AA" w14:textId="77777777" w:rsidTr="009674D9">
        <w:tc>
          <w:tcPr>
            <w:tcW w:w="7371" w:type="dxa"/>
          </w:tcPr>
          <w:p w14:paraId="5C50DA1A" w14:textId="3B060C5E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hAnsi="TH SarabunPSK" w:cs="TH SarabunPSK"/>
                <w:color w:val="000000"/>
                <w:spacing w:val="-3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9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when operated in accordance with the instrument flight rules, or when th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 cannot be maintained in a desired attitude without reference to one or more fligh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struments, shall be equipped with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519081919"/>
            <w:placeholder>
              <w:docPart w:val="20E727CCF5974254A619C79460D5BEED"/>
            </w:placeholder>
            <w:showingPlcHdr/>
          </w:sdtPr>
          <w:sdtContent>
            <w:tc>
              <w:tcPr>
                <w:tcW w:w="4239" w:type="dxa"/>
              </w:tcPr>
              <w:p w14:paraId="24CBFBED" w14:textId="0495F52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59C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451275087"/>
            <w:placeholder>
              <w:docPart w:val="AB601F4F52934D6ABA7B509EBB2B07D5"/>
            </w:placeholder>
            <w:showingPlcHdr/>
          </w:sdtPr>
          <w:sdtContent>
            <w:tc>
              <w:tcPr>
                <w:tcW w:w="2436" w:type="dxa"/>
              </w:tcPr>
              <w:p w14:paraId="408C7CD4" w14:textId="296D874B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59C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4438954D" w14:textId="77777777" w:rsidTr="009674D9">
        <w:tc>
          <w:tcPr>
            <w:tcW w:w="7371" w:type="dxa"/>
          </w:tcPr>
          <w:p w14:paraId="022976D3" w14:textId="6586A684" w:rsidR="0002697B" w:rsidRPr="004E6CEF" w:rsidRDefault="0002697B" w:rsidP="0002697B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 magnetic compass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28589877"/>
            <w:placeholder>
              <w:docPart w:val="E01D959D6C574BE78B0F73DA84307BCF"/>
            </w:placeholder>
            <w:showingPlcHdr/>
          </w:sdtPr>
          <w:sdtContent>
            <w:tc>
              <w:tcPr>
                <w:tcW w:w="4239" w:type="dxa"/>
              </w:tcPr>
              <w:p w14:paraId="0BC020B2" w14:textId="4A84EB85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59C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244686606"/>
            <w:placeholder>
              <w:docPart w:val="1338E05D40424A37BBEBAF7D7E727C79"/>
            </w:placeholder>
            <w:showingPlcHdr/>
          </w:sdtPr>
          <w:sdtContent>
            <w:tc>
              <w:tcPr>
                <w:tcW w:w="2436" w:type="dxa"/>
              </w:tcPr>
              <w:p w14:paraId="64B30E4D" w14:textId="4699C297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59C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5BF678EF" w14:textId="77777777" w:rsidTr="009674D9">
        <w:tc>
          <w:tcPr>
            <w:tcW w:w="7371" w:type="dxa"/>
          </w:tcPr>
          <w:p w14:paraId="49C486C2" w14:textId="1525A20F" w:rsidR="0002697B" w:rsidRPr="00DD5DC1" w:rsidRDefault="0002697B" w:rsidP="0002697B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 accurate timepiece indicating the time in hours, minutes</w:t>
            </w:r>
            <w:r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d seconds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328094919"/>
            <w:placeholder>
              <w:docPart w:val="56DDBEBE99DB4036B323B18B73052416"/>
            </w:placeholder>
            <w:showingPlcHdr/>
          </w:sdtPr>
          <w:sdtContent>
            <w:tc>
              <w:tcPr>
                <w:tcW w:w="4239" w:type="dxa"/>
              </w:tcPr>
              <w:p w14:paraId="1372ADE0" w14:textId="0624C0A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59C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974952804"/>
            <w:placeholder>
              <w:docPart w:val="A48FB65E6F484D47A6F97D99A4DE8D3C"/>
            </w:placeholder>
            <w:showingPlcHdr/>
          </w:sdtPr>
          <w:sdtContent>
            <w:tc>
              <w:tcPr>
                <w:tcW w:w="2436" w:type="dxa"/>
              </w:tcPr>
              <w:p w14:paraId="31852558" w14:textId="7D52324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59C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63A2D278" w14:textId="77777777" w:rsidTr="009674D9">
        <w:tc>
          <w:tcPr>
            <w:tcW w:w="7371" w:type="dxa"/>
          </w:tcPr>
          <w:p w14:paraId="198A4C1B" w14:textId="1E29ED2C" w:rsidR="0002697B" w:rsidRPr="00DD5DC1" w:rsidRDefault="0002697B" w:rsidP="0002697B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wo sensitive pressure altimeters with counter drum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pointer</w:t>
            </w:r>
            <w:r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r equivalen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presentation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76410990"/>
            <w:placeholder>
              <w:docPart w:val="1EEDA5B11EC8455AB5124C772F5C5A1A"/>
            </w:placeholder>
            <w:showingPlcHdr/>
          </w:sdtPr>
          <w:sdtContent>
            <w:tc>
              <w:tcPr>
                <w:tcW w:w="4239" w:type="dxa"/>
              </w:tcPr>
              <w:p w14:paraId="69967522" w14:textId="11B2C74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59C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135756961"/>
            <w:placeholder>
              <w:docPart w:val="5138ED6FA2804EBDAE682F413ACD942A"/>
            </w:placeholder>
            <w:showingPlcHdr/>
          </w:sdtPr>
          <w:sdtContent>
            <w:tc>
              <w:tcPr>
                <w:tcW w:w="2436" w:type="dxa"/>
              </w:tcPr>
              <w:p w14:paraId="4C188493" w14:textId="1F173DAA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59C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2731729A" w14:textId="77777777" w:rsidTr="009674D9">
        <w:tc>
          <w:tcPr>
            <w:tcW w:w="7371" w:type="dxa"/>
            <w:shd w:val="clear" w:color="auto" w:fill="auto"/>
          </w:tcPr>
          <w:p w14:paraId="583B59BC" w14:textId="0A843564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</w:t>
            </w:r>
            <w:r w:rsidRPr="00DD5DC1">
              <w:rPr>
                <w:rFonts w:ascii="TH SarabunPSK" w:eastAsiaTheme="minorHAnsi" w:hAnsi="TH SarabunPSK" w:cs="TH SarabunPSK" w:hint="cs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Neither three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pointer nor drum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pointer altimeters satisfy the requirement in 9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1 c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)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of this chapter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352151924"/>
            <w:placeholder>
              <w:docPart w:val="A7365D5EBF3B4ACA80A453501FE56B96"/>
            </w:placeholder>
            <w:showingPlcHdr/>
          </w:sdtPr>
          <w:sdtContent>
            <w:tc>
              <w:tcPr>
                <w:tcW w:w="4239" w:type="dxa"/>
                <w:shd w:val="clear" w:color="auto" w:fill="auto"/>
              </w:tcPr>
              <w:p w14:paraId="77EE6EFD" w14:textId="717ABBD4" w:rsidR="0002697B" w:rsidRPr="00DD5DC1" w:rsidRDefault="0002697B" w:rsidP="0002697B">
                <w:pPr>
                  <w:autoSpaceDE w:val="0"/>
                  <w:autoSpaceDN w:val="0"/>
                  <w:adjustRightInd w:val="0"/>
                  <w:rPr>
                    <w:rFonts w:ascii="TH SarabunPSK" w:eastAsiaTheme="minorHAnsi" w:hAnsi="TH SarabunPSK" w:cs="TH SarabunPSK"/>
                    <w:i/>
                    <w:iCs/>
                    <w:sz w:val="28"/>
                    <w:lang w:val="en-US" w:eastAsia="en-US"/>
                  </w:rPr>
                </w:pPr>
                <w:r w:rsidRPr="003C59C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75129948"/>
            <w:placeholder>
              <w:docPart w:val="234B86857EAB410C983FFF2EA16A8063"/>
            </w:placeholder>
            <w:showingPlcHdr/>
          </w:sdtPr>
          <w:sdtContent>
            <w:tc>
              <w:tcPr>
                <w:tcW w:w="2436" w:type="dxa"/>
                <w:shd w:val="clear" w:color="auto" w:fill="auto"/>
              </w:tcPr>
              <w:p w14:paraId="787121FA" w14:textId="1B76381B" w:rsidR="0002697B" w:rsidRPr="00DD5DC1" w:rsidRDefault="0002697B" w:rsidP="0002697B">
                <w:pPr>
                  <w:autoSpaceDE w:val="0"/>
                  <w:autoSpaceDN w:val="0"/>
                  <w:adjustRightInd w:val="0"/>
                  <w:rPr>
                    <w:rFonts w:ascii="TH SarabunPSK" w:eastAsiaTheme="minorHAnsi" w:hAnsi="TH SarabunPSK" w:cs="TH SarabunPSK"/>
                    <w:i/>
                    <w:iCs/>
                    <w:sz w:val="28"/>
                    <w:lang w:val="en-US" w:eastAsia="en-US"/>
                  </w:rPr>
                </w:pPr>
                <w:r w:rsidRPr="003C59C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B327597" w14:textId="77777777" w:rsidTr="009674D9">
        <w:tc>
          <w:tcPr>
            <w:tcW w:w="7371" w:type="dxa"/>
          </w:tcPr>
          <w:p w14:paraId="2F063E4F" w14:textId="6E771834" w:rsidR="0002697B" w:rsidRPr="00DD5DC1" w:rsidRDefault="0002697B" w:rsidP="0002697B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hAnsi="TH SarabunPSK" w:cs="TH SarabunPSK"/>
                <w:color w:val="000000"/>
                <w:spacing w:val="-3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 airspeed indicating system with means of preventing malfunctioning due to eithe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ondensation or icing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322109465"/>
            <w:placeholder>
              <w:docPart w:val="E7249FBB8C244804A14867B6501C4F55"/>
            </w:placeholder>
            <w:showingPlcHdr/>
          </w:sdtPr>
          <w:sdtContent>
            <w:tc>
              <w:tcPr>
                <w:tcW w:w="4239" w:type="dxa"/>
              </w:tcPr>
              <w:p w14:paraId="1D9137AA" w14:textId="1C598AB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59C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975632906"/>
            <w:placeholder>
              <w:docPart w:val="4D978100ED3D485083139C8D7DEB3980"/>
            </w:placeholder>
            <w:showingPlcHdr/>
          </w:sdtPr>
          <w:sdtContent>
            <w:tc>
              <w:tcPr>
                <w:tcW w:w="2436" w:type="dxa"/>
              </w:tcPr>
              <w:p w14:paraId="67113BDD" w14:textId="083A78F7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59C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3A9F0BB" w14:textId="77777777" w:rsidTr="009674D9">
        <w:tc>
          <w:tcPr>
            <w:tcW w:w="7371" w:type="dxa"/>
          </w:tcPr>
          <w:p w14:paraId="155AE896" w14:textId="5A2D573F" w:rsidR="0002697B" w:rsidRPr="00DD5DC1" w:rsidRDefault="0002697B" w:rsidP="0002697B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 turn and slip indicator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467397983"/>
            <w:placeholder>
              <w:docPart w:val="A05823E06216439BA923AF3B21C8CAAB"/>
            </w:placeholder>
            <w:showingPlcHdr/>
          </w:sdtPr>
          <w:sdtContent>
            <w:tc>
              <w:tcPr>
                <w:tcW w:w="4239" w:type="dxa"/>
              </w:tcPr>
              <w:p w14:paraId="5B998E8B" w14:textId="5D0B195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59C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496919612"/>
            <w:placeholder>
              <w:docPart w:val="DC706D52A3574D65AD92467E67662F51"/>
            </w:placeholder>
            <w:showingPlcHdr/>
          </w:sdtPr>
          <w:sdtContent>
            <w:tc>
              <w:tcPr>
                <w:tcW w:w="2436" w:type="dxa"/>
              </w:tcPr>
              <w:p w14:paraId="2CFE5259" w14:textId="03208694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59C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A84F9BC" w14:textId="77777777" w:rsidTr="009674D9">
        <w:tc>
          <w:tcPr>
            <w:tcW w:w="7371" w:type="dxa"/>
          </w:tcPr>
          <w:p w14:paraId="26991F92" w14:textId="18790366" w:rsidR="0002697B" w:rsidRPr="00DD5DC1" w:rsidRDefault="0002697B" w:rsidP="0002697B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n attitude indicator 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rtificial horiz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146154385"/>
            <w:placeholder>
              <w:docPart w:val="77F547A8402B4A35A5B69AFCEF01EE9F"/>
            </w:placeholder>
            <w:showingPlcHdr/>
          </w:sdtPr>
          <w:sdtContent>
            <w:tc>
              <w:tcPr>
                <w:tcW w:w="4239" w:type="dxa"/>
              </w:tcPr>
              <w:p w14:paraId="5B5CF842" w14:textId="49745A2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59C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73019611"/>
            <w:placeholder>
              <w:docPart w:val="B27D1827B6D54941B4D53C43C77BAADC"/>
            </w:placeholder>
            <w:showingPlcHdr/>
          </w:sdtPr>
          <w:sdtContent>
            <w:tc>
              <w:tcPr>
                <w:tcW w:w="2436" w:type="dxa"/>
              </w:tcPr>
              <w:p w14:paraId="18ACDC1D" w14:textId="413A46AF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59C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6D964C15" w14:textId="77777777" w:rsidTr="009674D9">
        <w:tc>
          <w:tcPr>
            <w:tcW w:w="7371" w:type="dxa"/>
          </w:tcPr>
          <w:p w14:paraId="48FF57B5" w14:textId="75842F07" w:rsidR="0002697B" w:rsidRPr="00DD5DC1" w:rsidRDefault="0002697B" w:rsidP="0002697B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 heading indicator 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directional gyroscop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338295707"/>
            <w:placeholder>
              <w:docPart w:val="0B4C3EAE11774789B5F3651DA98B29D5"/>
            </w:placeholder>
            <w:showingPlcHdr/>
          </w:sdtPr>
          <w:sdtContent>
            <w:tc>
              <w:tcPr>
                <w:tcW w:w="4239" w:type="dxa"/>
              </w:tcPr>
              <w:p w14:paraId="06D4A681" w14:textId="4A92A81A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59C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403063608"/>
            <w:placeholder>
              <w:docPart w:val="53F94A46F26F47C9B6DC2FF55DC43D16"/>
            </w:placeholder>
            <w:showingPlcHdr/>
          </w:sdtPr>
          <w:sdtContent>
            <w:tc>
              <w:tcPr>
                <w:tcW w:w="2436" w:type="dxa"/>
              </w:tcPr>
              <w:p w14:paraId="27045DFC" w14:textId="1F5BF0C3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3C59C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A8E6369" w14:textId="77777777" w:rsidTr="009674D9">
        <w:tc>
          <w:tcPr>
            <w:tcW w:w="7371" w:type="dxa"/>
          </w:tcPr>
          <w:p w14:paraId="7C151C4A" w14:textId="658439D5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lastRenderedPageBreak/>
              <w:t>Note</w:t>
            </w:r>
            <w:r w:rsidRPr="00DD5DC1">
              <w:rPr>
                <w:rFonts w:ascii="TH SarabunPSK" w:eastAsiaTheme="minorHAnsi" w:hAnsi="TH SarabunPSK" w:cs="TH SarabunPSK" w:hint="cs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The requirements of 9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1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e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)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,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f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)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and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g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)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may be met by combinations of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instruments or by integrated flight director systems provided that the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safeguards against total failure, inherent in the three separate instruments,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re retained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942454821"/>
            <w:placeholder>
              <w:docPart w:val="053197F3751D4EFDB582373FD0E0D8A7"/>
            </w:placeholder>
            <w:showingPlcHdr/>
          </w:sdtPr>
          <w:sdtContent>
            <w:tc>
              <w:tcPr>
                <w:tcW w:w="4239" w:type="dxa"/>
              </w:tcPr>
              <w:p w14:paraId="50EB3692" w14:textId="7EA373F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6D300C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665364956"/>
            <w:placeholder>
              <w:docPart w:val="E1854E98E3BC4FD3BA2C807E6BE82523"/>
            </w:placeholder>
            <w:showingPlcHdr/>
          </w:sdtPr>
          <w:sdtContent>
            <w:tc>
              <w:tcPr>
                <w:tcW w:w="2436" w:type="dxa"/>
              </w:tcPr>
              <w:p w14:paraId="6A996A42" w14:textId="6402DD0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6D300C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B6A3094" w14:textId="77777777" w:rsidTr="009674D9">
        <w:tc>
          <w:tcPr>
            <w:tcW w:w="7371" w:type="dxa"/>
          </w:tcPr>
          <w:p w14:paraId="6483A323" w14:textId="18E202FD" w:rsidR="0002697B" w:rsidRPr="00DD5DC1" w:rsidRDefault="0002697B" w:rsidP="0002697B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 means of indicating whether the power supply to the gyroscopic instrument i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dequate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967962292"/>
            <w:placeholder>
              <w:docPart w:val="8A5C23FB494B47789791AC94B8922B2F"/>
            </w:placeholder>
            <w:showingPlcHdr/>
          </w:sdtPr>
          <w:sdtContent>
            <w:tc>
              <w:tcPr>
                <w:tcW w:w="4239" w:type="dxa"/>
              </w:tcPr>
              <w:p w14:paraId="291661EA" w14:textId="41E2B68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6D300C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793938225"/>
            <w:placeholder>
              <w:docPart w:val="90F06E9236594A1F8491A80941BF0E2A"/>
            </w:placeholder>
            <w:showingPlcHdr/>
          </w:sdtPr>
          <w:sdtContent>
            <w:tc>
              <w:tcPr>
                <w:tcW w:w="2436" w:type="dxa"/>
              </w:tcPr>
              <w:p w14:paraId="5AB70C92" w14:textId="6DCEAEC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6D300C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409F6777" w14:textId="77777777" w:rsidTr="009674D9">
        <w:tc>
          <w:tcPr>
            <w:tcW w:w="7371" w:type="dxa"/>
          </w:tcPr>
          <w:p w14:paraId="6142983B" w14:textId="0799317C" w:rsidR="0002697B" w:rsidRPr="00DD5DC1" w:rsidRDefault="0002697B" w:rsidP="0002697B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 means of indicating in the flight crew compartment the outside air temperature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685510577"/>
            <w:placeholder>
              <w:docPart w:val="D3D1C2CB46BC4AD5896B17F423F31F7B"/>
            </w:placeholder>
            <w:showingPlcHdr/>
          </w:sdtPr>
          <w:sdtContent>
            <w:tc>
              <w:tcPr>
                <w:tcW w:w="4239" w:type="dxa"/>
              </w:tcPr>
              <w:p w14:paraId="52D6F110" w14:textId="727C6B1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6D300C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770002014"/>
            <w:placeholder>
              <w:docPart w:val="C0C2CD6F0C51452E9A71337C69A3A65D"/>
            </w:placeholder>
            <w:showingPlcHdr/>
          </w:sdtPr>
          <w:sdtContent>
            <w:tc>
              <w:tcPr>
                <w:tcW w:w="2436" w:type="dxa"/>
              </w:tcPr>
              <w:p w14:paraId="1AEAE6A7" w14:textId="2AD12DF7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6D300C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DD9F651" w14:textId="77777777" w:rsidTr="009674D9">
        <w:tc>
          <w:tcPr>
            <w:tcW w:w="7371" w:type="dxa"/>
          </w:tcPr>
          <w:p w14:paraId="4EA29330" w14:textId="1B0C0BA2" w:rsidR="0002697B" w:rsidRPr="00DD5DC1" w:rsidRDefault="0002697B" w:rsidP="0002697B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 rat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limb and descent indicator; and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662622265"/>
            <w:placeholder>
              <w:docPart w:val="853080C0B62244019CB871C3FA315A86"/>
            </w:placeholder>
            <w:showingPlcHdr/>
          </w:sdtPr>
          <w:sdtContent>
            <w:tc>
              <w:tcPr>
                <w:tcW w:w="4239" w:type="dxa"/>
              </w:tcPr>
              <w:p w14:paraId="4DF56577" w14:textId="16410B5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6D300C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383952382"/>
            <w:placeholder>
              <w:docPart w:val="25866EB523C348D5832815C8D028F1ED"/>
            </w:placeholder>
            <w:showingPlcHdr/>
          </w:sdtPr>
          <w:sdtContent>
            <w:tc>
              <w:tcPr>
                <w:tcW w:w="2436" w:type="dxa"/>
              </w:tcPr>
              <w:p w14:paraId="5A425594" w14:textId="2FB14DF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6D300C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488D09D" w14:textId="77777777" w:rsidTr="009674D9">
        <w:tc>
          <w:tcPr>
            <w:tcW w:w="7371" w:type="dxa"/>
          </w:tcPr>
          <w:p w14:paraId="2BEA84CD" w14:textId="19B3CA69" w:rsidR="0002697B" w:rsidRPr="00DD5DC1" w:rsidRDefault="0002697B" w:rsidP="0002697B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uch additional instruments or equipment as may be</w:t>
            </w:r>
            <w:r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prescribed</w:t>
            </w:r>
            <w:r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by the authority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827358192"/>
            <w:placeholder>
              <w:docPart w:val="F9B8E4901B7C473793209DD7A5A17F3D"/>
            </w:placeholder>
            <w:showingPlcHdr/>
          </w:sdtPr>
          <w:sdtContent>
            <w:tc>
              <w:tcPr>
                <w:tcW w:w="4239" w:type="dxa"/>
              </w:tcPr>
              <w:p w14:paraId="5EF56BA3" w14:textId="2BB44BD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6D300C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975876008"/>
            <w:placeholder>
              <w:docPart w:val="AD1E7216FC2848518B970A45633088E5"/>
            </w:placeholder>
            <w:showingPlcHdr/>
          </w:sdtPr>
          <w:sdtContent>
            <w:tc>
              <w:tcPr>
                <w:tcW w:w="2436" w:type="dxa"/>
              </w:tcPr>
              <w:p w14:paraId="082F2AC7" w14:textId="09B8C60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6D300C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09CFF9F3" w14:textId="77777777" w:rsidTr="009674D9">
        <w:tc>
          <w:tcPr>
            <w:tcW w:w="7371" w:type="dxa"/>
          </w:tcPr>
          <w:p w14:paraId="3202D4BC" w14:textId="79B8F859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9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ver 5700 kg 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—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mergency power supply for electrically operated attitud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dicating instruments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81753643"/>
            <w:placeholder>
              <w:docPart w:val="4227F74AF4744FE68E65C63457B0D01F"/>
            </w:placeholder>
            <w:showingPlcHdr/>
          </w:sdtPr>
          <w:sdtContent>
            <w:tc>
              <w:tcPr>
                <w:tcW w:w="4239" w:type="dxa"/>
              </w:tcPr>
              <w:p w14:paraId="31A806FD" w14:textId="233A4C27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6D300C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001091458"/>
            <w:placeholder>
              <w:docPart w:val="20BB07D04A744342BA33F24999FCCD83"/>
            </w:placeholder>
            <w:showingPlcHdr/>
          </w:sdtPr>
          <w:sdtContent>
            <w:tc>
              <w:tcPr>
                <w:tcW w:w="2436" w:type="dxa"/>
              </w:tcPr>
              <w:p w14:paraId="1620F7D2" w14:textId="734DA70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6D300C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67B26178" w14:textId="77777777" w:rsidTr="009674D9">
        <w:tc>
          <w:tcPr>
            <w:tcW w:w="7371" w:type="dxa"/>
          </w:tcPr>
          <w:p w14:paraId="27F040B4" w14:textId="056793EB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9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f a maximum certificated tak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of over 5700 kg newly introduce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to service after 1 January 1975 shall be fitted with an emergency power supply,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dependent of the main electrical generating system, for the purpose of operating an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lluminating, for a minimum period of 30 minutes, an attitude indicating instrumen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rtificial horiz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 clearly visible to the Pilo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omman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.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emergency power supply shall be automatically operative after the total failure of the main electrical generating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ystem and clear indication shall be given on the instrument panel that the attitud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dicato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)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s being operated by emergency powe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869180550"/>
            <w:placeholder>
              <w:docPart w:val="C8FE2C6DEE074F498E154F255CEE7891"/>
            </w:placeholder>
            <w:showingPlcHdr/>
          </w:sdtPr>
          <w:sdtContent>
            <w:tc>
              <w:tcPr>
                <w:tcW w:w="4239" w:type="dxa"/>
              </w:tcPr>
              <w:p w14:paraId="46EF0298" w14:textId="7EE26C0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6D300C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555702552"/>
            <w:placeholder>
              <w:docPart w:val="8442135D195544308A650D38AF95A519"/>
            </w:placeholder>
            <w:showingPlcHdr/>
          </w:sdtPr>
          <w:sdtContent>
            <w:tc>
              <w:tcPr>
                <w:tcW w:w="2436" w:type="dxa"/>
              </w:tcPr>
              <w:p w14:paraId="5A436CD1" w14:textId="3D1453C3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6D300C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44E5D965" w14:textId="77777777" w:rsidTr="009674D9">
        <w:tc>
          <w:tcPr>
            <w:tcW w:w="7371" w:type="dxa"/>
          </w:tcPr>
          <w:p w14:paraId="75CA71EA" w14:textId="7A252F45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9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ose instruments that are used by any one pilot shall be so arranged as to permit the pilo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o see their indications readily from his or her station, with the minimum practicabl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deviation from the position and line of vision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>normally assumed when looking forwar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long the flight path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737515233"/>
            <w:placeholder>
              <w:docPart w:val="108D507FEB3E4B19962776BFFAA6856F"/>
            </w:placeholder>
            <w:showingPlcHdr/>
          </w:sdtPr>
          <w:sdtContent>
            <w:tc>
              <w:tcPr>
                <w:tcW w:w="4239" w:type="dxa"/>
              </w:tcPr>
              <w:p w14:paraId="72810987" w14:textId="2C39DB0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1D2F1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799063866"/>
            <w:placeholder>
              <w:docPart w:val="D69DBC61B2754273BDC1B5D1A40ABCB3"/>
            </w:placeholder>
            <w:showingPlcHdr/>
          </w:sdtPr>
          <w:sdtContent>
            <w:tc>
              <w:tcPr>
                <w:tcW w:w="2436" w:type="dxa"/>
              </w:tcPr>
              <w:p w14:paraId="5B57730E" w14:textId="7A283B8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1D2F1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</w:tbl>
    <w:p w14:paraId="30448AD0" w14:textId="77777777" w:rsidR="00C13360" w:rsidRDefault="00C13360" w:rsidP="0077023B">
      <w:pPr>
        <w:widowControl w:val="0"/>
        <w:autoSpaceDE w:val="0"/>
        <w:autoSpaceDN w:val="0"/>
        <w:adjustRightInd w:val="0"/>
        <w:spacing w:before="40" w:after="40" w:line="230" w:lineRule="exact"/>
        <w:ind w:left="-113"/>
        <w:jc w:val="center"/>
        <w:rPr>
          <w:rFonts w:ascii="TH SarabunPSK" w:hAnsi="TH SarabunPSK" w:cs="TH SarabunPSK"/>
          <w:b/>
          <w:color w:val="FFFFFF" w:themeColor="background1"/>
          <w:spacing w:val="-1"/>
          <w:sz w:val="32"/>
          <w:szCs w:val="32"/>
        </w:rPr>
        <w:sectPr w:rsidR="00C13360" w:rsidSect="00DD5DC1">
          <w:pgSz w:w="16840" w:h="11907" w:orient="landscape" w:code="9"/>
          <w:pgMar w:top="1440" w:right="1440" w:bottom="1440" w:left="1440" w:header="709" w:footer="709" w:gutter="0"/>
          <w:cols w:space="720"/>
          <w:docGrid w:linePitch="360"/>
        </w:sectPr>
      </w:pPr>
    </w:p>
    <w:tbl>
      <w:tblPr>
        <w:tblStyle w:val="TableGrid"/>
        <w:tblW w:w="1404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371"/>
        <w:gridCol w:w="4239"/>
        <w:gridCol w:w="2436"/>
      </w:tblGrid>
      <w:tr w:rsidR="00110EBE" w:rsidRPr="00110EBE" w14:paraId="1DB42659" w14:textId="77777777" w:rsidTr="009674D9">
        <w:trPr>
          <w:tblHeader/>
        </w:trPr>
        <w:tc>
          <w:tcPr>
            <w:tcW w:w="7371" w:type="dxa"/>
            <w:shd w:val="clear" w:color="auto" w:fill="1F497D" w:themeFill="text2"/>
            <w:vAlign w:val="center"/>
          </w:tcPr>
          <w:p w14:paraId="6B15C7D7" w14:textId="488EFB1E" w:rsidR="00110EBE" w:rsidRPr="00110EBE" w:rsidRDefault="00110EBE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-113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lastRenderedPageBreak/>
              <w:t>CAA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Requirement</w:t>
            </w:r>
          </w:p>
        </w:tc>
        <w:tc>
          <w:tcPr>
            <w:tcW w:w="4239" w:type="dxa"/>
            <w:shd w:val="clear" w:color="auto" w:fill="1F497D" w:themeFill="text2"/>
            <w:vAlign w:val="center"/>
          </w:tcPr>
          <w:p w14:paraId="3DA07080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 xml:space="preserve">Manual References 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/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Applican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>’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s Comments</w:t>
            </w:r>
          </w:p>
        </w:tc>
        <w:tc>
          <w:tcPr>
            <w:tcW w:w="2436" w:type="dxa"/>
            <w:shd w:val="clear" w:color="auto" w:fill="1F497D" w:themeFill="text2"/>
            <w:vAlign w:val="center"/>
          </w:tcPr>
          <w:p w14:paraId="4F08BFD5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CAAT Notes</w:t>
            </w:r>
          </w:p>
        </w:tc>
      </w:tr>
      <w:tr w:rsidR="00852ACE" w:rsidRPr="00DD5DC1" w14:paraId="1A7FF9E6" w14:textId="77777777" w:rsidTr="00C13360">
        <w:tc>
          <w:tcPr>
            <w:tcW w:w="14046" w:type="dxa"/>
            <w:gridSpan w:val="3"/>
            <w:shd w:val="clear" w:color="auto" w:fill="C6D9F1" w:themeFill="text2" w:themeFillTint="33"/>
          </w:tcPr>
          <w:p w14:paraId="79D5CF55" w14:textId="38C6A934" w:rsidR="00852ACE" w:rsidRPr="00C13360" w:rsidRDefault="00CC0072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</w:pPr>
            <w:r w:rsidRPr="00C13360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10</w:t>
            </w:r>
            <w:r w:rsidR="00C13360" w:rsidRPr="00C13360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C13360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ALL AEROPLANES WHEN OPERATED AT NIGHT</w:t>
            </w:r>
          </w:p>
        </w:tc>
      </w:tr>
      <w:tr w:rsidR="00CC0072" w:rsidRPr="00DD5DC1" w14:paraId="5F89B478" w14:textId="77777777" w:rsidTr="00FA53EA">
        <w:tc>
          <w:tcPr>
            <w:tcW w:w="14046" w:type="dxa"/>
            <w:gridSpan w:val="3"/>
            <w:shd w:val="clear" w:color="auto" w:fill="auto"/>
          </w:tcPr>
          <w:p w14:paraId="7385653C" w14:textId="38560203" w:rsidR="00CC0072" w:rsidRPr="00C13360" w:rsidRDefault="00C13360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="00CC0072"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="00CC0072"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="00CC0072"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when operated at night shall be equipped with</w:t>
            </w:r>
            <w:r w:rsidR="00CC0072"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</w:p>
        </w:tc>
      </w:tr>
      <w:tr w:rsidR="0002697B" w:rsidRPr="00DD5DC1" w14:paraId="2C669896" w14:textId="77777777" w:rsidTr="009674D9">
        <w:tc>
          <w:tcPr>
            <w:tcW w:w="7371" w:type="dxa"/>
          </w:tcPr>
          <w:p w14:paraId="3AA2B682" w14:textId="23311BAB" w:rsidR="0002697B" w:rsidRPr="00DD5DC1" w:rsidRDefault="0002697B" w:rsidP="0002697B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ll equipment specified in 9 of this chapter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978495149"/>
            <w:placeholder>
              <w:docPart w:val="18033B27AD2343FAB181915EC0BA1B9E"/>
            </w:placeholder>
            <w:showingPlcHdr/>
          </w:sdtPr>
          <w:sdtContent>
            <w:tc>
              <w:tcPr>
                <w:tcW w:w="4239" w:type="dxa"/>
              </w:tcPr>
              <w:p w14:paraId="0F407DC9" w14:textId="02CBE47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C407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518088771"/>
            <w:placeholder>
              <w:docPart w:val="E371945D906F487AABAACDEA1ECACCCF"/>
            </w:placeholder>
            <w:showingPlcHdr/>
          </w:sdtPr>
          <w:sdtContent>
            <w:tc>
              <w:tcPr>
                <w:tcW w:w="2436" w:type="dxa"/>
              </w:tcPr>
              <w:p w14:paraId="3826325B" w14:textId="4A9FF44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C407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B0E2ABD" w14:textId="77777777" w:rsidTr="009674D9">
        <w:tc>
          <w:tcPr>
            <w:tcW w:w="7371" w:type="dxa"/>
          </w:tcPr>
          <w:p w14:paraId="76F88FED" w14:textId="5B9E839A" w:rsidR="0002697B" w:rsidRPr="00DD5DC1" w:rsidRDefault="0002697B" w:rsidP="0002697B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lights required by regulation of civil aviation board no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94 on rules of the air fo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ircraft in flight or operating on the</w:t>
            </w:r>
            <w:r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movement area of an aerodrome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291477615"/>
            <w:placeholder>
              <w:docPart w:val="F6A0621986FC405DA1AB32242F113551"/>
            </w:placeholder>
            <w:showingPlcHdr/>
          </w:sdtPr>
          <w:sdtContent>
            <w:tc>
              <w:tcPr>
                <w:tcW w:w="4239" w:type="dxa"/>
              </w:tcPr>
              <w:p w14:paraId="38B66458" w14:textId="4DDD523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C407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682048406"/>
            <w:placeholder>
              <w:docPart w:val="150B6B91FE924CC392E5A040EB12DCB2"/>
            </w:placeholder>
            <w:showingPlcHdr/>
          </w:sdtPr>
          <w:sdtContent>
            <w:tc>
              <w:tcPr>
                <w:tcW w:w="2436" w:type="dxa"/>
              </w:tcPr>
              <w:p w14:paraId="48345783" w14:textId="0AFEFC1B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C407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ADEDD80" w14:textId="77777777" w:rsidTr="009674D9">
        <w:tc>
          <w:tcPr>
            <w:tcW w:w="7371" w:type="dxa"/>
          </w:tcPr>
          <w:p w14:paraId="098A4897" w14:textId="659A4433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hAnsi="TH SarabunPSK" w:cs="TH SarabunPSK"/>
                <w:color w:val="000000"/>
                <w:spacing w:val="-1"/>
                <w:sz w:val="28"/>
                <w:lang w:val="en-US"/>
              </w:rPr>
            </w:pPr>
            <w:proofErr w:type="gramStart"/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>:-</w:t>
            </w:r>
            <w:proofErr w:type="gramEnd"/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Specifications for lights meeting the requirements of Regulation of Civil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viation Board No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.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94 on Rules of the Air for navigation lights are contained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in Appendix U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.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The general characteristics of lights are specified in Annex 8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649971242"/>
            <w:placeholder>
              <w:docPart w:val="F232B379BA634E5DBD44EC9DB2F4F4A7"/>
            </w:placeholder>
            <w:showingPlcHdr/>
          </w:sdtPr>
          <w:sdtContent>
            <w:tc>
              <w:tcPr>
                <w:tcW w:w="4239" w:type="dxa"/>
              </w:tcPr>
              <w:p w14:paraId="190F779D" w14:textId="5989D22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C407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562676705"/>
            <w:placeholder>
              <w:docPart w:val="233458CC1B894F53B0C8E41D81D03193"/>
            </w:placeholder>
            <w:showingPlcHdr/>
          </w:sdtPr>
          <w:sdtContent>
            <w:tc>
              <w:tcPr>
                <w:tcW w:w="2436" w:type="dxa"/>
              </w:tcPr>
              <w:p w14:paraId="016C82B4" w14:textId="00D20C2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C407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257E3C17" w14:textId="77777777" w:rsidTr="009674D9">
        <w:tc>
          <w:tcPr>
            <w:tcW w:w="7371" w:type="dxa"/>
          </w:tcPr>
          <w:p w14:paraId="12E4547E" w14:textId="126ABABC" w:rsidR="0002697B" w:rsidRPr="00DD5DC1" w:rsidRDefault="0002697B" w:rsidP="0002697B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  <w:lang w:val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wo landing lights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045871964"/>
            <w:placeholder>
              <w:docPart w:val="091CDF8C99DD4CB1B7CC7B4D83B80ED3"/>
            </w:placeholder>
            <w:showingPlcHdr/>
          </w:sdtPr>
          <w:sdtContent>
            <w:tc>
              <w:tcPr>
                <w:tcW w:w="4239" w:type="dxa"/>
              </w:tcPr>
              <w:p w14:paraId="5C8A0E4F" w14:textId="628E921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C407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249272421"/>
            <w:placeholder>
              <w:docPart w:val="95C567DAD07D4B978E3B7E1D87AC6C37"/>
            </w:placeholder>
            <w:showingPlcHdr/>
          </w:sdtPr>
          <w:sdtContent>
            <w:tc>
              <w:tcPr>
                <w:tcW w:w="2436" w:type="dxa"/>
              </w:tcPr>
              <w:p w14:paraId="3753D0CE" w14:textId="7BC57CC4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C407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2A5EEBFA" w14:textId="77777777" w:rsidTr="009674D9">
        <w:tc>
          <w:tcPr>
            <w:tcW w:w="7371" w:type="dxa"/>
          </w:tcPr>
          <w:p w14:paraId="0D86D21A" w14:textId="559A650A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- </w:t>
            </w:r>
            <w:proofErr w:type="spellStart"/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 not certificated in accordance with Annex 8 which are equipped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with a single landing light having two separately energized filaments will be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considered to have complied with 10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c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)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of this chapter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499427243"/>
            <w:placeholder>
              <w:docPart w:val="E12623181C3B409080FAE472734A3BB5"/>
            </w:placeholder>
            <w:showingPlcHdr/>
          </w:sdtPr>
          <w:sdtContent>
            <w:tc>
              <w:tcPr>
                <w:tcW w:w="4239" w:type="dxa"/>
              </w:tcPr>
              <w:p w14:paraId="0836F223" w14:textId="0D8A56D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C407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020136323"/>
            <w:placeholder>
              <w:docPart w:val="2D5646188F5641D089F40FBB7CB13DFE"/>
            </w:placeholder>
            <w:showingPlcHdr/>
          </w:sdtPr>
          <w:sdtContent>
            <w:tc>
              <w:tcPr>
                <w:tcW w:w="2436" w:type="dxa"/>
              </w:tcPr>
              <w:p w14:paraId="3EF3CF27" w14:textId="6F2FC0E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C407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493A4BFE" w14:textId="77777777" w:rsidTr="009674D9">
        <w:tc>
          <w:tcPr>
            <w:tcW w:w="7371" w:type="dxa"/>
          </w:tcPr>
          <w:p w14:paraId="6CDF19D1" w14:textId="77CE99CA" w:rsidR="0002697B" w:rsidRPr="00DD5DC1" w:rsidRDefault="0002697B" w:rsidP="0002697B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llumination for all instruments and equipment that are essential for the safe opera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 the aeroplane that are used by the flight crew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337151417"/>
            <w:placeholder>
              <w:docPart w:val="14CFBFA99B9E45CFAD9FA004717880A8"/>
            </w:placeholder>
            <w:showingPlcHdr/>
          </w:sdtPr>
          <w:sdtContent>
            <w:tc>
              <w:tcPr>
                <w:tcW w:w="4239" w:type="dxa"/>
              </w:tcPr>
              <w:p w14:paraId="45EE5DFD" w14:textId="74B6671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C407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837877862"/>
            <w:placeholder>
              <w:docPart w:val="2D6DF151407D4B1E86D59AE5C3AAD708"/>
            </w:placeholder>
            <w:showingPlcHdr/>
          </w:sdtPr>
          <w:sdtContent>
            <w:tc>
              <w:tcPr>
                <w:tcW w:w="2436" w:type="dxa"/>
              </w:tcPr>
              <w:p w14:paraId="64987E83" w14:textId="0992B52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C407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7F8278FF" w14:textId="77777777" w:rsidTr="009674D9">
        <w:tc>
          <w:tcPr>
            <w:tcW w:w="7371" w:type="dxa"/>
          </w:tcPr>
          <w:p w14:paraId="443BA7D3" w14:textId="4793C5D6" w:rsidR="0002697B" w:rsidRPr="00DD5DC1" w:rsidRDefault="0002697B" w:rsidP="0002697B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Lights in all passenger compartments; and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58268899"/>
            <w:placeholder>
              <w:docPart w:val="D50A6337B4EF4BD5B89FA1D97139539C"/>
            </w:placeholder>
            <w:showingPlcHdr/>
          </w:sdtPr>
          <w:sdtContent>
            <w:tc>
              <w:tcPr>
                <w:tcW w:w="4239" w:type="dxa"/>
              </w:tcPr>
              <w:p w14:paraId="3FA21448" w14:textId="2E514C17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C407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734544788"/>
            <w:placeholder>
              <w:docPart w:val="83BC53E02C974507AD2876CAD38F70D0"/>
            </w:placeholder>
            <w:showingPlcHdr/>
          </w:sdtPr>
          <w:sdtContent>
            <w:tc>
              <w:tcPr>
                <w:tcW w:w="2436" w:type="dxa"/>
              </w:tcPr>
              <w:p w14:paraId="47F0E4B3" w14:textId="3ECA5B2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C407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0313F9A" w14:textId="77777777" w:rsidTr="009674D9">
        <w:tc>
          <w:tcPr>
            <w:tcW w:w="7371" w:type="dxa"/>
          </w:tcPr>
          <w:p w14:paraId="68019F6C" w14:textId="0B1971F2" w:rsidR="0002697B" w:rsidRPr="00DD5DC1" w:rsidRDefault="0002697B" w:rsidP="0002697B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 independent portable light for each crew member sta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506048043"/>
            <w:placeholder>
              <w:docPart w:val="7A043EDE8DB746B688DA3D4ED8B43669"/>
            </w:placeholder>
            <w:showingPlcHdr/>
          </w:sdtPr>
          <w:sdtContent>
            <w:tc>
              <w:tcPr>
                <w:tcW w:w="4239" w:type="dxa"/>
              </w:tcPr>
              <w:p w14:paraId="214DE015" w14:textId="27EECC6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C407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2062943344"/>
            <w:placeholder>
              <w:docPart w:val="D98DFCBEB12A4CCB8229E463F83CC73D"/>
            </w:placeholder>
            <w:showingPlcHdr/>
          </w:sdtPr>
          <w:sdtContent>
            <w:tc>
              <w:tcPr>
                <w:tcW w:w="2436" w:type="dxa"/>
              </w:tcPr>
              <w:p w14:paraId="439A440B" w14:textId="11B1D78B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C407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</w:tbl>
    <w:p w14:paraId="192B80F3" w14:textId="77777777" w:rsidR="00C13360" w:rsidRDefault="00C13360" w:rsidP="0077023B">
      <w:pPr>
        <w:widowControl w:val="0"/>
        <w:autoSpaceDE w:val="0"/>
        <w:autoSpaceDN w:val="0"/>
        <w:adjustRightInd w:val="0"/>
        <w:spacing w:before="40" w:after="40" w:line="230" w:lineRule="exact"/>
        <w:ind w:left="-113"/>
        <w:jc w:val="center"/>
        <w:rPr>
          <w:rFonts w:ascii="TH SarabunPSK" w:hAnsi="TH SarabunPSK" w:cs="TH SarabunPSK"/>
          <w:b/>
          <w:color w:val="FFFFFF" w:themeColor="background1"/>
          <w:spacing w:val="-1"/>
          <w:sz w:val="32"/>
          <w:szCs w:val="32"/>
        </w:rPr>
        <w:sectPr w:rsidR="00C13360" w:rsidSect="00DD5DC1">
          <w:pgSz w:w="16840" w:h="11907" w:orient="landscape" w:code="9"/>
          <w:pgMar w:top="1440" w:right="1440" w:bottom="1440" w:left="1440" w:header="709" w:footer="709" w:gutter="0"/>
          <w:cols w:space="720"/>
          <w:docGrid w:linePitch="360"/>
        </w:sectPr>
      </w:pPr>
    </w:p>
    <w:tbl>
      <w:tblPr>
        <w:tblStyle w:val="TableGrid"/>
        <w:tblW w:w="1404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371"/>
        <w:gridCol w:w="4239"/>
        <w:gridCol w:w="2436"/>
      </w:tblGrid>
      <w:tr w:rsidR="00110EBE" w:rsidRPr="00110EBE" w14:paraId="19E2A445" w14:textId="77777777" w:rsidTr="009674D9">
        <w:tc>
          <w:tcPr>
            <w:tcW w:w="7371" w:type="dxa"/>
            <w:shd w:val="clear" w:color="auto" w:fill="1F497D" w:themeFill="text2"/>
            <w:vAlign w:val="center"/>
          </w:tcPr>
          <w:p w14:paraId="232FE140" w14:textId="4D7B95B8" w:rsidR="00110EBE" w:rsidRPr="00110EBE" w:rsidRDefault="00110EBE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-113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lastRenderedPageBreak/>
              <w:t>CAA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Requirement</w:t>
            </w:r>
          </w:p>
        </w:tc>
        <w:tc>
          <w:tcPr>
            <w:tcW w:w="4239" w:type="dxa"/>
            <w:shd w:val="clear" w:color="auto" w:fill="1F497D" w:themeFill="text2"/>
            <w:vAlign w:val="center"/>
          </w:tcPr>
          <w:p w14:paraId="7EE12193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 xml:space="preserve">Manual References 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/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Applican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>’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s Comments</w:t>
            </w:r>
          </w:p>
        </w:tc>
        <w:tc>
          <w:tcPr>
            <w:tcW w:w="2436" w:type="dxa"/>
            <w:shd w:val="clear" w:color="auto" w:fill="1F497D" w:themeFill="text2"/>
            <w:vAlign w:val="center"/>
          </w:tcPr>
          <w:p w14:paraId="1DD1EFA1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CAAT Notes</w:t>
            </w:r>
          </w:p>
        </w:tc>
      </w:tr>
      <w:tr w:rsidR="00CC0072" w:rsidRPr="00DD5DC1" w14:paraId="3A22AC4B" w14:textId="77777777" w:rsidTr="009674D9">
        <w:tc>
          <w:tcPr>
            <w:tcW w:w="11610" w:type="dxa"/>
            <w:gridSpan w:val="2"/>
            <w:shd w:val="clear" w:color="auto" w:fill="C6D9F1" w:themeFill="text2" w:themeFillTint="33"/>
          </w:tcPr>
          <w:p w14:paraId="67F6EE96" w14:textId="41755ED7" w:rsidR="00CC0072" w:rsidRPr="00DD5DC1" w:rsidRDefault="00CC0072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11</w:t>
            </w:r>
            <w:r w:rsidR="00C13360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 xml:space="preserve">PRESSURIZED AEROPLANES WHEN CARRYING PASSENGERS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—</w:t>
            </w:r>
            <w:r w:rsidR="00DE5521" w:rsidRPr="00DD5DC1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WEATHER RADAR</w:t>
            </w:r>
          </w:p>
        </w:tc>
        <w:tc>
          <w:tcPr>
            <w:tcW w:w="2436" w:type="dxa"/>
            <w:shd w:val="clear" w:color="auto" w:fill="C6D9F1" w:themeFill="text2" w:themeFillTint="33"/>
          </w:tcPr>
          <w:p w14:paraId="072BE5FC" w14:textId="77777777" w:rsidR="00CC0072" w:rsidRPr="00DD5DC1" w:rsidRDefault="00CC0072" w:rsidP="0002697B">
            <w:pPr>
              <w:widowControl w:val="0"/>
              <w:autoSpaceDE w:val="0"/>
              <w:autoSpaceDN w:val="0"/>
              <w:adjustRightInd w:val="0"/>
              <w:spacing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02697B" w:rsidRPr="00DD5DC1" w14:paraId="4BC3E765" w14:textId="77777777" w:rsidTr="009674D9">
        <w:tc>
          <w:tcPr>
            <w:tcW w:w="7371" w:type="dxa"/>
          </w:tcPr>
          <w:p w14:paraId="74E7FC9F" w14:textId="6152F8D5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Pressurized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when carrying passengers shall be equipped with operative weathe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radar whenever such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are being operated in areas where thunderstorms or othe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potentially hazardous weather conditions, regarded as detectable with airborne weathe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radar, may be expected to exist along the route either at night or under instrument</w:t>
            </w:r>
          </w:p>
          <w:p w14:paraId="12EE2CFE" w14:textId="4720EDDA" w:rsidR="0002697B" w:rsidRPr="00DD5DC1" w:rsidRDefault="0002697B" w:rsidP="0002697B">
            <w:pPr>
              <w:widowControl w:val="0"/>
              <w:tabs>
                <w:tab w:val="left" w:pos="2835"/>
              </w:tabs>
              <w:autoSpaceDE w:val="0"/>
              <w:autoSpaceDN w:val="0"/>
              <w:adjustRightInd w:val="0"/>
              <w:spacing w:line="253" w:lineRule="exact"/>
              <w:ind w:left="612" w:hanging="540"/>
              <w:jc w:val="thaiDistribute"/>
              <w:rPr>
                <w:rFonts w:ascii="TH SarabunPSK" w:hAnsi="TH SarabunPSK" w:cs="TH SarabunPSK"/>
                <w:color w:val="000000"/>
                <w:spacing w:val="-3"/>
                <w:sz w:val="28"/>
              </w:rPr>
            </w:pP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meteorological condition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876826724"/>
            <w:placeholder>
              <w:docPart w:val="75DC68778D6B420F90B41C5632884ECE"/>
            </w:placeholder>
            <w:showingPlcHdr/>
          </w:sdtPr>
          <w:sdtContent>
            <w:tc>
              <w:tcPr>
                <w:tcW w:w="4239" w:type="dxa"/>
              </w:tcPr>
              <w:p w14:paraId="5640C8D1" w14:textId="72E7749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1564F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66770923"/>
            <w:placeholder>
              <w:docPart w:val="9FDBD4567A10456E96A49643B8383C75"/>
            </w:placeholder>
            <w:showingPlcHdr/>
          </w:sdtPr>
          <w:sdtContent>
            <w:tc>
              <w:tcPr>
                <w:tcW w:w="2436" w:type="dxa"/>
              </w:tcPr>
              <w:p w14:paraId="0E64CAC7" w14:textId="6778D7B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1564F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852ACE" w:rsidRPr="00DD5DC1" w14:paraId="125CE619" w14:textId="77777777" w:rsidTr="00C13360">
        <w:tc>
          <w:tcPr>
            <w:tcW w:w="14046" w:type="dxa"/>
            <w:gridSpan w:val="3"/>
            <w:shd w:val="clear" w:color="auto" w:fill="C6D9F1" w:themeFill="text2" w:themeFillTint="33"/>
          </w:tcPr>
          <w:p w14:paraId="3590E2E3" w14:textId="2DA53556" w:rsidR="00852ACE" w:rsidRPr="00DD5DC1" w:rsidRDefault="00CC0072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12</w:t>
            </w:r>
            <w:r w:rsidR="00C13360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 xml:space="preserve">ALL AEROPLANES OPERATED ABOVE 15 000 M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49 000 FT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 xml:space="preserve">) —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RADIATION</w:t>
            </w:r>
            <w:r w:rsidR="001F43B3" w:rsidRPr="00DD5DC1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INDICATOR</w:t>
            </w:r>
          </w:p>
        </w:tc>
      </w:tr>
      <w:tr w:rsidR="0002697B" w:rsidRPr="00DD5DC1" w14:paraId="3C35F9C9" w14:textId="77777777" w:rsidTr="009674D9">
        <w:tc>
          <w:tcPr>
            <w:tcW w:w="7371" w:type="dxa"/>
          </w:tcPr>
          <w:p w14:paraId="10F41970" w14:textId="2F818210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hAnsi="TH SarabunPSK" w:cs="TH SarabunPSK"/>
                <w:color w:val="000000"/>
                <w:spacing w:val="-5"/>
                <w:sz w:val="28"/>
              </w:rPr>
            </w:pP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intended to be operated above 15 000 m 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49 000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ft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)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hall carry equipmen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o measure and indicate continuously the dose rate of total cosmic radiation being receive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(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.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total of ionizing and neutron radiation of galactic and solar origi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)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d th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umulative dose on each fligh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.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display unit of the equipment shall be readily visible</w:t>
            </w:r>
            <w:r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o a flight crew membe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779609939"/>
            <w:placeholder>
              <w:docPart w:val="FC6481D7F0D642ECA6E7BAEE65EE367E"/>
            </w:placeholder>
            <w:showingPlcHdr/>
          </w:sdtPr>
          <w:sdtContent>
            <w:tc>
              <w:tcPr>
                <w:tcW w:w="4239" w:type="dxa"/>
              </w:tcPr>
              <w:p w14:paraId="7F8094AE" w14:textId="51E9839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B452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326966604"/>
            <w:placeholder>
              <w:docPart w:val="1248A0CAA0194D279BDE75CFD83ADCBB"/>
            </w:placeholder>
            <w:showingPlcHdr/>
          </w:sdtPr>
          <w:sdtContent>
            <w:tc>
              <w:tcPr>
                <w:tcW w:w="2436" w:type="dxa"/>
              </w:tcPr>
              <w:p w14:paraId="02D4E3DB" w14:textId="0141943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B452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CC0072" w:rsidRPr="00DD5DC1" w14:paraId="560C3026" w14:textId="77777777" w:rsidTr="009674D9">
        <w:tc>
          <w:tcPr>
            <w:tcW w:w="11610" w:type="dxa"/>
            <w:gridSpan w:val="2"/>
            <w:shd w:val="clear" w:color="auto" w:fill="C6D9F1" w:themeFill="text2" w:themeFillTint="33"/>
          </w:tcPr>
          <w:p w14:paraId="42C0C339" w14:textId="35646BC3" w:rsidR="00CC0072" w:rsidRPr="00DD5DC1" w:rsidRDefault="00CC0072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13</w:t>
            </w:r>
            <w:r w:rsidR="00C13360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ALL AEROPLANES COMPLYING WITH THE NOISE CERTIFICATION</w:t>
            </w:r>
            <w:r w:rsidR="001F43B3" w:rsidRPr="00DD5DC1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 xml:space="preserve">STANDARDS IN </w:t>
            </w:r>
            <w:r w:rsidR="001F43B3"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THE NOTIFICATION OF CAAT ON NOISE CERTIFICATION</w:t>
            </w:r>
          </w:p>
        </w:tc>
        <w:tc>
          <w:tcPr>
            <w:tcW w:w="2436" w:type="dxa"/>
            <w:shd w:val="clear" w:color="auto" w:fill="C6D9F1" w:themeFill="text2" w:themeFillTint="33"/>
          </w:tcPr>
          <w:p w14:paraId="780E4223" w14:textId="77777777" w:rsidR="00CC0072" w:rsidRPr="00DD5DC1" w:rsidRDefault="00CC0072" w:rsidP="0002697B">
            <w:pPr>
              <w:widowControl w:val="0"/>
              <w:autoSpaceDE w:val="0"/>
              <w:autoSpaceDN w:val="0"/>
              <w:adjustRightInd w:val="0"/>
              <w:spacing w:before="9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02697B" w:rsidRPr="00DD5DC1" w14:paraId="652B85C9" w14:textId="77777777" w:rsidTr="009674D9">
        <w:tc>
          <w:tcPr>
            <w:tcW w:w="7371" w:type="dxa"/>
          </w:tcPr>
          <w:p w14:paraId="2CA01053" w14:textId="70862FD4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hAnsi="TH SarabunPSK" w:cs="TH SarabunPSK"/>
                <w:color w:val="000000"/>
                <w:spacing w:val="-3"/>
                <w:sz w:val="28"/>
              </w:rPr>
            </w:pP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n aeroplane shall carry a document attesting noise certifica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.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When the document, o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 suitable statement attesting noise certification as contained in another document approve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by the Authority, is issued in a language other than English, it shall include an English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ransla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6978521"/>
            <w:placeholder>
              <w:docPart w:val="A104A1D2B21640E0BBE7032E616F84E5"/>
            </w:placeholder>
            <w:showingPlcHdr/>
          </w:sdtPr>
          <w:sdtContent>
            <w:tc>
              <w:tcPr>
                <w:tcW w:w="4239" w:type="dxa"/>
              </w:tcPr>
              <w:p w14:paraId="139F16EC" w14:textId="39813C0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C6934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237791388"/>
            <w:placeholder>
              <w:docPart w:val="DDAD888652244368814CFE718378AABC"/>
            </w:placeholder>
            <w:showingPlcHdr/>
          </w:sdtPr>
          <w:sdtContent>
            <w:tc>
              <w:tcPr>
                <w:tcW w:w="2436" w:type="dxa"/>
              </w:tcPr>
              <w:p w14:paraId="593F1C3F" w14:textId="1F0632D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C6934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0E1E2BB9" w14:textId="77777777" w:rsidTr="009674D9">
        <w:tc>
          <w:tcPr>
            <w:tcW w:w="7371" w:type="dxa"/>
          </w:tcPr>
          <w:p w14:paraId="51B8553F" w14:textId="122B1F60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hAnsi="TH SarabunPSK" w:cs="TH SarabunPSK"/>
                <w:color w:val="000000"/>
                <w:spacing w:val="-3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The attestation may be contained in any document, carried on board, approved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by the Authority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22496841"/>
            <w:placeholder>
              <w:docPart w:val="DA3A76E11D9C4DE7839ED7FD0740E156"/>
            </w:placeholder>
            <w:showingPlcHdr/>
          </w:sdtPr>
          <w:sdtContent>
            <w:tc>
              <w:tcPr>
                <w:tcW w:w="4239" w:type="dxa"/>
              </w:tcPr>
              <w:p w14:paraId="27AB3AF0" w14:textId="11FA3DE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C6934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406527574"/>
            <w:placeholder>
              <w:docPart w:val="83A4839E77B04284BC1B98F5AB80FBF5"/>
            </w:placeholder>
            <w:showingPlcHdr/>
          </w:sdtPr>
          <w:sdtContent>
            <w:tc>
              <w:tcPr>
                <w:tcW w:w="2436" w:type="dxa"/>
              </w:tcPr>
              <w:p w14:paraId="6F00D5FD" w14:textId="0F02C17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FC6934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852ACE" w:rsidRPr="00DD5DC1" w14:paraId="67759F74" w14:textId="77777777" w:rsidTr="00C13360">
        <w:tc>
          <w:tcPr>
            <w:tcW w:w="14046" w:type="dxa"/>
            <w:gridSpan w:val="3"/>
            <w:shd w:val="clear" w:color="auto" w:fill="C6D9F1" w:themeFill="text2" w:themeFillTint="33"/>
          </w:tcPr>
          <w:p w14:paraId="367FFF65" w14:textId="720470F0" w:rsidR="00852ACE" w:rsidRPr="00DD5DC1" w:rsidRDefault="00CC0072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14</w:t>
            </w:r>
            <w:r w:rsidR="00C13360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MACH NUMBER INDICATOR</w:t>
            </w:r>
          </w:p>
        </w:tc>
      </w:tr>
      <w:tr w:rsidR="0002697B" w:rsidRPr="00DD5DC1" w14:paraId="58EA6D5C" w14:textId="77777777" w:rsidTr="009674D9">
        <w:tc>
          <w:tcPr>
            <w:tcW w:w="7371" w:type="dxa"/>
          </w:tcPr>
          <w:p w14:paraId="26731636" w14:textId="07F0FEC0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hAnsi="TH SarabunPSK" w:cs="TH SarabunPSK"/>
                <w:color w:val="000000"/>
                <w:spacing w:val="-3"/>
                <w:sz w:val="28"/>
              </w:rPr>
            </w:pP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with speed limitations expressed in terms of Mach number shall be equippe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with a Mach number indicato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381287267"/>
            <w:placeholder>
              <w:docPart w:val="AEF0530B09B645FB8815E2FA95BF5DC0"/>
            </w:placeholder>
            <w:showingPlcHdr/>
          </w:sdtPr>
          <w:sdtContent>
            <w:tc>
              <w:tcPr>
                <w:tcW w:w="4239" w:type="dxa"/>
              </w:tcPr>
              <w:p w14:paraId="2827CCC4" w14:textId="7DE03BC3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0D009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801760876"/>
            <w:placeholder>
              <w:docPart w:val="3E09FBFCCB0B4C79983DA1D3DFC16C38"/>
            </w:placeholder>
            <w:showingPlcHdr/>
          </w:sdtPr>
          <w:sdtContent>
            <w:tc>
              <w:tcPr>
                <w:tcW w:w="2436" w:type="dxa"/>
              </w:tcPr>
              <w:p w14:paraId="19E7490E" w14:textId="1838E38B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0D009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389F329" w14:textId="77777777" w:rsidTr="009674D9">
        <w:tc>
          <w:tcPr>
            <w:tcW w:w="7371" w:type="dxa"/>
          </w:tcPr>
          <w:p w14:paraId="34724301" w14:textId="7BFC8E69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hAnsi="TH SarabunPSK" w:cs="TH SarabunPSK"/>
                <w:color w:val="000000"/>
                <w:spacing w:val="-3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This does not preclude the use of the airspeed indicator to derive Mach number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for ATS purposes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715935365"/>
            <w:placeholder>
              <w:docPart w:val="862BE5C0A855491D80C704559B94E393"/>
            </w:placeholder>
            <w:showingPlcHdr/>
          </w:sdtPr>
          <w:sdtContent>
            <w:tc>
              <w:tcPr>
                <w:tcW w:w="4239" w:type="dxa"/>
              </w:tcPr>
              <w:p w14:paraId="1E815C60" w14:textId="4E083047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0D009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766511431"/>
            <w:placeholder>
              <w:docPart w:val="11864109CFFA47129BD551001DC00A91"/>
            </w:placeholder>
            <w:showingPlcHdr/>
          </w:sdtPr>
          <w:sdtContent>
            <w:tc>
              <w:tcPr>
                <w:tcW w:w="2436" w:type="dxa"/>
              </w:tcPr>
              <w:p w14:paraId="63C18EA3" w14:textId="15FF701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0D009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</w:tbl>
    <w:p w14:paraId="4CB71046" w14:textId="77777777" w:rsidR="00C13360" w:rsidRDefault="00C13360" w:rsidP="0077023B">
      <w:pPr>
        <w:widowControl w:val="0"/>
        <w:autoSpaceDE w:val="0"/>
        <w:autoSpaceDN w:val="0"/>
        <w:adjustRightInd w:val="0"/>
        <w:spacing w:before="40" w:after="40" w:line="230" w:lineRule="exact"/>
        <w:ind w:left="-113"/>
        <w:jc w:val="center"/>
        <w:rPr>
          <w:rFonts w:ascii="TH SarabunPSK" w:hAnsi="TH SarabunPSK" w:cs="TH SarabunPSK"/>
          <w:b/>
          <w:color w:val="FFFFFF" w:themeColor="background1"/>
          <w:spacing w:val="-1"/>
          <w:sz w:val="32"/>
          <w:szCs w:val="32"/>
        </w:rPr>
        <w:sectPr w:rsidR="00C13360" w:rsidSect="00DD5DC1">
          <w:pgSz w:w="16840" w:h="11907" w:orient="landscape" w:code="9"/>
          <w:pgMar w:top="1440" w:right="1440" w:bottom="1440" w:left="1440" w:header="709" w:footer="709" w:gutter="0"/>
          <w:cols w:space="720"/>
          <w:docGrid w:linePitch="360"/>
        </w:sectPr>
      </w:pPr>
    </w:p>
    <w:tbl>
      <w:tblPr>
        <w:tblStyle w:val="TableGrid"/>
        <w:tblW w:w="1404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371"/>
        <w:gridCol w:w="4239"/>
        <w:gridCol w:w="2436"/>
      </w:tblGrid>
      <w:tr w:rsidR="00110EBE" w:rsidRPr="00110EBE" w14:paraId="6F11131C" w14:textId="77777777" w:rsidTr="009674D9">
        <w:tc>
          <w:tcPr>
            <w:tcW w:w="7371" w:type="dxa"/>
            <w:shd w:val="clear" w:color="auto" w:fill="1F497D" w:themeFill="text2"/>
            <w:vAlign w:val="center"/>
          </w:tcPr>
          <w:p w14:paraId="35141FFA" w14:textId="4369CBAA" w:rsidR="00110EBE" w:rsidRPr="00110EBE" w:rsidRDefault="00110EBE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-113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lastRenderedPageBreak/>
              <w:t>CAA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Requirement</w:t>
            </w:r>
          </w:p>
        </w:tc>
        <w:tc>
          <w:tcPr>
            <w:tcW w:w="4239" w:type="dxa"/>
            <w:shd w:val="clear" w:color="auto" w:fill="1F497D" w:themeFill="text2"/>
            <w:vAlign w:val="center"/>
          </w:tcPr>
          <w:p w14:paraId="601B772F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 xml:space="preserve">Manual References 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/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Applican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>’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s Comments</w:t>
            </w:r>
          </w:p>
        </w:tc>
        <w:tc>
          <w:tcPr>
            <w:tcW w:w="2436" w:type="dxa"/>
            <w:shd w:val="clear" w:color="auto" w:fill="1F497D" w:themeFill="text2"/>
            <w:vAlign w:val="center"/>
          </w:tcPr>
          <w:p w14:paraId="18B83D37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CAAT Notes</w:t>
            </w:r>
          </w:p>
        </w:tc>
      </w:tr>
      <w:tr w:rsidR="00CC0072" w:rsidRPr="00DD5DC1" w14:paraId="27EA96FC" w14:textId="77777777" w:rsidTr="009674D9">
        <w:tc>
          <w:tcPr>
            <w:tcW w:w="11610" w:type="dxa"/>
            <w:gridSpan w:val="2"/>
            <w:shd w:val="clear" w:color="auto" w:fill="C6D9F1" w:themeFill="text2" w:themeFillTint="33"/>
          </w:tcPr>
          <w:p w14:paraId="3BDC789D" w14:textId="146BF82C" w:rsidR="00CC0072" w:rsidRPr="00C13360" w:rsidRDefault="00CC0072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15</w:t>
            </w:r>
            <w:r w:rsidR="00C13360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AEROPLANES REQUIRED TO BE EQUIPPED WITH GROUND PROXIMITY</w:t>
            </w:r>
            <w:r w:rsidR="00DE5521" w:rsidRPr="00DD5DC1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 xml:space="preserve">WARNING SYSTEMS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GPWS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)</w:t>
            </w:r>
          </w:p>
        </w:tc>
        <w:tc>
          <w:tcPr>
            <w:tcW w:w="2436" w:type="dxa"/>
            <w:shd w:val="clear" w:color="auto" w:fill="C6D9F1" w:themeFill="text2" w:themeFillTint="33"/>
          </w:tcPr>
          <w:p w14:paraId="140BE8B1" w14:textId="77777777" w:rsidR="00CC0072" w:rsidRPr="00DD5DC1" w:rsidRDefault="00CC0072" w:rsidP="0002697B">
            <w:pPr>
              <w:widowControl w:val="0"/>
              <w:autoSpaceDE w:val="0"/>
              <w:autoSpaceDN w:val="0"/>
              <w:adjustRightInd w:val="0"/>
              <w:spacing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02697B" w:rsidRPr="00DD5DC1" w14:paraId="292D68AA" w14:textId="77777777" w:rsidTr="009674D9">
        <w:tc>
          <w:tcPr>
            <w:tcW w:w="7371" w:type="dxa"/>
          </w:tcPr>
          <w:p w14:paraId="6DAEFC5D" w14:textId="143DE0E1" w:rsidR="0002697B" w:rsidRPr="00646812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ll turbin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engine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f a maximum certificated take</w:t>
            </w:r>
            <w:r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in excess of 5700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kg or authorized to carry more than nine passengers shall be equipped with a groun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proximity warning system which has a forwar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looking terrain avoidance func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071159358"/>
            <w:placeholder>
              <w:docPart w:val="EF6458AD1A134819823B3F3C7EA42B9D"/>
            </w:placeholder>
            <w:showingPlcHdr/>
          </w:sdtPr>
          <w:sdtContent>
            <w:tc>
              <w:tcPr>
                <w:tcW w:w="4239" w:type="dxa"/>
              </w:tcPr>
              <w:p w14:paraId="6D146C2D" w14:textId="24E01F2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475750768"/>
            <w:placeholder>
              <w:docPart w:val="A65A526E04A24D75B73F96791A293440"/>
            </w:placeholder>
            <w:showingPlcHdr/>
          </w:sdtPr>
          <w:sdtContent>
            <w:tc>
              <w:tcPr>
                <w:tcW w:w="2436" w:type="dxa"/>
              </w:tcPr>
              <w:p w14:paraId="4386E5DF" w14:textId="08A67FF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2882ABC" w14:textId="77777777" w:rsidTr="009674D9">
        <w:tc>
          <w:tcPr>
            <w:tcW w:w="7371" w:type="dxa"/>
          </w:tcPr>
          <w:p w14:paraId="4E1514A1" w14:textId="7E814445" w:rsidR="0002697B" w:rsidRPr="00646812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operator shall implement database management procedures that ensure the timely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distribution and update of current terrain and obstacle data to the ground proximity warning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ystem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673655895"/>
            <w:placeholder>
              <w:docPart w:val="EEDD4ECF9DBA424FB0AE3BF1D7169084"/>
            </w:placeholder>
            <w:showingPlcHdr/>
          </w:sdtPr>
          <w:sdtContent>
            <w:tc>
              <w:tcPr>
                <w:tcW w:w="4239" w:type="dxa"/>
              </w:tcPr>
              <w:p w14:paraId="19C53A49" w14:textId="350AB52B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629734308"/>
            <w:placeholder>
              <w:docPart w:val="6BC62FB72BDD4F1C9856F206D822FFC1"/>
            </w:placeholder>
            <w:showingPlcHdr/>
          </w:sdtPr>
          <w:sdtContent>
            <w:tc>
              <w:tcPr>
                <w:tcW w:w="2436" w:type="dxa"/>
              </w:tcPr>
              <w:p w14:paraId="3E59B52C" w14:textId="4126622F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4DFDD61C" w14:textId="77777777" w:rsidTr="009674D9">
        <w:tc>
          <w:tcPr>
            <w:tcW w:w="7371" w:type="dxa"/>
          </w:tcPr>
          <w:p w14:paraId="0CDC284B" w14:textId="69EE93A3" w:rsidR="0002697B" w:rsidRPr="00646812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ll pist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engine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f a maximum certificated tak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in excess of 5700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kg or authorized to carry more than nine passengers shall be equipped with a groun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proximity warning system which provides the warnings in 1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5 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)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nd 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 warning of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unsafe terrain clearance and a forwar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looking terrain avoidance func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578479833"/>
            <w:placeholder>
              <w:docPart w:val="6D9E0D8166D24594B6A65E95C0A46E39"/>
            </w:placeholder>
            <w:showingPlcHdr/>
          </w:sdtPr>
          <w:sdtContent>
            <w:tc>
              <w:tcPr>
                <w:tcW w:w="4239" w:type="dxa"/>
              </w:tcPr>
              <w:p w14:paraId="75028F59" w14:textId="688E06C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624048171"/>
            <w:placeholder>
              <w:docPart w:val="4A2E0EB2B09A4388A8B9A4897C05947F"/>
            </w:placeholder>
            <w:showingPlcHdr/>
          </w:sdtPr>
          <w:sdtContent>
            <w:tc>
              <w:tcPr>
                <w:tcW w:w="2436" w:type="dxa"/>
              </w:tcPr>
              <w:p w14:paraId="7E423BD2" w14:textId="3D0B377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750B2128" w14:textId="77777777" w:rsidTr="009674D9">
        <w:tc>
          <w:tcPr>
            <w:tcW w:w="7371" w:type="dxa"/>
          </w:tcPr>
          <w:p w14:paraId="1E0BBC87" w14:textId="7E5AA577" w:rsidR="0002697B" w:rsidRPr="00646812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 ground proximity warning system shall provide automatically a timely and distinctiv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warning to the flight crew when the aeroplane is in potentially hazardous proximity to th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arth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’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 surfac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702905351"/>
            <w:placeholder>
              <w:docPart w:val="FD671856186943DEAAF769D3338770FA"/>
            </w:placeholder>
            <w:showingPlcHdr/>
          </w:sdtPr>
          <w:sdtContent>
            <w:tc>
              <w:tcPr>
                <w:tcW w:w="4239" w:type="dxa"/>
              </w:tcPr>
              <w:p w14:paraId="434C3E0A" w14:textId="68B58B2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47028082"/>
            <w:placeholder>
              <w:docPart w:val="F2D406D709EE42CF902D018963C6A2A3"/>
            </w:placeholder>
            <w:showingPlcHdr/>
          </w:sdtPr>
          <w:sdtContent>
            <w:tc>
              <w:tcPr>
                <w:tcW w:w="2436" w:type="dxa"/>
              </w:tcPr>
              <w:p w14:paraId="5EF4EBE9" w14:textId="0B678735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7FF8089" w14:textId="77777777" w:rsidTr="009674D9">
        <w:tc>
          <w:tcPr>
            <w:tcW w:w="7371" w:type="dxa"/>
          </w:tcPr>
          <w:p w14:paraId="470401BA" w14:textId="46C5B832" w:rsidR="0002697B" w:rsidRPr="00646812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 ground proximity warning system shall provide, unless otherwise specified herein,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warnings of the following circumstance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367364949"/>
            <w:placeholder>
              <w:docPart w:val="C9F69E58D43A41DC87E96EF81AA75415"/>
            </w:placeholder>
            <w:showingPlcHdr/>
          </w:sdtPr>
          <w:sdtContent>
            <w:tc>
              <w:tcPr>
                <w:tcW w:w="4239" w:type="dxa"/>
              </w:tcPr>
              <w:p w14:paraId="7FC322B2" w14:textId="59CF7CB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079632710"/>
            <w:placeholder>
              <w:docPart w:val="3BA479BCE8474EE8A03E88642BBB0A8A"/>
            </w:placeholder>
            <w:showingPlcHdr/>
          </w:sdtPr>
          <w:sdtContent>
            <w:tc>
              <w:tcPr>
                <w:tcW w:w="2436" w:type="dxa"/>
              </w:tcPr>
              <w:p w14:paraId="7C16F69B" w14:textId="5CF0B7D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53C4122" w14:textId="77777777" w:rsidTr="009674D9">
        <w:tc>
          <w:tcPr>
            <w:tcW w:w="7371" w:type="dxa"/>
          </w:tcPr>
          <w:p w14:paraId="5BD24E3B" w14:textId="56B91B30" w:rsidR="0002697B" w:rsidRPr="00DD5DC1" w:rsidRDefault="0002697B" w:rsidP="0002697B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xcessive descent rate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948078569"/>
            <w:placeholder>
              <w:docPart w:val="A9DF2C277B414FC297C7094F9D66DF33"/>
            </w:placeholder>
            <w:showingPlcHdr/>
          </w:sdtPr>
          <w:sdtContent>
            <w:tc>
              <w:tcPr>
                <w:tcW w:w="4239" w:type="dxa"/>
              </w:tcPr>
              <w:p w14:paraId="2E1005B3" w14:textId="0110CC2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735083562"/>
            <w:placeholder>
              <w:docPart w:val="FB560BE660D3428E86AB98E29209F8F8"/>
            </w:placeholder>
            <w:showingPlcHdr/>
          </w:sdtPr>
          <w:sdtContent>
            <w:tc>
              <w:tcPr>
                <w:tcW w:w="2436" w:type="dxa"/>
              </w:tcPr>
              <w:p w14:paraId="37B77CD1" w14:textId="4E7F78BB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9BDABE0" w14:textId="77777777" w:rsidTr="009674D9">
        <w:tc>
          <w:tcPr>
            <w:tcW w:w="7371" w:type="dxa"/>
          </w:tcPr>
          <w:p w14:paraId="27F6DAD7" w14:textId="1654D51C" w:rsidR="0002697B" w:rsidRPr="00DD5DC1" w:rsidRDefault="0002697B" w:rsidP="0002697B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xcessive terrain closure rate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035989413"/>
            <w:placeholder>
              <w:docPart w:val="06BF5FD9636F412E8C3FEF1EE3A49868"/>
            </w:placeholder>
            <w:showingPlcHdr/>
          </w:sdtPr>
          <w:sdtContent>
            <w:tc>
              <w:tcPr>
                <w:tcW w:w="4239" w:type="dxa"/>
              </w:tcPr>
              <w:p w14:paraId="443630C3" w14:textId="7F7B80F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439982115"/>
            <w:placeholder>
              <w:docPart w:val="AEBBCF3069B34F7DAA45D84D5D018480"/>
            </w:placeholder>
            <w:showingPlcHdr/>
          </w:sdtPr>
          <w:sdtContent>
            <w:tc>
              <w:tcPr>
                <w:tcW w:w="2436" w:type="dxa"/>
              </w:tcPr>
              <w:p w14:paraId="6DF98DB1" w14:textId="44B3547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726582A" w14:textId="77777777" w:rsidTr="009674D9">
        <w:tc>
          <w:tcPr>
            <w:tcW w:w="7371" w:type="dxa"/>
          </w:tcPr>
          <w:p w14:paraId="7F9A7389" w14:textId="4F805063" w:rsidR="0002697B" w:rsidRPr="00DD5DC1" w:rsidRDefault="0002697B" w:rsidP="0002697B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xcessive altitude loss after tak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or go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round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859276121"/>
            <w:placeholder>
              <w:docPart w:val="523851DFC2B1459687FF7B7379716458"/>
            </w:placeholder>
            <w:showingPlcHdr/>
          </w:sdtPr>
          <w:sdtContent>
            <w:tc>
              <w:tcPr>
                <w:tcW w:w="4239" w:type="dxa"/>
              </w:tcPr>
              <w:p w14:paraId="634F594F" w14:textId="3136B77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313459476"/>
            <w:placeholder>
              <w:docPart w:val="6D19605B5B8F4E6AAD78C50BBBFAF84E"/>
            </w:placeholder>
            <w:showingPlcHdr/>
          </w:sdtPr>
          <w:sdtContent>
            <w:tc>
              <w:tcPr>
                <w:tcW w:w="2436" w:type="dxa"/>
              </w:tcPr>
              <w:p w14:paraId="7622265B" w14:textId="2F22599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801D1C0" w14:textId="77777777" w:rsidTr="009674D9">
        <w:tc>
          <w:tcPr>
            <w:tcW w:w="7371" w:type="dxa"/>
          </w:tcPr>
          <w:p w14:paraId="0882D14B" w14:textId="0898CF2B" w:rsidR="0002697B" w:rsidRPr="00DD5DC1" w:rsidRDefault="0002697B" w:rsidP="0002697B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Unsafe terrain clearance while not in landing configura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181044867"/>
            <w:placeholder>
              <w:docPart w:val="FDDDFCFCB7934C2F972DF26DF72E6AE5"/>
            </w:placeholder>
            <w:showingPlcHdr/>
          </w:sdtPr>
          <w:sdtContent>
            <w:tc>
              <w:tcPr>
                <w:tcW w:w="4239" w:type="dxa"/>
              </w:tcPr>
              <w:p w14:paraId="1DA3D721" w14:textId="6184AC24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549985532"/>
            <w:placeholder>
              <w:docPart w:val="09321EB267B94C7F96EE53E47ABB637D"/>
            </w:placeholder>
            <w:showingPlcHdr/>
          </w:sdtPr>
          <w:sdtContent>
            <w:tc>
              <w:tcPr>
                <w:tcW w:w="2436" w:type="dxa"/>
              </w:tcPr>
              <w:p w14:paraId="3180DF43" w14:textId="0750FB0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02F4F1B9" w14:textId="77777777" w:rsidTr="009674D9">
        <w:tc>
          <w:tcPr>
            <w:tcW w:w="7371" w:type="dxa"/>
          </w:tcPr>
          <w:p w14:paraId="38D8865F" w14:textId="5F330C61" w:rsidR="0002697B" w:rsidRPr="00646812" w:rsidRDefault="0002697B" w:rsidP="0002697B">
            <w:pPr>
              <w:pStyle w:val="ListParagraph"/>
              <w:numPr>
                <w:ilvl w:val="2"/>
                <w:numId w:val="31"/>
              </w:numPr>
              <w:autoSpaceDE w:val="0"/>
              <w:autoSpaceDN w:val="0"/>
              <w:adjustRightInd w:val="0"/>
              <w:ind w:left="116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646812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Gear not locked down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2124375846"/>
            <w:placeholder>
              <w:docPart w:val="C6B36221246A4FECB88F19AC441D6A29"/>
            </w:placeholder>
            <w:showingPlcHdr/>
          </w:sdtPr>
          <w:sdtContent>
            <w:tc>
              <w:tcPr>
                <w:tcW w:w="4239" w:type="dxa"/>
              </w:tcPr>
              <w:p w14:paraId="65A7B942" w14:textId="22650A9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892314908"/>
            <w:placeholder>
              <w:docPart w:val="3BEDBDCB7B6045B3BA3D0CACA0865542"/>
            </w:placeholder>
            <w:showingPlcHdr/>
          </w:sdtPr>
          <w:sdtContent>
            <w:tc>
              <w:tcPr>
                <w:tcW w:w="2436" w:type="dxa"/>
              </w:tcPr>
              <w:p w14:paraId="6E7B1581" w14:textId="44CA9CF5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023FAAD1" w14:textId="77777777" w:rsidTr="009674D9">
        <w:tc>
          <w:tcPr>
            <w:tcW w:w="7371" w:type="dxa"/>
          </w:tcPr>
          <w:p w14:paraId="09EA036D" w14:textId="50155D37" w:rsidR="0002697B" w:rsidRPr="00646812" w:rsidRDefault="0002697B" w:rsidP="0002697B">
            <w:pPr>
              <w:pStyle w:val="ListParagraph"/>
              <w:numPr>
                <w:ilvl w:val="2"/>
                <w:numId w:val="31"/>
              </w:numPr>
              <w:autoSpaceDE w:val="0"/>
              <w:autoSpaceDN w:val="0"/>
              <w:adjustRightInd w:val="0"/>
              <w:ind w:left="116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646812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Flaps not in a landing position; and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581358672"/>
            <w:placeholder>
              <w:docPart w:val="7D47C039FB4B4B069A66BF710A305480"/>
            </w:placeholder>
            <w:showingPlcHdr/>
          </w:sdtPr>
          <w:sdtContent>
            <w:tc>
              <w:tcPr>
                <w:tcW w:w="4239" w:type="dxa"/>
              </w:tcPr>
              <w:p w14:paraId="71922F6F" w14:textId="773CB264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87489282"/>
            <w:placeholder>
              <w:docPart w:val="E2ADE1EC934D4ED18C2EEAA1460C9B84"/>
            </w:placeholder>
            <w:showingPlcHdr/>
          </w:sdtPr>
          <w:sdtContent>
            <w:tc>
              <w:tcPr>
                <w:tcW w:w="2436" w:type="dxa"/>
              </w:tcPr>
              <w:p w14:paraId="1032A70F" w14:textId="5240012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 xml:space="preserve">Click or tap here to enter </w:t>
                </w:r>
                <w:r w:rsidRPr="00C530A1">
                  <w:rPr>
                    <w:rStyle w:val="PlaceholderText"/>
                    <w:rFonts w:eastAsiaTheme="minorHAnsi"/>
                  </w:rPr>
                  <w:lastRenderedPageBreak/>
                  <w:t>text.</w:t>
                </w:r>
              </w:p>
            </w:tc>
          </w:sdtContent>
        </w:sdt>
      </w:tr>
      <w:tr w:rsidR="0002697B" w:rsidRPr="00DD5DC1" w14:paraId="63AEE6C8" w14:textId="77777777" w:rsidTr="009674D9">
        <w:tc>
          <w:tcPr>
            <w:tcW w:w="7371" w:type="dxa"/>
          </w:tcPr>
          <w:p w14:paraId="3510F456" w14:textId="39E82431" w:rsidR="0002697B" w:rsidRPr="00DD5DC1" w:rsidRDefault="0002697B" w:rsidP="0002697B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>Excessive descent below the instrument glide path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015606766"/>
            <w:placeholder>
              <w:docPart w:val="DEBB54B82B62491FA333584743C21BA9"/>
            </w:placeholder>
            <w:showingPlcHdr/>
          </w:sdtPr>
          <w:sdtContent>
            <w:tc>
              <w:tcPr>
                <w:tcW w:w="4239" w:type="dxa"/>
              </w:tcPr>
              <w:p w14:paraId="667A601B" w14:textId="4B4F9BEF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856168875"/>
            <w:placeholder>
              <w:docPart w:val="A753C0FC39C945ED8449A3EDCD54DA64"/>
            </w:placeholder>
            <w:showingPlcHdr/>
          </w:sdtPr>
          <w:sdtContent>
            <w:tc>
              <w:tcPr>
                <w:tcW w:w="2436" w:type="dxa"/>
              </w:tcPr>
              <w:p w14:paraId="7FC5D5FA" w14:textId="0926FD1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9"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530A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</w:tbl>
    <w:p w14:paraId="0B9BB9C4" w14:textId="77777777" w:rsidR="00646812" w:rsidRDefault="00646812" w:rsidP="0077023B">
      <w:pPr>
        <w:widowControl w:val="0"/>
        <w:autoSpaceDE w:val="0"/>
        <w:autoSpaceDN w:val="0"/>
        <w:adjustRightInd w:val="0"/>
        <w:spacing w:before="40" w:after="40" w:line="230" w:lineRule="exact"/>
        <w:ind w:left="-113"/>
        <w:jc w:val="center"/>
        <w:rPr>
          <w:rFonts w:ascii="TH SarabunPSK" w:hAnsi="TH SarabunPSK" w:cs="TH SarabunPSK"/>
          <w:b/>
          <w:color w:val="FFFFFF" w:themeColor="background1"/>
          <w:spacing w:val="-1"/>
          <w:sz w:val="32"/>
          <w:szCs w:val="32"/>
        </w:rPr>
        <w:sectPr w:rsidR="00646812" w:rsidSect="00DD5DC1">
          <w:pgSz w:w="16840" w:h="11907" w:orient="landscape" w:code="9"/>
          <w:pgMar w:top="1440" w:right="1440" w:bottom="1440" w:left="1440" w:header="709" w:footer="709" w:gutter="0"/>
          <w:cols w:space="720"/>
          <w:docGrid w:linePitch="360"/>
        </w:sectPr>
      </w:pPr>
    </w:p>
    <w:tbl>
      <w:tblPr>
        <w:tblStyle w:val="TableGrid"/>
        <w:tblW w:w="1404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371"/>
        <w:gridCol w:w="4239"/>
        <w:gridCol w:w="2436"/>
      </w:tblGrid>
      <w:tr w:rsidR="00110EBE" w:rsidRPr="00110EBE" w14:paraId="26806901" w14:textId="77777777" w:rsidTr="009674D9">
        <w:trPr>
          <w:tblHeader/>
        </w:trPr>
        <w:tc>
          <w:tcPr>
            <w:tcW w:w="7371" w:type="dxa"/>
            <w:shd w:val="clear" w:color="auto" w:fill="1F497D" w:themeFill="text2"/>
            <w:vAlign w:val="center"/>
          </w:tcPr>
          <w:p w14:paraId="7D1718D9" w14:textId="3F35BCE0" w:rsidR="00110EBE" w:rsidRPr="00110EBE" w:rsidRDefault="00110EBE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-113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lastRenderedPageBreak/>
              <w:t>CAA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Requirement</w:t>
            </w:r>
          </w:p>
        </w:tc>
        <w:tc>
          <w:tcPr>
            <w:tcW w:w="4239" w:type="dxa"/>
            <w:shd w:val="clear" w:color="auto" w:fill="1F497D" w:themeFill="text2"/>
            <w:vAlign w:val="center"/>
          </w:tcPr>
          <w:p w14:paraId="7A212A73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 xml:space="preserve">Manual References 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/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Applican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>’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s Comments</w:t>
            </w:r>
          </w:p>
        </w:tc>
        <w:tc>
          <w:tcPr>
            <w:tcW w:w="2436" w:type="dxa"/>
            <w:shd w:val="clear" w:color="auto" w:fill="1F497D" w:themeFill="text2"/>
            <w:vAlign w:val="center"/>
          </w:tcPr>
          <w:p w14:paraId="65667416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CAAT Notes</w:t>
            </w:r>
          </w:p>
        </w:tc>
      </w:tr>
      <w:tr w:rsidR="00852ACE" w:rsidRPr="00DD5DC1" w14:paraId="61D78596" w14:textId="77777777" w:rsidTr="00286735">
        <w:tc>
          <w:tcPr>
            <w:tcW w:w="14046" w:type="dxa"/>
            <w:gridSpan w:val="3"/>
            <w:shd w:val="clear" w:color="auto" w:fill="C6D9F1" w:themeFill="text2" w:themeFillTint="33"/>
          </w:tcPr>
          <w:p w14:paraId="3FF2D4B9" w14:textId="29EA2A4D" w:rsidR="00852ACE" w:rsidRPr="00DD5DC1" w:rsidRDefault="00CC0072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16</w:t>
            </w:r>
            <w:r w:rsidR="00286735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 xml:space="preserve">AEROPLANES CARRYING PASSENGERS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 xml:space="preserve">—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CABIN CREW SEATS</w:t>
            </w:r>
          </w:p>
        </w:tc>
      </w:tr>
      <w:tr w:rsidR="00CC0072" w:rsidRPr="00DD5DC1" w14:paraId="50765CE3" w14:textId="77777777" w:rsidTr="00286735">
        <w:tc>
          <w:tcPr>
            <w:tcW w:w="14046" w:type="dxa"/>
            <w:gridSpan w:val="3"/>
            <w:shd w:val="clear" w:color="auto" w:fill="FFFFFF" w:themeFill="background1"/>
          </w:tcPr>
          <w:p w14:paraId="6F815A69" w14:textId="5160A022" w:rsidR="00CC0072" w:rsidRPr="00286735" w:rsidRDefault="00CC0072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286735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6</w:t>
            </w:r>
            <w:r w:rsidRPr="00286735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286735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="00286735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proofErr w:type="spellStart"/>
            <w:r w:rsidRPr="00286735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286735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for which the individual certificate of airworthiness is first issued on or after 1</w:t>
            </w:r>
            <w:r w:rsidR="00DE5521" w:rsidRPr="00286735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286735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January 1981</w:t>
            </w:r>
          </w:p>
        </w:tc>
      </w:tr>
      <w:tr w:rsidR="0002697B" w:rsidRPr="00DD5DC1" w14:paraId="3E386E85" w14:textId="77777777" w:rsidTr="009674D9">
        <w:tc>
          <w:tcPr>
            <w:tcW w:w="7371" w:type="dxa"/>
          </w:tcPr>
          <w:p w14:paraId="242CB72B" w14:textId="02EC08C1" w:rsidR="0002697B" w:rsidRPr="00286735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286735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286735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286735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shall be equipped with a forward or rearward facing </w:t>
            </w:r>
            <w:r w:rsidRPr="00286735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286735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within 15 degrees of</w:t>
            </w:r>
            <w:r w:rsidRPr="00286735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286735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longitudinal axis of the aeroplane</w:t>
            </w:r>
            <w:r w:rsidRPr="00286735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) </w:t>
            </w:r>
            <w:r w:rsidRPr="00286735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eat, fitted with a safety harness for the use of each</w:t>
            </w:r>
            <w:r w:rsidRPr="00286735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286735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abin crew member required to satisfy the intent of 1</w:t>
            </w:r>
            <w:r w:rsidRPr="00286735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286735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 of Chapter 7 in respect of</w:t>
            </w:r>
            <w:r w:rsidRPr="00286735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286735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mergency evacuation</w:t>
            </w:r>
            <w:r w:rsidRPr="00286735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5892008"/>
            <w:placeholder>
              <w:docPart w:val="F5FBEA3125114FC48888FAB7E98B4601"/>
            </w:placeholder>
            <w:showingPlcHdr/>
          </w:sdtPr>
          <w:sdtContent>
            <w:tc>
              <w:tcPr>
                <w:tcW w:w="4239" w:type="dxa"/>
              </w:tcPr>
              <w:p w14:paraId="627BA0C5" w14:textId="24D7DC46" w:rsidR="0002697B" w:rsidRPr="00286735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05EA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01144609"/>
            <w:placeholder>
              <w:docPart w:val="206D5E9DE42542AE935AA50BC23128FA"/>
            </w:placeholder>
            <w:showingPlcHdr/>
          </w:sdtPr>
          <w:sdtContent>
            <w:tc>
              <w:tcPr>
                <w:tcW w:w="2436" w:type="dxa"/>
              </w:tcPr>
              <w:p w14:paraId="3BD38F97" w14:textId="009E8C23" w:rsidR="0002697B" w:rsidRPr="00286735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05EA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28B1BC14" w14:textId="77777777" w:rsidTr="009674D9">
        <w:tc>
          <w:tcPr>
            <w:tcW w:w="7371" w:type="dxa"/>
          </w:tcPr>
          <w:p w14:paraId="15F4B5EB" w14:textId="570CA722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hAnsi="TH SarabunPSK" w:cs="TH SarabunPSK"/>
                <w:color w:val="000000"/>
                <w:spacing w:val="-3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Safety harness includes shoulder straps and a seat belt which may be used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independently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706373439"/>
            <w:placeholder>
              <w:docPart w:val="7DBB882FD7DB471690FD32C8C7E765A8"/>
            </w:placeholder>
            <w:showingPlcHdr/>
          </w:sdtPr>
          <w:sdtContent>
            <w:tc>
              <w:tcPr>
                <w:tcW w:w="4239" w:type="dxa"/>
              </w:tcPr>
              <w:p w14:paraId="67F3A46D" w14:textId="151FDE7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05EA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532568012"/>
            <w:placeholder>
              <w:docPart w:val="2B343135B60B4D9A8E48FA2813FE5554"/>
            </w:placeholder>
            <w:showingPlcHdr/>
          </w:sdtPr>
          <w:sdtContent>
            <w:tc>
              <w:tcPr>
                <w:tcW w:w="2436" w:type="dxa"/>
              </w:tcPr>
              <w:p w14:paraId="08F7E250" w14:textId="67F557E5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05EA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F3CE20F" w14:textId="77777777" w:rsidTr="009674D9">
        <w:tc>
          <w:tcPr>
            <w:tcW w:w="7371" w:type="dxa"/>
          </w:tcPr>
          <w:p w14:paraId="683F4687" w14:textId="35495782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6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abin crew seats provided in accordance with 16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 and 16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 shall be located near floo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level and other emergency exits as required by the Authority for emergency evacua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761976334"/>
            <w:placeholder>
              <w:docPart w:val="4FC10B9AAEA34372AAAABADC22152D20"/>
            </w:placeholder>
            <w:showingPlcHdr/>
          </w:sdtPr>
          <w:sdtContent>
            <w:tc>
              <w:tcPr>
                <w:tcW w:w="4239" w:type="dxa"/>
              </w:tcPr>
              <w:p w14:paraId="5E81A6B2" w14:textId="076CA1A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05EA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331760807"/>
            <w:placeholder>
              <w:docPart w:val="CB0049114CB6493ABE4F6FF579413494"/>
            </w:placeholder>
            <w:showingPlcHdr/>
          </w:sdtPr>
          <w:sdtContent>
            <w:tc>
              <w:tcPr>
                <w:tcW w:w="2436" w:type="dxa"/>
              </w:tcPr>
              <w:p w14:paraId="2EE4EBF5" w14:textId="23912B75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05EA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852ACE" w:rsidRPr="00DD5DC1" w14:paraId="37D4A054" w14:textId="77777777" w:rsidTr="00286735">
        <w:tc>
          <w:tcPr>
            <w:tcW w:w="14046" w:type="dxa"/>
            <w:gridSpan w:val="3"/>
            <w:shd w:val="clear" w:color="auto" w:fill="C6D9F1" w:themeFill="text2" w:themeFillTint="33"/>
          </w:tcPr>
          <w:p w14:paraId="45891AC4" w14:textId="5DA31356" w:rsidR="00852ACE" w:rsidRPr="00DD5DC1" w:rsidRDefault="00CC0072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17</w:t>
            </w:r>
            <w:r w:rsidR="00286735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 xml:space="preserve">EMERGENCY LOCATOR TRANSMITTERS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ELT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)</w:t>
            </w:r>
          </w:p>
        </w:tc>
      </w:tr>
      <w:tr w:rsidR="0002697B" w:rsidRPr="00DD5DC1" w14:paraId="00D2D1A8" w14:textId="77777777" w:rsidTr="009674D9">
        <w:tc>
          <w:tcPr>
            <w:tcW w:w="7371" w:type="dxa"/>
          </w:tcPr>
          <w:p w14:paraId="73178929" w14:textId="0ACDAEFF" w:rsidR="0002697B" w:rsidRPr="00286735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7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xcept as provided for in 17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2, 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authorized to carry more than 19 passenger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hall be equipped with at least one automatic ELT or two ELTs of any typ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966740180"/>
            <w:placeholder>
              <w:docPart w:val="91DEA08B182940A8A4075289FBBE454D"/>
            </w:placeholder>
            <w:showingPlcHdr/>
          </w:sdtPr>
          <w:sdtContent>
            <w:tc>
              <w:tcPr>
                <w:tcW w:w="4239" w:type="dxa"/>
              </w:tcPr>
              <w:p w14:paraId="68F5D125" w14:textId="3214806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E67D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595700561"/>
            <w:placeholder>
              <w:docPart w:val="A460C372BD0A443E9AA0332E97192786"/>
            </w:placeholder>
            <w:showingPlcHdr/>
          </w:sdtPr>
          <w:sdtContent>
            <w:tc>
              <w:tcPr>
                <w:tcW w:w="2436" w:type="dxa"/>
              </w:tcPr>
              <w:p w14:paraId="39655DF8" w14:textId="5B5ADFE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E67D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5BDE4000" w14:textId="77777777" w:rsidTr="009674D9">
        <w:tc>
          <w:tcPr>
            <w:tcW w:w="7371" w:type="dxa"/>
          </w:tcPr>
          <w:p w14:paraId="56FE6C0B" w14:textId="3159D48E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7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authorized to carry more than 19 passengers for which the individual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ertificate of airworthiness is first issued after 1 July 2008 shall be equipped with eithe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615630842"/>
            <w:placeholder>
              <w:docPart w:val="E9C150EE4EAC4AA5862B045D17DB0364"/>
            </w:placeholder>
            <w:showingPlcHdr/>
          </w:sdtPr>
          <w:sdtContent>
            <w:tc>
              <w:tcPr>
                <w:tcW w:w="4239" w:type="dxa"/>
              </w:tcPr>
              <w:p w14:paraId="7983D30F" w14:textId="3E4C243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E67D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548762663"/>
            <w:placeholder>
              <w:docPart w:val="1DD523D56088472A8F51717B8FDB2B56"/>
            </w:placeholder>
            <w:showingPlcHdr/>
          </w:sdtPr>
          <w:sdtContent>
            <w:tc>
              <w:tcPr>
                <w:tcW w:w="2436" w:type="dxa"/>
              </w:tcPr>
              <w:p w14:paraId="5144EA53" w14:textId="7D834FD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E67D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B11E084" w14:textId="77777777" w:rsidTr="009674D9">
        <w:tc>
          <w:tcPr>
            <w:tcW w:w="7371" w:type="dxa"/>
          </w:tcPr>
          <w:p w14:paraId="0F533C5E" w14:textId="72F7B91A" w:rsidR="0002697B" w:rsidRPr="00DD5DC1" w:rsidRDefault="0002697B" w:rsidP="0002697B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t least two ELTs, one of which shall be automatic; or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852182587"/>
            <w:placeholder>
              <w:docPart w:val="B37D19D1E2294167B112FBC73B2B86C9"/>
            </w:placeholder>
            <w:showingPlcHdr/>
          </w:sdtPr>
          <w:sdtContent>
            <w:tc>
              <w:tcPr>
                <w:tcW w:w="4239" w:type="dxa"/>
              </w:tcPr>
              <w:p w14:paraId="073F964D" w14:textId="0C9929D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E67D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744644059"/>
            <w:placeholder>
              <w:docPart w:val="273AFF7236754EA693C3F661324CB2A8"/>
            </w:placeholder>
            <w:showingPlcHdr/>
          </w:sdtPr>
          <w:sdtContent>
            <w:tc>
              <w:tcPr>
                <w:tcW w:w="2436" w:type="dxa"/>
              </w:tcPr>
              <w:p w14:paraId="2D75CBA2" w14:textId="5AEAABF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E67D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019B9415" w14:textId="77777777" w:rsidTr="009674D9">
        <w:tc>
          <w:tcPr>
            <w:tcW w:w="7371" w:type="dxa"/>
          </w:tcPr>
          <w:p w14:paraId="1A756643" w14:textId="248504D8" w:rsidR="0002697B" w:rsidRPr="00DD5DC1" w:rsidRDefault="0002697B" w:rsidP="0002697B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t least one ELT and a capability that meets the requirements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  <w:t>of 18 of this chapte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063127901"/>
            <w:placeholder>
              <w:docPart w:val="6C341179407C45D2ADAC17CAC8236E3A"/>
            </w:placeholder>
            <w:showingPlcHdr/>
          </w:sdtPr>
          <w:sdtContent>
            <w:tc>
              <w:tcPr>
                <w:tcW w:w="4239" w:type="dxa"/>
              </w:tcPr>
              <w:p w14:paraId="24E0E7D7" w14:textId="610296FA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E67D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917159283"/>
            <w:placeholder>
              <w:docPart w:val="3C049B6654A346CE8A4765CF8FA4EB28"/>
            </w:placeholder>
            <w:showingPlcHdr/>
          </w:sdtPr>
          <w:sdtContent>
            <w:tc>
              <w:tcPr>
                <w:tcW w:w="2436" w:type="dxa"/>
              </w:tcPr>
              <w:p w14:paraId="632AF23A" w14:textId="03F67C93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E67D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47786B31" w14:textId="77777777" w:rsidTr="009674D9">
        <w:tc>
          <w:tcPr>
            <w:tcW w:w="7371" w:type="dxa"/>
          </w:tcPr>
          <w:p w14:paraId="3D900341" w14:textId="2DA309D8" w:rsidR="0002697B" w:rsidRPr="00286735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7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xcept as provided for in 17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4, 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authorized to carry 19 passengers or less shall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be equipped with at least one ELT of any typ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577125322"/>
            <w:placeholder>
              <w:docPart w:val="909F29B1200047CB8C3D547D67D54168"/>
            </w:placeholder>
            <w:showingPlcHdr/>
          </w:sdtPr>
          <w:sdtContent>
            <w:tc>
              <w:tcPr>
                <w:tcW w:w="4239" w:type="dxa"/>
              </w:tcPr>
              <w:p w14:paraId="58D997AC" w14:textId="34EF0F0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E67D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235078363"/>
            <w:placeholder>
              <w:docPart w:val="E736231829894E8CB2FDEEE6885E4E79"/>
            </w:placeholder>
            <w:showingPlcHdr/>
          </w:sdtPr>
          <w:sdtContent>
            <w:tc>
              <w:tcPr>
                <w:tcW w:w="2436" w:type="dxa"/>
              </w:tcPr>
              <w:p w14:paraId="2E9C9121" w14:textId="34206B03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E67D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2076027E" w14:textId="77777777" w:rsidTr="009674D9">
        <w:tc>
          <w:tcPr>
            <w:tcW w:w="7371" w:type="dxa"/>
          </w:tcPr>
          <w:p w14:paraId="71B50639" w14:textId="1A211583" w:rsidR="0002697B" w:rsidRPr="00286735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7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authorized to carry 19 passengers or less for which the individual certificat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 airworthiness is first issued after 1 July 2008 shall be equipped with at least on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utomatic EL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174882941"/>
            <w:placeholder>
              <w:docPart w:val="038AD79902B34598927B7435307B41A9"/>
            </w:placeholder>
            <w:showingPlcHdr/>
          </w:sdtPr>
          <w:sdtContent>
            <w:tc>
              <w:tcPr>
                <w:tcW w:w="4239" w:type="dxa"/>
              </w:tcPr>
              <w:p w14:paraId="48BCA73A" w14:textId="5C3711B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E67D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422832588"/>
            <w:placeholder>
              <w:docPart w:val="224F8A7DC0504690A9080515437BC778"/>
            </w:placeholder>
            <w:showingPlcHdr/>
          </w:sdtPr>
          <w:sdtContent>
            <w:tc>
              <w:tcPr>
                <w:tcW w:w="2436" w:type="dxa"/>
              </w:tcPr>
              <w:p w14:paraId="086832EA" w14:textId="7A2C6E3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5E67D0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2AD08575" w14:textId="77777777" w:rsidTr="009674D9">
        <w:tc>
          <w:tcPr>
            <w:tcW w:w="7371" w:type="dxa"/>
          </w:tcPr>
          <w:p w14:paraId="6A4A5A30" w14:textId="1CB8B524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hAnsi="TH SarabunPSK" w:cs="TH SarabunPSK"/>
                <w:color w:val="000000"/>
                <w:spacing w:val="-3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>17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aeroplane shall carry an emergency locator transmitter 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L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)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at operate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imultaneously on 406 MHz and 121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 MHz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367982595"/>
            <w:placeholder>
              <w:docPart w:val="611813DFCA62401E8D53504A8D67E58D"/>
            </w:placeholder>
            <w:showingPlcHdr/>
          </w:sdtPr>
          <w:sdtContent>
            <w:tc>
              <w:tcPr>
                <w:tcW w:w="4239" w:type="dxa"/>
              </w:tcPr>
              <w:p w14:paraId="4172C90A" w14:textId="2054D54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D36D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123117262"/>
            <w:placeholder>
              <w:docPart w:val="60EB2283A7A34FC1A696468D2AE82869"/>
            </w:placeholder>
            <w:showingPlcHdr/>
          </w:sdtPr>
          <w:sdtContent>
            <w:tc>
              <w:tcPr>
                <w:tcW w:w="2436" w:type="dxa"/>
              </w:tcPr>
              <w:p w14:paraId="6B976A29" w14:textId="082399E5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7D36D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606ACD6" w14:textId="77777777" w:rsidTr="009674D9">
        <w:tc>
          <w:tcPr>
            <w:tcW w:w="7371" w:type="dxa"/>
          </w:tcPr>
          <w:p w14:paraId="1C9C95F9" w14:textId="531C0330" w:rsidR="0002697B" w:rsidRPr="00FD5F6A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hAnsi="TH SarabunPSK" w:cs="TH SarabunPSK"/>
                <w:spacing w:val="-3"/>
                <w:sz w:val="28"/>
              </w:rPr>
            </w:pPr>
            <w:r w:rsidRPr="00FD5F6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7</w:t>
            </w:r>
            <w:r w:rsidRPr="00FD5F6A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FD5F6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6</w:t>
            </w:r>
            <w:r w:rsidRPr="00FD5F6A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FD5F6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LT equipment carried to satisfy the requirements of 17</w:t>
            </w:r>
            <w:r w:rsidRPr="00FD5F6A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FD5F6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, 17</w:t>
            </w:r>
            <w:r w:rsidRPr="00FD5F6A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FD5F6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, 17</w:t>
            </w:r>
            <w:r w:rsidRPr="00FD5F6A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FD5F6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, 17</w:t>
            </w:r>
            <w:r w:rsidRPr="00FD5F6A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FD5F6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4 and 17</w:t>
            </w:r>
            <w:r w:rsidRPr="00FD5F6A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FD5F6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5 shall</w:t>
            </w:r>
            <w:r w:rsidRPr="00FD5F6A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FD5F6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perate in accordance with the relevant provisions of Annex 10, Volume III to the</w:t>
            </w:r>
            <w:r w:rsidRPr="00FD5F6A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FD5F6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onvention on International Civil Aviation</w:t>
            </w:r>
            <w:r w:rsidRPr="00FD5F6A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571005759"/>
            <w:placeholder>
              <w:docPart w:val="BB87C743CFDC48A7863B522E35126961"/>
            </w:placeholder>
            <w:showingPlcHdr/>
          </w:sdtPr>
          <w:sdtContent>
            <w:tc>
              <w:tcPr>
                <w:tcW w:w="4239" w:type="dxa"/>
              </w:tcPr>
              <w:p w14:paraId="3E323B56" w14:textId="3C01BA28" w:rsidR="0002697B" w:rsidRPr="00FD5F6A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7D36D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959775272"/>
            <w:placeholder>
              <w:docPart w:val="301AB32FF2C0465883558D4E182E36CB"/>
            </w:placeholder>
            <w:showingPlcHdr/>
          </w:sdtPr>
          <w:sdtContent>
            <w:tc>
              <w:tcPr>
                <w:tcW w:w="2436" w:type="dxa"/>
              </w:tcPr>
              <w:p w14:paraId="281B2FD4" w14:textId="7CD402F7" w:rsidR="0002697B" w:rsidRPr="00FD5F6A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7D36D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05DDB395" w14:textId="77777777" w:rsidTr="009674D9">
        <w:tc>
          <w:tcPr>
            <w:tcW w:w="7371" w:type="dxa"/>
          </w:tcPr>
          <w:p w14:paraId="018218DF" w14:textId="77777777" w:rsidR="0002697B" w:rsidRPr="00FD5F6A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</w:pPr>
            <w:r w:rsidRPr="00FD5F6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7</w:t>
            </w:r>
            <w:r w:rsidRPr="00FD5F6A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FD5F6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7</w:t>
            </w:r>
            <w:r w:rsidRPr="00FD5F6A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FD5F6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LT that is capable of transmitting on 406 MHz shall be registered and coded in accordance</w:t>
            </w:r>
            <w:r w:rsidRPr="00FD5F6A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FD5F6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with the relevant provisions of Annex 10, Volume III to the Convention on International</w:t>
            </w:r>
            <w:r w:rsidRPr="00FD5F6A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FD5F6A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ivil Aviation</w:t>
            </w:r>
            <w:r w:rsidRPr="00FD5F6A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399747236"/>
            <w:placeholder>
              <w:docPart w:val="5EDACC3DE807429F8B619E642C836DBD"/>
            </w:placeholder>
            <w:showingPlcHdr/>
          </w:sdtPr>
          <w:sdtContent>
            <w:tc>
              <w:tcPr>
                <w:tcW w:w="4239" w:type="dxa"/>
              </w:tcPr>
              <w:p w14:paraId="7700C613" w14:textId="3715E483" w:rsidR="0002697B" w:rsidRPr="00FD5F6A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7D36D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969943390"/>
            <w:placeholder>
              <w:docPart w:val="BFEED60F0ACD494A8F7D3155FACD9F46"/>
            </w:placeholder>
            <w:showingPlcHdr/>
          </w:sdtPr>
          <w:sdtContent>
            <w:tc>
              <w:tcPr>
                <w:tcW w:w="2436" w:type="dxa"/>
              </w:tcPr>
              <w:p w14:paraId="73BBC767" w14:textId="1CE58351" w:rsidR="0002697B" w:rsidRPr="00FD5F6A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7D36D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622241C4" w14:textId="77777777" w:rsidTr="009674D9">
        <w:tc>
          <w:tcPr>
            <w:tcW w:w="7371" w:type="dxa"/>
          </w:tcPr>
          <w:p w14:paraId="392158E5" w14:textId="4182D754" w:rsidR="0002697B" w:rsidRPr="00FD5F6A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proofErr w:type="gramStart"/>
            <w:r w:rsidRPr="00FD5F6A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</w:t>
            </w:r>
            <w:r w:rsidRPr="00FD5F6A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>:-</w:t>
            </w:r>
            <w:proofErr w:type="gramEnd"/>
            <w:r w:rsidRPr="00FD5F6A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The judicious choice of numbers of ELTs, their type and placement on aircraft and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ssociated floatable life support systems will ensure the greatest chance of ELT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ctivation in the event of an accident for aircraft operating over water or land,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including areas especially difficult for search and rescue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. 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Placement of transmitter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units is a vital factor in ensuring optimal crash and fire protection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. 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The placement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of the control and switching devices 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(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ctivation monitors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) 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of automatic fixed ELTs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nd their associated operational procedures will also take into consideration the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need for rapid detection of inadvertent activation and convenient manual switching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by crew members</w:t>
            </w:r>
            <w:r w:rsidRPr="00FD5F6A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11857211"/>
            <w:placeholder>
              <w:docPart w:val="3555F41F021946F4807A1A413895112A"/>
            </w:placeholder>
            <w:showingPlcHdr/>
          </w:sdtPr>
          <w:sdtContent>
            <w:tc>
              <w:tcPr>
                <w:tcW w:w="4239" w:type="dxa"/>
              </w:tcPr>
              <w:p w14:paraId="4F5C2A26" w14:textId="66098FBB" w:rsidR="0002697B" w:rsidRPr="00FD5F6A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7D36D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7307709"/>
            <w:placeholder>
              <w:docPart w:val="DACB25E3AA954A198DBD46C5F04D74E7"/>
            </w:placeholder>
            <w:showingPlcHdr/>
          </w:sdtPr>
          <w:sdtContent>
            <w:tc>
              <w:tcPr>
                <w:tcW w:w="2436" w:type="dxa"/>
              </w:tcPr>
              <w:p w14:paraId="1DC9CF4B" w14:textId="7C97644C" w:rsidR="0002697B" w:rsidRPr="00FD5F6A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7D36D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</w:tbl>
    <w:p w14:paraId="4BBFE1E0" w14:textId="77777777" w:rsidR="00286735" w:rsidRDefault="00286735" w:rsidP="0077023B">
      <w:pPr>
        <w:widowControl w:val="0"/>
        <w:autoSpaceDE w:val="0"/>
        <w:autoSpaceDN w:val="0"/>
        <w:adjustRightInd w:val="0"/>
        <w:spacing w:before="40" w:after="40" w:line="230" w:lineRule="exact"/>
        <w:ind w:left="-113"/>
        <w:jc w:val="center"/>
        <w:rPr>
          <w:rFonts w:ascii="TH SarabunPSK" w:hAnsi="TH SarabunPSK" w:cs="TH SarabunPSK"/>
          <w:b/>
          <w:color w:val="FFFFFF" w:themeColor="background1"/>
          <w:spacing w:val="-1"/>
          <w:sz w:val="32"/>
          <w:szCs w:val="32"/>
        </w:rPr>
        <w:sectPr w:rsidR="00286735" w:rsidSect="00DD5DC1">
          <w:pgSz w:w="16840" w:h="11907" w:orient="landscape" w:code="9"/>
          <w:pgMar w:top="1440" w:right="1440" w:bottom="1440" w:left="1440" w:header="709" w:footer="709" w:gutter="0"/>
          <w:cols w:space="720"/>
          <w:docGrid w:linePitch="360"/>
        </w:sectPr>
      </w:pPr>
    </w:p>
    <w:tbl>
      <w:tblPr>
        <w:tblStyle w:val="TableGrid"/>
        <w:tblW w:w="1404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371"/>
        <w:gridCol w:w="4239"/>
        <w:gridCol w:w="2436"/>
      </w:tblGrid>
      <w:tr w:rsidR="00110EBE" w:rsidRPr="00110EBE" w14:paraId="2E7853B7" w14:textId="77777777" w:rsidTr="009674D9">
        <w:trPr>
          <w:tblHeader/>
        </w:trPr>
        <w:tc>
          <w:tcPr>
            <w:tcW w:w="7371" w:type="dxa"/>
            <w:shd w:val="clear" w:color="auto" w:fill="1F497D" w:themeFill="text2"/>
            <w:vAlign w:val="center"/>
          </w:tcPr>
          <w:p w14:paraId="224B7448" w14:textId="1330A1E7" w:rsidR="00110EBE" w:rsidRPr="00110EBE" w:rsidRDefault="00110EBE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-113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lastRenderedPageBreak/>
              <w:t>CAA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Requirement</w:t>
            </w:r>
          </w:p>
        </w:tc>
        <w:tc>
          <w:tcPr>
            <w:tcW w:w="4239" w:type="dxa"/>
            <w:shd w:val="clear" w:color="auto" w:fill="1F497D" w:themeFill="text2"/>
            <w:vAlign w:val="center"/>
          </w:tcPr>
          <w:p w14:paraId="43B8A54E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 xml:space="preserve">Manual References 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/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Applican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>’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s Comments</w:t>
            </w:r>
          </w:p>
        </w:tc>
        <w:tc>
          <w:tcPr>
            <w:tcW w:w="2436" w:type="dxa"/>
            <w:shd w:val="clear" w:color="auto" w:fill="1F497D" w:themeFill="text2"/>
            <w:vAlign w:val="center"/>
          </w:tcPr>
          <w:p w14:paraId="1DAA6F30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CAAT Notes</w:t>
            </w:r>
          </w:p>
        </w:tc>
      </w:tr>
      <w:tr w:rsidR="00852ACE" w:rsidRPr="00DD5DC1" w14:paraId="17550C49" w14:textId="77777777" w:rsidTr="00286735">
        <w:tc>
          <w:tcPr>
            <w:tcW w:w="14046" w:type="dxa"/>
            <w:gridSpan w:val="3"/>
            <w:shd w:val="clear" w:color="auto" w:fill="C6D9F1" w:themeFill="text2" w:themeFillTint="33"/>
          </w:tcPr>
          <w:p w14:paraId="5741EE05" w14:textId="56712E18" w:rsidR="00852ACE" w:rsidRPr="00286735" w:rsidRDefault="00CC0072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18</w:t>
            </w:r>
            <w:r w:rsidR="00286735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LOCATION OF AN AEROPLANE IN DISTRESS</w:t>
            </w:r>
          </w:p>
        </w:tc>
      </w:tr>
      <w:tr w:rsidR="0002697B" w:rsidRPr="00DD5DC1" w14:paraId="44CCD340" w14:textId="77777777" w:rsidTr="009674D9">
        <w:tc>
          <w:tcPr>
            <w:tcW w:w="7371" w:type="dxa"/>
          </w:tcPr>
          <w:p w14:paraId="34C51786" w14:textId="0E5736DD" w:rsidR="0002697B" w:rsidRPr="00B922D7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B922D7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8</w:t>
            </w:r>
            <w:r w:rsidRPr="00B922D7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B922D7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Pr="00B922D7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B922D7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B922D7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B922D7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f a maximum certificated take</w:t>
            </w:r>
            <w:r w:rsidRPr="00B922D7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B922D7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of over 27000 kg for which the</w:t>
            </w:r>
            <w:r w:rsidRPr="00B922D7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B922D7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dividual certificate of airworthiness is first issued on or after 1 January 2023, shall</w:t>
            </w:r>
            <w:r w:rsidRPr="00B922D7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B922D7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utonomously transmit information from which a position can be determined by the</w:t>
            </w:r>
            <w:r w:rsidRPr="00B922D7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B922D7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perator at least once every minute, when in distress, in accordance with Appendix R</w:t>
            </w:r>
            <w:r w:rsidRPr="00B922D7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062979273"/>
            <w:placeholder>
              <w:docPart w:val="8C9A074B7AA642689CB50797DB390A51"/>
            </w:placeholder>
            <w:showingPlcHdr/>
          </w:sdtPr>
          <w:sdtContent>
            <w:tc>
              <w:tcPr>
                <w:tcW w:w="4239" w:type="dxa"/>
              </w:tcPr>
              <w:p w14:paraId="082442B4" w14:textId="50F0FCE5" w:rsidR="0002697B" w:rsidRPr="00B922D7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0E517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607808408"/>
            <w:placeholder>
              <w:docPart w:val="A04A7B950010467DA6F17DB0F6AF43BB"/>
            </w:placeholder>
            <w:showingPlcHdr/>
          </w:sdtPr>
          <w:sdtContent>
            <w:tc>
              <w:tcPr>
                <w:tcW w:w="2436" w:type="dxa"/>
              </w:tcPr>
              <w:p w14:paraId="721FB0C1" w14:textId="29E3818E" w:rsidR="0002697B" w:rsidRPr="00B922D7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0E517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676BA432" w14:textId="77777777" w:rsidTr="009674D9">
        <w:tc>
          <w:tcPr>
            <w:tcW w:w="7371" w:type="dxa"/>
          </w:tcPr>
          <w:p w14:paraId="00D110E6" w14:textId="22472D62" w:rsidR="0002697B" w:rsidRPr="00B922D7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B922D7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8</w:t>
            </w:r>
            <w:r w:rsidRPr="00B922D7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B922D7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B922D7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B922D7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operator shall make position information of a flight in distress available to the</w:t>
            </w:r>
            <w:r w:rsidRPr="00B922D7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B922D7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ppropriate search and rescue center</w:t>
            </w:r>
            <w:r w:rsidRPr="00B922D7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498725446"/>
            <w:placeholder>
              <w:docPart w:val="C836E14B535F42B6B0E411252B22E964"/>
            </w:placeholder>
            <w:showingPlcHdr/>
          </w:sdtPr>
          <w:sdtContent>
            <w:tc>
              <w:tcPr>
                <w:tcW w:w="4239" w:type="dxa"/>
              </w:tcPr>
              <w:p w14:paraId="6F820871" w14:textId="6AE6F301" w:rsidR="0002697B" w:rsidRPr="00B922D7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0E517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27881575"/>
            <w:placeholder>
              <w:docPart w:val="967AD78929154F30AF8BBA15A28BEDC3"/>
            </w:placeholder>
            <w:showingPlcHdr/>
          </w:sdtPr>
          <w:sdtContent>
            <w:tc>
              <w:tcPr>
                <w:tcW w:w="2436" w:type="dxa"/>
              </w:tcPr>
              <w:p w14:paraId="6A8ABC6D" w14:textId="1F6719C0" w:rsidR="0002697B" w:rsidRPr="00B922D7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0E517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0987CDE0" w14:textId="77777777" w:rsidTr="009674D9">
        <w:tc>
          <w:tcPr>
            <w:tcW w:w="7371" w:type="dxa"/>
          </w:tcPr>
          <w:p w14:paraId="27870302" w14:textId="65EC2170" w:rsidR="0002697B" w:rsidRPr="00B922D7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hAnsi="TH SarabunPSK" w:cs="TH SarabunPSK"/>
                <w:spacing w:val="-3"/>
                <w:sz w:val="28"/>
              </w:rPr>
            </w:pPr>
            <w:r w:rsidRPr="00B922D7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</w:t>
            </w:r>
            <w:r w:rsidRPr="00B922D7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B922D7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Refer to 10.2 of Chapter 1 for operator responsibilities when using third parties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101568223"/>
            <w:placeholder>
              <w:docPart w:val="46767A25CDF344678A5AE525F91E253A"/>
            </w:placeholder>
            <w:showingPlcHdr/>
          </w:sdtPr>
          <w:sdtContent>
            <w:tc>
              <w:tcPr>
                <w:tcW w:w="4239" w:type="dxa"/>
              </w:tcPr>
              <w:p w14:paraId="018B2C56" w14:textId="640F3CAE" w:rsidR="0002697B" w:rsidRPr="00B922D7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0E517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574400164"/>
            <w:placeholder>
              <w:docPart w:val="3E5F01DE346440F887E124B19EE71C86"/>
            </w:placeholder>
            <w:showingPlcHdr/>
          </w:sdtPr>
          <w:sdtContent>
            <w:tc>
              <w:tcPr>
                <w:tcW w:w="2436" w:type="dxa"/>
              </w:tcPr>
              <w:p w14:paraId="53309317" w14:textId="19F82004" w:rsidR="0002697B" w:rsidRPr="00B922D7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spacing w:val="-1"/>
                    <w:sz w:val="28"/>
                  </w:rPr>
                </w:pPr>
                <w:r w:rsidRPr="000E517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CC0072" w:rsidRPr="00DD5DC1" w14:paraId="60BE26E7" w14:textId="77777777" w:rsidTr="009674D9">
        <w:tc>
          <w:tcPr>
            <w:tcW w:w="11610" w:type="dxa"/>
            <w:gridSpan w:val="2"/>
            <w:shd w:val="clear" w:color="auto" w:fill="C6D9F1" w:themeFill="text2" w:themeFillTint="33"/>
          </w:tcPr>
          <w:p w14:paraId="089D366D" w14:textId="575B0C1F" w:rsidR="00CC0072" w:rsidRPr="00286735" w:rsidRDefault="00CC0072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</w:pP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19</w:t>
            </w:r>
            <w:r w:rsidR="00286735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AEROPLANES REQUIRED TO BE EQUIPPED WITH AN AIRBORNE</w:t>
            </w:r>
            <w:r w:rsidR="001F43B3" w:rsidRPr="00286735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 xml:space="preserve"> 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 xml:space="preserve">COLLISION AVOIDANCE SYSTEM 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(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ACAS II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)</w:t>
            </w:r>
          </w:p>
        </w:tc>
        <w:tc>
          <w:tcPr>
            <w:tcW w:w="2436" w:type="dxa"/>
            <w:shd w:val="clear" w:color="auto" w:fill="C6D9F1" w:themeFill="text2" w:themeFillTint="33"/>
          </w:tcPr>
          <w:p w14:paraId="123D9D09" w14:textId="77777777" w:rsidR="00CC0072" w:rsidRPr="00DD5DC1" w:rsidRDefault="00CC0072" w:rsidP="0002697B">
            <w:pPr>
              <w:widowControl w:val="0"/>
              <w:autoSpaceDE w:val="0"/>
              <w:autoSpaceDN w:val="0"/>
              <w:adjustRightInd w:val="0"/>
              <w:spacing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02697B" w:rsidRPr="00DD5DC1" w14:paraId="038A4FE0" w14:textId="77777777" w:rsidTr="009674D9">
        <w:tc>
          <w:tcPr>
            <w:tcW w:w="7371" w:type="dxa"/>
          </w:tcPr>
          <w:p w14:paraId="79E75471" w14:textId="1E7094CA" w:rsidR="0002697B" w:rsidRPr="00286735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9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ll turbin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ngined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f a maximum certificated tak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in excess of 5700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kg or authorized to carry more than 19 passengers shall be equipped with an airborn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collision avoidance system 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CAS II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565561445"/>
            <w:placeholder>
              <w:docPart w:val="52436097217540279CE47E14A63D45DE"/>
            </w:placeholder>
            <w:showingPlcHdr/>
          </w:sdtPr>
          <w:sdtContent>
            <w:tc>
              <w:tcPr>
                <w:tcW w:w="4239" w:type="dxa"/>
              </w:tcPr>
              <w:p w14:paraId="3A9F5BCD" w14:textId="6E6C1E93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41B9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586289897"/>
            <w:placeholder>
              <w:docPart w:val="EA7B119B0BCA45E09E7BD758FA68CF2C"/>
            </w:placeholder>
            <w:showingPlcHdr/>
          </w:sdtPr>
          <w:sdtContent>
            <w:tc>
              <w:tcPr>
                <w:tcW w:w="2436" w:type="dxa"/>
              </w:tcPr>
              <w:p w14:paraId="0E919EEB" w14:textId="3B9780A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41B9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43CAF10" w14:textId="77777777" w:rsidTr="009674D9">
        <w:tc>
          <w:tcPr>
            <w:tcW w:w="7371" w:type="dxa"/>
          </w:tcPr>
          <w:p w14:paraId="6C27082F" w14:textId="4225AEA4" w:rsidR="0002697B" w:rsidRPr="00286735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9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ACAS II shall operate in accordance with the relevant provisions of Annex 10, Volum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V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2029936597"/>
            <w:placeholder>
              <w:docPart w:val="777F063C54A44DDA97AA0A49ABC7056E"/>
            </w:placeholder>
            <w:showingPlcHdr/>
          </w:sdtPr>
          <w:sdtContent>
            <w:tc>
              <w:tcPr>
                <w:tcW w:w="4239" w:type="dxa"/>
              </w:tcPr>
              <w:p w14:paraId="3071DBAD" w14:textId="002650F3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  <w:highlight w:val="yellow"/>
                  </w:rPr>
                </w:pPr>
                <w:r w:rsidRPr="00C41B9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2113192364"/>
            <w:placeholder>
              <w:docPart w:val="7E81C129CC6C44F1A97ACD640B9FE465"/>
            </w:placeholder>
            <w:showingPlcHdr/>
          </w:sdtPr>
          <w:sdtContent>
            <w:tc>
              <w:tcPr>
                <w:tcW w:w="2436" w:type="dxa"/>
              </w:tcPr>
              <w:p w14:paraId="1B054534" w14:textId="3E90E4C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  <w:highlight w:val="yellow"/>
                  </w:rPr>
                </w:pPr>
                <w:r w:rsidRPr="00C41B9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01F80987" w14:textId="77777777" w:rsidTr="009674D9">
        <w:tc>
          <w:tcPr>
            <w:tcW w:w="7371" w:type="dxa"/>
          </w:tcPr>
          <w:p w14:paraId="1714C41E" w14:textId="35618A45" w:rsidR="0002697B" w:rsidRPr="00286735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2D62A7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9</w:t>
            </w:r>
            <w:r w:rsidRPr="002D62A7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2D62A7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</w:r>
            <w:r w:rsidRPr="002D62A7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CAS II is compliant with Annex 10, Volume IV in </w:t>
            </w:r>
            <w:proofErr w:type="spellStart"/>
            <w:r w:rsidRPr="002D62A7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t</w:t>
            </w:r>
            <w:proofErr w:type="spellEnd"/>
            <w:r w:rsidRPr="002D62A7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entirety is the one that incorporates</w:t>
            </w:r>
            <w:r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</w:t>
            </w:r>
            <w:r w:rsidRPr="002D62A7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traffic and collision avoidance systems (TCAS 7.1)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245121648"/>
            <w:placeholder>
              <w:docPart w:val="A342DA6E6CE2446F96721119F259D0DB"/>
            </w:placeholder>
            <w:showingPlcHdr/>
          </w:sdtPr>
          <w:sdtContent>
            <w:tc>
              <w:tcPr>
                <w:tcW w:w="4239" w:type="dxa"/>
              </w:tcPr>
              <w:p w14:paraId="12B47B6F" w14:textId="529A219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41B9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871680559"/>
            <w:placeholder>
              <w:docPart w:val="C936EEAD55104112A7551DDA04974B4C"/>
            </w:placeholder>
            <w:showingPlcHdr/>
          </w:sdtPr>
          <w:sdtContent>
            <w:tc>
              <w:tcPr>
                <w:tcW w:w="2436" w:type="dxa"/>
              </w:tcPr>
              <w:p w14:paraId="30EFFE35" w14:textId="49C7CCE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C41B9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852ACE" w:rsidRPr="00DD5DC1" w14:paraId="3D58E9C3" w14:textId="77777777" w:rsidTr="00286735">
        <w:tc>
          <w:tcPr>
            <w:tcW w:w="14046" w:type="dxa"/>
            <w:gridSpan w:val="3"/>
            <w:shd w:val="clear" w:color="auto" w:fill="C6D9F1" w:themeFill="text2" w:themeFillTint="33"/>
          </w:tcPr>
          <w:p w14:paraId="23924474" w14:textId="73FBAAB2" w:rsidR="00852ACE" w:rsidRPr="00DD5DC1" w:rsidRDefault="00CC0072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20</w:t>
            </w:r>
            <w:r w:rsidR="00286735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REQUIREMENTS FOR PRESSURE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ALTITUDE REPORTING TRANSPONDERS</w:t>
            </w:r>
          </w:p>
        </w:tc>
      </w:tr>
      <w:tr w:rsidR="0002697B" w:rsidRPr="00DD5DC1" w14:paraId="51BC923D" w14:textId="77777777" w:rsidTr="009674D9">
        <w:tc>
          <w:tcPr>
            <w:tcW w:w="7371" w:type="dxa"/>
          </w:tcPr>
          <w:p w14:paraId="170CC398" w14:textId="7E67DED6" w:rsidR="0002697B" w:rsidRPr="00286735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0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shall be equipped with a pressur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ltitude reporting transponder which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perates in accordance with the relevant provisions of Annex 10, Volume IV to th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onvention on International Civil Avia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385476103"/>
            <w:placeholder>
              <w:docPart w:val="DEF934730F02448D848BD7B8DC759F3F"/>
            </w:placeholder>
            <w:showingPlcHdr/>
          </w:sdtPr>
          <w:sdtContent>
            <w:tc>
              <w:tcPr>
                <w:tcW w:w="4239" w:type="dxa"/>
              </w:tcPr>
              <w:p w14:paraId="5FB86B51" w14:textId="54B2B72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1D568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965933698"/>
            <w:placeholder>
              <w:docPart w:val="B7DCD81251F344AA84A0F9DFEC3C11BE"/>
            </w:placeholder>
            <w:showingPlcHdr/>
          </w:sdtPr>
          <w:sdtContent>
            <w:tc>
              <w:tcPr>
                <w:tcW w:w="2436" w:type="dxa"/>
              </w:tcPr>
              <w:p w14:paraId="40F9FF1B" w14:textId="60F40C4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1D568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7E665773" w14:textId="77777777" w:rsidTr="009674D9">
        <w:tc>
          <w:tcPr>
            <w:tcW w:w="7371" w:type="dxa"/>
          </w:tcPr>
          <w:p w14:paraId="4A43096C" w14:textId="404C64F6" w:rsidR="0002697B" w:rsidRPr="00286735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0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for which the individual certificate of airworthiness is first issued afte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 January 2009 shall be equipped with a data source that provides pressure</w:t>
            </w:r>
            <w:r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ltitude</w:t>
            </w:r>
            <w:r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formation with a resolution of 7</w:t>
            </w:r>
            <w:r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62 m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br/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5 f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 or bette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803111918"/>
            <w:placeholder>
              <w:docPart w:val="D74F55BA5DB648DDA1C41A6278C9CF0E"/>
            </w:placeholder>
            <w:showingPlcHdr/>
          </w:sdtPr>
          <w:sdtContent>
            <w:tc>
              <w:tcPr>
                <w:tcW w:w="4239" w:type="dxa"/>
              </w:tcPr>
              <w:p w14:paraId="08CD5738" w14:textId="7BD9F56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1D568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56215362"/>
            <w:placeholder>
              <w:docPart w:val="CC1A0CB7577744B0A90A37F16E7D9FE1"/>
            </w:placeholder>
            <w:showingPlcHdr/>
          </w:sdtPr>
          <w:sdtContent>
            <w:tc>
              <w:tcPr>
                <w:tcW w:w="2436" w:type="dxa"/>
              </w:tcPr>
              <w:p w14:paraId="4897B0CC" w14:textId="52B79D1A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1D568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0F9E7EBB" w14:textId="77777777" w:rsidTr="009674D9">
        <w:tc>
          <w:tcPr>
            <w:tcW w:w="7371" w:type="dxa"/>
          </w:tcPr>
          <w:p w14:paraId="3735D2B6" w14:textId="0201A2B7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hAnsi="TH SarabunPSK" w:cs="TH SarabunPSK"/>
                <w:color w:val="000000"/>
                <w:spacing w:val="-3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0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ll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shall be equipped with a data source that provides pressur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>altitud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nformation with a resolution of 7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62 m 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5 f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 or bette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540171026"/>
            <w:placeholder>
              <w:docPart w:val="098EA2A5D9184DA68FA66F9A783EEC0E"/>
            </w:placeholder>
            <w:showingPlcHdr/>
          </w:sdtPr>
          <w:sdtContent>
            <w:tc>
              <w:tcPr>
                <w:tcW w:w="4239" w:type="dxa"/>
              </w:tcPr>
              <w:p w14:paraId="26E15461" w14:textId="0B69F1C7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1D568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567602698"/>
            <w:placeholder>
              <w:docPart w:val="15CB882467854F2096A511C6D308AE44"/>
            </w:placeholder>
            <w:showingPlcHdr/>
          </w:sdtPr>
          <w:sdtContent>
            <w:tc>
              <w:tcPr>
                <w:tcW w:w="2436" w:type="dxa"/>
              </w:tcPr>
              <w:p w14:paraId="2D6ED2EC" w14:textId="5D02592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1D568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6EDE44AF" w14:textId="77777777" w:rsidTr="009674D9">
        <w:tc>
          <w:tcPr>
            <w:tcW w:w="7371" w:type="dxa"/>
          </w:tcPr>
          <w:p w14:paraId="4E707AFD" w14:textId="718C95FA" w:rsidR="0002697B" w:rsidRPr="0010388B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10388B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lastRenderedPageBreak/>
              <w:t xml:space="preserve">Note </w:t>
            </w:r>
            <w:proofErr w:type="gramStart"/>
            <w:r w:rsidRPr="0010388B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1</w:t>
            </w:r>
            <w:r w:rsidRPr="0010388B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:-</w:t>
            </w:r>
            <w:proofErr w:type="gramEnd"/>
            <w:r w:rsidRPr="0010388B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These provisions will improve the effectiveness of airborne collision avoidance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systems as well as air traffic services that employ Mode S radar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.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In particular,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tracking processes are significantly enhanced with a resolution of 7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62 m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25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ft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)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, or better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601449802"/>
            <w:placeholder>
              <w:docPart w:val="9648144056C841EE8FC7FFFB2C6382CD"/>
            </w:placeholder>
            <w:showingPlcHdr/>
          </w:sdtPr>
          <w:sdtContent>
            <w:tc>
              <w:tcPr>
                <w:tcW w:w="4239" w:type="dxa"/>
              </w:tcPr>
              <w:p w14:paraId="4C2B1872" w14:textId="189E5ED7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B2C7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62813907"/>
            <w:placeholder>
              <w:docPart w:val="97A2BCF8285940158EA282A7A14FFDE8"/>
            </w:placeholder>
            <w:showingPlcHdr/>
          </w:sdtPr>
          <w:sdtContent>
            <w:tc>
              <w:tcPr>
                <w:tcW w:w="2436" w:type="dxa"/>
              </w:tcPr>
              <w:p w14:paraId="2C55B3C5" w14:textId="258B4B7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B2C7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95F2D8F" w14:textId="77777777" w:rsidTr="009674D9">
        <w:tc>
          <w:tcPr>
            <w:tcW w:w="7371" w:type="dxa"/>
          </w:tcPr>
          <w:p w14:paraId="5FFDEFA6" w14:textId="151E9F23" w:rsidR="0002697B" w:rsidRPr="0010388B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10388B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Note 2</w:t>
            </w:r>
            <w:r w:rsidRPr="0010388B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Mode C replies of transponders always report pressure altitude in 30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50 m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(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100 ft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)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increments irrespective of the resolution of the data source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45900987"/>
            <w:placeholder>
              <w:docPart w:val="38E374EE8FE041F38EE43414C12F7DB3"/>
            </w:placeholder>
            <w:showingPlcHdr/>
          </w:sdtPr>
          <w:sdtContent>
            <w:tc>
              <w:tcPr>
                <w:tcW w:w="4239" w:type="dxa"/>
              </w:tcPr>
              <w:p w14:paraId="2BDF99BC" w14:textId="1F913155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B2C7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84963322"/>
            <w:placeholder>
              <w:docPart w:val="5F4CCB66CC51493BA8D293EFCA2BF823"/>
            </w:placeholder>
            <w:showingPlcHdr/>
          </w:sdtPr>
          <w:sdtContent>
            <w:tc>
              <w:tcPr>
                <w:tcW w:w="2436" w:type="dxa"/>
              </w:tcPr>
              <w:p w14:paraId="3C198063" w14:textId="1210955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DB2C7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</w:tbl>
    <w:p w14:paraId="5A9D0913" w14:textId="77777777" w:rsidR="00286735" w:rsidRDefault="00286735" w:rsidP="0077023B">
      <w:pPr>
        <w:widowControl w:val="0"/>
        <w:autoSpaceDE w:val="0"/>
        <w:autoSpaceDN w:val="0"/>
        <w:adjustRightInd w:val="0"/>
        <w:spacing w:before="40" w:after="40" w:line="230" w:lineRule="exact"/>
        <w:ind w:left="-113"/>
        <w:jc w:val="center"/>
        <w:rPr>
          <w:rFonts w:ascii="TH SarabunPSK" w:hAnsi="TH SarabunPSK" w:cs="TH SarabunPSK"/>
          <w:b/>
          <w:color w:val="FFFFFF" w:themeColor="background1"/>
          <w:spacing w:val="-1"/>
          <w:sz w:val="32"/>
          <w:szCs w:val="32"/>
        </w:rPr>
        <w:sectPr w:rsidR="00286735" w:rsidSect="00DD5DC1">
          <w:pgSz w:w="16840" w:h="11907" w:orient="landscape" w:code="9"/>
          <w:pgMar w:top="1440" w:right="1440" w:bottom="1440" w:left="1440" w:header="709" w:footer="709" w:gutter="0"/>
          <w:cols w:space="720"/>
          <w:docGrid w:linePitch="360"/>
        </w:sectPr>
      </w:pPr>
    </w:p>
    <w:tbl>
      <w:tblPr>
        <w:tblStyle w:val="TableGrid"/>
        <w:tblW w:w="1404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371"/>
        <w:gridCol w:w="4239"/>
        <w:gridCol w:w="2436"/>
      </w:tblGrid>
      <w:tr w:rsidR="00110EBE" w:rsidRPr="00110EBE" w14:paraId="129F6A9A" w14:textId="77777777" w:rsidTr="009674D9">
        <w:trPr>
          <w:tblHeader/>
        </w:trPr>
        <w:tc>
          <w:tcPr>
            <w:tcW w:w="7371" w:type="dxa"/>
            <w:shd w:val="clear" w:color="auto" w:fill="1F497D" w:themeFill="text2"/>
            <w:vAlign w:val="center"/>
          </w:tcPr>
          <w:p w14:paraId="3C1C5D8D" w14:textId="6E2D4AD7" w:rsidR="00110EBE" w:rsidRPr="00110EBE" w:rsidRDefault="00110EBE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-113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lastRenderedPageBreak/>
              <w:t>CAA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Requirement</w:t>
            </w:r>
          </w:p>
        </w:tc>
        <w:tc>
          <w:tcPr>
            <w:tcW w:w="4239" w:type="dxa"/>
            <w:shd w:val="clear" w:color="auto" w:fill="1F497D" w:themeFill="text2"/>
            <w:vAlign w:val="center"/>
          </w:tcPr>
          <w:p w14:paraId="273DAEB5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 xml:space="preserve">Manual References 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/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Applican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>’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s Comments</w:t>
            </w:r>
          </w:p>
        </w:tc>
        <w:tc>
          <w:tcPr>
            <w:tcW w:w="2436" w:type="dxa"/>
            <w:shd w:val="clear" w:color="auto" w:fill="1F497D" w:themeFill="text2"/>
            <w:vAlign w:val="center"/>
          </w:tcPr>
          <w:p w14:paraId="04643059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CAAT Notes</w:t>
            </w:r>
          </w:p>
        </w:tc>
      </w:tr>
      <w:tr w:rsidR="00286735" w:rsidRPr="00DD5DC1" w14:paraId="2D2CFAF5" w14:textId="77777777" w:rsidTr="009C4514">
        <w:tc>
          <w:tcPr>
            <w:tcW w:w="14046" w:type="dxa"/>
            <w:gridSpan w:val="3"/>
            <w:shd w:val="clear" w:color="auto" w:fill="C6D9F1" w:themeFill="text2" w:themeFillTint="33"/>
          </w:tcPr>
          <w:p w14:paraId="7E3AB48A" w14:textId="442170F0" w:rsidR="00286735" w:rsidRPr="00DD5DC1" w:rsidRDefault="00286735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21</w:t>
            </w:r>
            <w:r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MICROPHONES</w:t>
            </w:r>
          </w:p>
        </w:tc>
      </w:tr>
      <w:tr w:rsidR="0002697B" w:rsidRPr="00DD5DC1" w14:paraId="1986B5FD" w14:textId="77777777" w:rsidTr="009674D9">
        <w:tc>
          <w:tcPr>
            <w:tcW w:w="7371" w:type="dxa"/>
          </w:tcPr>
          <w:p w14:paraId="31A46757" w14:textId="3ACFBB07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hAnsi="TH SarabunPSK" w:cs="TH SarabunPSK"/>
                <w:color w:val="000000"/>
                <w:spacing w:val="-3"/>
                <w:sz w:val="28"/>
              </w:rPr>
            </w:pP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ll flight crew members required to be on flight deck duty shall communicate through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boom or throat microphones below the transition level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/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ltitud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944305271"/>
            <w:placeholder>
              <w:docPart w:val="5180A79EC44A42C99E4FD17C2ECEC959"/>
            </w:placeholder>
            <w:showingPlcHdr/>
          </w:sdtPr>
          <w:sdtContent>
            <w:tc>
              <w:tcPr>
                <w:tcW w:w="4239" w:type="dxa"/>
              </w:tcPr>
              <w:p w14:paraId="0B1D4262" w14:textId="32446CDB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8C65D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548353480"/>
            <w:placeholder>
              <w:docPart w:val="B896D714B1AD402DBE6C4A9E90BEA731"/>
            </w:placeholder>
            <w:showingPlcHdr/>
          </w:sdtPr>
          <w:sdtContent>
            <w:tc>
              <w:tcPr>
                <w:tcW w:w="2436" w:type="dxa"/>
              </w:tcPr>
              <w:p w14:paraId="7C8871E7" w14:textId="4239BAF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8C65D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286735" w:rsidRPr="00DD5DC1" w14:paraId="42997883" w14:textId="77777777" w:rsidTr="009C4514">
        <w:tc>
          <w:tcPr>
            <w:tcW w:w="14046" w:type="dxa"/>
            <w:gridSpan w:val="3"/>
            <w:shd w:val="clear" w:color="auto" w:fill="C6D9F1" w:themeFill="text2" w:themeFillTint="33"/>
          </w:tcPr>
          <w:p w14:paraId="6845389B" w14:textId="16F6492D" w:rsidR="00286735" w:rsidRPr="00DD5DC1" w:rsidRDefault="00286735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22</w:t>
            </w:r>
            <w:r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286735">
              <w:rPr>
                <w:rFonts w:ascii="TH SarabunPSK" w:hAnsi="TH SarabunPSK" w:cs="TH SarabunPSK"/>
                <w:b/>
                <w:bCs/>
                <w:color w:val="000000"/>
                <w:spacing w:val="-1"/>
                <w:sz w:val="28"/>
              </w:rPr>
              <w:t>TURBO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-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JET AEROPLANES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 xml:space="preserve">—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FORWARD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LOOKING WIND SHEAR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WARNING SYSTEM</w:t>
            </w:r>
          </w:p>
        </w:tc>
      </w:tr>
      <w:tr w:rsidR="0002697B" w:rsidRPr="00DD5DC1" w14:paraId="2783B39B" w14:textId="77777777" w:rsidTr="009674D9">
        <w:tc>
          <w:tcPr>
            <w:tcW w:w="7371" w:type="dxa"/>
          </w:tcPr>
          <w:p w14:paraId="14B10A24" w14:textId="561E9894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hAnsi="TH SarabunPSK" w:cs="TH SarabunPSK"/>
                <w:color w:val="000000"/>
                <w:spacing w:val="-3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ll turbo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jet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of a maximum certificated tak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f mass in excess of 5 700 kg or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uthorized to carry more than nine passengers shall be equipped with a forwar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looking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wind shear warning system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910970364"/>
            <w:placeholder>
              <w:docPart w:val="B655E9E860224E7E9B419F5940938A74"/>
            </w:placeholder>
            <w:showingPlcHdr/>
          </w:sdtPr>
          <w:sdtContent>
            <w:tc>
              <w:tcPr>
                <w:tcW w:w="4239" w:type="dxa"/>
              </w:tcPr>
              <w:p w14:paraId="66DEC4AB" w14:textId="5834AD04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A737BB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633600414"/>
            <w:placeholder>
              <w:docPart w:val="0F8B837C870C431182BBCCCA5C06414E"/>
            </w:placeholder>
            <w:showingPlcHdr/>
          </w:sdtPr>
          <w:sdtContent>
            <w:tc>
              <w:tcPr>
                <w:tcW w:w="2436" w:type="dxa"/>
              </w:tcPr>
              <w:p w14:paraId="0B2BB9CD" w14:textId="4D89C1B3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A737BB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852ACE" w:rsidRPr="00DD5DC1" w14:paraId="20CB5172" w14:textId="77777777" w:rsidTr="00286735">
        <w:tc>
          <w:tcPr>
            <w:tcW w:w="14046" w:type="dxa"/>
            <w:gridSpan w:val="3"/>
            <w:shd w:val="clear" w:color="auto" w:fill="C6D9F1" w:themeFill="text2" w:themeFillTint="33"/>
          </w:tcPr>
          <w:p w14:paraId="028E1BC0" w14:textId="58C91B15" w:rsidR="00852ACE" w:rsidRPr="00DD5DC1" w:rsidRDefault="00CC0072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23</w:t>
            </w:r>
            <w:r w:rsidR="00286735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ALL AEROPLANES OPERATED BY A SINGLE PILOT UNDER THE</w:t>
            </w:r>
            <w:r w:rsidR="00DE5521" w:rsidRPr="00DD5DC1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 xml:space="preserve">INSTRUMENT FLIGHT RULES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IFR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 xml:space="preserve">)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OR AT NIGHT</w:t>
            </w:r>
          </w:p>
        </w:tc>
      </w:tr>
      <w:tr w:rsidR="00CC0072" w:rsidRPr="00DD5DC1" w14:paraId="582DB806" w14:textId="77777777" w:rsidTr="00286735">
        <w:tc>
          <w:tcPr>
            <w:tcW w:w="14046" w:type="dxa"/>
            <w:gridSpan w:val="3"/>
            <w:shd w:val="clear" w:color="auto" w:fill="FFFFFF" w:themeFill="background1"/>
          </w:tcPr>
          <w:p w14:paraId="0080619F" w14:textId="17A598EB" w:rsidR="00CC0072" w:rsidRPr="00DD5DC1" w:rsidRDefault="00286735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</w:pPr>
            <w:r w:rsidRPr="00286735">
              <w:rPr>
                <w:rFonts w:ascii="TH SarabunPSK" w:eastAsiaTheme="minorHAnsi" w:hAnsi="TH SarabunPSK" w:cs="TH SarabunPSK"/>
                <w:sz w:val="28"/>
                <w:shd w:val="clear" w:color="auto" w:fill="FFFFFF" w:themeFill="background1"/>
                <w:cs/>
                <w:lang w:val="en-US" w:eastAsia="en-US"/>
              </w:rPr>
              <w:tab/>
            </w:r>
            <w:r w:rsidR="00CC0072" w:rsidRPr="00286735">
              <w:rPr>
                <w:rFonts w:ascii="TH SarabunPSK" w:eastAsiaTheme="minorHAnsi" w:hAnsi="TH SarabunPSK" w:cs="TH SarabunPSK"/>
                <w:sz w:val="28"/>
                <w:shd w:val="clear" w:color="auto" w:fill="FFFFFF" w:themeFill="background1"/>
                <w:lang w:val="en-US" w:eastAsia="en-US"/>
              </w:rPr>
              <w:t>For approval in accordance with 2</w:t>
            </w:r>
            <w:r w:rsidR="00CC0072" w:rsidRPr="00286735">
              <w:rPr>
                <w:rFonts w:ascii="TH SarabunPSK" w:eastAsiaTheme="minorHAnsi" w:hAnsi="TH SarabunPSK" w:cs="TH SarabunPSK"/>
                <w:sz w:val="28"/>
                <w:shd w:val="clear" w:color="auto" w:fill="FFFFFF" w:themeFill="background1"/>
                <w:cs/>
                <w:lang w:val="en-US" w:eastAsia="en-US"/>
              </w:rPr>
              <w:t>.</w:t>
            </w:r>
            <w:r w:rsidR="00CC0072" w:rsidRPr="00286735">
              <w:rPr>
                <w:rFonts w:ascii="TH SarabunPSK" w:eastAsiaTheme="minorHAnsi" w:hAnsi="TH SarabunPSK" w:cs="TH SarabunPSK"/>
                <w:sz w:val="28"/>
                <w:shd w:val="clear" w:color="auto" w:fill="FFFFFF" w:themeFill="background1"/>
                <w:lang w:val="en-US" w:eastAsia="en-US"/>
              </w:rPr>
              <w:t xml:space="preserve">4 of Chapter 2, all </w:t>
            </w:r>
            <w:proofErr w:type="spellStart"/>
            <w:r w:rsidR="00CC0072" w:rsidRPr="00286735">
              <w:rPr>
                <w:rFonts w:ascii="TH SarabunPSK" w:eastAsiaTheme="minorHAnsi" w:hAnsi="TH SarabunPSK" w:cs="TH SarabunPSK"/>
                <w:sz w:val="28"/>
                <w:shd w:val="clear" w:color="auto" w:fill="FFFFFF" w:themeFill="background1"/>
                <w:lang w:val="en-US" w:eastAsia="en-US"/>
              </w:rPr>
              <w:t>aeroplanes</w:t>
            </w:r>
            <w:proofErr w:type="spellEnd"/>
            <w:r w:rsidR="00CC0072" w:rsidRPr="00286735">
              <w:rPr>
                <w:rFonts w:ascii="TH SarabunPSK" w:eastAsiaTheme="minorHAnsi" w:hAnsi="TH SarabunPSK" w:cs="TH SarabunPSK"/>
                <w:sz w:val="28"/>
                <w:shd w:val="clear" w:color="auto" w:fill="FFFFFF" w:themeFill="background1"/>
                <w:lang w:val="en-US" w:eastAsia="en-US"/>
              </w:rPr>
              <w:t xml:space="preserve"> operated by a single pilot</w:t>
            </w:r>
            <w:r w:rsidR="00DE5521" w:rsidRPr="00286735">
              <w:rPr>
                <w:rFonts w:ascii="TH SarabunPSK" w:eastAsiaTheme="minorHAnsi" w:hAnsi="TH SarabunPSK" w:cs="TH SarabunPSK"/>
                <w:sz w:val="28"/>
                <w:shd w:val="clear" w:color="auto" w:fill="FFFFFF" w:themeFill="background1"/>
                <w:cs/>
                <w:lang w:val="en-US" w:eastAsia="en-US"/>
              </w:rPr>
              <w:t xml:space="preserve"> </w:t>
            </w:r>
            <w:r w:rsidR="00CC0072" w:rsidRPr="00286735">
              <w:rPr>
                <w:rFonts w:ascii="TH SarabunPSK" w:eastAsiaTheme="minorHAnsi" w:hAnsi="TH SarabunPSK" w:cs="TH SarabunPSK"/>
                <w:sz w:val="28"/>
                <w:shd w:val="clear" w:color="auto" w:fill="FFFFFF" w:themeFill="background1"/>
                <w:lang w:val="en-US" w:eastAsia="en-US"/>
              </w:rPr>
              <w:t>under the IFR or at night shall be equipped with</w:t>
            </w:r>
            <w:r w:rsidR="00CC0072" w:rsidRPr="00286735">
              <w:rPr>
                <w:rFonts w:ascii="TH SarabunPSK" w:eastAsiaTheme="minorHAnsi" w:hAnsi="TH SarabunPSK" w:cs="TH SarabunPSK"/>
                <w:sz w:val="28"/>
                <w:shd w:val="clear" w:color="auto" w:fill="FFFFFF" w:themeFill="background1"/>
                <w:cs/>
                <w:lang w:val="en-US" w:eastAsia="en-US"/>
              </w:rPr>
              <w:t>:</w:t>
            </w:r>
          </w:p>
        </w:tc>
      </w:tr>
      <w:tr w:rsidR="0002697B" w:rsidRPr="00DD5DC1" w14:paraId="325212DF" w14:textId="77777777" w:rsidTr="009674D9">
        <w:tc>
          <w:tcPr>
            <w:tcW w:w="7371" w:type="dxa"/>
            <w:shd w:val="clear" w:color="auto" w:fill="FFFFFF" w:themeFill="background1"/>
          </w:tcPr>
          <w:p w14:paraId="33003AD7" w14:textId="5F6163B8" w:rsidR="0002697B" w:rsidRPr="00286735" w:rsidRDefault="0002697B" w:rsidP="0002697B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erviceable autopilot that has at least altitude hold and heading select modes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82582944"/>
            <w:placeholder>
              <w:docPart w:val="FE84D635AF01470D9F3C8E35FD7D14B9"/>
            </w:placeholder>
            <w:showingPlcHdr/>
          </w:sdtPr>
          <w:sdtContent>
            <w:tc>
              <w:tcPr>
                <w:tcW w:w="4239" w:type="dxa"/>
                <w:shd w:val="clear" w:color="auto" w:fill="FFFFFF" w:themeFill="background1"/>
              </w:tcPr>
              <w:p w14:paraId="2ADE0BF8" w14:textId="5A63BA5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402DD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123158260"/>
            <w:placeholder>
              <w:docPart w:val="93D1E0B545D440C1ACD3815B82CF7490"/>
            </w:placeholder>
            <w:showingPlcHdr/>
          </w:sdtPr>
          <w:sdtContent>
            <w:tc>
              <w:tcPr>
                <w:tcW w:w="2436" w:type="dxa"/>
                <w:shd w:val="clear" w:color="auto" w:fill="FFFFFF" w:themeFill="background1"/>
              </w:tcPr>
              <w:p w14:paraId="237DF5F9" w14:textId="7739219B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402DD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0382F975" w14:textId="77777777" w:rsidTr="009674D9">
        <w:tc>
          <w:tcPr>
            <w:tcW w:w="7371" w:type="dxa"/>
            <w:shd w:val="clear" w:color="auto" w:fill="FFFFFF" w:themeFill="background1"/>
          </w:tcPr>
          <w:p w14:paraId="11AABE72" w14:textId="58E350AE" w:rsidR="0002697B" w:rsidRPr="00286735" w:rsidRDefault="0002697B" w:rsidP="0002697B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 headset with a boom microphone or equivalent; and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33710495"/>
            <w:placeholder>
              <w:docPart w:val="1E305B09A45F4EFF9900A72FAD4E7B41"/>
            </w:placeholder>
            <w:showingPlcHdr/>
          </w:sdtPr>
          <w:sdtContent>
            <w:tc>
              <w:tcPr>
                <w:tcW w:w="4239" w:type="dxa"/>
                <w:shd w:val="clear" w:color="auto" w:fill="FFFFFF" w:themeFill="background1"/>
              </w:tcPr>
              <w:p w14:paraId="5E58CF30" w14:textId="2C3D0FCA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402DD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696006854"/>
            <w:placeholder>
              <w:docPart w:val="14581CA3274449A3A1767562648B620F"/>
            </w:placeholder>
            <w:showingPlcHdr/>
          </w:sdtPr>
          <w:sdtContent>
            <w:tc>
              <w:tcPr>
                <w:tcW w:w="2436" w:type="dxa"/>
                <w:shd w:val="clear" w:color="auto" w:fill="FFFFFF" w:themeFill="background1"/>
              </w:tcPr>
              <w:p w14:paraId="101151FC" w14:textId="2C8070EB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402DD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235F7D22" w14:textId="77777777" w:rsidTr="009674D9">
        <w:tc>
          <w:tcPr>
            <w:tcW w:w="7371" w:type="dxa"/>
            <w:shd w:val="clear" w:color="auto" w:fill="FFFFFF" w:themeFill="background1"/>
          </w:tcPr>
          <w:p w14:paraId="52A8A6DD" w14:textId="239B1434" w:rsidR="0002697B" w:rsidRPr="00286735" w:rsidRDefault="0002697B" w:rsidP="0002697B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Means of displaying charts that enables them to be readable in all ambient ligh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condition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544641324"/>
            <w:placeholder>
              <w:docPart w:val="BC573357FEE84CAFB4500F6454D8DA96"/>
            </w:placeholder>
            <w:showingPlcHdr/>
          </w:sdtPr>
          <w:sdtContent>
            <w:tc>
              <w:tcPr>
                <w:tcW w:w="4239" w:type="dxa"/>
                <w:shd w:val="clear" w:color="auto" w:fill="FFFFFF" w:themeFill="background1"/>
              </w:tcPr>
              <w:p w14:paraId="2B165051" w14:textId="7CE9A8C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402DD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661886983"/>
            <w:placeholder>
              <w:docPart w:val="4F9D03BEB36E464DBFA0A33141837DBA"/>
            </w:placeholder>
            <w:showingPlcHdr/>
          </w:sdtPr>
          <w:sdtContent>
            <w:tc>
              <w:tcPr>
                <w:tcW w:w="2436" w:type="dxa"/>
                <w:shd w:val="clear" w:color="auto" w:fill="FFFFFF" w:themeFill="background1"/>
              </w:tcPr>
              <w:p w14:paraId="1213F9B6" w14:textId="7A965A0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402DD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711D84" w:rsidRPr="00DD5DC1" w14:paraId="4B9FF660" w14:textId="77777777" w:rsidTr="00286735">
        <w:tc>
          <w:tcPr>
            <w:tcW w:w="14046" w:type="dxa"/>
            <w:gridSpan w:val="3"/>
            <w:shd w:val="clear" w:color="auto" w:fill="C6D9F1" w:themeFill="text2" w:themeFillTint="33"/>
          </w:tcPr>
          <w:p w14:paraId="5C8DEBE7" w14:textId="25823920" w:rsidR="00711D84" w:rsidRPr="00DD5DC1" w:rsidRDefault="00711D84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 xml:space="preserve">24 </w:t>
            </w:r>
            <w:r w:rsidR="00286735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AEROPLANES EQUIPPED WITH AUTOMATIC LANDING SYSTEMS, A HEAD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-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 xml:space="preserve">UP DISPLAY 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(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HUD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 xml:space="preserve">) 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 xml:space="preserve">OR EQUIVALENT DISPLAYS, ENHANCED VISION SYSTEMS 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(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EVS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)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 xml:space="preserve">, SYNTHETIC VISION SYSTEMS 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(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SVS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 xml:space="preserve">) 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AND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/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 xml:space="preserve">OR COMBINED VISION SYSTEMS 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(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CVS</w:t>
            </w:r>
            <w:r w:rsidRPr="00286735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)</w:t>
            </w:r>
          </w:p>
        </w:tc>
      </w:tr>
      <w:tr w:rsidR="0002697B" w:rsidRPr="00DD5DC1" w14:paraId="039DB6CD" w14:textId="77777777" w:rsidTr="009674D9">
        <w:tc>
          <w:tcPr>
            <w:tcW w:w="7371" w:type="dxa"/>
          </w:tcPr>
          <w:p w14:paraId="52BBAB92" w14:textId="775D3E50" w:rsidR="0002697B" w:rsidRPr="00DD5DC1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hAnsi="TH SarabunPSK" w:cs="TH SarabunPSK"/>
                <w:color w:val="000000"/>
                <w:spacing w:val="-3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4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Where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 are equipped with automatic landing systems, a HUD or equivalen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displays, EVS, SVS or CVS, or any combination of those systems into a hybrid </w:t>
            </w:r>
            <w:r w:rsidRPr="00286735">
              <w:rPr>
                <w:rFonts w:ascii="TH SarabunPSK" w:eastAsiaTheme="minorHAnsi" w:hAnsi="TH SarabunPSK" w:cs="TH SarabunPSK"/>
                <w:sz w:val="28"/>
                <w:shd w:val="clear" w:color="auto" w:fill="FFFFFF" w:themeFill="background1"/>
                <w:lang w:val="en-US" w:eastAsia="en-US"/>
              </w:rPr>
              <w:t>system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,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use of such systems for the safe operation of an aeroplane shall be approved by th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uthority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345747135"/>
            <w:placeholder>
              <w:docPart w:val="D4EF5D1414E94FB6A6FB15AAA2719458"/>
            </w:placeholder>
            <w:showingPlcHdr/>
          </w:sdtPr>
          <w:sdtContent>
            <w:tc>
              <w:tcPr>
                <w:tcW w:w="4239" w:type="dxa"/>
              </w:tcPr>
              <w:p w14:paraId="04B1F30F" w14:textId="7319308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A9689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527791924"/>
            <w:placeholder>
              <w:docPart w:val="EAF7B78A963A465794ACF64287ADE99A"/>
            </w:placeholder>
            <w:showingPlcHdr/>
          </w:sdtPr>
          <w:sdtContent>
            <w:tc>
              <w:tcPr>
                <w:tcW w:w="2436" w:type="dxa"/>
              </w:tcPr>
              <w:p w14:paraId="39C632F5" w14:textId="2302299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A9689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2B595344" w14:textId="77777777" w:rsidTr="009674D9">
        <w:tc>
          <w:tcPr>
            <w:tcW w:w="7371" w:type="dxa"/>
          </w:tcPr>
          <w:p w14:paraId="547A8920" w14:textId="64877E13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hAnsi="TH SarabunPSK" w:cs="TH SarabunPSK"/>
                <w:color w:val="000000"/>
                <w:spacing w:val="-3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Information regarding a HUD or equivalent displays, including references to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RTCA and EUROCAE documents, is contained in the Manual of All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-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Weather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Operations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ICAO Doc 9365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)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679113145"/>
            <w:placeholder>
              <w:docPart w:val="B747ADBF48AD4A94AE61E7B771781B2B"/>
            </w:placeholder>
            <w:showingPlcHdr/>
          </w:sdtPr>
          <w:sdtContent>
            <w:tc>
              <w:tcPr>
                <w:tcW w:w="4239" w:type="dxa"/>
              </w:tcPr>
              <w:p w14:paraId="7BEB625E" w14:textId="16AA82EB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A9689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649754488"/>
            <w:placeholder>
              <w:docPart w:val="53736CFFE7B2412D90D0F92BD71AB27A"/>
            </w:placeholder>
            <w:showingPlcHdr/>
          </w:sdtPr>
          <w:sdtContent>
            <w:tc>
              <w:tcPr>
                <w:tcW w:w="2436" w:type="dxa"/>
              </w:tcPr>
              <w:p w14:paraId="1029B6DF" w14:textId="19B8B1E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A9689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711D84" w:rsidRPr="00DD5DC1" w14:paraId="50A4BBEC" w14:textId="77777777" w:rsidTr="00286735">
        <w:tc>
          <w:tcPr>
            <w:tcW w:w="14046" w:type="dxa"/>
            <w:gridSpan w:val="3"/>
            <w:shd w:val="clear" w:color="auto" w:fill="FFFFFF" w:themeFill="background1"/>
          </w:tcPr>
          <w:p w14:paraId="07D34FB0" w14:textId="5448865E" w:rsidR="00711D84" w:rsidRPr="00DD5DC1" w:rsidRDefault="00711D84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4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="00286735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o obtain a specific approval from the Authority, the operator shall provide evidence that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</w:p>
        </w:tc>
      </w:tr>
      <w:tr w:rsidR="0002697B" w:rsidRPr="00DD5DC1" w14:paraId="14F92995" w14:textId="77777777" w:rsidTr="009674D9">
        <w:tc>
          <w:tcPr>
            <w:tcW w:w="7371" w:type="dxa"/>
          </w:tcPr>
          <w:p w14:paraId="5ACA3449" w14:textId="5B4D5052" w:rsidR="0002697B" w:rsidRPr="006834B8" w:rsidRDefault="0002697B" w:rsidP="0002697B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>The equipment meets the appropriate airworthiness certification requirements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872620756"/>
            <w:placeholder>
              <w:docPart w:val="8A7798A757544BF9ABD47284CE1FAAAE"/>
            </w:placeholder>
            <w:showingPlcHdr/>
          </w:sdtPr>
          <w:sdtContent>
            <w:tc>
              <w:tcPr>
                <w:tcW w:w="4239" w:type="dxa"/>
              </w:tcPr>
              <w:p w14:paraId="1A44AF69" w14:textId="7F1769E1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AF16D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313557979"/>
            <w:placeholder>
              <w:docPart w:val="9B6BCE73AC924EC19E1C1516E58D8074"/>
            </w:placeholder>
            <w:showingPlcHdr/>
          </w:sdtPr>
          <w:sdtContent>
            <w:tc>
              <w:tcPr>
                <w:tcW w:w="2436" w:type="dxa"/>
              </w:tcPr>
              <w:p w14:paraId="580A0F48" w14:textId="450FE6F3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AF16D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04A8A02" w14:textId="77777777" w:rsidTr="009674D9">
        <w:tc>
          <w:tcPr>
            <w:tcW w:w="7371" w:type="dxa"/>
          </w:tcPr>
          <w:p w14:paraId="4F9A9A68" w14:textId="58C600A8" w:rsidR="0002697B" w:rsidRPr="00DD5DC1" w:rsidRDefault="0002697B" w:rsidP="0002697B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operator has carried out a safety risk assessment of the operations supported by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automatic landing systems, a HUD</w:t>
            </w:r>
            <w:r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r</w:t>
            </w:r>
            <w:r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quivalent displays, EVS, SVS or CVS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495417399"/>
            <w:placeholder>
              <w:docPart w:val="CCE407B27B6F4BAE83F255ADFC8CFB73"/>
            </w:placeholder>
            <w:showingPlcHdr/>
          </w:sdtPr>
          <w:sdtContent>
            <w:tc>
              <w:tcPr>
                <w:tcW w:w="4239" w:type="dxa"/>
              </w:tcPr>
              <w:p w14:paraId="79227759" w14:textId="3E217CB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AF16D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300101500"/>
            <w:placeholder>
              <w:docPart w:val="44F4C8497E13429EA16BA7CB26549239"/>
            </w:placeholder>
            <w:showingPlcHdr/>
          </w:sdtPr>
          <w:sdtContent>
            <w:tc>
              <w:tcPr>
                <w:tcW w:w="2436" w:type="dxa"/>
              </w:tcPr>
              <w:p w14:paraId="3A497CEE" w14:textId="3DE026F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AF16D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41177582" w14:textId="77777777" w:rsidTr="009674D9">
        <w:tc>
          <w:tcPr>
            <w:tcW w:w="7371" w:type="dxa"/>
          </w:tcPr>
          <w:p w14:paraId="16769FD0" w14:textId="6BF724DA" w:rsidR="0002697B" w:rsidRPr="00DD5DC1" w:rsidRDefault="0002697B" w:rsidP="0002697B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The operator has established and documented the procedures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  <w:t>for the use</w:t>
            </w:r>
            <w:r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of, an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raining requirements for, automatic landing</w:t>
            </w:r>
            <w:r>
              <w:rPr>
                <w:rFonts w:ascii="TH SarabunPSK" w:eastAsiaTheme="minorHAnsi" w:hAnsi="TH SarabunPSK" w:cs="TH SarabunPSK" w:hint="cs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ystems, a HUD or equivalent displays,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VS, SVS or CV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195465200"/>
            <w:placeholder>
              <w:docPart w:val="0B87835812BF40FC8E084A87C9E95C9F"/>
            </w:placeholder>
            <w:showingPlcHdr/>
          </w:sdtPr>
          <w:sdtContent>
            <w:tc>
              <w:tcPr>
                <w:tcW w:w="4239" w:type="dxa"/>
              </w:tcPr>
              <w:p w14:paraId="5FDDA6FB" w14:textId="085FCC4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AF16D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584034967"/>
            <w:placeholder>
              <w:docPart w:val="AB756D2A2D97466C9FB7EEAC78A3C005"/>
            </w:placeholder>
            <w:showingPlcHdr/>
          </w:sdtPr>
          <w:sdtContent>
            <w:tc>
              <w:tcPr>
                <w:tcW w:w="2436" w:type="dxa"/>
              </w:tcPr>
              <w:p w14:paraId="555BE2C5" w14:textId="63505F8F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AF16D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587C0527" w14:textId="77777777" w:rsidTr="009674D9">
        <w:tc>
          <w:tcPr>
            <w:tcW w:w="7371" w:type="dxa"/>
          </w:tcPr>
          <w:p w14:paraId="46FCCDA3" w14:textId="0516BA06" w:rsidR="0002697B" w:rsidRPr="004E6CEF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4E6CEF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Note 1</w:t>
            </w:r>
            <w:r w:rsidRPr="004E6CEF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Guidance on safety risk assessments is contained in the Safety Management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Manual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SMM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) (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ICAO Doc 9859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)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600183323"/>
            <w:placeholder>
              <w:docPart w:val="A0B8E6ABF9B045609981EBEEEE841C4C"/>
            </w:placeholder>
            <w:showingPlcHdr/>
          </w:sdtPr>
          <w:sdtContent>
            <w:tc>
              <w:tcPr>
                <w:tcW w:w="4239" w:type="dxa"/>
              </w:tcPr>
              <w:p w14:paraId="6B69D269" w14:textId="6C2F95AF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AF16D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868227159"/>
            <w:placeholder>
              <w:docPart w:val="7E5847711E1848DBB8A0A8CB603B4141"/>
            </w:placeholder>
            <w:showingPlcHdr/>
          </w:sdtPr>
          <w:sdtContent>
            <w:tc>
              <w:tcPr>
                <w:tcW w:w="2436" w:type="dxa"/>
              </w:tcPr>
              <w:p w14:paraId="55B9EB12" w14:textId="4BE51F38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AF16D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4DF5F861" w14:textId="77777777" w:rsidTr="009674D9">
        <w:tc>
          <w:tcPr>
            <w:tcW w:w="7371" w:type="dxa"/>
          </w:tcPr>
          <w:p w14:paraId="0D7E62AF" w14:textId="27AF6068" w:rsidR="0002697B" w:rsidRPr="004E6CEF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</w:pPr>
            <w:r w:rsidRPr="004E6CEF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Note 2</w:t>
            </w:r>
            <w:r w:rsidRPr="004E6CEF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Guidance on operational approvals is contained in Appendix N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810291814"/>
            <w:placeholder>
              <w:docPart w:val="54912C37C6EE442E86B75B03D6F6D6AC"/>
            </w:placeholder>
            <w:showingPlcHdr/>
          </w:sdtPr>
          <w:sdtContent>
            <w:tc>
              <w:tcPr>
                <w:tcW w:w="4239" w:type="dxa"/>
              </w:tcPr>
              <w:p w14:paraId="449C8A46" w14:textId="1876E953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AF16D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350942920"/>
            <w:placeholder>
              <w:docPart w:val="76B5E89A0D3241E5AF46850FC9C752BC"/>
            </w:placeholder>
            <w:showingPlcHdr/>
          </w:sdtPr>
          <w:sdtContent>
            <w:tc>
              <w:tcPr>
                <w:tcW w:w="2436" w:type="dxa"/>
              </w:tcPr>
              <w:p w14:paraId="447169D5" w14:textId="54CA95E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AF16D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</w:tbl>
    <w:p w14:paraId="554AA51E" w14:textId="77777777" w:rsidR="006834B8" w:rsidRDefault="006834B8" w:rsidP="0077023B">
      <w:pPr>
        <w:widowControl w:val="0"/>
        <w:autoSpaceDE w:val="0"/>
        <w:autoSpaceDN w:val="0"/>
        <w:adjustRightInd w:val="0"/>
        <w:spacing w:before="40" w:after="40" w:line="230" w:lineRule="exact"/>
        <w:ind w:left="-113"/>
        <w:jc w:val="center"/>
        <w:rPr>
          <w:rFonts w:ascii="TH SarabunPSK" w:hAnsi="TH SarabunPSK" w:cs="TH SarabunPSK"/>
          <w:b/>
          <w:color w:val="FFFFFF" w:themeColor="background1"/>
          <w:spacing w:val="-1"/>
          <w:sz w:val="32"/>
          <w:szCs w:val="32"/>
        </w:rPr>
        <w:sectPr w:rsidR="006834B8" w:rsidSect="00DD5DC1">
          <w:pgSz w:w="16840" w:h="11907" w:orient="landscape" w:code="9"/>
          <w:pgMar w:top="1440" w:right="1440" w:bottom="1440" w:left="1440" w:header="709" w:footer="709" w:gutter="0"/>
          <w:cols w:space="720"/>
          <w:docGrid w:linePitch="360"/>
        </w:sectPr>
      </w:pPr>
    </w:p>
    <w:tbl>
      <w:tblPr>
        <w:tblStyle w:val="TableGrid"/>
        <w:tblW w:w="1404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371"/>
        <w:gridCol w:w="4149"/>
        <w:gridCol w:w="2526"/>
      </w:tblGrid>
      <w:tr w:rsidR="00110EBE" w:rsidRPr="00110EBE" w14:paraId="465E41CA" w14:textId="77777777" w:rsidTr="009674D9">
        <w:trPr>
          <w:tblHeader/>
        </w:trPr>
        <w:tc>
          <w:tcPr>
            <w:tcW w:w="7371" w:type="dxa"/>
            <w:shd w:val="clear" w:color="auto" w:fill="1F497D" w:themeFill="text2"/>
            <w:vAlign w:val="center"/>
          </w:tcPr>
          <w:p w14:paraId="08C94621" w14:textId="034DA8A0" w:rsidR="00110EBE" w:rsidRPr="00110EBE" w:rsidRDefault="00110EBE" w:rsidP="009674D9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-113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lastRenderedPageBreak/>
              <w:t>CAA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Requirement</w:t>
            </w:r>
          </w:p>
        </w:tc>
        <w:tc>
          <w:tcPr>
            <w:tcW w:w="4149" w:type="dxa"/>
            <w:shd w:val="clear" w:color="auto" w:fill="1F497D" w:themeFill="text2"/>
            <w:vAlign w:val="center"/>
          </w:tcPr>
          <w:p w14:paraId="2C940B99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 xml:space="preserve">Manual References 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 xml:space="preserve">/ 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Applicant</w:t>
            </w:r>
            <w:r w:rsidRPr="00110EBE">
              <w:rPr>
                <w:rFonts w:ascii="TH SarabunPSK" w:hAnsi="TH SarabunPSK" w:cs="TH SarabunPSK"/>
                <w:b/>
                <w:bCs/>
                <w:color w:val="FFFFFF" w:themeColor="background1"/>
                <w:spacing w:val="-1"/>
                <w:sz w:val="32"/>
                <w:szCs w:val="32"/>
                <w:cs/>
              </w:rPr>
              <w:t>’</w:t>
            </w: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s Comments</w:t>
            </w:r>
          </w:p>
        </w:tc>
        <w:tc>
          <w:tcPr>
            <w:tcW w:w="2526" w:type="dxa"/>
            <w:shd w:val="clear" w:color="auto" w:fill="1F497D" w:themeFill="text2"/>
            <w:vAlign w:val="center"/>
          </w:tcPr>
          <w:p w14:paraId="468DBB7B" w14:textId="77777777" w:rsidR="00110EBE" w:rsidRPr="00110EBE" w:rsidRDefault="00110EBE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center"/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</w:pPr>
            <w:r w:rsidRPr="00110EBE">
              <w:rPr>
                <w:rFonts w:ascii="TH SarabunPSK" w:hAnsi="TH SarabunPSK" w:cs="TH SarabunPSK"/>
                <w:b/>
                <w:color w:val="FFFFFF" w:themeColor="background1"/>
                <w:spacing w:val="-1"/>
                <w:sz w:val="32"/>
                <w:szCs w:val="32"/>
              </w:rPr>
              <w:t>CAAT Notes</w:t>
            </w:r>
          </w:p>
        </w:tc>
      </w:tr>
      <w:tr w:rsidR="00852ACE" w:rsidRPr="00DD5DC1" w14:paraId="2AD972FA" w14:textId="77777777" w:rsidTr="006834B8">
        <w:tc>
          <w:tcPr>
            <w:tcW w:w="14046" w:type="dxa"/>
            <w:gridSpan w:val="3"/>
            <w:shd w:val="clear" w:color="auto" w:fill="C6D9F1" w:themeFill="text2" w:themeFillTint="33"/>
          </w:tcPr>
          <w:p w14:paraId="35BCE63D" w14:textId="4DDB6EAE" w:rsidR="00852ACE" w:rsidRPr="00DD5DC1" w:rsidRDefault="00CC0072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25</w:t>
            </w:r>
            <w:r w:rsidR="006834B8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 xml:space="preserve">ELECTRONIC FLIGHT BAGS 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  <w:t>EFBS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sz w:val="28"/>
                <w:cs/>
                <w:lang w:val="en-US" w:eastAsia="en-US"/>
              </w:rPr>
              <w:t>)</w:t>
            </w:r>
          </w:p>
        </w:tc>
      </w:tr>
      <w:tr w:rsidR="00CC0072" w:rsidRPr="00DD5DC1" w14:paraId="24A9813B" w14:textId="77777777" w:rsidTr="006834B8">
        <w:tc>
          <w:tcPr>
            <w:tcW w:w="14046" w:type="dxa"/>
            <w:gridSpan w:val="3"/>
            <w:shd w:val="clear" w:color="auto" w:fill="FFFFFF" w:themeFill="background1"/>
          </w:tcPr>
          <w:p w14:paraId="11026A02" w14:textId="74E5113F" w:rsidR="00CC0072" w:rsidRPr="00DD5DC1" w:rsidRDefault="00CC0072" w:rsidP="0002697B">
            <w:pPr>
              <w:autoSpaceDE w:val="0"/>
              <w:autoSpaceDN w:val="0"/>
              <w:adjustRightInd w:val="0"/>
              <w:rPr>
                <w:rFonts w:ascii="TH SarabunPSK" w:eastAsiaTheme="minorHAnsi" w:hAnsi="TH SarabunPSK" w:cs="TH SarabunPSK"/>
                <w:b/>
                <w:bCs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Guidance on EFB equipment, functions and specific approval is contained in the</w:t>
            </w:r>
            <w:r w:rsidR="00DE5521"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Manual on Electronic Flight Bags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EFBs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) (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ICAO Doc 10020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)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and CAAT EFB</w:t>
            </w:r>
            <w:r w:rsidR="00DE5521"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guidance material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.</w:t>
            </w:r>
          </w:p>
        </w:tc>
      </w:tr>
      <w:tr w:rsidR="00CC0072" w:rsidRPr="00DD5DC1" w14:paraId="5168DFBE" w14:textId="77777777" w:rsidTr="006834B8">
        <w:tc>
          <w:tcPr>
            <w:tcW w:w="14046" w:type="dxa"/>
            <w:gridSpan w:val="3"/>
            <w:shd w:val="clear" w:color="auto" w:fill="FFFFFF" w:themeFill="background1"/>
          </w:tcPr>
          <w:p w14:paraId="4A058916" w14:textId="02F1247D" w:rsidR="00CC0072" w:rsidRPr="006834B8" w:rsidRDefault="00CC0072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6834B8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5</w:t>
            </w:r>
            <w:r w:rsidRPr="006834B8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6834B8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="006834B8" w:rsidRPr="006834B8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6834B8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FB equipment</w:t>
            </w:r>
          </w:p>
        </w:tc>
      </w:tr>
      <w:tr w:rsidR="0002697B" w:rsidRPr="00DD5DC1" w14:paraId="7D6D7D52" w14:textId="77777777" w:rsidTr="009674D9">
        <w:tc>
          <w:tcPr>
            <w:tcW w:w="7371" w:type="dxa"/>
            <w:shd w:val="clear" w:color="auto" w:fill="FFFFFF" w:themeFill="background1"/>
          </w:tcPr>
          <w:p w14:paraId="731C98DD" w14:textId="78117612" w:rsidR="0002697B" w:rsidRPr="006834B8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6834B8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6834B8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Where portable EFBs are used on board an aeroplane, the operator shall ensure that they</w:t>
            </w:r>
            <w:r w:rsidRPr="006834B8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6834B8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do not affect the performance of the aeroplane systems, equipment or the ability to operate</w:t>
            </w:r>
            <w:r w:rsidRPr="006834B8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6834B8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aeroplane</w:t>
            </w:r>
            <w:r w:rsidRPr="006834B8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885323501"/>
            <w:placeholder>
              <w:docPart w:val="F19D2433432F44AE9301455E10C7DFE4"/>
            </w:placeholder>
            <w:showingPlcHdr/>
          </w:sdtPr>
          <w:sdtContent>
            <w:tc>
              <w:tcPr>
                <w:tcW w:w="4149" w:type="dxa"/>
              </w:tcPr>
              <w:p w14:paraId="2B215165" w14:textId="5A561F03" w:rsidR="0002697B" w:rsidRPr="006834B8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B402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380742795"/>
            <w:placeholder>
              <w:docPart w:val="84F9024B8B294A21AACBB27DEA13B5D8"/>
            </w:placeholder>
            <w:showingPlcHdr/>
          </w:sdtPr>
          <w:sdtContent>
            <w:tc>
              <w:tcPr>
                <w:tcW w:w="2526" w:type="dxa"/>
              </w:tcPr>
              <w:p w14:paraId="383C53F4" w14:textId="064AEAAA" w:rsidR="0002697B" w:rsidRPr="006834B8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B402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711D84" w:rsidRPr="00DD5DC1" w14:paraId="182CC468" w14:textId="77777777" w:rsidTr="006834B8">
        <w:tc>
          <w:tcPr>
            <w:tcW w:w="14046" w:type="dxa"/>
            <w:gridSpan w:val="3"/>
            <w:shd w:val="clear" w:color="auto" w:fill="FFFFFF" w:themeFill="background1"/>
          </w:tcPr>
          <w:p w14:paraId="470B50EF" w14:textId="192A9F5C" w:rsidR="00711D84" w:rsidRPr="006834B8" w:rsidRDefault="00711D84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="006834B8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FB functions</w:t>
            </w:r>
          </w:p>
        </w:tc>
      </w:tr>
      <w:tr w:rsidR="00CC0072" w:rsidRPr="00DD5DC1" w14:paraId="3DAE31CD" w14:textId="77777777" w:rsidTr="009674D9">
        <w:tc>
          <w:tcPr>
            <w:tcW w:w="11520" w:type="dxa"/>
            <w:gridSpan w:val="2"/>
            <w:shd w:val="clear" w:color="auto" w:fill="FFFFFF" w:themeFill="background1"/>
          </w:tcPr>
          <w:p w14:paraId="5F5F18DA" w14:textId="3FD62C49" w:rsidR="00CC0072" w:rsidRPr="00DD5DC1" w:rsidRDefault="00CC0072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1</w:t>
            </w:r>
            <w:r w:rsidR="006834B8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Where EFBs are used on board an aeroplane the operator shall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</w:p>
        </w:tc>
        <w:tc>
          <w:tcPr>
            <w:tcW w:w="2526" w:type="dxa"/>
          </w:tcPr>
          <w:p w14:paraId="5E4950D0" w14:textId="77777777" w:rsidR="00CC0072" w:rsidRPr="00DD5DC1" w:rsidRDefault="00CC0072" w:rsidP="0002697B">
            <w:pPr>
              <w:widowControl w:val="0"/>
              <w:autoSpaceDE w:val="0"/>
              <w:autoSpaceDN w:val="0"/>
              <w:adjustRightInd w:val="0"/>
              <w:spacing w:after="40" w:line="230" w:lineRule="exact"/>
              <w:jc w:val="thaiDistribute"/>
              <w:rPr>
                <w:rFonts w:ascii="TH SarabunPSK" w:hAnsi="TH SarabunPSK" w:cs="TH SarabunPSK"/>
                <w:color w:val="000000"/>
                <w:spacing w:val="-1"/>
                <w:sz w:val="28"/>
              </w:rPr>
            </w:pPr>
          </w:p>
        </w:tc>
      </w:tr>
      <w:tr w:rsidR="0002697B" w:rsidRPr="00DD5DC1" w14:paraId="53E0779B" w14:textId="77777777" w:rsidTr="009674D9">
        <w:trPr>
          <w:trHeight w:val="296"/>
        </w:trPr>
        <w:tc>
          <w:tcPr>
            <w:tcW w:w="7371" w:type="dxa"/>
            <w:shd w:val="clear" w:color="auto" w:fill="FFFFFF" w:themeFill="background1"/>
          </w:tcPr>
          <w:p w14:paraId="08778C9F" w14:textId="47E4BC36" w:rsidR="0002697B" w:rsidRPr="006834B8" w:rsidRDefault="0002697B" w:rsidP="0002697B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ssess the safety risk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)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ssociated with each EFB function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463090597"/>
            <w:placeholder>
              <w:docPart w:val="0C4984D518524D238B956FE6C3ED7C61"/>
            </w:placeholder>
            <w:showingPlcHdr/>
          </w:sdtPr>
          <w:sdtContent>
            <w:tc>
              <w:tcPr>
                <w:tcW w:w="4149" w:type="dxa"/>
              </w:tcPr>
              <w:p w14:paraId="6D5A6422" w14:textId="7669545F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7340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200200671"/>
            <w:placeholder>
              <w:docPart w:val="B1F7B5E221FA415392145F4ADFBE756A"/>
            </w:placeholder>
            <w:showingPlcHdr/>
          </w:sdtPr>
          <w:sdtContent>
            <w:tc>
              <w:tcPr>
                <w:tcW w:w="2526" w:type="dxa"/>
              </w:tcPr>
              <w:p w14:paraId="3FC06B48" w14:textId="10FABEFB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27340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4733F9CB" w14:textId="77777777" w:rsidTr="009674D9">
        <w:trPr>
          <w:trHeight w:val="306"/>
        </w:trPr>
        <w:tc>
          <w:tcPr>
            <w:tcW w:w="7371" w:type="dxa"/>
            <w:shd w:val="clear" w:color="auto" w:fill="FFFFFF" w:themeFill="background1"/>
          </w:tcPr>
          <w:p w14:paraId="655955F7" w14:textId="2D154147" w:rsidR="0002697B" w:rsidRPr="00DD5DC1" w:rsidRDefault="0002697B" w:rsidP="0002697B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stablish and document the procedures for the use of, and training requirements for,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device and each EFB function; and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209345585"/>
            <w:placeholder>
              <w:docPart w:val="2E346D7F2CF34333B07D7B93D9E15FD5"/>
            </w:placeholder>
            <w:showingPlcHdr/>
          </w:sdtPr>
          <w:sdtContent>
            <w:tc>
              <w:tcPr>
                <w:tcW w:w="4149" w:type="dxa"/>
              </w:tcPr>
              <w:p w14:paraId="2F43CAB6" w14:textId="6003B03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883C6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655112716"/>
            <w:placeholder>
              <w:docPart w:val="C9E1A91B00BC466BA09B34BD8D60577C"/>
            </w:placeholder>
            <w:showingPlcHdr/>
          </w:sdtPr>
          <w:sdtContent>
            <w:tc>
              <w:tcPr>
                <w:tcW w:w="2526" w:type="dxa"/>
              </w:tcPr>
              <w:p w14:paraId="56C463C2" w14:textId="465F7B1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883C6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4D394AED" w14:textId="77777777" w:rsidTr="009674D9">
        <w:tc>
          <w:tcPr>
            <w:tcW w:w="7371" w:type="dxa"/>
            <w:shd w:val="clear" w:color="auto" w:fill="FFFFFF" w:themeFill="background1"/>
          </w:tcPr>
          <w:p w14:paraId="7557EBAB" w14:textId="23761C95" w:rsidR="0002697B" w:rsidRPr="00DD5DC1" w:rsidRDefault="0002697B" w:rsidP="0002697B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nsure that, in the event of an EFB failure, sufficient information is readily availabl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o the flight crew for the flight to be conducted safely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27317422"/>
            <w:placeholder>
              <w:docPart w:val="D6124D4BC3B14362B2A87966DD2B254B"/>
            </w:placeholder>
            <w:showingPlcHdr/>
          </w:sdtPr>
          <w:sdtContent>
            <w:tc>
              <w:tcPr>
                <w:tcW w:w="4149" w:type="dxa"/>
              </w:tcPr>
              <w:p w14:paraId="48F8F103" w14:textId="4316EBC7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883C6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372532377"/>
            <w:placeholder>
              <w:docPart w:val="3AE3A744FAD142999049F2CE75B55EF4"/>
            </w:placeholder>
            <w:showingPlcHdr/>
          </w:sdtPr>
          <w:sdtContent>
            <w:tc>
              <w:tcPr>
                <w:tcW w:w="2526" w:type="dxa"/>
              </w:tcPr>
              <w:p w14:paraId="1142DD87" w14:textId="6261767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883C6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113B09DA" w14:textId="77777777" w:rsidTr="009674D9">
        <w:tc>
          <w:tcPr>
            <w:tcW w:w="7371" w:type="dxa"/>
            <w:shd w:val="clear" w:color="auto" w:fill="FFFFFF" w:themeFill="background1"/>
          </w:tcPr>
          <w:p w14:paraId="29FC397F" w14:textId="75525C60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hAnsi="TH SarabunPSK" w:cs="TH SarabunPSK"/>
                <w:color w:val="000000"/>
                <w:spacing w:val="-3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Guidance on safety risk assessments is contained in the Safety Management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Manual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SMM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) (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ICAO Doc 9859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)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2034680401"/>
            <w:placeholder>
              <w:docPart w:val="D9819DA37898415C851DFA782070C409"/>
            </w:placeholder>
            <w:showingPlcHdr/>
          </w:sdtPr>
          <w:sdtContent>
            <w:tc>
              <w:tcPr>
                <w:tcW w:w="4149" w:type="dxa"/>
              </w:tcPr>
              <w:p w14:paraId="4C3676FB" w14:textId="795FA357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883C6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981882235"/>
            <w:placeholder>
              <w:docPart w:val="6634F366035E43B4BF009ED955F7CE45"/>
            </w:placeholder>
            <w:showingPlcHdr/>
          </w:sdtPr>
          <w:sdtContent>
            <w:tc>
              <w:tcPr>
                <w:tcW w:w="2526" w:type="dxa"/>
              </w:tcPr>
              <w:p w14:paraId="607F5DB6" w14:textId="7BD6454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883C6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541864B5" w14:textId="77777777" w:rsidTr="009674D9">
        <w:tc>
          <w:tcPr>
            <w:tcW w:w="7371" w:type="dxa"/>
            <w:shd w:val="clear" w:color="auto" w:fill="FFFFFF" w:themeFill="background1"/>
          </w:tcPr>
          <w:p w14:paraId="20F5B7E7" w14:textId="1A0D1A8D" w:rsidR="0002697B" w:rsidRPr="006834B8" w:rsidRDefault="0002697B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ind w:left="596" w:hanging="567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</w:t>
            </w: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operational use of EFB functions shall be authorized by the Authority under specific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approval to be used for the safe operation of </w:t>
            </w:r>
            <w:proofErr w:type="spellStart"/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eroplanes</w:t>
            </w:r>
            <w:proofErr w:type="spellEnd"/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720889312"/>
            <w:placeholder>
              <w:docPart w:val="3C34A5B0A76344FEA7E6866B37679876"/>
            </w:placeholder>
            <w:showingPlcHdr/>
          </w:sdtPr>
          <w:sdtContent>
            <w:tc>
              <w:tcPr>
                <w:tcW w:w="4149" w:type="dxa"/>
              </w:tcPr>
              <w:p w14:paraId="0D9CEC3E" w14:textId="18AFDF16" w:rsidR="0002697B" w:rsidRPr="006834B8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jc w:val="thaiDistribute"/>
                  <w:rPr>
                    <w:rFonts w:ascii="TH SarabunPSK" w:eastAsiaTheme="minorHAnsi" w:hAnsi="TH SarabunPSK" w:cs="TH SarabunPSK"/>
                    <w:sz w:val="28"/>
                    <w:lang w:val="en-US" w:eastAsia="en-US"/>
                  </w:rPr>
                </w:pPr>
                <w:r w:rsidRPr="00883C6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831440657"/>
            <w:placeholder>
              <w:docPart w:val="DA174BA3895A4584AB27C440ACCE1A67"/>
            </w:placeholder>
            <w:showingPlcHdr/>
          </w:sdtPr>
          <w:sdtContent>
            <w:tc>
              <w:tcPr>
                <w:tcW w:w="2526" w:type="dxa"/>
              </w:tcPr>
              <w:p w14:paraId="581FB966" w14:textId="40F547A3" w:rsidR="0002697B" w:rsidRPr="006834B8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before="40" w:after="40" w:line="230" w:lineRule="exact"/>
                  <w:jc w:val="thaiDistribute"/>
                  <w:rPr>
                    <w:rFonts w:ascii="TH SarabunPSK" w:eastAsiaTheme="minorHAnsi" w:hAnsi="TH SarabunPSK" w:cs="TH SarabunPSK"/>
                    <w:sz w:val="28"/>
                    <w:lang w:val="en-US" w:eastAsia="en-US"/>
                  </w:rPr>
                </w:pPr>
                <w:r w:rsidRPr="00883C68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711D84" w:rsidRPr="00DD5DC1" w14:paraId="68210FC0" w14:textId="77777777" w:rsidTr="006834B8">
        <w:tc>
          <w:tcPr>
            <w:tcW w:w="14046" w:type="dxa"/>
            <w:gridSpan w:val="3"/>
            <w:shd w:val="clear" w:color="auto" w:fill="FFFFFF" w:themeFill="background1"/>
          </w:tcPr>
          <w:p w14:paraId="610A6DBF" w14:textId="0644C616" w:rsidR="00711D84" w:rsidRPr="006834B8" w:rsidRDefault="00711D84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25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.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3</w:t>
            </w:r>
            <w:r w:rsidR="006834B8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FB specific approval</w:t>
            </w:r>
          </w:p>
        </w:tc>
      </w:tr>
      <w:tr w:rsidR="00711D84" w:rsidRPr="00DD5DC1" w14:paraId="633B3FAA" w14:textId="77777777" w:rsidTr="006834B8">
        <w:tc>
          <w:tcPr>
            <w:tcW w:w="14046" w:type="dxa"/>
            <w:gridSpan w:val="3"/>
            <w:shd w:val="clear" w:color="auto" w:fill="FFFFFF" w:themeFill="background1"/>
          </w:tcPr>
          <w:p w14:paraId="68F03C03" w14:textId="176FEAB3" w:rsidR="00711D84" w:rsidRPr="006834B8" w:rsidRDefault="006834B8" w:rsidP="0002697B">
            <w:pPr>
              <w:widowControl w:val="0"/>
              <w:autoSpaceDE w:val="0"/>
              <w:autoSpaceDN w:val="0"/>
              <w:adjustRightInd w:val="0"/>
              <w:spacing w:before="40" w:after="40" w:line="230" w:lineRule="exact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ab/>
            </w:r>
            <w:r w:rsidR="00711D84"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o obtain a specific approval from the Authority, the operator shall provide evidence that</w:t>
            </w:r>
            <w:r w:rsidR="00711D84"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:</w:t>
            </w:r>
          </w:p>
        </w:tc>
      </w:tr>
      <w:tr w:rsidR="0002697B" w:rsidRPr="00DD5DC1" w14:paraId="6B2DC2DF" w14:textId="77777777" w:rsidTr="009674D9">
        <w:tc>
          <w:tcPr>
            <w:tcW w:w="7371" w:type="dxa"/>
            <w:shd w:val="clear" w:color="auto" w:fill="FFFFFF" w:themeFill="background1"/>
          </w:tcPr>
          <w:p w14:paraId="57663102" w14:textId="6E6F0DCC" w:rsidR="0002697B" w:rsidRPr="006834B8" w:rsidRDefault="0002697B" w:rsidP="0002697B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lastRenderedPageBreak/>
              <w:t>The EFB equipment and its associated installation hardware, including interac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with aeroplane systems if applicable, meet the appropriate airworthiness certification requirements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970967345"/>
            <w:placeholder>
              <w:docPart w:val="91E22A0EAF0741068DC1799993630932"/>
            </w:placeholder>
            <w:showingPlcHdr/>
          </w:sdtPr>
          <w:sdtContent>
            <w:tc>
              <w:tcPr>
                <w:tcW w:w="4149" w:type="dxa"/>
              </w:tcPr>
              <w:p w14:paraId="06730806" w14:textId="0701BDB0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E6BF4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51762331"/>
            <w:placeholder>
              <w:docPart w:val="9860229F0DD94597A49CBC45FF0A4C86"/>
            </w:placeholder>
            <w:showingPlcHdr/>
          </w:sdtPr>
          <w:sdtContent>
            <w:tc>
              <w:tcPr>
                <w:tcW w:w="2526" w:type="dxa"/>
              </w:tcPr>
              <w:p w14:paraId="0607900C" w14:textId="344B6609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E6BF4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78AEF576" w14:textId="77777777" w:rsidTr="009674D9">
        <w:tc>
          <w:tcPr>
            <w:tcW w:w="7371" w:type="dxa"/>
            <w:shd w:val="clear" w:color="auto" w:fill="FFFFFF" w:themeFill="background1"/>
          </w:tcPr>
          <w:p w14:paraId="5599CCC9" w14:textId="1DC4FBDC" w:rsidR="0002697B" w:rsidRPr="006834B8" w:rsidRDefault="0002697B" w:rsidP="0002697B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operator has assessed the safety risks associated with the operations supported by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the EFB func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753078412"/>
            <w:placeholder>
              <w:docPart w:val="FD5F861EA6094E1090AFF4DF7D5E6B4E"/>
            </w:placeholder>
            <w:showingPlcHdr/>
          </w:sdtPr>
          <w:sdtContent>
            <w:tc>
              <w:tcPr>
                <w:tcW w:w="4149" w:type="dxa"/>
              </w:tcPr>
              <w:p w14:paraId="08522AE4" w14:textId="5244C43C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E6BF4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715308020"/>
            <w:placeholder>
              <w:docPart w:val="ABB16CFBBF124EF6A300F27971347219"/>
            </w:placeholder>
            <w:showingPlcHdr/>
          </w:sdtPr>
          <w:sdtContent>
            <w:tc>
              <w:tcPr>
                <w:tcW w:w="2526" w:type="dxa"/>
              </w:tcPr>
              <w:p w14:paraId="53442792" w14:textId="17787224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E6BF4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5AFD6A49" w14:textId="77777777" w:rsidTr="009674D9">
        <w:tc>
          <w:tcPr>
            <w:tcW w:w="7371" w:type="dxa"/>
            <w:shd w:val="clear" w:color="auto" w:fill="FFFFFF" w:themeFill="background1"/>
          </w:tcPr>
          <w:p w14:paraId="07A96AFD" w14:textId="75E54381" w:rsidR="0002697B" w:rsidRPr="006834B8" w:rsidRDefault="0002697B" w:rsidP="0002697B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The operator has established requirements for redundancy of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  <w:t xml:space="preserve">the information 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if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appropriat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)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contained in and displayed by the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  <w:t>EFB func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;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827987324"/>
            <w:placeholder>
              <w:docPart w:val="88F8792467D34201975CC8B02CD21469"/>
            </w:placeholder>
            <w:showingPlcHdr/>
          </w:sdtPr>
          <w:sdtContent>
            <w:tc>
              <w:tcPr>
                <w:tcW w:w="4149" w:type="dxa"/>
              </w:tcPr>
              <w:p w14:paraId="097A32CC" w14:textId="1E802ECA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E6BF4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877283466"/>
            <w:placeholder>
              <w:docPart w:val="38D998398FE2479CB29FD8122E6A8AAF"/>
            </w:placeholder>
            <w:showingPlcHdr/>
          </w:sdtPr>
          <w:sdtContent>
            <w:tc>
              <w:tcPr>
                <w:tcW w:w="2526" w:type="dxa"/>
              </w:tcPr>
              <w:p w14:paraId="2FFB6925" w14:textId="190862D2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E6BF4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0AADF0EC" w14:textId="77777777" w:rsidTr="009674D9">
        <w:trPr>
          <w:trHeight w:val="811"/>
        </w:trPr>
        <w:tc>
          <w:tcPr>
            <w:tcW w:w="7371" w:type="dxa"/>
            <w:shd w:val="clear" w:color="auto" w:fill="FFFFFF" w:themeFill="background1"/>
          </w:tcPr>
          <w:p w14:paraId="46E3550D" w14:textId="775B9E93" w:rsidR="0002697B" w:rsidRPr="006834B8" w:rsidRDefault="0002697B" w:rsidP="0002697B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The operator has established and documented procedures for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  <w:t>the management of the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EFB func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)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including any database it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  <w:t>may use; and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883217239"/>
            <w:placeholder>
              <w:docPart w:val="BD04AF1587554DCE86EC963FF7A722E5"/>
            </w:placeholder>
            <w:showingPlcHdr/>
          </w:sdtPr>
          <w:sdtContent>
            <w:tc>
              <w:tcPr>
                <w:tcW w:w="4149" w:type="dxa"/>
              </w:tcPr>
              <w:p w14:paraId="1A42A818" w14:textId="132065E4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E6BF4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702172946"/>
            <w:placeholder>
              <w:docPart w:val="A624FA5D44B54D81BC6704402BD36BAE"/>
            </w:placeholder>
            <w:showingPlcHdr/>
          </w:sdtPr>
          <w:sdtContent>
            <w:tc>
              <w:tcPr>
                <w:tcW w:w="2526" w:type="dxa"/>
              </w:tcPr>
              <w:p w14:paraId="0A37686E" w14:textId="0572ABE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E6BF4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3C40301C" w14:textId="77777777" w:rsidTr="009674D9">
        <w:trPr>
          <w:trHeight w:val="703"/>
        </w:trPr>
        <w:tc>
          <w:tcPr>
            <w:tcW w:w="7371" w:type="dxa"/>
            <w:shd w:val="clear" w:color="auto" w:fill="FFFFFF" w:themeFill="background1"/>
          </w:tcPr>
          <w:p w14:paraId="4E00409C" w14:textId="10DF7134" w:rsidR="0002697B" w:rsidRPr="006834B8" w:rsidRDefault="0002697B" w:rsidP="0002697B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adjustRightInd w:val="0"/>
              <w:ind w:left="1021" w:hanging="425"/>
              <w:jc w:val="thaiDistribute"/>
              <w:rPr>
                <w:rFonts w:ascii="TH SarabunPSK" w:eastAsiaTheme="minorHAnsi" w:hAnsi="TH SarabunPSK" w:cs="TH SarabunPSK"/>
                <w:sz w:val="28"/>
                <w:lang w:val="en-US" w:eastAsia="en-US"/>
              </w:rPr>
            </w:pP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The operator has established and documented the procedures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  <w:t>for the use of, and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 xml:space="preserve">training requirements for, the EFB and the 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ab/>
              <w:t>EFB function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sz w:val="28"/>
                <w:lang w:val="en-US" w:eastAsia="en-US"/>
              </w:rPr>
              <w:t>s</w:t>
            </w:r>
            <w:r w:rsidRPr="00DD5DC1">
              <w:rPr>
                <w:rFonts w:ascii="TH SarabunPSK" w:eastAsiaTheme="minorHAnsi" w:hAnsi="TH SarabunPSK" w:cs="TH SarabunPSK"/>
                <w:sz w:val="28"/>
                <w:cs/>
                <w:lang w:val="en-US" w:eastAsia="en-US"/>
              </w:rPr>
              <w:t>)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923570304"/>
            <w:placeholder>
              <w:docPart w:val="CD919E086CAA42D9BCEE3DE64ED908A1"/>
            </w:placeholder>
            <w:showingPlcHdr/>
          </w:sdtPr>
          <w:sdtContent>
            <w:tc>
              <w:tcPr>
                <w:tcW w:w="4149" w:type="dxa"/>
              </w:tcPr>
              <w:p w14:paraId="7ABB8752" w14:textId="737C802F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E6BF4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-1600481455"/>
            <w:placeholder>
              <w:docPart w:val="15708BD7DE254182B71E833CAAB209B0"/>
            </w:placeholder>
            <w:showingPlcHdr/>
          </w:sdtPr>
          <w:sdtContent>
            <w:tc>
              <w:tcPr>
                <w:tcW w:w="2526" w:type="dxa"/>
              </w:tcPr>
              <w:p w14:paraId="07434F27" w14:textId="27A2DB3E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E6BF4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02697B" w:rsidRPr="00DD5DC1" w14:paraId="4338A0F8" w14:textId="77777777" w:rsidTr="009674D9">
        <w:tc>
          <w:tcPr>
            <w:tcW w:w="7371" w:type="dxa"/>
          </w:tcPr>
          <w:p w14:paraId="05826AB5" w14:textId="3B868DF8" w:rsidR="0002697B" w:rsidRPr="00DD5DC1" w:rsidRDefault="0002697B" w:rsidP="0002697B">
            <w:pPr>
              <w:autoSpaceDE w:val="0"/>
              <w:autoSpaceDN w:val="0"/>
              <w:adjustRightInd w:val="0"/>
              <w:ind w:left="1167" w:hanging="567"/>
              <w:rPr>
                <w:rFonts w:ascii="TH SarabunPSK" w:hAnsi="TH SarabunPSK" w:cs="TH SarabunPSK"/>
                <w:color w:val="000000"/>
                <w:spacing w:val="-3"/>
                <w:sz w:val="28"/>
              </w:rPr>
            </w:pP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lang w:val="en-US" w:eastAsia="en-US"/>
              </w:rPr>
              <w:t>Note</w:t>
            </w:r>
            <w:r w:rsidRPr="00DD5DC1">
              <w:rPr>
                <w:rFonts w:ascii="TH SarabunPSK" w:eastAsiaTheme="minorHAnsi" w:hAnsi="TH SarabunPSK" w:cs="TH SarabunPSK"/>
                <w:b/>
                <w:bCs/>
                <w:i/>
                <w:iCs/>
                <w:sz w:val="28"/>
                <w:cs/>
                <w:lang w:val="en-US" w:eastAsia="en-US"/>
              </w:rPr>
              <w:t xml:space="preserve">:-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Guidance on safety risk assessments is contained in the Safety Management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 xml:space="preserve">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 xml:space="preserve">Manual 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(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SMM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) (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lang w:val="en-US" w:eastAsia="en-US"/>
              </w:rPr>
              <w:t>ICAO Doc 9859</w:t>
            </w:r>
            <w:r w:rsidRPr="00DD5DC1">
              <w:rPr>
                <w:rFonts w:ascii="TH SarabunPSK" w:eastAsiaTheme="minorHAnsi" w:hAnsi="TH SarabunPSK" w:cs="TH SarabunPSK"/>
                <w:i/>
                <w:iCs/>
                <w:sz w:val="28"/>
                <w:cs/>
                <w:lang w:val="en-US" w:eastAsia="en-US"/>
              </w:rPr>
              <w:t>).</w:t>
            </w:r>
          </w:p>
        </w:tc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319627984"/>
            <w:placeholder>
              <w:docPart w:val="CC8EDACF545B4F6199D062BFEBD8A3BC"/>
            </w:placeholder>
            <w:showingPlcHdr/>
          </w:sdtPr>
          <w:sdtContent>
            <w:tc>
              <w:tcPr>
                <w:tcW w:w="4149" w:type="dxa"/>
              </w:tcPr>
              <w:p w14:paraId="77444EA2" w14:textId="608575D6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E6BF4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H SarabunPSK" w:hAnsi="TH SarabunPSK" w:cs="TH SarabunPSK"/>
              <w:bCs/>
              <w:spacing w:val="-1"/>
              <w:sz w:val="28"/>
            </w:rPr>
            <w:id w:val="1765884282"/>
            <w:placeholder>
              <w:docPart w:val="AD432AF0A38A4402BA0DBA485BFCB619"/>
            </w:placeholder>
            <w:showingPlcHdr/>
          </w:sdtPr>
          <w:sdtContent>
            <w:tc>
              <w:tcPr>
                <w:tcW w:w="2526" w:type="dxa"/>
              </w:tcPr>
              <w:p w14:paraId="1289957D" w14:textId="1DA5E3ED" w:rsidR="0002697B" w:rsidRPr="00DD5DC1" w:rsidRDefault="0002697B" w:rsidP="0002697B">
                <w:pPr>
                  <w:widowControl w:val="0"/>
                  <w:autoSpaceDE w:val="0"/>
                  <w:autoSpaceDN w:val="0"/>
                  <w:adjustRightInd w:val="0"/>
                  <w:spacing w:after="40" w:line="230" w:lineRule="exact"/>
                  <w:jc w:val="thaiDistribute"/>
                  <w:rPr>
                    <w:rFonts w:ascii="TH SarabunPSK" w:hAnsi="TH SarabunPSK" w:cs="TH SarabunPSK"/>
                    <w:color w:val="000000"/>
                    <w:spacing w:val="-1"/>
                    <w:sz w:val="28"/>
                  </w:rPr>
                </w:pPr>
                <w:r w:rsidRPr="00EE6BF4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</w:tbl>
    <w:p w14:paraId="3E329DEA" w14:textId="77777777" w:rsidR="009674D9" w:rsidRDefault="009674D9" w:rsidP="009674D9">
      <w:pPr>
        <w:jc w:val="thaiDistribute"/>
        <w:rPr>
          <w:rFonts w:ascii="TH SarabunPSK" w:hAnsi="TH SarabunPSK" w:cs="TH SarabunPSK"/>
          <w:b/>
          <w:bCs/>
          <w:sz w:val="28"/>
          <w:u w:val="single"/>
        </w:rPr>
      </w:pPr>
    </w:p>
    <w:p w14:paraId="4A95EDEC" w14:textId="77777777" w:rsidR="009674D9" w:rsidRPr="00DD5DC1" w:rsidRDefault="0041632C" w:rsidP="009674D9">
      <w:pPr>
        <w:jc w:val="thaiDistribute"/>
        <w:rPr>
          <w:rFonts w:ascii="TH SarabunPSK" w:hAnsi="TH SarabunPSK" w:cs="TH SarabunPSK"/>
          <w:b/>
          <w:sz w:val="28"/>
          <w:u w:val="single"/>
        </w:rPr>
      </w:pPr>
      <w:r w:rsidRPr="00DD5DC1">
        <w:rPr>
          <w:rFonts w:ascii="TH SarabunPSK" w:hAnsi="TH SarabunPSK" w:cs="TH SarabunPSK"/>
          <w:b/>
          <w:bCs/>
          <w:sz w:val="28"/>
          <w:u w:val="single"/>
          <w:cs/>
        </w:rPr>
        <w:t xml:space="preserve"> </w:t>
      </w:r>
    </w:p>
    <w:p w14:paraId="7737C98A" w14:textId="77777777" w:rsidR="009674D9" w:rsidRDefault="009674D9" w:rsidP="00D03C41">
      <w:pPr>
        <w:rPr>
          <w:rFonts w:ascii="TH SarabunPSK" w:hAnsi="TH SarabunPSK" w:cs="TH SarabunPSK"/>
          <w:b/>
          <w:color w:val="00B050"/>
          <w:sz w:val="28"/>
        </w:rPr>
        <w:sectPr w:rsidR="009674D9" w:rsidSect="00DD5DC1">
          <w:pgSz w:w="16840" w:h="11907" w:orient="landscape" w:code="9"/>
          <w:pgMar w:top="1440" w:right="1440" w:bottom="1440" w:left="1440" w:header="709" w:footer="709" w:gutter="0"/>
          <w:cols w:space="720"/>
          <w:docGrid w:linePitch="360"/>
        </w:sectPr>
      </w:pPr>
      <w:bookmarkStart w:id="3" w:name="_Hlk7104616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7"/>
        <w:gridCol w:w="3488"/>
        <w:gridCol w:w="3487"/>
        <w:gridCol w:w="3488"/>
      </w:tblGrid>
      <w:tr w:rsidR="009674D9" w14:paraId="37052320" w14:textId="77777777" w:rsidTr="00D03C41">
        <w:tc>
          <w:tcPr>
            <w:tcW w:w="13950" w:type="dxa"/>
            <w:gridSpan w:val="4"/>
            <w:shd w:val="clear" w:color="auto" w:fill="1F497D" w:themeFill="text2"/>
          </w:tcPr>
          <w:p w14:paraId="74D55404" w14:textId="2446DA3D" w:rsidR="009674D9" w:rsidRPr="00212CAE" w:rsidRDefault="009674D9" w:rsidP="00D03C41">
            <w:pPr>
              <w:rPr>
                <w:rFonts w:ascii="TH SarabunPSK" w:hAnsi="TH SarabunPSK" w:cs="TH SarabunPSK"/>
                <w:b/>
                <w:color w:val="FFFFFF" w:themeColor="background1"/>
                <w:sz w:val="28"/>
              </w:rPr>
            </w:pPr>
            <w:r w:rsidRPr="00212CAE">
              <w:rPr>
                <w:rFonts w:ascii="TH SarabunPSK" w:hAnsi="TH SarabunPSK" w:cs="TH SarabunPSK"/>
                <w:b/>
                <w:color w:val="FFFFFF" w:themeColor="background1"/>
                <w:sz w:val="28"/>
              </w:rPr>
              <w:lastRenderedPageBreak/>
              <w:t xml:space="preserve">Applicant / AOC </w:t>
            </w:r>
            <w:r w:rsidR="00212CAE" w:rsidRPr="00212CAE">
              <w:rPr>
                <w:rFonts w:ascii="TH SarabunPSK" w:hAnsi="TH SarabunPSK" w:cs="TH SarabunPSK"/>
                <w:b/>
                <w:color w:val="FFFFFF" w:themeColor="background1"/>
                <w:sz w:val="28"/>
              </w:rPr>
              <w:t>Holder</w:t>
            </w:r>
            <w:r w:rsidRPr="00212CAE">
              <w:rPr>
                <w:rFonts w:ascii="TH SarabunPSK" w:hAnsi="TH SarabunPSK" w:cs="TH SarabunPSK"/>
                <w:b/>
                <w:color w:val="FFFFFF" w:themeColor="background1"/>
                <w:sz w:val="28"/>
              </w:rPr>
              <w:t>(s) Declaration</w:t>
            </w:r>
          </w:p>
        </w:tc>
      </w:tr>
      <w:tr w:rsidR="009674D9" w14:paraId="2A2A0FCD" w14:textId="77777777" w:rsidTr="00D03C41">
        <w:trPr>
          <w:trHeight w:val="576"/>
        </w:trPr>
        <w:tc>
          <w:tcPr>
            <w:tcW w:w="13950" w:type="dxa"/>
            <w:gridSpan w:val="4"/>
            <w:vAlign w:val="center"/>
          </w:tcPr>
          <w:p w14:paraId="5B215E43" w14:textId="77777777" w:rsidR="009674D9" w:rsidRPr="00212CAE" w:rsidRDefault="009674D9" w:rsidP="00D03C41">
            <w:pPr>
              <w:rPr>
                <w:rFonts w:ascii="TH SarabunPSK" w:hAnsi="TH SarabunPSK" w:cs="TH SarabunPSK"/>
                <w:bCs/>
                <w:sz w:val="28"/>
              </w:rPr>
            </w:pPr>
            <w:r w:rsidRPr="00212CAE">
              <w:rPr>
                <w:rFonts w:ascii="TH SarabunPSK" w:hAnsi="TH SarabunPSK" w:cs="TH SarabunPSK"/>
                <w:bCs/>
                <w:sz w:val="28"/>
              </w:rPr>
              <w:t>I declare the information given in this submission is true in every respect.</w:t>
            </w:r>
          </w:p>
        </w:tc>
      </w:tr>
      <w:tr w:rsidR="009674D9" w14:paraId="3C6BF178" w14:textId="77777777" w:rsidTr="00D03C41">
        <w:tc>
          <w:tcPr>
            <w:tcW w:w="3487" w:type="dxa"/>
            <w:vAlign w:val="bottom"/>
          </w:tcPr>
          <w:p w14:paraId="2AACEEAF" w14:textId="77777777" w:rsidR="009674D9" w:rsidRPr="00212CAE" w:rsidRDefault="009674D9" w:rsidP="00D03C41">
            <w:pPr>
              <w:jc w:val="center"/>
              <w:rPr>
                <w:rFonts w:ascii="TH SarabunPSK" w:hAnsi="TH SarabunPSK" w:cs="TH SarabunPSK"/>
                <w:bCs/>
                <w:sz w:val="28"/>
              </w:rPr>
            </w:pPr>
          </w:p>
          <w:p w14:paraId="474D86CA" w14:textId="77777777" w:rsidR="009674D9" w:rsidRPr="00212CAE" w:rsidRDefault="009674D9" w:rsidP="00D03C41">
            <w:pPr>
              <w:jc w:val="center"/>
              <w:rPr>
                <w:rFonts w:ascii="TH SarabunPSK" w:hAnsi="TH SarabunPSK" w:cs="TH SarabunPSK"/>
                <w:bCs/>
                <w:sz w:val="28"/>
              </w:rPr>
            </w:pPr>
          </w:p>
          <w:p w14:paraId="0438DDB6" w14:textId="77777777" w:rsidR="009674D9" w:rsidRPr="00212CAE" w:rsidRDefault="009674D9" w:rsidP="00D03C41">
            <w:pPr>
              <w:jc w:val="center"/>
              <w:rPr>
                <w:rFonts w:ascii="TH SarabunPSK" w:hAnsi="TH SarabunPSK" w:cs="TH SarabunPSK"/>
                <w:bCs/>
                <w:sz w:val="28"/>
              </w:rPr>
            </w:pPr>
          </w:p>
          <w:p w14:paraId="149E38EE" w14:textId="77777777" w:rsidR="009674D9" w:rsidRPr="00212CAE" w:rsidRDefault="009674D9" w:rsidP="00D03C41">
            <w:pPr>
              <w:jc w:val="center"/>
              <w:rPr>
                <w:rFonts w:ascii="TH SarabunPSK" w:hAnsi="TH SarabunPSK" w:cs="TH SarabunPSK"/>
                <w:bCs/>
                <w:sz w:val="28"/>
              </w:rPr>
            </w:pPr>
            <w:r w:rsidRPr="00212CAE">
              <w:rPr>
                <w:rFonts w:ascii="TH SarabunPSK" w:hAnsi="TH SarabunPSK" w:cs="TH SarabunPSK"/>
                <w:bCs/>
                <w:sz w:val="28"/>
              </w:rPr>
              <w:t>Signature</w:t>
            </w:r>
          </w:p>
        </w:tc>
        <w:tc>
          <w:tcPr>
            <w:tcW w:w="3488" w:type="dxa"/>
            <w:vAlign w:val="bottom"/>
          </w:tcPr>
          <w:p w14:paraId="14FAC394" w14:textId="77777777" w:rsidR="009674D9" w:rsidRPr="00212CAE" w:rsidRDefault="009674D9" w:rsidP="00D03C41">
            <w:pPr>
              <w:jc w:val="center"/>
              <w:rPr>
                <w:rFonts w:ascii="TH SarabunPSK" w:hAnsi="TH SarabunPSK" w:cs="TH SarabunPSK"/>
                <w:bCs/>
                <w:sz w:val="28"/>
              </w:rPr>
            </w:pPr>
          </w:p>
          <w:p w14:paraId="732DB252" w14:textId="77777777" w:rsidR="009674D9" w:rsidRPr="00212CAE" w:rsidRDefault="009674D9" w:rsidP="00D03C41">
            <w:pPr>
              <w:jc w:val="center"/>
              <w:rPr>
                <w:rFonts w:ascii="TH SarabunPSK" w:hAnsi="TH SarabunPSK" w:cs="TH SarabunPSK"/>
                <w:bCs/>
                <w:sz w:val="28"/>
              </w:rPr>
            </w:pPr>
          </w:p>
          <w:sdt>
            <w:sdtPr>
              <w:rPr>
                <w:rFonts w:ascii="TH SarabunPSK" w:hAnsi="TH SarabunPSK" w:cs="TH SarabunPSK"/>
                <w:bCs/>
                <w:spacing w:val="-1"/>
                <w:sz w:val="28"/>
              </w:rPr>
              <w:id w:val="-1413074784"/>
              <w:placeholder>
                <w:docPart w:val="464F3C8F7D994321AE767B3AF290D477"/>
              </w:placeholder>
              <w:showingPlcHdr/>
            </w:sdtPr>
            <w:sdtContent>
              <w:p w14:paraId="3B1EDE6A" w14:textId="6203EB44" w:rsidR="009674D9" w:rsidRPr="00212CAE" w:rsidRDefault="0002697B" w:rsidP="00D03C41">
                <w:pPr>
                  <w:jc w:val="center"/>
                  <w:rPr>
                    <w:rFonts w:ascii="TH SarabunPSK" w:hAnsi="TH SarabunPSK" w:cs="TH SarabunPSK"/>
                    <w:bCs/>
                    <w:sz w:val="28"/>
                  </w:rPr>
                </w:pPr>
                <w:r w:rsidRPr="000749F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sdtContent>
          </w:sdt>
          <w:p w14:paraId="2A474E45" w14:textId="77777777" w:rsidR="009674D9" w:rsidRPr="00212CAE" w:rsidRDefault="009674D9" w:rsidP="00D03C41">
            <w:pPr>
              <w:jc w:val="center"/>
              <w:rPr>
                <w:rFonts w:ascii="TH SarabunPSK" w:hAnsi="TH SarabunPSK" w:cs="TH SarabunPSK"/>
                <w:bCs/>
                <w:sz w:val="28"/>
              </w:rPr>
            </w:pPr>
          </w:p>
          <w:p w14:paraId="0C9264AB" w14:textId="77777777" w:rsidR="009674D9" w:rsidRPr="00212CAE" w:rsidRDefault="009674D9" w:rsidP="00D03C41">
            <w:pPr>
              <w:jc w:val="center"/>
              <w:rPr>
                <w:rFonts w:ascii="TH SarabunPSK" w:hAnsi="TH SarabunPSK" w:cs="TH SarabunPSK"/>
                <w:bCs/>
                <w:sz w:val="28"/>
              </w:rPr>
            </w:pPr>
            <w:r w:rsidRPr="00212CAE">
              <w:rPr>
                <w:rFonts w:ascii="TH SarabunPSK" w:hAnsi="TH SarabunPSK" w:cs="TH SarabunPSK"/>
                <w:bCs/>
                <w:sz w:val="28"/>
              </w:rPr>
              <w:t>Name</w:t>
            </w:r>
          </w:p>
        </w:tc>
        <w:tc>
          <w:tcPr>
            <w:tcW w:w="3487" w:type="dxa"/>
            <w:vAlign w:val="bottom"/>
          </w:tcPr>
          <w:sdt>
            <w:sdtPr>
              <w:rPr>
                <w:rFonts w:ascii="TH SarabunPSK" w:hAnsi="TH SarabunPSK" w:cs="TH SarabunPSK"/>
                <w:bCs/>
                <w:spacing w:val="-1"/>
                <w:sz w:val="28"/>
              </w:rPr>
              <w:id w:val="-839858023"/>
              <w:placeholder>
                <w:docPart w:val="9A29D73DB9214777A2BCA5C69C91E929"/>
              </w:placeholder>
              <w:showingPlcHdr/>
            </w:sdtPr>
            <w:sdtContent>
              <w:p w14:paraId="3933A286" w14:textId="05DB56D0" w:rsidR="0002697B" w:rsidRDefault="0002697B" w:rsidP="00D03C41">
                <w:pPr>
                  <w:jc w:val="center"/>
                  <w:rPr>
                    <w:rFonts w:ascii="TH SarabunPSK" w:hAnsi="TH SarabunPSK" w:cs="TH SarabunPSK"/>
                    <w:bCs/>
                    <w:sz w:val="28"/>
                  </w:rPr>
                </w:pPr>
                <w:r w:rsidRPr="000749F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sdtContent>
          </w:sdt>
          <w:p w14:paraId="3F039166" w14:textId="77777777" w:rsidR="0002697B" w:rsidRDefault="0002697B" w:rsidP="00D03C41">
            <w:pPr>
              <w:jc w:val="center"/>
              <w:rPr>
                <w:rFonts w:ascii="TH SarabunPSK" w:hAnsi="TH SarabunPSK" w:cs="TH SarabunPSK"/>
                <w:bCs/>
                <w:sz w:val="28"/>
              </w:rPr>
            </w:pPr>
          </w:p>
          <w:p w14:paraId="672C9F0E" w14:textId="58B8A7A0" w:rsidR="009674D9" w:rsidRPr="00212CAE" w:rsidRDefault="009674D9" w:rsidP="00D03C41">
            <w:pPr>
              <w:jc w:val="center"/>
              <w:rPr>
                <w:rFonts w:ascii="TH SarabunPSK" w:hAnsi="TH SarabunPSK" w:cs="TH SarabunPSK"/>
                <w:bCs/>
                <w:sz w:val="28"/>
              </w:rPr>
            </w:pPr>
            <w:r w:rsidRPr="00212CAE">
              <w:rPr>
                <w:rFonts w:ascii="TH SarabunPSK" w:hAnsi="TH SarabunPSK" w:cs="TH SarabunPSK"/>
                <w:bCs/>
                <w:sz w:val="28"/>
              </w:rPr>
              <w:t>Position in company</w:t>
            </w:r>
          </w:p>
        </w:tc>
        <w:tc>
          <w:tcPr>
            <w:tcW w:w="3488" w:type="dxa"/>
            <w:vAlign w:val="bottom"/>
          </w:tcPr>
          <w:sdt>
            <w:sdtPr>
              <w:rPr>
                <w:rFonts w:ascii="TH SarabunPSK" w:hAnsi="TH SarabunPSK" w:cs="TH SarabunPSK"/>
                <w:bCs/>
                <w:sz w:val="28"/>
              </w:rPr>
              <w:id w:val="-2023855036"/>
              <w:placeholder>
                <w:docPart w:val="DefaultPlaceholder_-1854013438"/>
              </w:placeholder>
              <w:showingPlcHdr/>
              <w:date>
                <w:dateFormat w:val="dd-MMM-yy"/>
                <w:lid w:val="en-US"/>
                <w:storeMappedDataAs w:val="dateTime"/>
                <w:calendar w:val="gregorian"/>
              </w:date>
            </w:sdtPr>
            <w:sdtContent>
              <w:p w14:paraId="0757FB0E" w14:textId="69BD3E35" w:rsidR="0002697B" w:rsidRDefault="0002697B" w:rsidP="00D03C41">
                <w:pPr>
                  <w:jc w:val="center"/>
                  <w:rPr>
                    <w:rFonts w:ascii="TH SarabunPSK" w:hAnsi="TH SarabunPSK" w:cs="TH SarabunPSK"/>
                    <w:bCs/>
                    <w:sz w:val="28"/>
                  </w:rPr>
                </w:pPr>
                <w:r w:rsidRPr="000749FA">
                  <w:rPr>
                    <w:rStyle w:val="PlaceholderText"/>
                    <w:rFonts w:eastAsiaTheme="minorHAnsi"/>
                  </w:rPr>
                  <w:t>Click or tap to enter a date.</w:t>
                </w:r>
              </w:p>
            </w:sdtContent>
          </w:sdt>
          <w:p w14:paraId="192F9D3E" w14:textId="77777777" w:rsidR="0002697B" w:rsidRDefault="0002697B" w:rsidP="00D03C41">
            <w:pPr>
              <w:jc w:val="center"/>
              <w:rPr>
                <w:rFonts w:ascii="TH SarabunPSK" w:hAnsi="TH SarabunPSK" w:cs="TH SarabunPSK"/>
                <w:bCs/>
                <w:sz w:val="28"/>
              </w:rPr>
            </w:pPr>
          </w:p>
          <w:p w14:paraId="35DEB8FF" w14:textId="0414488B" w:rsidR="009674D9" w:rsidRPr="00212CAE" w:rsidRDefault="009674D9" w:rsidP="00D03C41">
            <w:pPr>
              <w:jc w:val="center"/>
              <w:rPr>
                <w:rFonts w:ascii="TH SarabunPSK" w:hAnsi="TH SarabunPSK" w:cs="TH SarabunPSK"/>
                <w:bCs/>
                <w:sz w:val="28"/>
              </w:rPr>
            </w:pPr>
            <w:r w:rsidRPr="00212CAE">
              <w:rPr>
                <w:rFonts w:ascii="TH SarabunPSK" w:hAnsi="TH SarabunPSK" w:cs="TH SarabunPSK"/>
                <w:bCs/>
                <w:sz w:val="28"/>
              </w:rPr>
              <w:t>Date (Day / Month / Year)</w:t>
            </w:r>
          </w:p>
        </w:tc>
      </w:tr>
      <w:bookmarkEnd w:id="3"/>
    </w:tbl>
    <w:p w14:paraId="4CAD8FC4" w14:textId="323BAE51" w:rsidR="00872C8D" w:rsidRDefault="00872C8D" w:rsidP="009674D9">
      <w:pPr>
        <w:jc w:val="thaiDistribute"/>
        <w:rPr>
          <w:rFonts w:ascii="TH SarabunPSK" w:hAnsi="TH SarabunPSK" w:cs="TH SarabunPSK"/>
          <w:b/>
          <w:sz w:val="28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7"/>
        <w:gridCol w:w="3488"/>
        <w:gridCol w:w="3487"/>
        <w:gridCol w:w="3488"/>
      </w:tblGrid>
      <w:tr w:rsidR="009674D9" w14:paraId="56DBF3D2" w14:textId="77777777" w:rsidTr="00D03C41">
        <w:tc>
          <w:tcPr>
            <w:tcW w:w="13950" w:type="dxa"/>
            <w:gridSpan w:val="4"/>
            <w:shd w:val="clear" w:color="auto" w:fill="1F497D" w:themeFill="text2"/>
          </w:tcPr>
          <w:p w14:paraId="6C9979A1" w14:textId="77777777" w:rsidR="009674D9" w:rsidRPr="00212CAE" w:rsidRDefault="009674D9" w:rsidP="00D03C41">
            <w:pPr>
              <w:rPr>
                <w:rFonts w:ascii="TH SarabunPSK" w:hAnsi="TH SarabunPSK" w:cs="TH SarabunPSK"/>
                <w:b/>
                <w:color w:val="FFFFFF" w:themeColor="background1"/>
                <w:sz w:val="28"/>
              </w:rPr>
            </w:pPr>
            <w:bookmarkStart w:id="4" w:name="_Hlk71046175"/>
            <w:r w:rsidRPr="00212CAE">
              <w:rPr>
                <w:rFonts w:ascii="TH SarabunPSK" w:hAnsi="TH SarabunPSK" w:cs="TH SarabunPSK"/>
                <w:b/>
                <w:color w:val="FFFFFF" w:themeColor="background1"/>
                <w:sz w:val="28"/>
              </w:rPr>
              <w:t>CAAT Assessment Use</w:t>
            </w:r>
          </w:p>
        </w:tc>
      </w:tr>
      <w:tr w:rsidR="009674D9" w14:paraId="0CE3530B" w14:textId="77777777" w:rsidTr="00D03C41">
        <w:tc>
          <w:tcPr>
            <w:tcW w:w="13950" w:type="dxa"/>
            <w:gridSpan w:val="4"/>
          </w:tcPr>
          <w:p w14:paraId="4F25B381" w14:textId="77777777" w:rsidR="009674D9" w:rsidRPr="00212CAE" w:rsidRDefault="009674D9" w:rsidP="00D03C41">
            <w:pPr>
              <w:rPr>
                <w:rFonts w:ascii="TH SarabunPSK" w:hAnsi="TH SarabunPSK" w:cs="TH SarabunPSK"/>
                <w:b/>
                <w:sz w:val="28"/>
              </w:rPr>
            </w:pPr>
            <w:r w:rsidRPr="00212CAE">
              <w:rPr>
                <w:rFonts w:ascii="TH SarabunPSK" w:hAnsi="TH SarabunPSK" w:cs="TH SarabunPSK"/>
                <w:b/>
                <w:bCs/>
                <w:sz w:val="28"/>
              </w:rPr>
              <w:t>CAAT</w:t>
            </w:r>
            <w:r w:rsidRPr="00212CAE">
              <w:rPr>
                <w:rFonts w:ascii="TH SarabunPSK" w:hAnsi="TH SarabunPSK" w:cs="TH SarabunPSK"/>
                <w:b/>
                <w:bCs/>
                <w:sz w:val="28"/>
                <w:cs/>
              </w:rPr>
              <w:t>’</w:t>
            </w:r>
            <w:r w:rsidRPr="00212CAE">
              <w:rPr>
                <w:rFonts w:ascii="TH SarabunPSK" w:hAnsi="TH SarabunPSK" w:cs="TH SarabunPSK"/>
                <w:b/>
                <w:sz w:val="28"/>
              </w:rPr>
              <w:t>s Comments, Notes and Recommendations</w:t>
            </w:r>
            <w:r w:rsidRPr="00212CAE"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: </w:t>
            </w:r>
          </w:p>
          <w:sdt>
            <w:sdtPr>
              <w:rPr>
                <w:rFonts w:ascii="TH SarabunPSK" w:hAnsi="TH SarabunPSK" w:cs="TH SarabunPSK"/>
                <w:bCs/>
                <w:spacing w:val="-1"/>
                <w:sz w:val="28"/>
              </w:rPr>
              <w:id w:val="-1620678887"/>
              <w:placeholder>
                <w:docPart w:val="AE9EFC6CF3D74E9CA05E2EC981420872"/>
              </w:placeholder>
              <w:showingPlcHdr/>
            </w:sdtPr>
            <w:sdtContent>
              <w:p w14:paraId="74642B22" w14:textId="3F98EBE4" w:rsidR="009674D9" w:rsidRPr="00212CAE" w:rsidRDefault="0002697B" w:rsidP="00D03C41">
                <w:pPr>
                  <w:rPr>
                    <w:rFonts w:ascii="TH SarabunPSK" w:hAnsi="TH SarabunPSK" w:cs="TH SarabunPSK"/>
                    <w:b/>
                    <w:sz w:val="28"/>
                    <w:u w:val="single"/>
                  </w:rPr>
                </w:pPr>
                <w:r w:rsidRPr="000749F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sdtContent>
          </w:sdt>
          <w:p w14:paraId="41D7BE4C" w14:textId="77777777" w:rsidR="009674D9" w:rsidRPr="00212CAE" w:rsidRDefault="009674D9" w:rsidP="00D03C41">
            <w:pPr>
              <w:rPr>
                <w:rFonts w:ascii="TH SarabunPSK" w:hAnsi="TH SarabunPSK" w:cs="TH SarabunPSK"/>
                <w:b/>
                <w:sz w:val="28"/>
                <w:u w:val="single"/>
              </w:rPr>
            </w:pPr>
          </w:p>
          <w:p w14:paraId="0CAC48B2" w14:textId="77777777" w:rsidR="009674D9" w:rsidRPr="00212CAE" w:rsidRDefault="009674D9" w:rsidP="00D03C41">
            <w:pPr>
              <w:rPr>
                <w:rFonts w:ascii="TH SarabunPSK" w:hAnsi="TH SarabunPSK" w:cs="TH SarabunPSK"/>
                <w:b/>
                <w:sz w:val="28"/>
                <w:u w:val="single"/>
              </w:rPr>
            </w:pPr>
          </w:p>
          <w:p w14:paraId="486D9B65" w14:textId="77777777" w:rsidR="009674D9" w:rsidRPr="00212CAE" w:rsidRDefault="009674D9" w:rsidP="00D03C41">
            <w:pPr>
              <w:rPr>
                <w:rFonts w:ascii="TH SarabunPSK" w:hAnsi="TH SarabunPSK" w:cs="TH SarabunPSK"/>
                <w:b/>
                <w:sz w:val="28"/>
                <w:u w:val="single"/>
              </w:rPr>
            </w:pPr>
          </w:p>
          <w:p w14:paraId="2FEF5D84" w14:textId="77777777" w:rsidR="009674D9" w:rsidRPr="00212CAE" w:rsidRDefault="009674D9" w:rsidP="00D03C41">
            <w:pPr>
              <w:rPr>
                <w:rFonts w:ascii="TH SarabunPSK" w:hAnsi="TH SarabunPSK" w:cs="TH SarabunPSK"/>
                <w:b/>
                <w:sz w:val="28"/>
                <w:u w:val="single"/>
              </w:rPr>
            </w:pPr>
          </w:p>
        </w:tc>
      </w:tr>
      <w:tr w:rsidR="009674D9" w14:paraId="43C51200" w14:textId="77777777" w:rsidTr="00D03C41">
        <w:tc>
          <w:tcPr>
            <w:tcW w:w="3487" w:type="dxa"/>
            <w:vAlign w:val="bottom"/>
          </w:tcPr>
          <w:p w14:paraId="07F5886B" w14:textId="77777777" w:rsidR="009674D9" w:rsidRPr="00212CAE" w:rsidRDefault="009674D9" w:rsidP="00D03C41">
            <w:pPr>
              <w:jc w:val="center"/>
              <w:rPr>
                <w:rFonts w:ascii="TH SarabunPSK" w:hAnsi="TH SarabunPSK" w:cs="TH SarabunPSK"/>
                <w:b/>
                <w:sz w:val="28"/>
                <w:u w:val="single"/>
              </w:rPr>
            </w:pPr>
          </w:p>
          <w:p w14:paraId="717F25EB" w14:textId="77777777" w:rsidR="009674D9" w:rsidRPr="00212CAE" w:rsidRDefault="009674D9" w:rsidP="00D03C41">
            <w:pPr>
              <w:jc w:val="center"/>
              <w:rPr>
                <w:rFonts w:ascii="TH SarabunPSK" w:hAnsi="TH SarabunPSK" w:cs="TH SarabunPSK"/>
                <w:b/>
                <w:sz w:val="28"/>
                <w:u w:val="single"/>
              </w:rPr>
            </w:pPr>
          </w:p>
          <w:sdt>
            <w:sdtPr>
              <w:rPr>
                <w:rFonts w:ascii="TH SarabunPSK" w:hAnsi="TH SarabunPSK" w:cs="TH SarabunPSK"/>
                <w:b/>
                <w:sz w:val="28"/>
                <w:u w:val="single"/>
              </w:rPr>
              <w:id w:val="249624985"/>
              <w:placeholder>
                <w:docPart w:val="DefaultPlaceholder_-1854013438"/>
              </w:placeholder>
              <w:showingPlcHdr/>
              <w:date>
                <w:dateFormat w:val="dd-MMM-yy"/>
                <w:lid w:val="en-US"/>
                <w:storeMappedDataAs w:val="dateTime"/>
                <w:calendar w:val="gregorian"/>
              </w:date>
            </w:sdtPr>
            <w:sdtContent>
              <w:p w14:paraId="35DE994A" w14:textId="32353C86" w:rsidR="009674D9" w:rsidRPr="00212CAE" w:rsidRDefault="0002697B" w:rsidP="00D03C41">
                <w:pPr>
                  <w:jc w:val="center"/>
                  <w:rPr>
                    <w:rFonts w:ascii="TH SarabunPSK" w:hAnsi="TH SarabunPSK" w:cs="TH SarabunPSK"/>
                    <w:b/>
                    <w:sz w:val="28"/>
                    <w:u w:val="single"/>
                  </w:rPr>
                </w:pPr>
                <w:r w:rsidRPr="000749FA">
                  <w:rPr>
                    <w:rStyle w:val="PlaceholderText"/>
                    <w:rFonts w:eastAsiaTheme="minorHAnsi"/>
                  </w:rPr>
                  <w:t>Click or tap to enter a date.</w:t>
                </w:r>
              </w:p>
            </w:sdtContent>
          </w:sdt>
          <w:p w14:paraId="37AB7B88" w14:textId="77777777" w:rsidR="009674D9" w:rsidRPr="00212CAE" w:rsidRDefault="009674D9" w:rsidP="00D03C41">
            <w:pPr>
              <w:jc w:val="center"/>
              <w:rPr>
                <w:rFonts w:ascii="TH SarabunPSK" w:hAnsi="TH SarabunPSK" w:cs="TH SarabunPSK"/>
                <w:b/>
                <w:sz w:val="28"/>
                <w:u w:val="single"/>
              </w:rPr>
            </w:pPr>
          </w:p>
          <w:p w14:paraId="48AEED78" w14:textId="77777777" w:rsidR="009674D9" w:rsidRPr="00212CAE" w:rsidRDefault="009674D9" w:rsidP="00D03C41">
            <w:pPr>
              <w:jc w:val="center"/>
              <w:rPr>
                <w:rFonts w:ascii="TH SarabunPSK" w:hAnsi="TH SarabunPSK" w:cs="TH SarabunPSK"/>
                <w:b/>
                <w:sz w:val="28"/>
                <w:u w:val="single"/>
              </w:rPr>
            </w:pPr>
            <w:r w:rsidRPr="00212CAE">
              <w:rPr>
                <w:rFonts w:ascii="TH SarabunPSK" w:hAnsi="TH SarabunPSK" w:cs="TH SarabunPSK"/>
                <w:sz w:val="28"/>
              </w:rPr>
              <w:t>Date received</w:t>
            </w:r>
          </w:p>
        </w:tc>
        <w:tc>
          <w:tcPr>
            <w:tcW w:w="3488" w:type="dxa"/>
            <w:vAlign w:val="bottom"/>
          </w:tcPr>
          <w:sdt>
            <w:sdtPr>
              <w:rPr>
                <w:rFonts w:ascii="TH SarabunPSK" w:hAnsi="TH SarabunPSK" w:cs="TH SarabunPSK"/>
                <w:bCs/>
                <w:spacing w:val="-1"/>
                <w:sz w:val="28"/>
              </w:rPr>
              <w:id w:val="1309052080"/>
              <w:placeholder>
                <w:docPart w:val="6FA16993583A4047859FC8CC370078DD"/>
              </w:placeholder>
              <w:showingPlcHdr/>
            </w:sdtPr>
            <w:sdtContent>
              <w:p w14:paraId="533B166D" w14:textId="4C25A360" w:rsidR="0002697B" w:rsidRDefault="0002697B" w:rsidP="00D03C41">
                <w:pPr>
                  <w:jc w:val="center"/>
                  <w:rPr>
                    <w:rFonts w:ascii="TH SarabunPSK" w:hAnsi="TH SarabunPSK" w:cs="TH SarabunPSK"/>
                    <w:sz w:val="28"/>
                  </w:rPr>
                </w:pPr>
                <w:r w:rsidRPr="000749F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sdtContent>
          </w:sdt>
          <w:p w14:paraId="7E0CC2C3" w14:textId="77777777" w:rsidR="0002697B" w:rsidRDefault="0002697B" w:rsidP="00D03C41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  <w:p w14:paraId="79D8DEFF" w14:textId="4865A236" w:rsidR="009674D9" w:rsidRPr="00212CAE" w:rsidRDefault="009674D9" w:rsidP="00D03C41">
            <w:pPr>
              <w:jc w:val="center"/>
              <w:rPr>
                <w:rFonts w:ascii="TH SarabunPSK" w:hAnsi="TH SarabunPSK" w:cs="TH SarabunPSK"/>
                <w:b/>
                <w:sz w:val="28"/>
                <w:u w:val="single"/>
              </w:rPr>
            </w:pPr>
            <w:r w:rsidRPr="00212CAE">
              <w:rPr>
                <w:rFonts w:ascii="TH SarabunPSK" w:hAnsi="TH SarabunPSK" w:cs="TH SarabunPSK"/>
                <w:sz w:val="28"/>
              </w:rPr>
              <w:t>Assessed by (Name/Signature)</w:t>
            </w:r>
          </w:p>
        </w:tc>
        <w:tc>
          <w:tcPr>
            <w:tcW w:w="3487" w:type="dxa"/>
            <w:vAlign w:val="bottom"/>
          </w:tcPr>
          <w:sdt>
            <w:sdtPr>
              <w:rPr>
                <w:rFonts w:ascii="TH SarabunPSK" w:hAnsi="TH SarabunPSK" w:cs="TH SarabunPSK"/>
                <w:bCs/>
                <w:spacing w:val="-1"/>
                <w:sz w:val="28"/>
              </w:rPr>
              <w:id w:val="1177701004"/>
              <w:placeholder>
                <w:docPart w:val="95E7A9AE2EEA48F58C5C77E85D4F9DF7"/>
              </w:placeholder>
              <w:showingPlcHdr/>
            </w:sdtPr>
            <w:sdtContent>
              <w:p w14:paraId="149F5F70" w14:textId="133231A7" w:rsidR="0002697B" w:rsidRDefault="0002697B" w:rsidP="00D03C41">
                <w:pPr>
                  <w:jc w:val="center"/>
                  <w:rPr>
                    <w:rFonts w:ascii="TH SarabunPSK" w:hAnsi="TH SarabunPSK" w:cs="TH SarabunPSK"/>
                    <w:bCs/>
                    <w:sz w:val="28"/>
                  </w:rPr>
                </w:pPr>
                <w:r w:rsidRPr="000749FA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sdtContent>
          </w:sdt>
          <w:p w14:paraId="7BF2A904" w14:textId="77777777" w:rsidR="0002697B" w:rsidRDefault="0002697B" w:rsidP="00D03C41">
            <w:pPr>
              <w:jc w:val="center"/>
              <w:rPr>
                <w:rFonts w:ascii="TH SarabunPSK" w:hAnsi="TH SarabunPSK" w:cs="TH SarabunPSK"/>
                <w:bCs/>
                <w:sz w:val="28"/>
              </w:rPr>
            </w:pPr>
          </w:p>
          <w:p w14:paraId="0FEFC4A4" w14:textId="52AAC273" w:rsidR="009674D9" w:rsidRPr="00212CAE" w:rsidRDefault="009674D9" w:rsidP="00D03C41">
            <w:pPr>
              <w:jc w:val="center"/>
              <w:rPr>
                <w:rFonts w:ascii="TH SarabunPSK" w:hAnsi="TH SarabunPSK" w:cs="TH SarabunPSK"/>
                <w:bCs/>
                <w:sz w:val="28"/>
              </w:rPr>
            </w:pPr>
            <w:r w:rsidRPr="00212CAE">
              <w:rPr>
                <w:rFonts w:ascii="TH SarabunPSK" w:hAnsi="TH SarabunPSK" w:cs="TH SarabunPSK"/>
                <w:bCs/>
                <w:sz w:val="28"/>
              </w:rPr>
              <w:t>CAAT Inspector Function</w:t>
            </w:r>
          </w:p>
        </w:tc>
        <w:tc>
          <w:tcPr>
            <w:tcW w:w="3488" w:type="dxa"/>
            <w:vAlign w:val="bottom"/>
          </w:tcPr>
          <w:sdt>
            <w:sdtPr>
              <w:rPr>
                <w:rFonts w:ascii="TH SarabunPSK" w:hAnsi="TH SarabunPSK" w:cs="TH SarabunPSK"/>
                <w:sz w:val="28"/>
              </w:rPr>
              <w:id w:val="1912961280"/>
              <w:placeholder>
                <w:docPart w:val="DefaultPlaceholder_-1854013438"/>
              </w:placeholder>
              <w:showingPlcHdr/>
              <w:date>
                <w:dateFormat w:val="dd-MMM-yy"/>
                <w:lid w:val="en-US"/>
                <w:storeMappedDataAs w:val="dateTime"/>
                <w:calendar w:val="gregorian"/>
              </w:date>
            </w:sdtPr>
            <w:sdtContent>
              <w:p w14:paraId="1CD9EF2F" w14:textId="5BB773BF" w:rsidR="0002697B" w:rsidRDefault="0002697B" w:rsidP="00D03C41">
                <w:pPr>
                  <w:jc w:val="center"/>
                  <w:rPr>
                    <w:rFonts w:ascii="TH SarabunPSK" w:hAnsi="TH SarabunPSK" w:cs="TH SarabunPSK"/>
                    <w:sz w:val="28"/>
                  </w:rPr>
                </w:pPr>
                <w:r w:rsidRPr="000749FA">
                  <w:rPr>
                    <w:rStyle w:val="PlaceholderText"/>
                    <w:rFonts w:eastAsiaTheme="minorHAnsi"/>
                  </w:rPr>
                  <w:t>Click or tap to enter a date.</w:t>
                </w:r>
              </w:p>
            </w:sdtContent>
          </w:sdt>
          <w:p w14:paraId="2A22B46E" w14:textId="77777777" w:rsidR="0002697B" w:rsidRDefault="0002697B" w:rsidP="00D03C41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  <w:p w14:paraId="7C577F8C" w14:textId="2EB67E94" w:rsidR="009674D9" w:rsidRPr="00212CAE" w:rsidRDefault="009674D9" w:rsidP="00D03C41">
            <w:pPr>
              <w:jc w:val="center"/>
              <w:rPr>
                <w:rFonts w:ascii="TH SarabunPSK" w:hAnsi="TH SarabunPSK" w:cs="TH SarabunPSK"/>
                <w:b/>
                <w:sz w:val="28"/>
                <w:u w:val="single"/>
              </w:rPr>
            </w:pPr>
            <w:r w:rsidRPr="00212CAE">
              <w:rPr>
                <w:rFonts w:ascii="TH SarabunPSK" w:hAnsi="TH SarabunPSK" w:cs="TH SarabunPSK"/>
                <w:sz w:val="28"/>
              </w:rPr>
              <w:t xml:space="preserve">Assessment Date </w:t>
            </w:r>
            <w:r w:rsidRPr="00212CAE">
              <w:rPr>
                <w:rFonts w:ascii="TH SarabunPSK" w:hAnsi="TH SarabunPSK" w:cs="TH SarabunPSK"/>
                <w:bCs/>
                <w:sz w:val="28"/>
              </w:rPr>
              <w:t>(Day / Month / Year)</w:t>
            </w:r>
          </w:p>
        </w:tc>
      </w:tr>
      <w:bookmarkEnd w:id="4"/>
    </w:tbl>
    <w:p w14:paraId="369B2494" w14:textId="77777777" w:rsidR="009674D9" w:rsidRPr="00DD5DC1" w:rsidRDefault="009674D9" w:rsidP="009674D9">
      <w:pPr>
        <w:jc w:val="thaiDistribute"/>
        <w:rPr>
          <w:rFonts w:ascii="TH SarabunPSK" w:hAnsi="TH SarabunPSK" w:cs="TH SarabunPSK"/>
          <w:b/>
          <w:sz w:val="28"/>
          <w:u w:val="single"/>
        </w:rPr>
      </w:pPr>
    </w:p>
    <w:sectPr w:rsidR="009674D9" w:rsidRPr="00DD5DC1" w:rsidSect="00DD5DC1">
      <w:pgSz w:w="16840" w:h="11907" w:orient="landscape" w:code="9"/>
      <w:pgMar w:top="1440" w:right="1440" w:bottom="1440" w:left="144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FD4794" w14:textId="77777777" w:rsidR="006B2459" w:rsidRDefault="006B2459" w:rsidP="00872C8D">
      <w:pPr>
        <w:spacing w:after="0" w:line="240" w:lineRule="auto"/>
      </w:pPr>
      <w:r>
        <w:separator/>
      </w:r>
    </w:p>
  </w:endnote>
  <w:endnote w:type="continuationSeparator" w:id="0">
    <w:p w14:paraId="032F817F" w14:textId="77777777" w:rsidR="006B2459" w:rsidRDefault="006B2459" w:rsidP="00872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altName w:val="TH Sarabun New"/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32C9D5" w14:textId="77777777" w:rsidR="00D03C41" w:rsidRDefault="00D03C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H SarabunPSK" w:hAnsi="TH SarabunPSK" w:cs="TH SarabunPSK"/>
        <w:sz w:val="28"/>
      </w:rPr>
      <w:id w:val="184566009"/>
      <w:docPartObj>
        <w:docPartGallery w:val="Page Numbers (Bottom of Page)"/>
        <w:docPartUnique/>
      </w:docPartObj>
    </w:sdtPr>
    <w:sdtEndPr>
      <w:rPr>
        <w:b/>
        <w:bCs/>
      </w:rPr>
    </w:sdtEndPr>
    <w:sdtContent>
      <w:sdt>
        <w:sdtPr>
          <w:rPr>
            <w:rFonts w:ascii="TH SarabunPSK" w:hAnsi="TH SarabunPSK" w:cs="TH SarabunPSK"/>
            <w:b/>
            <w:bCs/>
            <w:sz w:val="28"/>
          </w:rPr>
          <w:id w:val="-1769616900"/>
          <w:docPartObj>
            <w:docPartGallery w:val="Page Numbers (Top of Page)"/>
            <w:docPartUnique/>
          </w:docPartObj>
        </w:sdtPr>
        <w:sdtContent>
          <w:p w14:paraId="7338EDAC" w14:textId="77777777" w:rsidR="00D03C41" w:rsidRPr="00DF50BF" w:rsidRDefault="00D03C41" w:rsidP="00DD5DC1">
            <w:pPr>
              <w:pStyle w:val="Footer"/>
              <w:pBdr>
                <w:bottom w:val="single" w:sz="6" w:space="1" w:color="auto"/>
              </w:pBdr>
              <w:tabs>
                <w:tab w:val="clear" w:pos="9360"/>
                <w:tab w:val="right" w:pos="8931"/>
              </w:tabs>
              <w:spacing w:after="0"/>
              <w:rPr>
                <w:rFonts w:ascii="TH SarabunPSK" w:hAnsi="TH SarabunPSK" w:cs="TH SarabunPSK"/>
                <w:b/>
                <w:bCs/>
                <w:sz w:val="2"/>
                <w:szCs w:val="2"/>
              </w:rPr>
            </w:pPr>
          </w:p>
          <w:p w14:paraId="6A02D1AC" w14:textId="554568BF" w:rsidR="00D03C41" w:rsidRPr="00DF50BF" w:rsidRDefault="00D03C41" w:rsidP="00DD5DC1">
            <w:pPr>
              <w:pStyle w:val="Footer"/>
              <w:tabs>
                <w:tab w:val="clear" w:pos="9360"/>
                <w:tab w:val="right" w:pos="8931"/>
              </w:tabs>
              <w:spacing w:after="0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DF50BF">
              <w:rPr>
                <w:rFonts w:ascii="TH SarabunPSK" w:hAnsi="TH SarabunPSK" w:cs="TH SarabunPSK"/>
                <w:b/>
                <w:bCs/>
                <w:sz w:val="28"/>
              </w:rPr>
              <w:t>CAAT-OPS-SOC-110 Rev.00</w:t>
            </w:r>
            <w:r w:rsidRPr="00DF50BF">
              <w:rPr>
                <w:rFonts w:ascii="TH SarabunPSK" w:hAnsi="TH SarabunPSK" w:cs="TH SarabunPSK"/>
                <w:b/>
                <w:bCs/>
                <w:sz w:val="28"/>
              </w:rPr>
              <w:tab/>
            </w:r>
            <w:r w:rsidRPr="00DF50BF">
              <w:rPr>
                <w:rFonts w:ascii="TH SarabunPSK" w:hAnsi="TH SarabunPSK" w:cs="TH SarabunPSK"/>
                <w:b/>
                <w:bCs/>
                <w:sz w:val="28"/>
              </w:rPr>
              <w:tab/>
            </w:r>
            <w:r w:rsidRPr="00DF50BF">
              <w:rPr>
                <w:rFonts w:ascii="TH SarabunPSK" w:hAnsi="TH SarabunPSK" w:cs="TH SarabunPSK"/>
                <w:b/>
                <w:bCs/>
                <w:sz w:val="28"/>
              </w:rPr>
              <w:tab/>
            </w:r>
            <w:r w:rsidRPr="00DF50BF">
              <w:rPr>
                <w:rFonts w:ascii="TH SarabunPSK" w:hAnsi="TH SarabunPSK" w:cs="TH SarabunPSK"/>
                <w:b/>
                <w:bCs/>
                <w:sz w:val="28"/>
              </w:rPr>
              <w:tab/>
            </w:r>
            <w:r w:rsidRPr="00DF50BF">
              <w:rPr>
                <w:rFonts w:ascii="TH SarabunPSK" w:hAnsi="TH SarabunPSK" w:cs="TH SarabunPSK"/>
                <w:b/>
                <w:bCs/>
                <w:sz w:val="28"/>
              </w:rPr>
              <w:tab/>
            </w:r>
            <w:r w:rsidRPr="00DF50BF">
              <w:rPr>
                <w:rFonts w:ascii="TH SarabunPSK" w:hAnsi="TH SarabunPSK" w:cs="TH SarabunPSK"/>
                <w:b/>
                <w:bCs/>
                <w:sz w:val="28"/>
              </w:rPr>
              <w:tab/>
              <w:t xml:space="preserve">           Page </w:t>
            </w:r>
            <w:r w:rsidRPr="00DF50BF">
              <w:rPr>
                <w:rFonts w:ascii="TH SarabunPSK" w:hAnsi="TH SarabunPSK" w:cs="TH SarabunPSK"/>
                <w:b/>
                <w:bCs/>
                <w:sz w:val="28"/>
              </w:rPr>
              <w:fldChar w:fldCharType="begin"/>
            </w:r>
            <w:r w:rsidRPr="00DF50BF">
              <w:rPr>
                <w:rFonts w:ascii="TH SarabunPSK" w:hAnsi="TH SarabunPSK" w:cs="TH SarabunPSK"/>
                <w:b/>
                <w:bCs/>
                <w:sz w:val="28"/>
              </w:rPr>
              <w:instrText xml:space="preserve"> PAGE </w:instrText>
            </w:r>
            <w:r w:rsidRPr="00DF50BF">
              <w:rPr>
                <w:rFonts w:ascii="TH SarabunPSK" w:hAnsi="TH SarabunPSK" w:cs="TH SarabunPSK"/>
                <w:b/>
                <w:bCs/>
                <w:sz w:val="28"/>
              </w:rPr>
              <w:fldChar w:fldCharType="separate"/>
            </w:r>
            <w:r w:rsidR="001824E7">
              <w:rPr>
                <w:rFonts w:ascii="TH SarabunPSK" w:hAnsi="TH SarabunPSK" w:cs="TH SarabunPSK"/>
                <w:b/>
                <w:bCs/>
                <w:noProof/>
                <w:sz w:val="28"/>
              </w:rPr>
              <w:t>38</w:t>
            </w:r>
            <w:r w:rsidRPr="00DF50BF">
              <w:rPr>
                <w:rFonts w:ascii="TH SarabunPSK" w:hAnsi="TH SarabunPSK" w:cs="TH SarabunPSK"/>
                <w:b/>
                <w:bCs/>
                <w:sz w:val="28"/>
              </w:rPr>
              <w:fldChar w:fldCharType="end"/>
            </w:r>
            <w:r w:rsidRPr="00DF50BF">
              <w:rPr>
                <w:rFonts w:ascii="TH SarabunPSK" w:hAnsi="TH SarabunPSK" w:cs="TH SarabunPSK"/>
                <w:b/>
                <w:bCs/>
                <w:sz w:val="28"/>
              </w:rPr>
              <w:t xml:space="preserve"> of </w:t>
            </w:r>
            <w:r w:rsidRPr="00DF50BF">
              <w:rPr>
                <w:rFonts w:ascii="TH SarabunPSK" w:hAnsi="TH SarabunPSK" w:cs="TH SarabunPSK"/>
                <w:b/>
                <w:bCs/>
                <w:sz w:val="28"/>
              </w:rPr>
              <w:fldChar w:fldCharType="begin"/>
            </w:r>
            <w:r w:rsidRPr="00DF50BF">
              <w:rPr>
                <w:rFonts w:ascii="TH SarabunPSK" w:hAnsi="TH SarabunPSK" w:cs="TH SarabunPSK"/>
                <w:b/>
                <w:bCs/>
                <w:sz w:val="28"/>
              </w:rPr>
              <w:instrText xml:space="preserve"> NUMPAGES  </w:instrText>
            </w:r>
            <w:r w:rsidRPr="00DF50BF">
              <w:rPr>
                <w:rFonts w:ascii="TH SarabunPSK" w:hAnsi="TH SarabunPSK" w:cs="TH SarabunPSK"/>
                <w:b/>
                <w:bCs/>
                <w:sz w:val="28"/>
              </w:rPr>
              <w:fldChar w:fldCharType="separate"/>
            </w:r>
            <w:r w:rsidR="001824E7">
              <w:rPr>
                <w:rFonts w:ascii="TH SarabunPSK" w:hAnsi="TH SarabunPSK" w:cs="TH SarabunPSK"/>
                <w:b/>
                <w:bCs/>
                <w:noProof/>
                <w:sz w:val="28"/>
              </w:rPr>
              <w:t>40</w:t>
            </w:r>
            <w:r w:rsidRPr="00DF50BF">
              <w:rPr>
                <w:rFonts w:ascii="TH SarabunPSK" w:hAnsi="TH SarabunPSK" w:cs="TH SarabunPSK"/>
                <w:b/>
                <w:bCs/>
                <w:sz w:val="28"/>
              </w:rPr>
              <w:fldChar w:fldCharType="end"/>
            </w:r>
          </w:p>
          <w:p w14:paraId="43A3FB8B" w14:textId="61272224" w:rsidR="00D03C41" w:rsidRPr="00DF50BF" w:rsidRDefault="00D03C41" w:rsidP="00DD5DC1">
            <w:pPr>
              <w:pStyle w:val="Footer"/>
              <w:spacing w:after="0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DF50BF">
              <w:rPr>
                <w:rFonts w:ascii="TH SarabunPSK" w:hAnsi="TH SarabunPSK" w:cs="TH SarabunPSK"/>
                <w:b/>
                <w:bCs/>
                <w:sz w:val="28"/>
              </w:rPr>
              <w:t xml:space="preserve">Effective Date: </w:t>
            </w:r>
            <w:r>
              <w:rPr>
                <w:rFonts w:ascii="TH SarabunPSK" w:hAnsi="TH SarabunPSK" w:cs="TH SarabunPSK"/>
                <w:b/>
                <w:bCs/>
                <w:sz w:val="28"/>
              </w:rPr>
              <w:t>17-May-2021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F624E5" w14:textId="77777777" w:rsidR="00D03C41" w:rsidRDefault="00D03C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EA734B" w14:textId="77777777" w:rsidR="006B2459" w:rsidRDefault="006B2459" w:rsidP="00872C8D">
      <w:pPr>
        <w:spacing w:after="0" w:line="240" w:lineRule="auto"/>
      </w:pPr>
      <w:r>
        <w:separator/>
      </w:r>
    </w:p>
  </w:footnote>
  <w:footnote w:type="continuationSeparator" w:id="0">
    <w:p w14:paraId="2B50A790" w14:textId="77777777" w:rsidR="006B2459" w:rsidRDefault="006B2459" w:rsidP="00872C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32198B" w14:textId="77777777" w:rsidR="00D03C41" w:rsidRDefault="00D03C41">
    <w:pPr>
      <w:pStyle w:val="Header"/>
    </w:pPr>
    <w:r>
      <w:rPr>
        <w:noProof/>
      </w:rPr>
      <w:pict w14:anchorId="111EE9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597907" o:spid="_x0000_s2050" type="#_x0000_t75" style="position:absolute;margin-left:0;margin-top:0;width:647.95pt;height:248.1pt;z-index:-251657216;mso-position-horizontal:center;mso-position-horizontal-relative:margin;mso-position-vertical:center;mso-position-vertical-relative:margin" o:allowincell="f">
          <v:imagedata r:id="rId1" o:title="CAAT PIC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4034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47"/>
      <w:gridCol w:w="11487"/>
    </w:tblGrid>
    <w:tr w:rsidR="00D03C41" w:rsidRPr="002D2E32" w14:paraId="05D72103" w14:textId="77777777" w:rsidTr="00DD5DC1">
      <w:tc>
        <w:tcPr>
          <w:tcW w:w="2547" w:type="dxa"/>
          <w:vAlign w:val="center"/>
        </w:tcPr>
        <w:p w14:paraId="59C9D659" w14:textId="77777777" w:rsidR="00D03C41" w:rsidRDefault="00D03C41" w:rsidP="00DD5DC1">
          <w:pPr>
            <w:pStyle w:val="Header"/>
            <w:spacing w:before="120" w:after="120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noProof/>
              <w:sz w:val="32"/>
              <w:szCs w:val="32"/>
              <w:lang w:val="en-US" w:eastAsia="en-US"/>
            </w:rPr>
            <w:drawing>
              <wp:inline distT="0" distB="0" distL="0" distR="0" wp14:anchorId="681E8283" wp14:editId="7581D712">
                <wp:extent cx="1404000" cy="540000"/>
                <wp:effectExtent l="0" t="0" r="5715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caat-logo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40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487" w:type="dxa"/>
          <w:vAlign w:val="center"/>
        </w:tcPr>
        <w:p w14:paraId="2F30FFEE" w14:textId="7AE98D88" w:rsidR="00D03C41" w:rsidRPr="00277335" w:rsidRDefault="00D03C41" w:rsidP="00DD5DC1">
          <w:pPr>
            <w:pStyle w:val="Header"/>
            <w:jc w:val="right"/>
            <w:rPr>
              <w:rFonts w:ascii="TH SarabunPSK" w:hAnsi="TH SarabunPSK" w:cs="TH SarabunPSK"/>
              <w:b/>
              <w:bCs/>
              <w:sz w:val="36"/>
              <w:szCs w:val="36"/>
            </w:rPr>
          </w:pPr>
          <w:r w:rsidRPr="00DD5DC1">
            <w:rPr>
              <w:rFonts w:ascii="TH SarabunPSK" w:hAnsi="TH SarabunPSK" w:cs="TH SarabunPSK"/>
              <w:b/>
              <w:bCs/>
              <w:sz w:val="36"/>
              <w:szCs w:val="36"/>
            </w:rPr>
            <w:t>Statement of Compliance – Chapter 10</w:t>
          </w:r>
          <w:r>
            <w:rPr>
              <w:rFonts w:ascii="TH SarabunPSK" w:hAnsi="TH SarabunPSK" w:cs="TH SarabunPSK"/>
              <w:b/>
              <w:bCs/>
              <w:sz w:val="36"/>
              <w:szCs w:val="36"/>
            </w:rPr>
            <w:t xml:space="preserve">: </w:t>
          </w:r>
          <w:r w:rsidRPr="00DD5DC1">
            <w:rPr>
              <w:rFonts w:ascii="TH SarabunPSK" w:hAnsi="TH SarabunPSK" w:cs="TH SarabunPSK"/>
              <w:b/>
              <w:bCs/>
              <w:sz w:val="36"/>
              <w:szCs w:val="36"/>
            </w:rPr>
            <w:t>Aeroplane Instruments,</w:t>
          </w:r>
          <w:r>
            <w:rPr>
              <w:rFonts w:ascii="TH SarabunPSK" w:hAnsi="TH SarabunPSK" w:cs="TH SarabunPSK"/>
              <w:b/>
              <w:bCs/>
              <w:sz w:val="36"/>
              <w:szCs w:val="36"/>
            </w:rPr>
            <w:t xml:space="preserve"> </w:t>
          </w:r>
          <w:r>
            <w:rPr>
              <w:rFonts w:ascii="TH SarabunPSK" w:hAnsi="TH SarabunPSK" w:cs="TH SarabunPSK"/>
              <w:b/>
              <w:bCs/>
              <w:sz w:val="36"/>
              <w:szCs w:val="36"/>
            </w:rPr>
            <w:br/>
          </w:r>
          <w:r w:rsidRPr="00DD5DC1">
            <w:rPr>
              <w:rFonts w:ascii="TH SarabunPSK" w:hAnsi="TH SarabunPSK" w:cs="TH SarabunPSK"/>
              <w:b/>
              <w:bCs/>
              <w:sz w:val="36"/>
              <w:szCs w:val="36"/>
            </w:rPr>
            <w:t xml:space="preserve">Equipment </w:t>
          </w:r>
          <w:r>
            <w:rPr>
              <w:rFonts w:ascii="TH SarabunPSK" w:hAnsi="TH SarabunPSK" w:cs="TH SarabunPSK"/>
              <w:b/>
              <w:bCs/>
              <w:sz w:val="36"/>
              <w:szCs w:val="36"/>
            </w:rPr>
            <w:t>a</w:t>
          </w:r>
          <w:r w:rsidRPr="00DD5DC1">
            <w:rPr>
              <w:rFonts w:ascii="TH SarabunPSK" w:hAnsi="TH SarabunPSK" w:cs="TH SarabunPSK"/>
              <w:b/>
              <w:bCs/>
              <w:sz w:val="36"/>
              <w:szCs w:val="36"/>
            </w:rPr>
            <w:t>nd Flight Documents</w:t>
          </w:r>
        </w:p>
      </w:tc>
    </w:tr>
  </w:tbl>
  <w:p w14:paraId="036906B5" w14:textId="11500CF5" w:rsidR="00D03C41" w:rsidRPr="00DD5DC1" w:rsidRDefault="00D03C41" w:rsidP="00DD5DC1">
    <w:pPr>
      <w:pStyle w:val="Header"/>
      <w:spacing w:after="0"/>
      <w:rPr>
        <w:rFonts w:ascii="TH SarabunPSK" w:hAnsi="TH SarabunPSK" w:cs="TH SarabunPSK"/>
        <w:sz w:val="16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1EF391" w14:textId="77777777" w:rsidR="00D03C41" w:rsidRDefault="00D03C41">
    <w:pPr>
      <w:pStyle w:val="Header"/>
    </w:pPr>
    <w:r>
      <w:rPr>
        <w:noProof/>
      </w:rPr>
      <w:pict w14:anchorId="189345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597906" o:spid="_x0000_s2049" type="#_x0000_t75" style="position:absolute;margin-left:0;margin-top:0;width:647.95pt;height:248.1pt;z-index:-251658240;mso-position-horizontal:center;mso-position-horizontal-relative:margin;mso-position-vertical:center;mso-position-vertical-relative:margin" o:allowincell="f">
          <v:imagedata r:id="rId1" o:title="CAAT PIC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1E4E137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E11EE2"/>
    <w:multiLevelType w:val="hybridMultilevel"/>
    <w:tmpl w:val="719CDFB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ECF63324">
      <w:start w:val="1"/>
      <w:numFmt w:val="decimal"/>
      <w:lvlText w:val="%2)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93273"/>
    <w:multiLevelType w:val="hybridMultilevel"/>
    <w:tmpl w:val="387A0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5347D8"/>
    <w:multiLevelType w:val="hybridMultilevel"/>
    <w:tmpl w:val="C77A2D56"/>
    <w:lvl w:ilvl="0" w:tplc="A8AE8BB8">
      <w:start w:val="1"/>
      <w:numFmt w:val="lowerLetter"/>
      <w:lvlText w:val="(%1)"/>
      <w:lvlJc w:val="left"/>
      <w:pPr>
        <w:ind w:left="1446" w:hanging="360"/>
      </w:pPr>
      <w:rPr>
        <w:rFonts w:hint="default"/>
        <w:b w:val="0"/>
        <w:bCs w:val="0"/>
        <w:i w:val="0"/>
        <w:iCs w:val="0"/>
      </w:rPr>
    </w:lvl>
    <w:lvl w:ilvl="1" w:tplc="E3CEDD70">
      <w:start w:val="1"/>
      <w:numFmt w:val="decimal"/>
      <w:lvlText w:val="%2)"/>
      <w:lvlJc w:val="left"/>
      <w:pPr>
        <w:ind w:left="216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4" w15:restartNumberingAfterBreak="0">
    <w:nsid w:val="195D3EF2"/>
    <w:multiLevelType w:val="hybridMultilevel"/>
    <w:tmpl w:val="C77A2D56"/>
    <w:lvl w:ilvl="0" w:tplc="A8AE8BB8">
      <w:start w:val="1"/>
      <w:numFmt w:val="lowerLetter"/>
      <w:lvlText w:val="(%1)"/>
      <w:lvlJc w:val="left"/>
      <w:pPr>
        <w:ind w:left="1446" w:hanging="360"/>
      </w:pPr>
      <w:rPr>
        <w:rFonts w:hint="default"/>
        <w:b w:val="0"/>
        <w:bCs w:val="0"/>
        <w:i w:val="0"/>
        <w:iCs w:val="0"/>
      </w:rPr>
    </w:lvl>
    <w:lvl w:ilvl="1" w:tplc="E3CEDD70">
      <w:start w:val="1"/>
      <w:numFmt w:val="decimal"/>
      <w:lvlText w:val="%2)"/>
      <w:lvlJc w:val="left"/>
      <w:pPr>
        <w:ind w:left="216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5" w15:restartNumberingAfterBreak="0">
    <w:nsid w:val="1CC20101"/>
    <w:multiLevelType w:val="hybridMultilevel"/>
    <w:tmpl w:val="C77A2D56"/>
    <w:lvl w:ilvl="0" w:tplc="A8AE8BB8">
      <w:start w:val="1"/>
      <w:numFmt w:val="lowerLetter"/>
      <w:lvlText w:val="(%1)"/>
      <w:lvlJc w:val="left"/>
      <w:pPr>
        <w:ind w:left="1446" w:hanging="360"/>
      </w:pPr>
      <w:rPr>
        <w:rFonts w:hint="default"/>
        <w:b w:val="0"/>
        <w:bCs w:val="0"/>
        <w:i w:val="0"/>
        <w:iCs w:val="0"/>
      </w:rPr>
    </w:lvl>
    <w:lvl w:ilvl="1" w:tplc="E3CEDD70">
      <w:start w:val="1"/>
      <w:numFmt w:val="decimal"/>
      <w:lvlText w:val="%2)"/>
      <w:lvlJc w:val="left"/>
      <w:pPr>
        <w:ind w:left="216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6" w15:restartNumberingAfterBreak="0">
    <w:nsid w:val="1CD12E07"/>
    <w:multiLevelType w:val="hybridMultilevel"/>
    <w:tmpl w:val="C122BED2"/>
    <w:lvl w:ilvl="0" w:tplc="553E9618">
      <w:start w:val="4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E22EA5"/>
    <w:multiLevelType w:val="hybridMultilevel"/>
    <w:tmpl w:val="C77A2D56"/>
    <w:lvl w:ilvl="0" w:tplc="A8AE8BB8">
      <w:start w:val="1"/>
      <w:numFmt w:val="lowerLetter"/>
      <w:lvlText w:val="(%1)"/>
      <w:lvlJc w:val="left"/>
      <w:pPr>
        <w:ind w:left="1446" w:hanging="360"/>
      </w:pPr>
      <w:rPr>
        <w:rFonts w:hint="default"/>
        <w:b w:val="0"/>
        <w:bCs w:val="0"/>
        <w:i w:val="0"/>
        <w:iCs w:val="0"/>
      </w:rPr>
    </w:lvl>
    <w:lvl w:ilvl="1" w:tplc="E3CEDD70">
      <w:start w:val="1"/>
      <w:numFmt w:val="decimal"/>
      <w:lvlText w:val="%2)"/>
      <w:lvlJc w:val="left"/>
      <w:pPr>
        <w:ind w:left="216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25A14CA1"/>
    <w:multiLevelType w:val="hybridMultilevel"/>
    <w:tmpl w:val="65FCFB44"/>
    <w:lvl w:ilvl="0" w:tplc="0BF8713C">
      <w:start w:val="1"/>
      <w:numFmt w:val="lowerLetter"/>
      <w:lvlText w:val="(%1)"/>
      <w:lvlJc w:val="left"/>
      <w:pPr>
        <w:ind w:left="1446" w:hanging="360"/>
      </w:pPr>
      <w:rPr>
        <w:rFonts w:hint="default"/>
      </w:rPr>
    </w:lvl>
    <w:lvl w:ilvl="1" w:tplc="E3CEDD70">
      <w:start w:val="1"/>
      <w:numFmt w:val="decimal"/>
      <w:lvlText w:val="%2)"/>
      <w:lvlJc w:val="left"/>
      <w:pPr>
        <w:ind w:left="216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9" w15:restartNumberingAfterBreak="0">
    <w:nsid w:val="27B579C8"/>
    <w:multiLevelType w:val="hybridMultilevel"/>
    <w:tmpl w:val="734E10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E51345"/>
    <w:multiLevelType w:val="hybridMultilevel"/>
    <w:tmpl w:val="C77A2D56"/>
    <w:lvl w:ilvl="0" w:tplc="A8AE8BB8">
      <w:start w:val="1"/>
      <w:numFmt w:val="lowerLetter"/>
      <w:lvlText w:val="(%1)"/>
      <w:lvlJc w:val="left"/>
      <w:pPr>
        <w:ind w:left="1446" w:hanging="360"/>
      </w:pPr>
      <w:rPr>
        <w:rFonts w:hint="default"/>
        <w:b w:val="0"/>
        <w:bCs w:val="0"/>
        <w:i w:val="0"/>
        <w:iCs w:val="0"/>
      </w:rPr>
    </w:lvl>
    <w:lvl w:ilvl="1" w:tplc="E3CEDD70">
      <w:start w:val="1"/>
      <w:numFmt w:val="decimal"/>
      <w:lvlText w:val="%2)"/>
      <w:lvlJc w:val="left"/>
      <w:pPr>
        <w:ind w:left="216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1" w15:restartNumberingAfterBreak="0">
    <w:nsid w:val="3CE26591"/>
    <w:multiLevelType w:val="hybridMultilevel"/>
    <w:tmpl w:val="62B8808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4C1DA4"/>
    <w:multiLevelType w:val="hybridMultilevel"/>
    <w:tmpl w:val="65FCFB44"/>
    <w:lvl w:ilvl="0" w:tplc="0BF8713C">
      <w:start w:val="1"/>
      <w:numFmt w:val="lowerLetter"/>
      <w:lvlText w:val="(%1)"/>
      <w:lvlJc w:val="left"/>
      <w:pPr>
        <w:ind w:left="1446" w:hanging="360"/>
      </w:pPr>
      <w:rPr>
        <w:rFonts w:hint="default"/>
      </w:rPr>
    </w:lvl>
    <w:lvl w:ilvl="1" w:tplc="E3CEDD70">
      <w:start w:val="1"/>
      <w:numFmt w:val="decimal"/>
      <w:lvlText w:val="%2)"/>
      <w:lvlJc w:val="left"/>
      <w:pPr>
        <w:ind w:left="216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3" w15:restartNumberingAfterBreak="0">
    <w:nsid w:val="417447D7"/>
    <w:multiLevelType w:val="hybridMultilevel"/>
    <w:tmpl w:val="65FCFB44"/>
    <w:lvl w:ilvl="0" w:tplc="0BF8713C">
      <w:start w:val="1"/>
      <w:numFmt w:val="lowerLetter"/>
      <w:lvlText w:val="(%1)"/>
      <w:lvlJc w:val="left"/>
      <w:pPr>
        <w:ind w:left="1446" w:hanging="360"/>
      </w:pPr>
      <w:rPr>
        <w:rFonts w:hint="default"/>
      </w:rPr>
    </w:lvl>
    <w:lvl w:ilvl="1" w:tplc="E3CEDD70">
      <w:start w:val="1"/>
      <w:numFmt w:val="decimal"/>
      <w:lvlText w:val="%2)"/>
      <w:lvlJc w:val="left"/>
      <w:pPr>
        <w:ind w:left="216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4" w15:restartNumberingAfterBreak="0">
    <w:nsid w:val="440F243F"/>
    <w:multiLevelType w:val="hybridMultilevel"/>
    <w:tmpl w:val="65FCFB44"/>
    <w:lvl w:ilvl="0" w:tplc="0BF8713C">
      <w:start w:val="1"/>
      <w:numFmt w:val="lowerLetter"/>
      <w:lvlText w:val="(%1)"/>
      <w:lvlJc w:val="left"/>
      <w:pPr>
        <w:ind w:left="1446" w:hanging="360"/>
      </w:pPr>
      <w:rPr>
        <w:rFonts w:hint="default"/>
      </w:rPr>
    </w:lvl>
    <w:lvl w:ilvl="1" w:tplc="E3CEDD70">
      <w:start w:val="1"/>
      <w:numFmt w:val="decimal"/>
      <w:lvlText w:val="%2)"/>
      <w:lvlJc w:val="left"/>
      <w:pPr>
        <w:ind w:left="216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5" w15:restartNumberingAfterBreak="0">
    <w:nsid w:val="471D79BC"/>
    <w:multiLevelType w:val="hybridMultilevel"/>
    <w:tmpl w:val="74742580"/>
    <w:lvl w:ilvl="0" w:tplc="46081E08">
      <w:start w:val="1"/>
      <w:numFmt w:val="lowerLetter"/>
      <w:lvlText w:val="(%1)"/>
      <w:lvlJc w:val="left"/>
      <w:pPr>
        <w:ind w:left="6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6" w:hanging="360"/>
      </w:pPr>
    </w:lvl>
    <w:lvl w:ilvl="2" w:tplc="0409001B" w:tentative="1">
      <w:start w:val="1"/>
      <w:numFmt w:val="lowerRoman"/>
      <w:lvlText w:val="%3."/>
      <w:lvlJc w:val="right"/>
      <w:pPr>
        <w:ind w:left="2106" w:hanging="180"/>
      </w:pPr>
    </w:lvl>
    <w:lvl w:ilvl="3" w:tplc="0409000F" w:tentative="1">
      <w:start w:val="1"/>
      <w:numFmt w:val="decimal"/>
      <w:lvlText w:val="%4."/>
      <w:lvlJc w:val="left"/>
      <w:pPr>
        <w:ind w:left="2826" w:hanging="360"/>
      </w:pPr>
    </w:lvl>
    <w:lvl w:ilvl="4" w:tplc="04090019" w:tentative="1">
      <w:start w:val="1"/>
      <w:numFmt w:val="lowerLetter"/>
      <w:lvlText w:val="%5."/>
      <w:lvlJc w:val="left"/>
      <w:pPr>
        <w:ind w:left="3546" w:hanging="360"/>
      </w:pPr>
    </w:lvl>
    <w:lvl w:ilvl="5" w:tplc="0409001B" w:tentative="1">
      <w:start w:val="1"/>
      <w:numFmt w:val="lowerRoman"/>
      <w:lvlText w:val="%6."/>
      <w:lvlJc w:val="right"/>
      <w:pPr>
        <w:ind w:left="4266" w:hanging="180"/>
      </w:pPr>
    </w:lvl>
    <w:lvl w:ilvl="6" w:tplc="0409000F" w:tentative="1">
      <w:start w:val="1"/>
      <w:numFmt w:val="decimal"/>
      <w:lvlText w:val="%7."/>
      <w:lvlJc w:val="left"/>
      <w:pPr>
        <w:ind w:left="4986" w:hanging="360"/>
      </w:pPr>
    </w:lvl>
    <w:lvl w:ilvl="7" w:tplc="04090019" w:tentative="1">
      <w:start w:val="1"/>
      <w:numFmt w:val="lowerLetter"/>
      <w:lvlText w:val="%8."/>
      <w:lvlJc w:val="left"/>
      <w:pPr>
        <w:ind w:left="5706" w:hanging="360"/>
      </w:pPr>
    </w:lvl>
    <w:lvl w:ilvl="8" w:tplc="04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6" w15:restartNumberingAfterBreak="0">
    <w:nsid w:val="48CB5CFA"/>
    <w:multiLevelType w:val="hybridMultilevel"/>
    <w:tmpl w:val="EBA23508"/>
    <w:lvl w:ilvl="0" w:tplc="B7ACE3FC">
      <w:start w:val="1"/>
      <w:numFmt w:val="lowerLetter"/>
      <w:lvlText w:val="(%1)"/>
      <w:lvlJc w:val="left"/>
      <w:pPr>
        <w:ind w:left="6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9" w:hanging="360"/>
      </w:pPr>
    </w:lvl>
    <w:lvl w:ilvl="2" w:tplc="0409001B" w:tentative="1">
      <w:start w:val="1"/>
      <w:numFmt w:val="lowerRoman"/>
      <w:lvlText w:val="%3."/>
      <w:lvlJc w:val="right"/>
      <w:pPr>
        <w:ind w:left="2119" w:hanging="180"/>
      </w:pPr>
    </w:lvl>
    <w:lvl w:ilvl="3" w:tplc="0409000F" w:tentative="1">
      <w:start w:val="1"/>
      <w:numFmt w:val="decimal"/>
      <w:lvlText w:val="%4."/>
      <w:lvlJc w:val="left"/>
      <w:pPr>
        <w:ind w:left="2839" w:hanging="360"/>
      </w:pPr>
    </w:lvl>
    <w:lvl w:ilvl="4" w:tplc="04090019" w:tentative="1">
      <w:start w:val="1"/>
      <w:numFmt w:val="lowerLetter"/>
      <w:lvlText w:val="%5."/>
      <w:lvlJc w:val="left"/>
      <w:pPr>
        <w:ind w:left="3559" w:hanging="360"/>
      </w:pPr>
    </w:lvl>
    <w:lvl w:ilvl="5" w:tplc="0409001B" w:tentative="1">
      <w:start w:val="1"/>
      <w:numFmt w:val="lowerRoman"/>
      <w:lvlText w:val="%6."/>
      <w:lvlJc w:val="right"/>
      <w:pPr>
        <w:ind w:left="4279" w:hanging="180"/>
      </w:pPr>
    </w:lvl>
    <w:lvl w:ilvl="6" w:tplc="0409000F" w:tentative="1">
      <w:start w:val="1"/>
      <w:numFmt w:val="decimal"/>
      <w:lvlText w:val="%7."/>
      <w:lvlJc w:val="left"/>
      <w:pPr>
        <w:ind w:left="4999" w:hanging="360"/>
      </w:pPr>
    </w:lvl>
    <w:lvl w:ilvl="7" w:tplc="04090019" w:tentative="1">
      <w:start w:val="1"/>
      <w:numFmt w:val="lowerLetter"/>
      <w:lvlText w:val="%8."/>
      <w:lvlJc w:val="left"/>
      <w:pPr>
        <w:ind w:left="5719" w:hanging="360"/>
      </w:pPr>
    </w:lvl>
    <w:lvl w:ilvl="8" w:tplc="0409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17" w15:restartNumberingAfterBreak="0">
    <w:nsid w:val="4BDC6FCE"/>
    <w:multiLevelType w:val="hybridMultilevel"/>
    <w:tmpl w:val="E0C46F3E"/>
    <w:lvl w:ilvl="0" w:tplc="D924EA56">
      <w:start w:val="1"/>
      <w:numFmt w:val="lowerLetter"/>
      <w:lvlText w:val="(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9766FF"/>
    <w:multiLevelType w:val="hybridMultilevel"/>
    <w:tmpl w:val="8B84F1FA"/>
    <w:lvl w:ilvl="0" w:tplc="6E169CAE">
      <w:start w:val="1"/>
      <w:numFmt w:val="lowerLetter"/>
      <w:lvlText w:val="(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9" w15:restartNumberingAfterBreak="0">
    <w:nsid w:val="55556238"/>
    <w:multiLevelType w:val="hybridMultilevel"/>
    <w:tmpl w:val="65FCFB44"/>
    <w:lvl w:ilvl="0" w:tplc="0BF8713C">
      <w:start w:val="1"/>
      <w:numFmt w:val="lowerLetter"/>
      <w:lvlText w:val="(%1)"/>
      <w:lvlJc w:val="left"/>
      <w:pPr>
        <w:ind w:left="1446" w:hanging="360"/>
      </w:pPr>
      <w:rPr>
        <w:rFonts w:hint="default"/>
      </w:rPr>
    </w:lvl>
    <w:lvl w:ilvl="1" w:tplc="E3CEDD70">
      <w:start w:val="1"/>
      <w:numFmt w:val="decimal"/>
      <w:lvlText w:val="%2)"/>
      <w:lvlJc w:val="left"/>
      <w:pPr>
        <w:ind w:left="216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20" w15:restartNumberingAfterBreak="0">
    <w:nsid w:val="5629232B"/>
    <w:multiLevelType w:val="hybridMultilevel"/>
    <w:tmpl w:val="5F944880"/>
    <w:lvl w:ilvl="0" w:tplc="B7F492A0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9F982F78">
      <w:start w:val="1"/>
      <w:numFmt w:val="lowerRoman"/>
      <w:suff w:val="space"/>
      <w:lvlText w:val="(%3)"/>
      <w:lvlJc w:val="left"/>
      <w:pPr>
        <w:ind w:left="2160" w:hanging="180"/>
      </w:pPr>
      <w:rPr>
        <w:rFonts w:hint="default"/>
        <w:lang w:val="en-GB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AF3DF7"/>
    <w:multiLevelType w:val="hybridMultilevel"/>
    <w:tmpl w:val="C77A2D56"/>
    <w:lvl w:ilvl="0" w:tplc="A8AE8BB8">
      <w:start w:val="1"/>
      <w:numFmt w:val="lowerLetter"/>
      <w:lvlText w:val="(%1)"/>
      <w:lvlJc w:val="left"/>
      <w:pPr>
        <w:ind w:left="1446" w:hanging="360"/>
      </w:pPr>
      <w:rPr>
        <w:rFonts w:hint="default"/>
        <w:b w:val="0"/>
        <w:bCs w:val="0"/>
        <w:i w:val="0"/>
        <w:iCs w:val="0"/>
      </w:rPr>
    </w:lvl>
    <w:lvl w:ilvl="1" w:tplc="E3CEDD70">
      <w:start w:val="1"/>
      <w:numFmt w:val="decimal"/>
      <w:lvlText w:val="%2)"/>
      <w:lvlJc w:val="left"/>
      <w:pPr>
        <w:ind w:left="216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22" w15:restartNumberingAfterBreak="0">
    <w:nsid w:val="5CC95BEB"/>
    <w:multiLevelType w:val="hybridMultilevel"/>
    <w:tmpl w:val="65FCFB44"/>
    <w:lvl w:ilvl="0" w:tplc="0BF8713C">
      <w:start w:val="1"/>
      <w:numFmt w:val="lowerLetter"/>
      <w:lvlText w:val="(%1)"/>
      <w:lvlJc w:val="left"/>
      <w:pPr>
        <w:ind w:left="1446" w:hanging="360"/>
      </w:pPr>
      <w:rPr>
        <w:rFonts w:hint="default"/>
      </w:rPr>
    </w:lvl>
    <w:lvl w:ilvl="1" w:tplc="E3CEDD70">
      <w:start w:val="1"/>
      <w:numFmt w:val="decimal"/>
      <w:lvlText w:val="%2)"/>
      <w:lvlJc w:val="left"/>
      <w:pPr>
        <w:ind w:left="216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23" w15:restartNumberingAfterBreak="0">
    <w:nsid w:val="5D8F7E11"/>
    <w:multiLevelType w:val="hybridMultilevel"/>
    <w:tmpl w:val="68783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7F233B"/>
    <w:multiLevelType w:val="hybridMultilevel"/>
    <w:tmpl w:val="C77A2D56"/>
    <w:lvl w:ilvl="0" w:tplc="A8AE8BB8">
      <w:start w:val="1"/>
      <w:numFmt w:val="lowerLetter"/>
      <w:lvlText w:val="(%1)"/>
      <w:lvlJc w:val="left"/>
      <w:pPr>
        <w:ind w:left="1446" w:hanging="360"/>
      </w:pPr>
      <w:rPr>
        <w:rFonts w:hint="default"/>
        <w:b w:val="0"/>
        <w:bCs w:val="0"/>
        <w:i w:val="0"/>
        <w:iCs w:val="0"/>
      </w:rPr>
    </w:lvl>
    <w:lvl w:ilvl="1" w:tplc="E3CEDD70">
      <w:start w:val="1"/>
      <w:numFmt w:val="decimal"/>
      <w:lvlText w:val="%2)"/>
      <w:lvlJc w:val="left"/>
      <w:pPr>
        <w:ind w:left="216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25" w15:restartNumberingAfterBreak="0">
    <w:nsid w:val="66453E08"/>
    <w:multiLevelType w:val="hybridMultilevel"/>
    <w:tmpl w:val="ADAE894E"/>
    <w:lvl w:ilvl="0" w:tplc="0BF8713C">
      <w:start w:val="1"/>
      <w:numFmt w:val="lowerLetter"/>
      <w:lvlText w:val="(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6" w15:restartNumberingAfterBreak="0">
    <w:nsid w:val="68C7713D"/>
    <w:multiLevelType w:val="hybridMultilevel"/>
    <w:tmpl w:val="D7B84CE2"/>
    <w:lvl w:ilvl="0" w:tplc="ECF65CFE">
      <w:start w:val="1"/>
      <w:numFmt w:val="lowerLetter"/>
      <w:lvlText w:val="(%1)"/>
      <w:lvlJc w:val="left"/>
      <w:pPr>
        <w:ind w:left="733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3" w:hanging="360"/>
      </w:pPr>
    </w:lvl>
    <w:lvl w:ilvl="2" w:tplc="0409001B" w:tentative="1">
      <w:start w:val="1"/>
      <w:numFmt w:val="lowerRoman"/>
      <w:lvlText w:val="%3."/>
      <w:lvlJc w:val="right"/>
      <w:pPr>
        <w:ind w:left="2113" w:hanging="180"/>
      </w:pPr>
    </w:lvl>
    <w:lvl w:ilvl="3" w:tplc="0409000F" w:tentative="1">
      <w:start w:val="1"/>
      <w:numFmt w:val="decimal"/>
      <w:lvlText w:val="%4."/>
      <w:lvlJc w:val="left"/>
      <w:pPr>
        <w:ind w:left="2833" w:hanging="360"/>
      </w:pPr>
    </w:lvl>
    <w:lvl w:ilvl="4" w:tplc="04090019" w:tentative="1">
      <w:start w:val="1"/>
      <w:numFmt w:val="lowerLetter"/>
      <w:lvlText w:val="%5."/>
      <w:lvlJc w:val="left"/>
      <w:pPr>
        <w:ind w:left="3553" w:hanging="360"/>
      </w:pPr>
    </w:lvl>
    <w:lvl w:ilvl="5" w:tplc="0409001B" w:tentative="1">
      <w:start w:val="1"/>
      <w:numFmt w:val="lowerRoman"/>
      <w:lvlText w:val="%6."/>
      <w:lvlJc w:val="right"/>
      <w:pPr>
        <w:ind w:left="4273" w:hanging="180"/>
      </w:pPr>
    </w:lvl>
    <w:lvl w:ilvl="6" w:tplc="0409000F" w:tentative="1">
      <w:start w:val="1"/>
      <w:numFmt w:val="decimal"/>
      <w:lvlText w:val="%7."/>
      <w:lvlJc w:val="left"/>
      <w:pPr>
        <w:ind w:left="4993" w:hanging="360"/>
      </w:pPr>
    </w:lvl>
    <w:lvl w:ilvl="7" w:tplc="04090019" w:tentative="1">
      <w:start w:val="1"/>
      <w:numFmt w:val="lowerLetter"/>
      <w:lvlText w:val="%8."/>
      <w:lvlJc w:val="left"/>
      <w:pPr>
        <w:ind w:left="5713" w:hanging="360"/>
      </w:pPr>
    </w:lvl>
    <w:lvl w:ilvl="8" w:tplc="0409001B" w:tentative="1">
      <w:start w:val="1"/>
      <w:numFmt w:val="lowerRoman"/>
      <w:lvlText w:val="%9."/>
      <w:lvlJc w:val="right"/>
      <w:pPr>
        <w:ind w:left="6433" w:hanging="180"/>
      </w:pPr>
    </w:lvl>
  </w:abstractNum>
  <w:abstractNum w:abstractNumId="27" w15:restartNumberingAfterBreak="0">
    <w:nsid w:val="6B9E6CA6"/>
    <w:multiLevelType w:val="hybridMultilevel"/>
    <w:tmpl w:val="30D6FFE2"/>
    <w:lvl w:ilvl="0" w:tplc="CB366BB4">
      <w:start w:val="1"/>
      <w:numFmt w:val="lowerLetter"/>
      <w:lvlText w:val="(%1)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8" w15:restartNumberingAfterBreak="0">
    <w:nsid w:val="6C385DA4"/>
    <w:multiLevelType w:val="hybridMultilevel"/>
    <w:tmpl w:val="65FCFB44"/>
    <w:lvl w:ilvl="0" w:tplc="0BF8713C">
      <w:start w:val="1"/>
      <w:numFmt w:val="lowerLetter"/>
      <w:lvlText w:val="(%1)"/>
      <w:lvlJc w:val="left"/>
      <w:pPr>
        <w:ind w:left="1446" w:hanging="360"/>
      </w:pPr>
      <w:rPr>
        <w:rFonts w:hint="default"/>
      </w:rPr>
    </w:lvl>
    <w:lvl w:ilvl="1" w:tplc="E3CEDD70">
      <w:start w:val="1"/>
      <w:numFmt w:val="decimal"/>
      <w:lvlText w:val="%2)"/>
      <w:lvlJc w:val="left"/>
      <w:pPr>
        <w:ind w:left="216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29" w15:restartNumberingAfterBreak="0">
    <w:nsid w:val="722139FA"/>
    <w:multiLevelType w:val="hybridMultilevel"/>
    <w:tmpl w:val="C122BED2"/>
    <w:lvl w:ilvl="0" w:tplc="553E9618">
      <w:start w:val="4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097507"/>
    <w:multiLevelType w:val="hybridMultilevel"/>
    <w:tmpl w:val="65FCFB44"/>
    <w:lvl w:ilvl="0" w:tplc="0BF8713C">
      <w:start w:val="1"/>
      <w:numFmt w:val="lowerLetter"/>
      <w:lvlText w:val="(%1)"/>
      <w:lvlJc w:val="left"/>
      <w:pPr>
        <w:ind w:left="1446" w:hanging="360"/>
      </w:pPr>
      <w:rPr>
        <w:rFonts w:hint="default"/>
      </w:rPr>
    </w:lvl>
    <w:lvl w:ilvl="1" w:tplc="E3CEDD70">
      <w:start w:val="1"/>
      <w:numFmt w:val="decimal"/>
      <w:lvlText w:val="%2)"/>
      <w:lvlJc w:val="left"/>
      <w:pPr>
        <w:ind w:left="216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31" w15:restartNumberingAfterBreak="0">
    <w:nsid w:val="77A82BE3"/>
    <w:multiLevelType w:val="hybridMultilevel"/>
    <w:tmpl w:val="2FB6E8D4"/>
    <w:lvl w:ilvl="0" w:tplc="B7F492A0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95241D16">
      <w:start w:val="1"/>
      <w:numFmt w:val="lowerRoman"/>
      <w:suff w:val="space"/>
      <w:lvlText w:val="(%3)"/>
      <w:lvlJc w:val="lef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6B6521"/>
    <w:multiLevelType w:val="hybridMultilevel"/>
    <w:tmpl w:val="65FCFB44"/>
    <w:lvl w:ilvl="0" w:tplc="0BF8713C">
      <w:start w:val="1"/>
      <w:numFmt w:val="lowerLetter"/>
      <w:lvlText w:val="(%1)"/>
      <w:lvlJc w:val="left"/>
      <w:pPr>
        <w:ind w:left="1446" w:hanging="360"/>
      </w:pPr>
      <w:rPr>
        <w:rFonts w:hint="default"/>
      </w:rPr>
    </w:lvl>
    <w:lvl w:ilvl="1" w:tplc="E3CEDD70">
      <w:start w:val="1"/>
      <w:numFmt w:val="decimal"/>
      <w:lvlText w:val="%2)"/>
      <w:lvlJc w:val="left"/>
      <w:pPr>
        <w:ind w:left="216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33" w15:restartNumberingAfterBreak="0">
    <w:nsid w:val="799F252E"/>
    <w:multiLevelType w:val="hybridMultilevel"/>
    <w:tmpl w:val="C77A2D56"/>
    <w:lvl w:ilvl="0" w:tplc="A8AE8BB8">
      <w:start w:val="1"/>
      <w:numFmt w:val="lowerLetter"/>
      <w:lvlText w:val="(%1)"/>
      <w:lvlJc w:val="left"/>
      <w:pPr>
        <w:ind w:left="1446" w:hanging="360"/>
      </w:pPr>
      <w:rPr>
        <w:rFonts w:hint="default"/>
        <w:b w:val="0"/>
        <w:bCs w:val="0"/>
        <w:i w:val="0"/>
        <w:iCs w:val="0"/>
      </w:rPr>
    </w:lvl>
    <w:lvl w:ilvl="1" w:tplc="E3CEDD70">
      <w:start w:val="1"/>
      <w:numFmt w:val="decimal"/>
      <w:lvlText w:val="%2)"/>
      <w:lvlJc w:val="left"/>
      <w:pPr>
        <w:ind w:left="216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34" w15:restartNumberingAfterBreak="0">
    <w:nsid w:val="7BBA6B35"/>
    <w:multiLevelType w:val="hybridMultilevel"/>
    <w:tmpl w:val="3B2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412395"/>
    <w:multiLevelType w:val="hybridMultilevel"/>
    <w:tmpl w:val="A7DC34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7"/>
  </w:num>
  <w:num w:numId="3">
    <w:abstractNumId w:val="18"/>
  </w:num>
  <w:num w:numId="4">
    <w:abstractNumId w:val="25"/>
  </w:num>
  <w:num w:numId="5">
    <w:abstractNumId w:val="35"/>
  </w:num>
  <w:num w:numId="6">
    <w:abstractNumId w:val="23"/>
  </w:num>
  <w:num w:numId="7">
    <w:abstractNumId w:val="2"/>
  </w:num>
  <w:num w:numId="8">
    <w:abstractNumId w:val="34"/>
  </w:num>
  <w:num w:numId="9">
    <w:abstractNumId w:val="17"/>
  </w:num>
  <w:num w:numId="10">
    <w:abstractNumId w:val="15"/>
  </w:num>
  <w:num w:numId="11">
    <w:abstractNumId w:val="16"/>
  </w:num>
  <w:num w:numId="12">
    <w:abstractNumId w:val="26"/>
  </w:num>
  <w:num w:numId="13">
    <w:abstractNumId w:val="6"/>
  </w:num>
  <w:num w:numId="14">
    <w:abstractNumId w:val="29"/>
  </w:num>
  <w:num w:numId="15">
    <w:abstractNumId w:val="19"/>
  </w:num>
  <w:num w:numId="16">
    <w:abstractNumId w:val="20"/>
  </w:num>
  <w:num w:numId="17">
    <w:abstractNumId w:val="9"/>
  </w:num>
  <w:num w:numId="18">
    <w:abstractNumId w:val="11"/>
  </w:num>
  <w:num w:numId="19">
    <w:abstractNumId w:val="1"/>
  </w:num>
  <w:num w:numId="20">
    <w:abstractNumId w:val="14"/>
  </w:num>
  <w:num w:numId="21">
    <w:abstractNumId w:val="32"/>
  </w:num>
  <w:num w:numId="22">
    <w:abstractNumId w:val="13"/>
  </w:num>
  <w:num w:numId="23">
    <w:abstractNumId w:val="12"/>
  </w:num>
  <w:num w:numId="24">
    <w:abstractNumId w:val="22"/>
  </w:num>
  <w:num w:numId="25">
    <w:abstractNumId w:val="8"/>
  </w:num>
  <w:num w:numId="26">
    <w:abstractNumId w:val="28"/>
  </w:num>
  <w:num w:numId="27">
    <w:abstractNumId w:val="30"/>
  </w:num>
  <w:num w:numId="28">
    <w:abstractNumId w:val="24"/>
  </w:num>
  <w:num w:numId="29">
    <w:abstractNumId w:val="7"/>
  </w:num>
  <w:num w:numId="30">
    <w:abstractNumId w:val="21"/>
  </w:num>
  <w:num w:numId="31">
    <w:abstractNumId w:val="31"/>
  </w:num>
  <w:num w:numId="32">
    <w:abstractNumId w:val="33"/>
  </w:num>
  <w:num w:numId="33">
    <w:abstractNumId w:val="3"/>
  </w:num>
  <w:num w:numId="34">
    <w:abstractNumId w:val="10"/>
  </w:num>
  <w:num w:numId="35">
    <w:abstractNumId w:val="4"/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a2TA49dBXv3zAwmmwS5V23m2jf8LYm6hJONPua+6A0k86lI7NP/W6Ko0pXKW4c45MbKkwRxav68ucRwBreJFLg==" w:salt="cUkl4qNcUS3s6j9seoJXAg==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DIyNbE0tjQ3NTBV0lEKTi0uzszPAykwrAUAmWdpQSwAAAA="/>
  </w:docVars>
  <w:rsids>
    <w:rsidRoot w:val="00872C8D"/>
    <w:rsid w:val="00007947"/>
    <w:rsid w:val="0002697B"/>
    <w:rsid w:val="00036398"/>
    <w:rsid w:val="00037EBE"/>
    <w:rsid w:val="0005763B"/>
    <w:rsid w:val="000623A0"/>
    <w:rsid w:val="000637B6"/>
    <w:rsid w:val="000701F6"/>
    <w:rsid w:val="00076644"/>
    <w:rsid w:val="000813CC"/>
    <w:rsid w:val="00093236"/>
    <w:rsid w:val="000956A7"/>
    <w:rsid w:val="000A6748"/>
    <w:rsid w:val="000B5F44"/>
    <w:rsid w:val="000D1452"/>
    <w:rsid w:val="000E5D2E"/>
    <w:rsid w:val="000F1AD3"/>
    <w:rsid w:val="0010388B"/>
    <w:rsid w:val="00110EBE"/>
    <w:rsid w:val="00127BFA"/>
    <w:rsid w:val="00140838"/>
    <w:rsid w:val="00144EB8"/>
    <w:rsid w:val="00170139"/>
    <w:rsid w:val="001730A0"/>
    <w:rsid w:val="001824E7"/>
    <w:rsid w:val="00190C2B"/>
    <w:rsid w:val="001949AC"/>
    <w:rsid w:val="00194DFA"/>
    <w:rsid w:val="001A0D63"/>
    <w:rsid w:val="001A1D52"/>
    <w:rsid w:val="001C1CAC"/>
    <w:rsid w:val="001F339A"/>
    <w:rsid w:val="001F43B3"/>
    <w:rsid w:val="00212CAE"/>
    <w:rsid w:val="00214DFE"/>
    <w:rsid w:val="002307EE"/>
    <w:rsid w:val="0023116D"/>
    <w:rsid w:val="00231230"/>
    <w:rsid w:val="00254119"/>
    <w:rsid w:val="00270CEE"/>
    <w:rsid w:val="00286735"/>
    <w:rsid w:val="0029396A"/>
    <w:rsid w:val="002D2806"/>
    <w:rsid w:val="002D62A7"/>
    <w:rsid w:val="002F337A"/>
    <w:rsid w:val="002F5D1D"/>
    <w:rsid w:val="00324C8D"/>
    <w:rsid w:val="003317E6"/>
    <w:rsid w:val="00331EB6"/>
    <w:rsid w:val="00345B55"/>
    <w:rsid w:val="003712E7"/>
    <w:rsid w:val="003713D6"/>
    <w:rsid w:val="003A37EE"/>
    <w:rsid w:val="003B681A"/>
    <w:rsid w:val="003C28ED"/>
    <w:rsid w:val="0041632C"/>
    <w:rsid w:val="004408C2"/>
    <w:rsid w:val="00450C74"/>
    <w:rsid w:val="00460346"/>
    <w:rsid w:val="00461DE3"/>
    <w:rsid w:val="00476C27"/>
    <w:rsid w:val="00483A06"/>
    <w:rsid w:val="004932E1"/>
    <w:rsid w:val="0049688E"/>
    <w:rsid w:val="004B5396"/>
    <w:rsid w:val="004E1F01"/>
    <w:rsid w:val="004E63BF"/>
    <w:rsid w:val="004E6CEF"/>
    <w:rsid w:val="004F6212"/>
    <w:rsid w:val="005022D8"/>
    <w:rsid w:val="005121FF"/>
    <w:rsid w:val="0053002C"/>
    <w:rsid w:val="00560A21"/>
    <w:rsid w:val="00582D9B"/>
    <w:rsid w:val="005929ED"/>
    <w:rsid w:val="005C1668"/>
    <w:rsid w:val="005C6A43"/>
    <w:rsid w:val="005D10E8"/>
    <w:rsid w:val="005D237D"/>
    <w:rsid w:val="0060337C"/>
    <w:rsid w:val="00615E2A"/>
    <w:rsid w:val="00632B0C"/>
    <w:rsid w:val="00646812"/>
    <w:rsid w:val="006557F2"/>
    <w:rsid w:val="0065648D"/>
    <w:rsid w:val="00661AA9"/>
    <w:rsid w:val="00680194"/>
    <w:rsid w:val="006834B8"/>
    <w:rsid w:val="00690433"/>
    <w:rsid w:val="0069669F"/>
    <w:rsid w:val="006A68AB"/>
    <w:rsid w:val="006B2459"/>
    <w:rsid w:val="006B2CF4"/>
    <w:rsid w:val="006C7CB8"/>
    <w:rsid w:val="006D2E32"/>
    <w:rsid w:val="006F22A8"/>
    <w:rsid w:val="00711D84"/>
    <w:rsid w:val="00714BEF"/>
    <w:rsid w:val="0073126B"/>
    <w:rsid w:val="0074074E"/>
    <w:rsid w:val="00741F0A"/>
    <w:rsid w:val="0074387A"/>
    <w:rsid w:val="00743EB0"/>
    <w:rsid w:val="00753F91"/>
    <w:rsid w:val="007651C8"/>
    <w:rsid w:val="0077023B"/>
    <w:rsid w:val="007956DE"/>
    <w:rsid w:val="007A6C93"/>
    <w:rsid w:val="007B5335"/>
    <w:rsid w:val="007B6115"/>
    <w:rsid w:val="007E0C46"/>
    <w:rsid w:val="007E43AA"/>
    <w:rsid w:val="00811509"/>
    <w:rsid w:val="008179F9"/>
    <w:rsid w:val="008239A4"/>
    <w:rsid w:val="00852ACE"/>
    <w:rsid w:val="0086309F"/>
    <w:rsid w:val="00872C8D"/>
    <w:rsid w:val="00874D92"/>
    <w:rsid w:val="00886C7D"/>
    <w:rsid w:val="008A0E18"/>
    <w:rsid w:val="008B667E"/>
    <w:rsid w:val="00915A4C"/>
    <w:rsid w:val="009200A8"/>
    <w:rsid w:val="0095201B"/>
    <w:rsid w:val="00955901"/>
    <w:rsid w:val="00966BDC"/>
    <w:rsid w:val="009674D9"/>
    <w:rsid w:val="00977E39"/>
    <w:rsid w:val="009849DB"/>
    <w:rsid w:val="009877F9"/>
    <w:rsid w:val="009951B1"/>
    <w:rsid w:val="009A6C8D"/>
    <w:rsid w:val="009C29E7"/>
    <w:rsid w:val="009C4514"/>
    <w:rsid w:val="009E0574"/>
    <w:rsid w:val="009F1EAD"/>
    <w:rsid w:val="009F1F4B"/>
    <w:rsid w:val="00A142D4"/>
    <w:rsid w:val="00A15338"/>
    <w:rsid w:val="00A200AA"/>
    <w:rsid w:val="00A36479"/>
    <w:rsid w:val="00A54338"/>
    <w:rsid w:val="00A63DB6"/>
    <w:rsid w:val="00A7150D"/>
    <w:rsid w:val="00A77F07"/>
    <w:rsid w:val="00AA10CF"/>
    <w:rsid w:val="00AB1E38"/>
    <w:rsid w:val="00AB524E"/>
    <w:rsid w:val="00AB6687"/>
    <w:rsid w:val="00B15363"/>
    <w:rsid w:val="00B21884"/>
    <w:rsid w:val="00B32421"/>
    <w:rsid w:val="00B45ACB"/>
    <w:rsid w:val="00B5694E"/>
    <w:rsid w:val="00B70794"/>
    <w:rsid w:val="00B86A7A"/>
    <w:rsid w:val="00B922D7"/>
    <w:rsid w:val="00BA3209"/>
    <w:rsid w:val="00BD44C0"/>
    <w:rsid w:val="00C0492A"/>
    <w:rsid w:val="00C12692"/>
    <w:rsid w:val="00C13360"/>
    <w:rsid w:val="00C24DD5"/>
    <w:rsid w:val="00C25D62"/>
    <w:rsid w:val="00C44665"/>
    <w:rsid w:val="00C4732E"/>
    <w:rsid w:val="00C517CB"/>
    <w:rsid w:val="00C53448"/>
    <w:rsid w:val="00C7096D"/>
    <w:rsid w:val="00C73E75"/>
    <w:rsid w:val="00CB7298"/>
    <w:rsid w:val="00CC0072"/>
    <w:rsid w:val="00CC0E9B"/>
    <w:rsid w:val="00CC2CF5"/>
    <w:rsid w:val="00CD4A5C"/>
    <w:rsid w:val="00CD7DDF"/>
    <w:rsid w:val="00CE1E99"/>
    <w:rsid w:val="00CF32D9"/>
    <w:rsid w:val="00D03822"/>
    <w:rsid w:val="00D03C41"/>
    <w:rsid w:val="00D03D0E"/>
    <w:rsid w:val="00D23B34"/>
    <w:rsid w:val="00D30DFB"/>
    <w:rsid w:val="00D36472"/>
    <w:rsid w:val="00D42864"/>
    <w:rsid w:val="00D523D3"/>
    <w:rsid w:val="00D80C98"/>
    <w:rsid w:val="00D842E9"/>
    <w:rsid w:val="00D8751A"/>
    <w:rsid w:val="00D92C83"/>
    <w:rsid w:val="00D954BA"/>
    <w:rsid w:val="00DD5DC1"/>
    <w:rsid w:val="00DE5521"/>
    <w:rsid w:val="00DF50BF"/>
    <w:rsid w:val="00E01463"/>
    <w:rsid w:val="00E11834"/>
    <w:rsid w:val="00E7597F"/>
    <w:rsid w:val="00EB7609"/>
    <w:rsid w:val="00EE4524"/>
    <w:rsid w:val="00EF06EC"/>
    <w:rsid w:val="00F07487"/>
    <w:rsid w:val="00F1251F"/>
    <w:rsid w:val="00F1258A"/>
    <w:rsid w:val="00F33E67"/>
    <w:rsid w:val="00F541E4"/>
    <w:rsid w:val="00F67E9A"/>
    <w:rsid w:val="00F84B59"/>
    <w:rsid w:val="00FA0B52"/>
    <w:rsid w:val="00FA53EA"/>
    <w:rsid w:val="00FA7CEE"/>
    <w:rsid w:val="00FB4172"/>
    <w:rsid w:val="00FD4C14"/>
    <w:rsid w:val="00FD5F6A"/>
    <w:rsid w:val="00FD7F5F"/>
    <w:rsid w:val="00FE0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26C6D0D8"/>
  <w15:docId w15:val="{D860EFD8-BB4A-40A9-BF6C-EFEE605BF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2C8D"/>
    <w:rPr>
      <w:rFonts w:ascii="Calibri" w:eastAsia="Times New Roman" w:hAnsi="Calibri" w:cs="Cordia New"/>
      <w:szCs w:val="28"/>
      <w:lang w:val="en-GB" w:eastAsia="en-GB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2C8D"/>
    <w:pPr>
      <w:spacing w:after="0" w:line="240" w:lineRule="auto"/>
    </w:pPr>
    <w:rPr>
      <w:rFonts w:ascii="Calibri" w:eastAsia="Times New Roman" w:hAnsi="Calibri" w:cs="Cordi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72C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2C8D"/>
    <w:rPr>
      <w:rFonts w:ascii="Calibri" w:eastAsia="Times New Roman" w:hAnsi="Calibri" w:cs="Cordia New"/>
      <w:szCs w:val="28"/>
      <w:lang w:val="en-GB" w:eastAsia="en-GB" w:bidi="th-TH"/>
    </w:rPr>
  </w:style>
  <w:style w:type="paragraph" w:styleId="Footer">
    <w:name w:val="footer"/>
    <w:basedOn w:val="Normal"/>
    <w:link w:val="FooterChar"/>
    <w:uiPriority w:val="99"/>
    <w:unhideWhenUsed/>
    <w:rsid w:val="00872C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2C8D"/>
    <w:rPr>
      <w:rFonts w:ascii="Calibri" w:eastAsia="Times New Roman" w:hAnsi="Calibri" w:cs="Cordia New"/>
      <w:szCs w:val="28"/>
      <w:lang w:val="en-GB" w:eastAsia="en-GB" w:bidi="th-TH"/>
    </w:rPr>
  </w:style>
  <w:style w:type="paragraph" w:styleId="ListParagraph">
    <w:name w:val="List Paragraph"/>
    <w:basedOn w:val="Normal"/>
    <w:uiPriority w:val="72"/>
    <w:rsid w:val="00872C8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2C8D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C8D"/>
    <w:rPr>
      <w:rFonts w:ascii="Segoe UI" w:eastAsia="Times New Roman" w:hAnsi="Segoe UI" w:cs="Angsana New"/>
      <w:sz w:val="18"/>
      <w:lang w:val="en-GB" w:eastAsia="en-GB" w:bidi="th-TH"/>
    </w:rPr>
  </w:style>
  <w:style w:type="paragraph" w:styleId="NoSpacing">
    <w:name w:val="No Spacing"/>
    <w:uiPriority w:val="1"/>
    <w:qFormat/>
    <w:rsid w:val="00A63DB6"/>
    <w:pPr>
      <w:spacing w:after="0" w:line="240" w:lineRule="auto"/>
    </w:pPr>
    <w:rPr>
      <w:rFonts w:ascii="Calibri" w:eastAsia="Times New Roman" w:hAnsi="Calibri" w:cs="Cordia New"/>
      <w:szCs w:val="28"/>
      <w:lang w:val="en-GB" w:eastAsia="en-GB" w:bidi="th-TH"/>
    </w:rPr>
  </w:style>
  <w:style w:type="character" w:styleId="PlaceholderText">
    <w:name w:val="Placeholder Text"/>
    <w:basedOn w:val="DefaultParagraphFont"/>
    <w:uiPriority w:val="99"/>
    <w:semiHidden/>
    <w:rsid w:val="0002697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70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6DCF4-D2A7-4414-BB1B-C75BA122EED9}"/>
      </w:docPartPr>
      <w:docPartBody>
        <w:p w:rsidR="008673BF" w:rsidRDefault="008673BF"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811C49FD4A4AA283F2818109737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8958B-A358-419F-9020-48DF036AA3A8}"/>
      </w:docPartPr>
      <w:docPartBody>
        <w:p w:rsidR="008673BF" w:rsidRDefault="008673BF" w:rsidP="008673BF">
          <w:pPr>
            <w:pStyle w:val="51811C49FD4A4AA283F281810973739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2298EB58CB4FADB86F78BFE8CA97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D3970-6BBA-4878-872E-628115E239E5}"/>
      </w:docPartPr>
      <w:docPartBody>
        <w:p w:rsidR="008673BF" w:rsidRDefault="008673BF" w:rsidP="008673BF">
          <w:pPr>
            <w:pStyle w:val="062298EB58CB4FADB86F78BFE8CA973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5F0980A9E74C27AB4B34335077F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AE59E2-26DC-4590-86DA-7D0A6FEDC755}"/>
      </w:docPartPr>
      <w:docPartBody>
        <w:p w:rsidR="008673BF" w:rsidRDefault="008673BF" w:rsidP="008673BF">
          <w:pPr>
            <w:pStyle w:val="075F0980A9E74C27AB4B34335077FB7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787115BAF848DAA3D7C1118C38A9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A4D38-725D-4929-8460-D627112A396C}"/>
      </w:docPartPr>
      <w:docPartBody>
        <w:p w:rsidR="008673BF" w:rsidRDefault="008673BF" w:rsidP="008673BF">
          <w:pPr>
            <w:pStyle w:val="E5787115BAF848DAA3D7C1118C38A9A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C494AD221746E7B9ED126D20E063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E4090-BF52-4EA4-85B0-4357A312DAE8}"/>
      </w:docPartPr>
      <w:docPartBody>
        <w:p w:rsidR="008673BF" w:rsidRDefault="008673BF" w:rsidP="008673BF">
          <w:pPr>
            <w:pStyle w:val="0FC494AD221746E7B9ED126D20E0638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14AE1B486545EBB9FFE3870AA7F2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9B6B3-8BC5-44C3-8357-AB3765938E39}"/>
      </w:docPartPr>
      <w:docPartBody>
        <w:p w:rsidR="008673BF" w:rsidRDefault="008673BF" w:rsidP="008673BF">
          <w:pPr>
            <w:pStyle w:val="8D14AE1B486545EBB9FFE3870AA7F29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19480859E345CD81E2FD70E64377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B21DE-19D7-4A46-8062-D42DB37A3637}"/>
      </w:docPartPr>
      <w:docPartBody>
        <w:p w:rsidR="008673BF" w:rsidRDefault="008673BF" w:rsidP="008673BF">
          <w:pPr>
            <w:pStyle w:val="9C19480859E345CD81E2FD70E64377D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BF7C02E127424484A882D992106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DE239-3497-440D-B231-C0D20C31DB90}"/>
      </w:docPartPr>
      <w:docPartBody>
        <w:p w:rsidR="008673BF" w:rsidRDefault="008673BF" w:rsidP="008673BF">
          <w:pPr>
            <w:pStyle w:val="42BF7C02E127424484A882D992106022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B1B5FDCA9F41C4A0729859A0AFC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C57558-6E9C-415C-929C-E3B93F1DE7A8}"/>
      </w:docPartPr>
      <w:docPartBody>
        <w:p w:rsidR="008673BF" w:rsidRDefault="008673BF" w:rsidP="008673BF">
          <w:pPr>
            <w:pStyle w:val="95B1B5FDCA9F41C4A0729859A0AFC77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4DAA6EA37C41A192C88769A0E988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304D4-2325-4484-A520-3874C941674F}"/>
      </w:docPartPr>
      <w:docPartBody>
        <w:p w:rsidR="008673BF" w:rsidRDefault="008673BF" w:rsidP="008673BF">
          <w:pPr>
            <w:pStyle w:val="234DAA6EA37C41A192C88769A0E98802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7A9E4522F749E3B556963707DE9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195FB5-4361-45C4-963C-FF95F11DD5E2}"/>
      </w:docPartPr>
      <w:docPartBody>
        <w:p w:rsidR="008673BF" w:rsidRDefault="008673BF" w:rsidP="008673BF">
          <w:pPr>
            <w:pStyle w:val="FC7A9E4522F749E3B556963707DE90B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80B764ABCD443EA315506CE514C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D39E6-E694-4A96-8B5A-E20AA4D88405}"/>
      </w:docPartPr>
      <w:docPartBody>
        <w:p w:rsidR="008673BF" w:rsidRDefault="008673BF" w:rsidP="008673BF">
          <w:pPr>
            <w:pStyle w:val="C680B764ABCD443EA315506CE514C37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4A9D23187D45AAB4241CA694089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775338-3C58-4231-ABB2-81257E5881ED}"/>
      </w:docPartPr>
      <w:docPartBody>
        <w:p w:rsidR="008673BF" w:rsidRDefault="008673BF" w:rsidP="008673BF">
          <w:pPr>
            <w:pStyle w:val="1D4A9D23187D45AAB4241CA6940894B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382EE8099D4EE9A7A412EA542CE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543EC8-5ED9-4C49-B8EC-C954E58D86B3}"/>
      </w:docPartPr>
      <w:docPartBody>
        <w:p w:rsidR="008673BF" w:rsidRDefault="008673BF" w:rsidP="008673BF">
          <w:pPr>
            <w:pStyle w:val="29382EE8099D4EE9A7A412EA542CE142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970C3724E840D685F98DE493BAB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89AAD-C1A4-411E-B18A-44546947BD98}"/>
      </w:docPartPr>
      <w:docPartBody>
        <w:p w:rsidR="008673BF" w:rsidRDefault="008673BF" w:rsidP="008673BF">
          <w:pPr>
            <w:pStyle w:val="20970C3724E840D685F98DE493BAB7E2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BB5B05034E418989227562A8FC9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699A3-2609-4000-884F-26FC8EDF9FDC}"/>
      </w:docPartPr>
      <w:docPartBody>
        <w:p w:rsidR="008673BF" w:rsidRDefault="008673BF" w:rsidP="008673BF">
          <w:pPr>
            <w:pStyle w:val="5EBB5B05034E418989227562A8FC902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6B42EC4BA74112A7730FD0308E2A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40554-BFC5-411C-B6E6-638AFBDE2AF2}"/>
      </w:docPartPr>
      <w:docPartBody>
        <w:p w:rsidR="008673BF" w:rsidRDefault="008673BF" w:rsidP="008673BF">
          <w:pPr>
            <w:pStyle w:val="F06B42EC4BA74112A7730FD0308E2A0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30A3D8F14A4219B3206CB331A3F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216B6-0E50-4F62-B886-3998C1874EBB}"/>
      </w:docPartPr>
      <w:docPartBody>
        <w:p w:rsidR="008673BF" w:rsidRDefault="008673BF" w:rsidP="008673BF">
          <w:pPr>
            <w:pStyle w:val="CD30A3D8F14A4219B3206CB331A3F01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D01BBCCC6F454683FA30120083A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C5FBCD-DBC6-4CB6-91B3-4804683426E0}"/>
      </w:docPartPr>
      <w:docPartBody>
        <w:p w:rsidR="008673BF" w:rsidRDefault="008673BF" w:rsidP="008673BF">
          <w:pPr>
            <w:pStyle w:val="E2D01BBCCC6F454683FA30120083ADD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DFA7A2841941A7B35FD4143CD342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F59B8-BD36-4160-9783-5033BF1BE099}"/>
      </w:docPartPr>
      <w:docPartBody>
        <w:p w:rsidR="008673BF" w:rsidRDefault="008673BF" w:rsidP="008673BF">
          <w:pPr>
            <w:pStyle w:val="B5DFA7A2841941A7B35FD4143CD342F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90AD7CDCB84708AF4566EF4710A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B7C0CE-4DD9-4AD1-8EFB-2447F399B372}"/>
      </w:docPartPr>
      <w:docPartBody>
        <w:p w:rsidR="008673BF" w:rsidRDefault="008673BF" w:rsidP="008673BF">
          <w:pPr>
            <w:pStyle w:val="6990AD7CDCB84708AF4566EF4710A25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8C31F4D71842CDBDE6C372575819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792DD2-0B18-4E8C-A509-2EC3889643F6}"/>
      </w:docPartPr>
      <w:docPartBody>
        <w:p w:rsidR="008673BF" w:rsidRDefault="008673BF" w:rsidP="008673BF">
          <w:pPr>
            <w:pStyle w:val="478C31F4D71842CDBDE6C3725758192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24531101DE4FF08D794E949C5C3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11FAE9-E1A9-4A65-AE91-729276086968}"/>
      </w:docPartPr>
      <w:docPartBody>
        <w:p w:rsidR="008673BF" w:rsidRDefault="008673BF" w:rsidP="008673BF">
          <w:pPr>
            <w:pStyle w:val="0B24531101DE4FF08D794E949C5C37A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A75672B6CA4BD095FD8F471D7EEB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A2FAC-F3DA-4C3E-A15A-5EC35EF29FBE}"/>
      </w:docPartPr>
      <w:docPartBody>
        <w:p w:rsidR="008673BF" w:rsidRDefault="008673BF" w:rsidP="008673BF">
          <w:pPr>
            <w:pStyle w:val="BCA75672B6CA4BD095FD8F471D7EEB8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58A28311BA487C96E4D080C5F79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208BD-22CD-4A95-8393-6B5C64B14552}"/>
      </w:docPartPr>
      <w:docPartBody>
        <w:p w:rsidR="008673BF" w:rsidRDefault="008673BF" w:rsidP="008673BF">
          <w:pPr>
            <w:pStyle w:val="CB58A28311BA487C96E4D080C5F797C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A0454F1F51445CA6DF4AACB0685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84CA78-CAE2-495A-AE17-80313ED8577D}"/>
      </w:docPartPr>
      <w:docPartBody>
        <w:p w:rsidR="008673BF" w:rsidRDefault="008673BF" w:rsidP="008673BF">
          <w:pPr>
            <w:pStyle w:val="A7A0454F1F51445CA6DF4AACB068584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28A8A1D69B43399D7272C5C9169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BDCF7-0950-4106-9422-068CFCA7F198}"/>
      </w:docPartPr>
      <w:docPartBody>
        <w:p w:rsidR="008673BF" w:rsidRDefault="008673BF" w:rsidP="008673BF">
          <w:pPr>
            <w:pStyle w:val="7028A8A1D69B43399D7272C5C9169BC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F745265A4741918777B0E4F9C2A3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6D217-D20A-4995-9397-61217968733D}"/>
      </w:docPartPr>
      <w:docPartBody>
        <w:p w:rsidR="008673BF" w:rsidRDefault="008673BF" w:rsidP="008673BF">
          <w:pPr>
            <w:pStyle w:val="99F745265A4741918777B0E4F9C2A387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80D5FC1D2C4CBC9EF18BCF5854C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3AD39E-D585-4FFE-9D2F-75AE97288506}"/>
      </w:docPartPr>
      <w:docPartBody>
        <w:p w:rsidR="008673BF" w:rsidRDefault="008673BF" w:rsidP="008673BF">
          <w:pPr>
            <w:pStyle w:val="C680D5FC1D2C4CBC9EF18BCF5854C6B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413FE0D9914DD2BB01AE832D4DD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418E4-46FE-4861-9A2F-090EBF2DE649}"/>
      </w:docPartPr>
      <w:docPartBody>
        <w:p w:rsidR="008673BF" w:rsidRDefault="008673BF" w:rsidP="008673BF">
          <w:pPr>
            <w:pStyle w:val="5A413FE0D9914DD2BB01AE832D4DDCA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F77449ACF94DEB9095657CEFDDA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A91F9B-C05A-4171-B3A2-D112EE71E300}"/>
      </w:docPartPr>
      <w:docPartBody>
        <w:p w:rsidR="008673BF" w:rsidRDefault="008673BF" w:rsidP="008673BF">
          <w:pPr>
            <w:pStyle w:val="DDF77449ACF94DEB9095657CEFDDA10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CF8F4C79454B00834818DA533E53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0C7447-EFE3-4523-8094-C5BDC48071EF}"/>
      </w:docPartPr>
      <w:docPartBody>
        <w:p w:rsidR="008673BF" w:rsidRDefault="008673BF" w:rsidP="008673BF">
          <w:pPr>
            <w:pStyle w:val="54CF8F4C79454B00834818DA533E53E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0557AA9F534D37858447D25FB57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48E63-A10B-4F16-AB7B-CFFA55C926CE}"/>
      </w:docPartPr>
      <w:docPartBody>
        <w:p w:rsidR="008673BF" w:rsidRDefault="008673BF" w:rsidP="008673BF">
          <w:pPr>
            <w:pStyle w:val="B20557AA9F534D37858447D25FB579F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941D2955744CC1963653236D15D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7C715-8D1F-4B3C-8B61-311E4F69CA94}"/>
      </w:docPartPr>
      <w:docPartBody>
        <w:p w:rsidR="008673BF" w:rsidRDefault="008673BF" w:rsidP="008673BF">
          <w:pPr>
            <w:pStyle w:val="4B941D2955744CC1963653236D15D7A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DCB0A0085C4F0C85A371FB87E28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92078-DC7E-4608-93D7-F89784E1FEC2}"/>
      </w:docPartPr>
      <w:docPartBody>
        <w:p w:rsidR="008673BF" w:rsidRDefault="008673BF" w:rsidP="008673BF">
          <w:pPr>
            <w:pStyle w:val="75DCB0A0085C4F0C85A371FB87E287B2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C03B89EF5249ADB93A8E62C053D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B7FB7-1B50-4171-9FF8-942F12837430}"/>
      </w:docPartPr>
      <w:docPartBody>
        <w:p w:rsidR="008673BF" w:rsidRDefault="008673BF" w:rsidP="008673BF">
          <w:pPr>
            <w:pStyle w:val="42C03B89EF5249ADB93A8E62C053DFF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565F5441BF41A5ACB5AEE19750FA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0A818-DE3F-4D0A-80B4-04F5408F4C65}"/>
      </w:docPartPr>
      <w:docPartBody>
        <w:p w:rsidR="008673BF" w:rsidRDefault="008673BF" w:rsidP="008673BF">
          <w:pPr>
            <w:pStyle w:val="93565F5441BF41A5ACB5AEE19750FAF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E6071E59054847AE298F1195326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4A504-D25D-4AB6-994B-0231842B9C78}"/>
      </w:docPartPr>
      <w:docPartBody>
        <w:p w:rsidR="008673BF" w:rsidRDefault="008673BF" w:rsidP="008673BF">
          <w:pPr>
            <w:pStyle w:val="54E6071E59054847AE298F11953260C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0D65C326B64C1281FB9A1346C5EB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B63C7-936F-451C-BE04-0DE94207CDBA}"/>
      </w:docPartPr>
      <w:docPartBody>
        <w:p w:rsidR="008673BF" w:rsidRDefault="008673BF" w:rsidP="008673BF">
          <w:pPr>
            <w:pStyle w:val="7C0D65C326B64C1281FB9A1346C5EBE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41F3FF8B9444E8A21921EBA379AA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89BB1B-687E-4278-BF08-5CCBE2CE5A2E}"/>
      </w:docPartPr>
      <w:docPartBody>
        <w:p w:rsidR="008673BF" w:rsidRDefault="008673BF" w:rsidP="008673BF">
          <w:pPr>
            <w:pStyle w:val="B741F3FF8B9444E8A21921EBA379AAD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0056C499C24916B10370968C64B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A6F39-FD2A-48C8-9393-B68C74689BC6}"/>
      </w:docPartPr>
      <w:docPartBody>
        <w:p w:rsidR="008673BF" w:rsidRDefault="008673BF" w:rsidP="008673BF">
          <w:pPr>
            <w:pStyle w:val="540056C499C24916B10370968C64BEE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A227664C104305AC36FBABE4F72B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DE3B63-E966-4520-9EF3-E99BEF1524D8}"/>
      </w:docPartPr>
      <w:docPartBody>
        <w:p w:rsidR="008673BF" w:rsidRDefault="008673BF" w:rsidP="008673BF">
          <w:pPr>
            <w:pStyle w:val="97A227664C104305AC36FBABE4F72B3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CB9764882D4A4CBB02CE35D19F3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BA730-CC9B-4471-B0E2-94ADC7C124B4}"/>
      </w:docPartPr>
      <w:docPartBody>
        <w:p w:rsidR="008673BF" w:rsidRDefault="008673BF" w:rsidP="008673BF">
          <w:pPr>
            <w:pStyle w:val="EACB9764882D4A4CBB02CE35D19F3D02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E7E80FA86D44B4A2F5C21C3C45E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3CBDE-C157-442B-9D00-3FD3B78D6586}"/>
      </w:docPartPr>
      <w:docPartBody>
        <w:p w:rsidR="008673BF" w:rsidRDefault="008673BF" w:rsidP="008673BF">
          <w:pPr>
            <w:pStyle w:val="89E7E80FA86D44B4A2F5C21C3C45E0E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C8DF98BECF446EB518B46574F11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DDE46C-DCC4-40BB-AD52-F78C4CA72775}"/>
      </w:docPartPr>
      <w:docPartBody>
        <w:p w:rsidR="008673BF" w:rsidRDefault="008673BF" w:rsidP="008673BF">
          <w:pPr>
            <w:pStyle w:val="3EC8DF98BECF446EB518B46574F1115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893CE5E09042F8ACF9873BE14C8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B1C8B-6D0B-4312-A44C-C0D62434FE47}"/>
      </w:docPartPr>
      <w:docPartBody>
        <w:p w:rsidR="008673BF" w:rsidRDefault="008673BF" w:rsidP="008673BF">
          <w:pPr>
            <w:pStyle w:val="7D893CE5E09042F8ACF9873BE14C8B9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1FB541573E44628817AF1512B59D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C1DE5-05FA-4539-9448-AF9B07F4C927}"/>
      </w:docPartPr>
      <w:docPartBody>
        <w:p w:rsidR="008673BF" w:rsidRDefault="008673BF" w:rsidP="008673BF">
          <w:pPr>
            <w:pStyle w:val="CA1FB541573E44628817AF1512B59D4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20BD260FD44FDA87E2C23975A45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05E4D-3C15-4232-9B93-93B5AD58A15C}"/>
      </w:docPartPr>
      <w:docPartBody>
        <w:p w:rsidR="008673BF" w:rsidRDefault="008673BF" w:rsidP="008673BF">
          <w:pPr>
            <w:pStyle w:val="0A20BD260FD44FDA87E2C23975A453C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79E0CD37A44AB182BC563B8BA2FC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7CD9B-E23D-4126-A290-406BFDAE5508}"/>
      </w:docPartPr>
      <w:docPartBody>
        <w:p w:rsidR="008673BF" w:rsidRDefault="008673BF" w:rsidP="008673BF">
          <w:pPr>
            <w:pStyle w:val="5B79E0CD37A44AB182BC563B8BA2FC1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B063DBA81C4189BF0B8F5586B1E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7DFB6-C17B-43D0-8F25-BB5545869F0B}"/>
      </w:docPartPr>
      <w:docPartBody>
        <w:p w:rsidR="008673BF" w:rsidRDefault="008673BF" w:rsidP="008673BF">
          <w:pPr>
            <w:pStyle w:val="A2B063DBA81C4189BF0B8F5586B1E1C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35D4A2BDB1461D97F900B16D3313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5ECF6-C83D-48DC-9BAD-A93D8DCD750E}"/>
      </w:docPartPr>
      <w:docPartBody>
        <w:p w:rsidR="008673BF" w:rsidRDefault="008673BF" w:rsidP="008673BF">
          <w:pPr>
            <w:pStyle w:val="2335D4A2BDB1461D97F900B16D33131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C31ADBE26549759A9F383C2BEC30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63CC0-848D-45A1-A885-672026497EC8}"/>
      </w:docPartPr>
      <w:docPartBody>
        <w:p w:rsidR="008673BF" w:rsidRDefault="008673BF" w:rsidP="008673BF">
          <w:pPr>
            <w:pStyle w:val="85C31ADBE26549759A9F383C2BEC30D7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5438828244441D9ABAD2D135F37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4D640-831F-4C42-9451-C63A5EC4AD5D}"/>
      </w:docPartPr>
      <w:docPartBody>
        <w:p w:rsidR="008673BF" w:rsidRDefault="008673BF" w:rsidP="008673BF">
          <w:pPr>
            <w:pStyle w:val="365438828244441D9ABAD2D135F37CD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8C3830C4A046268217F8BEF06F4E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51CCA-6348-4950-BB2D-B47164383829}"/>
      </w:docPartPr>
      <w:docPartBody>
        <w:p w:rsidR="008673BF" w:rsidRDefault="008673BF" w:rsidP="008673BF">
          <w:pPr>
            <w:pStyle w:val="928C3830C4A046268217F8BEF06F4EE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5A9DCA57784ED894B0DC5BDDD0FE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B726E-389C-40D9-BA9C-86389A385797}"/>
      </w:docPartPr>
      <w:docPartBody>
        <w:p w:rsidR="008673BF" w:rsidRDefault="008673BF" w:rsidP="008673BF">
          <w:pPr>
            <w:pStyle w:val="B45A9DCA57784ED894B0DC5BDDD0FE8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2DD494425448F991A7A262E89519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5FA58-923C-4587-85C5-085C39A3C2FE}"/>
      </w:docPartPr>
      <w:docPartBody>
        <w:p w:rsidR="008673BF" w:rsidRDefault="008673BF" w:rsidP="008673BF">
          <w:pPr>
            <w:pStyle w:val="262DD494425448F991A7A262E895199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731456F11E4F689D11B604CF253F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E728C0-B298-40C8-B287-2722587AA606}"/>
      </w:docPartPr>
      <w:docPartBody>
        <w:p w:rsidR="008673BF" w:rsidRDefault="008673BF" w:rsidP="008673BF">
          <w:pPr>
            <w:pStyle w:val="C8731456F11E4F689D11B604CF253F1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E035C195184E93BC4E3A312CD56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F58AC-8401-45D9-A5EF-32A0C7CCEFAB}"/>
      </w:docPartPr>
      <w:docPartBody>
        <w:p w:rsidR="008673BF" w:rsidRDefault="008673BF" w:rsidP="008673BF">
          <w:pPr>
            <w:pStyle w:val="E2E035C195184E93BC4E3A312CD564F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995D3DF76F450BB83D72E1D45DF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3478F-3761-40EF-A8DB-6EA0B0AD7F10}"/>
      </w:docPartPr>
      <w:docPartBody>
        <w:p w:rsidR="008673BF" w:rsidRDefault="008673BF" w:rsidP="008673BF">
          <w:pPr>
            <w:pStyle w:val="B3995D3DF76F450BB83D72E1D45DF37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F2B4954CF24FAC97931E8B7EABA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23B82E-E50B-4416-830C-63900E50BBB6}"/>
      </w:docPartPr>
      <w:docPartBody>
        <w:p w:rsidR="008673BF" w:rsidRDefault="008673BF" w:rsidP="008673BF">
          <w:pPr>
            <w:pStyle w:val="E4F2B4954CF24FAC97931E8B7EABA32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B688A6AB574CA587D75ABE0DEF5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5A961-1113-4092-8F90-290FDFF4B7D4}"/>
      </w:docPartPr>
      <w:docPartBody>
        <w:p w:rsidR="008673BF" w:rsidRDefault="008673BF" w:rsidP="008673BF">
          <w:pPr>
            <w:pStyle w:val="DDB688A6AB574CA587D75ABE0DEF5FD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B836B68F1844108AA21469116189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D8591-CC96-446F-921B-68D42FD86EE8}"/>
      </w:docPartPr>
      <w:docPartBody>
        <w:p w:rsidR="008673BF" w:rsidRDefault="008673BF" w:rsidP="008673BF">
          <w:pPr>
            <w:pStyle w:val="CFB836B68F1844108AA214691161899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1E7A5386844B45AED2B3BA77D8E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B0CBA-17CA-4214-9068-8BC0B3CDF07F}"/>
      </w:docPartPr>
      <w:docPartBody>
        <w:p w:rsidR="008673BF" w:rsidRDefault="008673BF" w:rsidP="008673BF">
          <w:pPr>
            <w:pStyle w:val="CE1E7A5386844B45AED2B3BA77D8E28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9C30E310114F6A9EACD0C8A9B7B9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6FB507-5FCE-4428-A6AC-5B35715471BE}"/>
      </w:docPartPr>
      <w:docPartBody>
        <w:p w:rsidR="008673BF" w:rsidRDefault="008673BF" w:rsidP="008673BF">
          <w:pPr>
            <w:pStyle w:val="E99C30E310114F6A9EACD0C8A9B7B92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E733A2FD50443A83925B30C2B658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7C223-7158-4CAB-820E-478A00F54F00}"/>
      </w:docPartPr>
      <w:docPartBody>
        <w:p w:rsidR="008673BF" w:rsidRDefault="008673BF" w:rsidP="008673BF">
          <w:pPr>
            <w:pStyle w:val="EBE733A2FD50443A83925B30C2B6587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8BEEE3384A4586859967A38599F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A90CC-A818-443E-B8B8-9E109C2996FE}"/>
      </w:docPartPr>
      <w:docPartBody>
        <w:p w:rsidR="008673BF" w:rsidRDefault="008673BF" w:rsidP="008673BF">
          <w:pPr>
            <w:pStyle w:val="DD8BEEE3384A4586859967A38599F73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FF582C20E94E47BE29AB4934317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48DFF-1F2A-4E76-A9D3-162A949DA1D4}"/>
      </w:docPartPr>
      <w:docPartBody>
        <w:p w:rsidR="008673BF" w:rsidRDefault="008673BF" w:rsidP="008673BF">
          <w:pPr>
            <w:pStyle w:val="B6FF582C20E94E47BE29AB4934317ED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26709F028D491E9B60FDBADC7D27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01FBB-F265-4CC5-AD35-F6E8530CC246}"/>
      </w:docPartPr>
      <w:docPartBody>
        <w:p w:rsidR="008673BF" w:rsidRDefault="008673BF" w:rsidP="008673BF">
          <w:pPr>
            <w:pStyle w:val="5B26709F028D491E9B60FDBADC7D278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E75031DBB8495F86B32FB1B032BA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CF2D5-D735-4631-B9FF-D446D068EC67}"/>
      </w:docPartPr>
      <w:docPartBody>
        <w:p w:rsidR="008673BF" w:rsidRDefault="008673BF" w:rsidP="008673BF">
          <w:pPr>
            <w:pStyle w:val="97E75031DBB8495F86B32FB1B032BA3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83C9C76A314E099756DEDDDF8F5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3D91A-36B7-4F74-9C21-7070C81A5DD3}"/>
      </w:docPartPr>
      <w:docPartBody>
        <w:p w:rsidR="008673BF" w:rsidRDefault="008673BF" w:rsidP="008673BF">
          <w:pPr>
            <w:pStyle w:val="D683C9C76A314E099756DEDDDF8F5AC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A829AF486D4994B296DEB952B2C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D6F9CA-C4F7-4DD6-A6B3-482830CB65BE}"/>
      </w:docPartPr>
      <w:docPartBody>
        <w:p w:rsidR="008673BF" w:rsidRDefault="008673BF" w:rsidP="008673BF">
          <w:pPr>
            <w:pStyle w:val="42A829AF486D4994B296DEB952B2C19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E346144D254E3ABA8D5A57D5CC0A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EA0D33-D62E-4E14-8F8F-9239F0AA7487}"/>
      </w:docPartPr>
      <w:docPartBody>
        <w:p w:rsidR="008673BF" w:rsidRDefault="008673BF" w:rsidP="008673BF">
          <w:pPr>
            <w:pStyle w:val="B6E346144D254E3ABA8D5A57D5CC0A7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3E19C3176342EDB1781E6E93F55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FBDD3-235B-418C-A5D0-7DE2BB2317A4}"/>
      </w:docPartPr>
      <w:docPartBody>
        <w:p w:rsidR="008673BF" w:rsidRDefault="008673BF" w:rsidP="008673BF">
          <w:pPr>
            <w:pStyle w:val="B83E19C3176342EDB1781E6E93F556A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39CD39930D4A6C9362AC618B3D53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6228D-3D5E-40F7-946F-075C6A67D8DC}"/>
      </w:docPartPr>
      <w:docPartBody>
        <w:p w:rsidR="008673BF" w:rsidRDefault="008673BF" w:rsidP="008673BF">
          <w:pPr>
            <w:pStyle w:val="6439CD39930D4A6C9362AC618B3D534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810DC35527439AB6403FC2F753A2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7682F-D91C-4BF1-A567-9136C19BD14E}"/>
      </w:docPartPr>
      <w:docPartBody>
        <w:p w:rsidR="008673BF" w:rsidRDefault="008673BF" w:rsidP="008673BF">
          <w:pPr>
            <w:pStyle w:val="BE810DC35527439AB6403FC2F753A2C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968135430F4140B6472D1281967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00982-5032-45A2-81BF-6BB85041F084}"/>
      </w:docPartPr>
      <w:docPartBody>
        <w:p w:rsidR="008673BF" w:rsidRDefault="008673BF" w:rsidP="008673BF">
          <w:pPr>
            <w:pStyle w:val="B7968135430F4140B6472D12819670D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7E0EBF28DF49728CA1E70AD785D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2B3E5-0D25-4130-81C5-5E11E7B8095F}"/>
      </w:docPartPr>
      <w:docPartBody>
        <w:p w:rsidR="008673BF" w:rsidRDefault="008673BF" w:rsidP="008673BF">
          <w:pPr>
            <w:pStyle w:val="257E0EBF28DF49728CA1E70AD785D487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2FD20BA86B45849EB1DFD4F09A2B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26F82-11B3-40C9-B2F4-FF8317C0A313}"/>
      </w:docPartPr>
      <w:docPartBody>
        <w:p w:rsidR="008673BF" w:rsidRDefault="008673BF" w:rsidP="008673BF">
          <w:pPr>
            <w:pStyle w:val="2F2FD20BA86B45849EB1DFD4F09A2B6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5829C83DC34D848614C34E321E80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21131E-FAC1-484D-B74D-0170FDBA142D}"/>
      </w:docPartPr>
      <w:docPartBody>
        <w:p w:rsidR="008673BF" w:rsidRDefault="008673BF" w:rsidP="008673BF">
          <w:pPr>
            <w:pStyle w:val="D15829C83DC34D848614C34E321E806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9FFC382E924B5A972FE91E6E975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AF3CF8-8960-45BF-BA2A-3FD5DA98A511}"/>
      </w:docPartPr>
      <w:docPartBody>
        <w:p w:rsidR="008673BF" w:rsidRDefault="008673BF" w:rsidP="008673BF">
          <w:pPr>
            <w:pStyle w:val="E69FFC382E924B5A972FE91E6E975FE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145AD0FA76442290FD2478FCECB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6B600-3BDB-4661-816F-2DD13600CA2D}"/>
      </w:docPartPr>
      <w:docPartBody>
        <w:p w:rsidR="008673BF" w:rsidRDefault="008673BF" w:rsidP="008673BF">
          <w:pPr>
            <w:pStyle w:val="F9145AD0FA76442290FD2478FCECB8F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87D1F5A52D46868E677205EE78CC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167F61-C237-4B58-A8E3-2A91EAAE1DEF}"/>
      </w:docPartPr>
      <w:docPartBody>
        <w:p w:rsidR="008673BF" w:rsidRDefault="008673BF" w:rsidP="008673BF">
          <w:pPr>
            <w:pStyle w:val="DE87D1F5A52D46868E677205EE78CC9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759F1311A64C779D69230D1BACB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676E60-5831-4FB2-91A3-9B824E1AA1E1}"/>
      </w:docPartPr>
      <w:docPartBody>
        <w:p w:rsidR="008673BF" w:rsidRDefault="008673BF" w:rsidP="008673BF">
          <w:pPr>
            <w:pStyle w:val="D3759F1311A64C779D69230D1BACB69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045A17FC2646D5AFC2354DB222A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F71C1-A412-4768-9E10-FBD347498D0F}"/>
      </w:docPartPr>
      <w:docPartBody>
        <w:p w:rsidR="008673BF" w:rsidRDefault="008673BF" w:rsidP="008673BF">
          <w:pPr>
            <w:pStyle w:val="D3045A17FC2646D5AFC2354DB222AAA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CFF99985A7440D9A3855CA728F86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90BE7-8CDF-4FAB-BDDD-699374E1B194}"/>
      </w:docPartPr>
      <w:docPartBody>
        <w:p w:rsidR="008673BF" w:rsidRDefault="008673BF" w:rsidP="008673BF">
          <w:pPr>
            <w:pStyle w:val="ECCFF99985A7440D9A3855CA728F863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B1B21277324095A3AD684FB5466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B8C80-C3C2-4483-AF8A-DECE79FFEEEE}"/>
      </w:docPartPr>
      <w:docPartBody>
        <w:p w:rsidR="008673BF" w:rsidRDefault="008673BF" w:rsidP="008673BF">
          <w:pPr>
            <w:pStyle w:val="30B1B21277324095A3AD684FB5466E1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F09C0D70844BBDB62B058EA3C71B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431E9-E871-44DF-9423-9195FC3EAA8F}"/>
      </w:docPartPr>
      <w:docPartBody>
        <w:p w:rsidR="008673BF" w:rsidRDefault="008673BF" w:rsidP="008673BF">
          <w:pPr>
            <w:pStyle w:val="7FF09C0D70844BBDB62B058EA3C71BA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D435B126148F6A119DCEB154183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8FF132-38C8-492C-9157-41BEEC1E1FEA}"/>
      </w:docPartPr>
      <w:docPartBody>
        <w:p w:rsidR="008673BF" w:rsidRDefault="008673BF" w:rsidP="008673BF">
          <w:pPr>
            <w:pStyle w:val="3C0D435B126148F6A119DCEB1541832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34EFDAD61B48E3ACAC794ED8D50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414C9F-1D4E-4042-A8ED-CCCEB47E2FC8}"/>
      </w:docPartPr>
      <w:docPartBody>
        <w:p w:rsidR="008673BF" w:rsidRDefault="008673BF" w:rsidP="008673BF">
          <w:pPr>
            <w:pStyle w:val="A334EFDAD61B48E3ACAC794ED8D502C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6DC2D3BE514016AEFD75563776D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974A8-E23F-4491-AB53-B2325D514B58}"/>
      </w:docPartPr>
      <w:docPartBody>
        <w:p w:rsidR="008673BF" w:rsidRDefault="008673BF" w:rsidP="008673BF">
          <w:pPr>
            <w:pStyle w:val="076DC2D3BE514016AEFD75563776D14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FE994E3C0C4347AC3BB037FCDCF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395DB-C628-4DCF-91CC-D97FBD058347}"/>
      </w:docPartPr>
      <w:docPartBody>
        <w:p w:rsidR="008673BF" w:rsidRDefault="008673BF" w:rsidP="008673BF">
          <w:pPr>
            <w:pStyle w:val="00FE994E3C0C4347AC3BB037FCDCFB7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C783E714FF47D389852F8AFE693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C8172-193A-46B1-9064-AF5D457BE442}"/>
      </w:docPartPr>
      <w:docPartBody>
        <w:p w:rsidR="008673BF" w:rsidRDefault="008673BF" w:rsidP="008673BF">
          <w:pPr>
            <w:pStyle w:val="5DC783E714FF47D389852F8AFE693A7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40CF9854544EAB9583DD4AB7E94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35BD97-B6E2-4C22-B052-D5241D80E99A}"/>
      </w:docPartPr>
      <w:docPartBody>
        <w:p w:rsidR="008673BF" w:rsidRDefault="008673BF" w:rsidP="008673BF">
          <w:pPr>
            <w:pStyle w:val="8D40CF9854544EAB9583DD4AB7E947A2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31CA457E934F2CB8A7FE715CCDE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83B5ED-2354-4567-A2CF-E3209677D8E6}"/>
      </w:docPartPr>
      <w:docPartBody>
        <w:p w:rsidR="008673BF" w:rsidRDefault="008673BF" w:rsidP="008673BF">
          <w:pPr>
            <w:pStyle w:val="8831CA457E934F2CB8A7FE715CCDE497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A4F3049A1049BEA2DAFC69ABE9D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E0C20E-BCE6-42F5-ADF6-663ED71A29CB}"/>
      </w:docPartPr>
      <w:docPartBody>
        <w:p w:rsidR="008673BF" w:rsidRDefault="008673BF" w:rsidP="008673BF">
          <w:pPr>
            <w:pStyle w:val="7BA4F3049A1049BEA2DAFC69ABE9D6C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A40795776B4CC49588363CE9F04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21C00-23BD-4854-85C4-53278314635A}"/>
      </w:docPartPr>
      <w:docPartBody>
        <w:p w:rsidR="008673BF" w:rsidRDefault="008673BF" w:rsidP="008673BF">
          <w:pPr>
            <w:pStyle w:val="E8A40795776B4CC49588363CE9F0488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DA7C3F60D647EEA8D3F6F9F974F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49ED2-76EC-4F44-B0E9-DF557A88EFF9}"/>
      </w:docPartPr>
      <w:docPartBody>
        <w:p w:rsidR="008673BF" w:rsidRDefault="008673BF" w:rsidP="008673BF">
          <w:pPr>
            <w:pStyle w:val="CFDA7C3F60D647EEA8D3F6F9F974FD4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FAB0BBB27B44F9987A01D977702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DED83-6756-47AB-9383-2C0965A13B72}"/>
      </w:docPartPr>
      <w:docPartBody>
        <w:p w:rsidR="008673BF" w:rsidRDefault="008673BF" w:rsidP="008673BF">
          <w:pPr>
            <w:pStyle w:val="03FAB0BBB27B44F9987A01D97770204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5C89828F3545318319ED2B5BFB8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1212F-ED07-4EAC-A5E0-A15848B8B400}"/>
      </w:docPartPr>
      <w:docPartBody>
        <w:p w:rsidR="008673BF" w:rsidRDefault="008673BF" w:rsidP="008673BF">
          <w:pPr>
            <w:pStyle w:val="215C89828F3545318319ED2B5BFB869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2E29B0BCBA4D52A86618A704A1A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70CD7-1CBB-4437-AD44-48B5367C53DE}"/>
      </w:docPartPr>
      <w:docPartBody>
        <w:p w:rsidR="008673BF" w:rsidRDefault="008673BF" w:rsidP="008673BF">
          <w:pPr>
            <w:pStyle w:val="8D2E29B0BCBA4D52A86618A704A1AA8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CF9D824FCB472EBE303CB03BC82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024AFA-37D3-4D70-AD02-10D1E31A7B94}"/>
      </w:docPartPr>
      <w:docPartBody>
        <w:p w:rsidR="008673BF" w:rsidRDefault="008673BF" w:rsidP="008673BF">
          <w:pPr>
            <w:pStyle w:val="AFCF9D824FCB472EBE303CB03BC8273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B8C07C26934FE5BEB87690D3532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8D9F6F-9820-44DF-ABAB-36DAD5E3DE79}"/>
      </w:docPartPr>
      <w:docPartBody>
        <w:p w:rsidR="008673BF" w:rsidRDefault="008673BF" w:rsidP="008673BF">
          <w:pPr>
            <w:pStyle w:val="4AB8C07C26934FE5BEB87690D3532EF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46C49A1FE44232AE4F71DF6628EF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0486B-2397-4FE8-8174-8A8336BA06D8}"/>
      </w:docPartPr>
      <w:docPartBody>
        <w:p w:rsidR="008673BF" w:rsidRDefault="008673BF" w:rsidP="008673BF">
          <w:pPr>
            <w:pStyle w:val="1346C49A1FE44232AE4F71DF6628EFE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4E95D6A61640A9810BB2D48BA6BA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FC6EB-1D6F-440E-9F50-F5C3ACE633DF}"/>
      </w:docPartPr>
      <w:docPartBody>
        <w:p w:rsidR="008673BF" w:rsidRDefault="008673BF" w:rsidP="008673BF">
          <w:pPr>
            <w:pStyle w:val="504E95D6A61640A9810BB2D48BA6BA0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D41840BFFE4EE0AA69D2BFF3B7A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0F502-559A-4B84-9717-6BC0D345F3F1}"/>
      </w:docPartPr>
      <w:docPartBody>
        <w:p w:rsidR="008673BF" w:rsidRDefault="008673BF" w:rsidP="008673BF">
          <w:pPr>
            <w:pStyle w:val="1CD41840BFFE4EE0AA69D2BFF3B7ADF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12B291F06548BD8BAD9133325683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329C4-5185-4E56-A832-214A397622E8}"/>
      </w:docPartPr>
      <w:docPartBody>
        <w:p w:rsidR="008673BF" w:rsidRDefault="008673BF" w:rsidP="008673BF">
          <w:pPr>
            <w:pStyle w:val="7412B291F06548BD8BAD9133325683F7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308AA8E5124C19B716898C319DD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8655BD-19DC-4B17-8A60-3603533903C4}"/>
      </w:docPartPr>
      <w:docPartBody>
        <w:p w:rsidR="008673BF" w:rsidRDefault="008673BF" w:rsidP="008673BF">
          <w:pPr>
            <w:pStyle w:val="DB308AA8E5124C19B716898C319DD07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AAAB227FDD4F3D93084142FCDF40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DE761-3E86-404A-9DCD-550B3D8B27B4}"/>
      </w:docPartPr>
      <w:docPartBody>
        <w:p w:rsidR="008673BF" w:rsidRDefault="008673BF" w:rsidP="008673BF">
          <w:pPr>
            <w:pStyle w:val="AFAAAB227FDD4F3D93084142FCDF40E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EEC0AC69CF4083A389E9B1BC1189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E17DF-6403-479D-8B2A-4995A9282C20}"/>
      </w:docPartPr>
      <w:docPartBody>
        <w:p w:rsidR="008673BF" w:rsidRDefault="008673BF" w:rsidP="008673BF">
          <w:pPr>
            <w:pStyle w:val="37EEC0AC69CF4083A389E9B1BC11893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4D3C7CDD7A472C9C625F2C75D575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0156A-B8C2-4430-8809-CFE47932C003}"/>
      </w:docPartPr>
      <w:docPartBody>
        <w:p w:rsidR="008673BF" w:rsidRDefault="008673BF" w:rsidP="008673BF">
          <w:pPr>
            <w:pStyle w:val="D74D3C7CDD7A472C9C625F2C75D575F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E7E2400955443AB05307BE48CC9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D6122-2200-4609-8760-52250BEB9D57}"/>
      </w:docPartPr>
      <w:docPartBody>
        <w:p w:rsidR="008673BF" w:rsidRDefault="008673BF" w:rsidP="008673BF">
          <w:pPr>
            <w:pStyle w:val="A5E7E2400955443AB05307BE48CC9D9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F849721EFA43D682071EC1B7A18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3D59A-704A-46F4-8F23-48FCBB4CD0DD}"/>
      </w:docPartPr>
      <w:docPartBody>
        <w:p w:rsidR="008673BF" w:rsidRDefault="008673BF" w:rsidP="008673BF">
          <w:pPr>
            <w:pStyle w:val="4FF849721EFA43D682071EC1B7A18BE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49F915CF954EA2BEC7C6D5E9316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8E965-BF4C-4D9A-A5F0-7B8E3E80270C}"/>
      </w:docPartPr>
      <w:docPartBody>
        <w:p w:rsidR="008673BF" w:rsidRDefault="008673BF" w:rsidP="008673BF">
          <w:pPr>
            <w:pStyle w:val="E649F915CF954EA2BEC7C6D5E931608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9A8BC91B504C818316DFE3A33FDF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48D8EA-24A3-4612-9ADF-63AB304C3396}"/>
      </w:docPartPr>
      <w:docPartBody>
        <w:p w:rsidR="008673BF" w:rsidRDefault="008673BF" w:rsidP="008673BF">
          <w:pPr>
            <w:pStyle w:val="1D9A8BC91B504C818316DFE3A33FDFC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5387BCF6864CE3902E9C315487AB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74D7F-6487-4D30-8DAE-021660EB4440}"/>
      </w:docPartPr>
      <w:docPartBody>
        <w:p w:rsidR="008673BF" w:rsidRDefault="008673BF" w:rsidP="008673BF">
          <w:pPr>
            <w:pStyle w:val="2E5387BCF6864CE3902E9C315487ABA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601041253E4043AE4EF8148C16E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1136C0-A0FB-4B97-BC8E-BF3AB5193130}"/>
      </w:docPartPr>
      <w:docPartBody>
        <w:p w:rsidR="008673BF" w:rsidRDefault="008673BF" w:rsidP="008673BF">
          <w:pPr>
            <w:pStyle w:val="38601041253E4043AE4EF8148C16EEB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8069ADC6A24FFF902FD42FF64023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F29140-5AAC-4C0D-89BA-680C5892F1B3}"/>
      </w:docPartPr>
      <w:docPartBody>
        <w:p w:rsidR="008673BF" w:rsidRDefault="008673BF" w:rsidP="008673BF">
          <w:pPr>
            <w:pStyle w:val="868069ADC6A24FFF902FD42FF64023E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80F932BA93432FAF5301467B7BDB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CCA893-9276-4517-A700-74FFA8CEC54B}"/>
      </w:docPartPr>
      <w:docPartBody>
        <w:p w:rsidR="008673BF" w:rsidRDefault="008673BF" w:rsidP="008673BF">
          <w:pPr>
            <w:pStyle w:val="3280F932BA93432FAF5301467B7BDB3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36F96471604A6686A6A284C47855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60F6-E9E2-44DC-971F-DBC134C9D87E}"/>
      </w:docPartPr>
      <w:docPartBody>
        <w:p w:rsidR="008673BF" w:rsidRDefault="008673BF" w:rsidP="008673BF">
          <w:pPr>
            <w:pStyle w:val="6836F96471604A6686A6A284C47855E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1FCB011003462BBD7AC26E4D99A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582B1-D9EB-45B9-8332-81625D78F14A}"/>
      </w:docPartPr>
      <w:docPartBody>
        <w:p w:rsidR="008673BF" w:rsidRDefault="008673BF" w:rsidP="008673BF">
          <w:pPr>
            <w:pStyle w:val="481FCB011003462BBD7AC26E4D99ACA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EB42F99C744865A45582DCB41D6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86A09-4275-4B57-A26E-F6374E871FAC}"/>
      </w:docPartPr>
      <w:docPartBody>
        <w:p w:rsidR="008673BF" w:rsidRDefault="008673BF" w:rsidP="008673BF">
          <w:pPr>
            <w:pStyle w:val="88EB42F99C744865A45582DCB41D63D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CAAB1E24584657BFA8A21C710B9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C981E-8E71-4EED-909F-776E07D2500A}"/>
      </w:docPartPr>
      <w:docPartBody>
        <w:p w:rsidR="008673BF" w:rsidRDefault="008673BF" w:rsidP="008673BF">
          <w:pPr>
            <w:pStyle w:val="67CAAB1E24584657BFA8A21C710B9C1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1C0813AFA8422696E04FF750CB6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11985-7037-4679-BEEB-B68FBC511364}"/>
      </w:docPartPr>
      <w:docPartBody>
        <w:p w:rsidR="008673BF" w:rsidRDefault="008673BF" w:rsidP="008673BF">
          <w:pPr>
            <w:pStyle w:val="CF1C0813AFA8422696E04FF750CB66E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3CBD101AB74F40BA919CA3B285B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B86AC-E06F-40C5-88AB-D921C59DBA6B}"/>
      </w:docPartPr>
      <w:docPartBody>
        <w:p w:rsidR="008673BF" w:rsidRDefault="008673BF" w:rsidP="008673BF">
          <w:pPr>
            <w:pStyle w:val="D83CBD101AB74F40BA919CA3B285B28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CC675A02734AB9910DA70062EE5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3DF1A5-D5A1-4736-86D6-7933836836BA}"/>
      </w:docPartPr>
      <w:docPartBody>
        <w:p w:rsidR="008673BF" w:rsidRDefault="008673BF" w:rsidP="008673BF">
          <w:pPr>
            <w:pStyle w:val="64CC675A02734AB9910DA70062EE50E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F887793765411790E51B2ABF5C33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3B853-9341-4430-8AB1-941965108C36}"/>
      </w:docPartPr>
      <w:docPartBody>
        <w:p w:rsidR="008673BF" w:rsidRDefault="008673BF" w:rsidP="008673BF">
          <w:pPr>
            <w:pStyle w:val="F7F887793765411790E51B2ABF5C332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8380A630FC446A87E94D6AF3CF0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12F60-DBF6-4D9A-9F12-225C53C5342E}"/>
      </w:docPartPr>
      <w:docPartBody>
        <w:p w:rsidR="008673BF" w:rsidRDefault="008673BF" w:rsidP="008673BF">
          <w:pPr>
            <w:pStyle w:val="D88380A630FC446A87E94D6AF3CF0AA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7D8D89B36845D28CEFD132A24A0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419F4-7C20-45D0-99F8-6CEA9A98E36C}"/>
      </w:docPartPr>
      <w:docPartBody>
        <w:p w:rsidR="008673BF" w:rsidRDefault="008673BF" w:rsidP="008673BF">
          <w:pPr>
            <w:pStyle w:val="457D8D89B36845D28CEFD132A24A0D7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76645EA4064418AC2E41922A5504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DD082-A715-4E89-8E44-70500499B73E}"/>
      </w:docPartPr>
      <w:docPartBody>
        <w:p w:rsidR="008673BF" w:rsidRDefault="008673BF" w:rsidP="008673BF">
          <w:pPr>
            <w:pStyle w:val="1476645EA4064418AC2E41922A55045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257F42EF844BF8A9DEE118864F3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395BE-4AAD-45C1-9315-A16E5CD789F4}"/>
      </w:docPartPr>
      <w:docPartBody>
        <w:p w:rsidR="008673BF" w:rsidRDefault="008673BF" w:rsidP="008673BF">
          <w:pPr>
            <w:pStyle w:val="60257F42EF844BF8A9DEE118864F374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5E3EF6D5324353B2F1D5A573D9C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BC36B-8D2F-4A26-BFAC-3E9B904E3D1B}"/>
      </w:docPartPr>
      <w:docPartBody>
        <w:p w:rsidR="008673BF" w:rsidRDefault="008673BF" w:rsidP="008673BF">
          <w:pPr>
            <w:pStyle w:val="B15E3EF6D5324353B2F1D5A573D9C74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A78114A1FC4D5493B279F6648474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4BCF8-FDFA-4278-B644-31BC05E6B712}"/>
      </w:docPartPr>
      <w:docPartBody>
        <w:p w:rsidR="008673BF" w:rsidRDefault="008673BF" w:rsidP="008673BF">
          <w:pPr>
            <w:pStyle w:val="F5A78114A1FC4D5493B279F66484744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FC38DDB4F745F98967F1071E7406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3C766-12FE-4B7C-A7A0-2DCCE093C377}"/>
      </w:docPartPr>
      <w:docPartBody>
        <w:p w:rsidR="008673BF" w:rsidRDefault="008673BF" w:rsidP="008673BF">
          <w:pPr>
            <w:pStyle w:val="DAFC38DDB4F745F98967F1071E74060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9251DFC35840818983D87897FB7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B489B-44AC-41BA-B6DA-BF1F23968CEE}"/>
      </w:docPartPr>
      <w:docPartBody>
        <w:p w:rsidR="008673BF" w:rsidRDefault="008673BF" w:rsidP="008673BF">
          <w:pPr>
            <w:pStyle w:val="409251DFC35840818983D87897FB7FC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3B887C8C6748AD99BD4A61BFA55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25FE1-76DB-49B4-A4D6-0DCDF0601663}"/>
      </w:docPartPr>
      <w:docPartBody>
        <w:p w:rsidR="008673BF" w:rsidRDefault="008673BF" w:rsidP="008673BF">
          <w:pPr>
            <w:pStyle w:val="543B887C8C6748AD99BD4A61BFA55AC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AF019FF3C5468D8D9E616514B01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DACBD-88EA-459D-8C88-71B1D820B197}"/>
      </w:docPartPr>
      <w:docPartBody>
        <w:p w:rsidR="008673BF" w:rsidRDefault="008673BF" w:rsidP="008673BF">
          <w:pPr>
            <w:pStyle w:val="3BAF019FF3C5468D8D9E616514B0126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95AA19B877441BBDEC6F9C7ACB6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272FBC-FCB4-4C35-9C8A-4ACC7E9B2E23}"/>
      </w:docPartPr>
      <w:docPartBody>
        <w:p w:rsidR="008673BF" w:rsidRDefault="008673BF" w:rsidP="008673BF">
          <w:pPr>
            <w:pStyle w:val="1395AA19B877441BBDEC6F9C7ACB658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4EE687D26E42919C67B560818BE5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D1140C-64FE-4FCE-BFAF-C6A5A12C4F57}"/>
      </w:docPartPr>
      <w:docPartBody>
        <w:p w:rsidR="008673BF" w:rsidRDefault="008673BF" w:rsidP="008673BF">
          <w:pPr>
            <w:pStyle w:val="064EE687D26E42919C67B560818BE58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F0243E3EA441DEA5EF48171F946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68F42-CD13-47C5-BF4E-A71634E323CA}"/>
      </w:docPartPr>
      <w:docPartBody>
        <w:p w:rsidR="008673BF" w:rsidRDefault="008673BF" w:rsidP="008673BF">
          <w:pPr>
            <w:pStyle w:val="48F0243E3EA441DEA5EF48171F94683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E711EF8C6144549CABE2E0A3F1B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15941-DC61-4D98-BA87-F749C0E923CC}"/>
      </w:docPartPr>
      <w:docPartBody>
        <w:p w:rsidR="008673BF" w:rsidRDefault="008673BF" w:rsidP="008673BF">
          <w:pPr>
            <w:pStyle w:val="5EE711EF8C6144549CABE2E0A3F1B4F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5DF036A6614A3F964BD18A631C5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D9A7A-3AE3-4B24-BC6A-68718C622504}"/>
      </w:docPartPr>
      <w:docPartBody>
        <w:p w:rsidR="008673BF" w:rsidRDefault="008673BF" w:rsidP="008673BF">
          <w:pPr>
            <w:pStyle w:val="E35DF036A6614A3F964BD18A631C5EB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AA2CBE7E64497E92A8F89146516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D9298-F632-4B41-AE1A-B70E7433A629}"/>
      </w:docPartPr>
      <w:docPartBody>
        <w:p w:rsidR="008673BF" w:rsidRDefault="008673BF" w:rsidP="008673BF">
          <w:pPr>
            <w:pStyle w:val="7BAA2CBE7E64497E92A8F891465164A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B016628EE048729CE6849A2F2DF7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5A5099-B5E3-4132-850F-3E75387516B8}"/>
      </w:docPartPr>
      <w:docPartBody>
        <w:p w:rsidR="008673BF" w:rsidRDefault="008673BF" w:rsidP="008673BF">
          <w:pPr>
            <w:pStyle w:val="57B016628EE048729CE6849A2F2DF77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4BAB75206F468BAB02CE276F8734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DCADE-F564-434E-9933-F26DF1565C77}"/>
      </w:docPartPr>
      <w:docPartBody>
        <w:p w:rsidR="008673BF" w:rsidRDefault="008673BF" w:rsidP="008673BF">
          <w:pPr>
            <w:pStyle w:val="B54BAB75206F468BAB02CE276F8734C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EEB0CAB6D54181A700D9A7BB175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E2EDF-9EB4-4A6E-8377-B98ABE7656B4}"/>
      </w:docPartPr>
      <w:docPartBody>
        <w:p w:rsidR="008673BF" w:rsidRDefault="008673BF" w:rsidP="008673BF">
          <w:pPr>
            <w:pStyle w:val="B7EEB0CAB6D54181A700D9A7BB175B5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9F49852111429A806B2A229A1DE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C4F27C-87D4-4B91-9CF0-B615A2950351}"/>
      </w:docPartPr>
      <w:docPartBody>
        <w:p w:rsidR="008673BF" w:rsidRDefault="008673BF" w:rsidP="008673BF">
          <w:pPr>
            <w:pStyle w:val="949F49852111429A806B2A229A1DEF0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C49F3F9D0C4142AF05B0EC00967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C8B4B6-7E60-4099-90AB-618A6CC9998D}"/>
      </w:docPartPr>
      <w:docPartBody>
        <w:p w:rsidR="008673BF" w:rsidRDefault="008673BF" w:rsidP="008673BF">
          <w:pPr>
            <w:pStyle w:val="9CC49F3F9D0C4142AF05B0EC009671D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C8B112DD0E428B9FA2E6980EE78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B6572-EF57-44FD-9E2C-4DFF57493106}"/>
      </w:docPartPr>
      <w:docPartBody>
        <w:p w:rsidR="008673BF" w:rsidRDefault="008673BF" w:rsidP="008673BF">
          <w:pPr>
            <w:pStyle w:val="3DC8B112DD0E428B9FA2E6980EE78DE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9480DB6E7E4467A46EFA8578B83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2C961-9299-4E07-A7B2-18270E056AC1}"/>
      </w:docPartPr>
      <w:docPartBody>
        <w:p w:rsidR="008673BF" w:rsidRDefault="008673BF" w:rsidP="008673BF">
          <w:pPr>
            <w:pStyle w:val="B39480DB6E7E4467A46EFA8578B8374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4F32A4CD474298A336D09E5BD47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BD3C6-9189-442A-871D-C8014CDC94A9}"/>
      </w:docPartPr>
      <w:docPartBody>
        <w:p w:rsidR="008673BF" w:rsidRDefault="008673BF" w:rsidP="008673BF">
          <w:pPr>
            <w:pStyle w:val="7B4F32A4CD474298A336D09E5BD471F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2CF096326741828EF1B89D6BA66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44988-F70D-4033-99AD-AE44E4485B58}"/>
      </w:docPartPr>
      <w:docPartBody>
        <w:p w:rsidR="008673BF" w:rsidRDefault="008673BF" w:rsidP="008673BF">
          <w:pPr>
            <w:pStyle w:val="C42CF096326741828EF1B89D6BA6684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86BC5FFA5F4127B52E720E00F1D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D9498-868B-4BA7-884F-CDBF351B5804}"/>
      </w:docPartPr>
      <w:docPartBody>
        <w:p w:rsidR="008673BF" w:rsidRDefault="008673BF" w:rsidP="008673BF">
          <w:pPr>
            <w:pStyle w:val="E086BC5FFA5F4127B52E720E00F1D69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67CE4A029645A59B4259A0E2769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39A183-FD27-4DCC-B192-FB6A6A9078A0}"/>
      </w:docPartPr>
      <w:docPartBody>
        <w:p w:rsidR="008673BF" w:rsidRDefault="008673BF" w:rsidP="008673BF">
          <w:pPr>
            <w:pStyle w:val="1167CE4A029645A59B4259A0E27694D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B45558E4454A93BEDB47AB3B3B1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5362F-B938-4EDF-8FB3-FFAF755C84BC}"/>
      </w:docPartPr>
      <w:docPartBody>
        <w:p w:rsidR="008673BF" w:rsidRDefault="008673BF" w:rsidP="008673BF">
          <w:pPr>
            <w:pStyle w:val="3CB45558E4454A93BEDB47AB3B3B151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529C69CCF44ED0A20010629808C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5078E-0620-47CE-BF48-01782BFC85AD}"/>
      </w:docPartPr>
      <w:docPartBody>
        <w:p w:rsidR="008673BF" w:rsidRDefault="008673BF" w:rsidP="008673BF">
          <w:pPr>
            <w:pStyle w:val="8F529C69CCF44ED0A20010629808CED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C1E62D7AA8449BAEE4AAEBEF5E58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A654D-D386-42BB-85B4-D808A450225B}"/>
      </w:docPartPr>
      <w:docPartBody>
        <w:p w:rsidR="008673BF" w:rsidRDefault="008673BF" w:rsidP="008673BF">
          <w:pPr>
            <w:pStyle w:val="BFC1E62D7AA8449BAEE4AAEBEF5E589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8636B67D374996822815348468EE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3AC0E2-DBD0-4912-AD0C-F518538F43E0}"/>
      </w:docPartPr>
      <w:docPartBody>
        <w:p w:rsidR="008673BF" w:rsidRDefault="008673BF" w:rsidP="008673BF">
          <w:pPr>
            <w:pStyle w:val="B18636B67D374996822815348468EE5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4D5A4066474C7C8E7F68F3617C7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D8CF9-FFE5-47B4-9E3F-BBDC0FFA3182}"/>
      </w:docPartPr>
      <w:docPartBody>
        <w:p w:rsidR="008673BF" w:rsidRDefault="008673BF" w:rsidP="008673BF">
          <w:pPr>
            <w:pStyle w:val="BB4D5A4066474C7C8E7F68F3617C78C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6EC075EEE54DF8B4E259EBB8B7C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6B5A0-AAD0-4E76-9B73-A77FB77D6F31}"/>
      </w:docPartPr>
      <w:docPartBody>
        <w:p w:rsidR="008673BF" w:rsidRDefault="008673BF" w:rsidP="008673BF">
          <w:pPr>
            <w:pStyle w:val="DD6EC075EEE54DF8B4E259EBB8B7C79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4E1EBC6C8E430FAD2988A5B3040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ECA813-E360-4EE1-91D0-2E33758B99B2}"/>
      </w:docPartPr>
      <w:docPartBody>
        <w:p w:rsidR="008673BF" w:rsidRDefault="008673BF" w:rsidP="008673BF">
          <w:pPr>
            <w:pStyle w:val="204E1EBC6C8E430FAD2988A5B304022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252823303942188D00B78EB657FC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CD9A5-B0D4-40A3-B5A4-617838375E1B}"/>
      </w:docPartPr>
      <w:docPartBody>
        <w:p w:rsidR="008673BF" w:rsidRDefault="008673BF" w:rsidP="008673BF">
          <w:pPr>
            <w:pStyle w:val="06252823303942188D00B78EB657FC2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2F280A965942968ACB0F01A007A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335AB-75A4-4E1A-A05C-B6B4BA0EC24F}"/>
      </w:docPartPr>
      <w:docPartBody>
        <w:p w:rsidR="008673BF" w:rsidRDefault="008673BF" w:rsidP="008673BF">
          <w:pPr>
            <w:pStyle w:val="142F280A965942968ACB0F01A007A57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370ECBEDC2468E9DC1C11AD53B0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64DD3-EF23-4176-B5EA-CA5CDAED1E5A}"/>
      </w:docPartPr>
      <w:docPartBody>
        <w:p w:rsidR="008673BF" w:rsidRDefault="008673BF" w:rsidP="008673BF">
          <w:pPr>
            <w:pStyle w:val="B6370ECBEDC2468E9DC1C11AD53B01A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A0D598C3114E4D9D97E170DC7542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600DC-6713-436D-B93E-7142577817DD}"/>
      </w:docPartPr>
      <w:docPartBody>
        <w:p w:rsidR="008673BF" w:rsidRDefault="008673BF" w:rsidP="008673BF">
          <w:pPr>
            <w:pStyle w:val="10A0D598C3114E4D9D97E170DC75420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C8F681ABF94C80ADE05DF2854915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4F37C-95D6-4A82-97D6-A2500C4371AA}"/>
      </w:docPartPr>
      <w:docPartBody>
        <w:p w:rsidR="008673BF" w:rsidRDefault="008673BF" w:rsidP="008673BF">
          <w:pPr>
            <w:pStyle w:val="F1C8F681ABF94C80ADE05DF28549157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6BA83205B34F09B32D1330BFCD4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5B27AB-2AAF-43C8-BED4-A2CDC7E56FFA}"/>
      </w:docPartPr>
      <w:docPartBody>
        <w:p w:rsidR="008673BF" w:rsidRDefault="008673BF" w:rsidP="008673BF">
          <w:pPr>
            <w:pStyle w:val="5F6BA83205B34F09B32D1330BFCD461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C7BB5E46584BAD873708173FDC9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87130-E478-470F-8873-656C55EAD4A4}"/>
      </w:docPartPr>
      <w:docPartBody>
        <w:p w:rsidR="008673BF" w:rsidRDefault="008673BF" w:rsidP="008673BF">
          <w:pPr>
            <w:pStyle w:val="56C7BB5E46584BAD873708173FDC9A5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629BAB2E2D4824AA4B1B01D9790F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373BF-7DAE-47D0-B99C-5D1048C29304}"/>
      </w:docPartPr>
      <w:docPartBody>
        <w:p w:rsidR="008673BF" w:rsidRDefault="008673BF" w:rsidP="008673BF">
          <w:pPr>
            <w:pStyle w:val="DA629BAB2E2D4824AA4B1B01D9790F5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10C1F58A054C38A3248CCCAEBD75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2104E-F1DC-4D4B-8EB2-EF585DFEA038}"/>
      </w:docPartPr>
      <w:docPartBody>
        <w:p w:rsidR="008673BF" w:rsidRDefault="008673BF" w:rsidP="008673BF">
          <w:pPr>
            <w:pStyle w:val="B810C1F58A054C38A3248CCCAEBD753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0C1DB0AA5A4E979521D77E18A73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F274E-99E2-48F6-96FD-15B6D8523BA3}"/>
      </w:docPartPr>
      <w:docPartBody>
        <w:p w:rsidR="008673BF" w:rsidRDefault="008673BF" w:rsidP="008673BF">
          <w:pPr>
            <w:pStyle w:val="F20C1DB0AA5A4E979521D77E18A732D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55DC8562AC4436A7C08899F0629C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63939-2D05-461B-8B20-11FBC9DB0985}"/>
      </w:docPartPr>
      <w:docPartBody>
        <w:p w:rsidR="008673BF" w:rsidRDefault="008673BF" w:rsidP="008673BF">
          <w:pPr>
            <w:pStyle w:val="7E55DC8562AC4436A7C08899F0629C6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54CC564A6E4914AE00323C6D599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3C38A-54D0-4436-B6D2-0BC8475B10ED}"/>
      </w:docPartPr>
      <w:docPartBody>
        <w:p w:rsidR="008673BF" w:rsidRDefault="008673BF" w:rsidP="008673BF">
          <w:pPr>
            <w:pStyle w:val="D954CC564A6E4914AE00323C6D59915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E7F61A892C42019350549274397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5D4439-3054-4E50-831B-EF401638748D}"/>
      </w:docPartPr>
      <w:docPartBody>
        <w:p w:rsidR="008673BF" w:rsidRDefault="008673BF" w:rsidP="008673BF">
          <w:pPr>
            <w:pStyle w:val="3CE7F61A892C4201935054927439781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763465993C469584EDA5182BF76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649BF-F1F0-42E2-897A-E3D3A1168939}"/>
      </w:docPartPr>
      <w:docPartBody>
        <w:p w:rsidR="008673BF" w:rsidRDefault="008673BF" w:rsidP="008673BF">
          <w:pPr>
            <w:pStyle w:val="93763465993C469584EDA5182BF76F6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83E4BF234E4DC89C1A7783CB06C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A07A2-E46E-425D-B1B8-201FC885566D}"/>
      </w:docPartPr>
      <w:docPartBody>
        <w:p w:rsidR="008673BF" w:rsidRDefault="008673BF" w:rsidP="008673BF">
          <w:pPr>
            <w:pStyle w:val="0A83E4BF234E4DC89C1A7783CB06CD8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9CDDD350D1497ABF179CA9255CAC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EFCCE-4C81-42C4-83E8-C5586757EC66}"/>
      </w:docPartPr>
      <w:docPartBody>
        <w:p w:rsidR="008673BF" w:rsidRDefault="008673BF" w:rsidP="008673BF">
          <w:pPr>
            <w:pStyle w:val="369CDDD350D1497ABF179CA9255CAC57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198DFA84654526936C6A6AD84E3C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409B98-02D6-44B2-84AC-9D4CD416AC2C}"/>
      </w:docPartPr>
      <w:docPartBody>
        <w:p w:rsidR="008673BF" w:rsidRDefault="008673BF" w:rsidP="008673BF">
          <w:pPr>
            <w:pStyle w:val="5E198DFA84654526936C6A6AD84E3C2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487BE068654246868226DEC6C75D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825D7E-9111-4F88-AB3C-C64AB7C41887}"/>
      </w:docPartPr>
      <w:docPartBody>
        <w:p w:rsidR="008673BF" w:rsidRDefault="008673BF" w:rsidP="008673BF">
          <w:pPr>
            <w:pStyle w:val="63487BE068654246868226DEC6C75D3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A37428F2C0440DBB7D566F05C7B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DE61B-F650-4714-8E0E-0DC73CE20E13}"/>
      </w:docPartPr>
      <w:docPartBody>
        <w:p w:rsidR="008673BF" w:rsidRDefault="008673BF" w:rsidP="008673BF">
          <w:pPr>
            <w:pStyle w:val="CAA37428F2C0440DBB7D566F05C7B67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CCC38315D341C4B71A032BF71D7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97DC6-4691-4733-AB68-6903DDCA6A53}"/>
      </w:docPartPr>
      <w:docPartBody>
        <w:p w:rsidR="008673BF" w:rsidRDefault="008673BF" w:rsidP="008673BF">
          <w:pPr>
            <w:pStyle w:val="7ECCC38315D341C4B71A032BF71D78D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5AD2EE277F4795B3A84EE3653FD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56C07B-7F69-4B25-B2C6-E7FEC40280D3}"/>
      </w:docPartPr>
      <w:docPartBody>
        <w:p w:rsidR="008673BF" w:rsidRDefault="008673BF" w:rsidP="008673BF">
          <w:pPr>
            <w:pStyle w:val="9C5AD2EE277F4795B3A84EE3653FD31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4A1221DF6144A590A6934730A34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33E94-6472-4C64-BBFB-38414EB8434D}"/>
      </w:docPartPr>
      <w:docPartBody>
        <w:p w:rsidR="008673BF" w:rsidRDefault="008673BF" w:rsidP="008673BF">
          <w:pPr>
            <w:pStyle w:val="D14A1221DF6144A590A6934730A3461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22ADCAC34040FCBAD7EB52011DB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ECEBF-41FF-4C55-9F13-46C5BC7AC231}"/>
      </w:docPartPr>
      <w:docPartBody>
        <w:p w:rsidR="008673BF" w:rsidRDefault="008673BF" w:rsidP="008673BF">
          <w:pPr>
            <w:pStyle w:val="5622ADCAC34040FCBAD7EB52011DB33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5679FBBF7D487C85BD334662B34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8AC5DE-82D8-4F06-8098-0B335C0C5DB1}"/>
      </w:docPartPr>
      <w:docPartBody>
        <w:p w:rsidR="008673BF" w:rsidRDefault="008673BF" w:rsidP="008673BF">
          <w:pPr>
            <w:pStyle w:val="495679FBBF7D487C85BD334662B3401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607F024EE343EAB74745E5061196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1C19B-A03D-4B9B-8722-B5CDAB9EEABF}"/>
      </w:docPartPr>
      <w:docPartBody>
        <w:p w:rsidR="008673BF" w:rsidRDefault="008673BF" w:rsidP="008673BF">
          <w:pPr>
            <w:pStyle w:val="B6607F024EE343EAB74745E50611963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02DD4D5B444846BB82E549A06BA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468C4-E812-4C1D-B38F-1EA697F5127F}"/>
      </w:docPartPr>
      <w:docPartBody>
        <w:p w:rsidR="008673BF" w:rsidRDefault="008673BF" w:rsidP="008673BF">
          <w:pPr>
            <w:pStyle w:val="DD02DD4D5B444846BB82E549A06BA0B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C1DD10D9FD47798BD9750AC3236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4D3C25-890E-48DC-83ED-62F66BFAA8E8}"/>
      </w:docPartPr>
      <w:docPartBody>
        <w:p w:rsidR="008673BF" w:rsidRDefault="008673BF" w:rsidP="008673BF">
          <w:pPr>
            <w:pStyle w:val="59C1DD10D9FD47798BD9750AC3236C7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371B4637A94139AAF67919A16E86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F9350D-D19F-4F5D-8818-CA95825F6E73}"/>
      </w:docPartPr>
      <w:docPartBody>
        <w:p w:rsidR="008673BF" w:rsidRDefault="008673BF" w:rsidP="008673BF">
          <w:pPr>
            <w:pStyle w:val="4A371B4637A94139AAF67919A16E86E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025DB7220342C1A89982298730F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25A5E-B1A1-48D5-BCF0-18C4FBDF7620}"/>
      </w:docPartPr>
      <w:docPartBody>
        <w:p w:rsidR="008673BF" w:rsidRDefault="008673BF" w:rsidP="008673BF">
          <w:pPr>
            <w:pStyle w:val="88025DB7220342C1A89982298730F8F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0A54234BF44AF0B40F00214DF7C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D41C07-C121-49AF-A2A0-99BAF7F91294}"/>
      </w:docPartPr>
      <w:docPartBody>
        <w:p w:rsidR="008673BF" w:rsidRDefault="008673BF" w:rsidP="008673BF">
          <w:pPr>
            <w:pStyle w:val="CA0A54234BF44AF0B40F00214DF7CF5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60AD42F72444D197321E83E70B2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B7D412-1A22-428A-8B19-E2B2448586DE}"/>
      </w:docPartPr>
      <w:docPartBody>
        <w:p w:rsidR="008673BF" w:rsidRDefault="008673BF" w:rsidP="008673BF">
          <w:pPr>
            <w:pStyle w:val="E960AD42F72444D197321E83E70B22F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A757D3F33E4EA59FD486E757D165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158909-D49D-4FF3-820D-C8FDBFB9CFC7}"/>
      </w:docPartPr>
      <w:docPartBody>
        <w:p w:rsidR="008673BF" w:rsidRDefault="008673BF" w:rsidP="008673BF">
          <w:pPr>
            <w:pStyle w:val="23A757D3F33E4EA59FD486E757D1659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4F124633B248BEBA4D63E2B1AC3A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9C576-9A30-47C5-9545-B2F9FBDBC24A}"/>
      </w:docPartPr>
      <w:docPartBody>
        <w:p w:rsidR="008673BF" w:rsidRDefault="008673BF" w:rsidP="008673BF">
          <w:pPr>
            <w:pStyle w:val="F84F124633B248BEBA4D63E2B1AC3A0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BBB031A88448FBBD479D90EFD55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62189-C2FC-446B-93D6-73B53B24D249}"/>
      </w:docPartPr>
      <w:docPartBody>
        <w:p w:rsidR="008673BF" w:rsidRDefault="008673BF" w:rsidP="008673BF">
          <w:pPr>
            <w:pStyle w:val="FBBBB031A88448FBBD479D90EFD553A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88913E11B449419BC5DB32667FD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519008-01C1-4AA2-99CD-2B6BFA1E04B7}"/>
      </w:docPartPr>
      <w:docPartBody>
        <w:p w:rsidR="008673BF" w:rsidRDefault="008673BF" w:rsidP="008673BF">
          <w:pPr>
            <w:pStyle w:val="E288913E11B449419BC5DB32667FD9A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EC877B7AF94B0E97C0D6D0B500E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82F1D-3A4D-44E1-ADC6-3305FDB14C12}"/>
      </w:docPartPr>
      <w:docPartBody>
        <w:p w:rsidR="008673BF" w:rsidRDefault="008673BF" w:rsidP="008673BF">
          <w:pPr>
            <w:pStyle w:val="B5EC877B7AF94B0E97C0D6D0B500E22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56EDD5BAF049BCAE54497C88708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A8107E-1074-48C1-805C-DE8B2C85795E}"/>
      </w:docPartPr>
      <w:docPartBody>
        <w:p w:rsidR="008673BF" w:rsidRDefault="008673BF" w:rsidP="008673BF">
          <w:pPr>
            <w:pStyle w:val="BA56EDD5BAF049BCAE54497C887080B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272BB0772D4BE7942A486AE4DDC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E598EE-4A0E-48C7-9F10-695CD5C1CA7E}"/>
      </w:docPartPr>
      <w:docPartBody>
        <w:p w:rsidR="008673BF" w:rsidRDefault="008673BF" w:rsidP="008673BF">
          <w:pPr>
            <w:pStyle w:val="77272BB0772D4BE7942A486AE4DDC2D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A4991970114D338DF6D4BDB0FBC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34C14-25E1-4107-8DFF-DB03C29362CF}"/>
      </w:docPartPr>
      <w:docPartBody>
        <w:p w:rsidR="008673BF" w:rsidRDefault="008673BF" w:rsidP="008673BF">
          <w:pPr>
            <w:pStyle w:val="2BA4991970114D338DF6D4BDB0FBC6E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BAD75298AD4F79998665508C77B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69899-ACD0-4DA8-8BD7-5AC407E8C7D3}"/>
      </w:docPartPr>
      <w:docPartBody>
        <w:p w:rsidR="008673BF" w:rsidRDefault="008673BF" w:rsidP="008673BF">
          <w:pPr>
            <w:pStyle w:val="B6BAD75298AD4F79998665508C77B32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EDEDB912334C97A623995CA49AF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7A592-1B2D-4CE9-A689-A3B52E454E06}"/>
      </w:docPartPr>
      <w:docPartBody>
        <w:p w:rsidR="008673BF" w:rsidRDefault="008673BF" w:rsidP="008673BF">
          <w:pPr>
            <w:pStyle w:val="D1EDEDB912334C97A623995CA49AF97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184247173449A9B833E8C1D885D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A6555C-815C-4902-B9A2-75A81E58128E}"/>
      </w:docPartPr>
      <w:docPartBody>
        <w:p w:rsidR="008673BF" w:rsidRDefault="008673BF" w:rsidP="008673BF">
          <w:pPr>
            <w:pStyle w:val="C6184247173449A9B833E8C1D885D5A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4B3A803F354ACFB5258C98F47779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20DD5-2F96-4C1B-9593-ECC1D055D133}"/>
      </w:docPartPr>
      <w:docPartBody>
        <w:p w:rsidR="008673BF" w:rsidRDefault="008673BF" w:rsidP="008673BF">
          <w:pPr>
            <w:pStyle w:val="9A4B3A803F354ACFB5258C98F477795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CD223349D74E01B4E6507027034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728CB0-C9CE-4C1F-849B-24BFCA479131}"/>
      </w:docPartPr>
      <w:docPartBody>
        <w:p w:rsidR="008673BF" w:rsidRDefault="008673BF" w:rsidP="008673BF">
          <w:pPr>
            <w:pStyle w:val="27CD223349D74E01B4E65070270346C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05EFB5AAF94A31B4470C29595A5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1EE92-4363-4006-B331-FAD0637FDC8B}"/>
      </w:docPartPr>
      <w:docPartBody>
        <w:p w:rsidR="008673BF" w:rsidRDefault="008673BF" w:rsidP="008673BF">
          <w:pPr>
            <w:pStyle w:val="8005EFB5AAF94A31B4470C29595A540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6F7CF0C81B4EEE92539299A6BD2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FEE5F-0B69-425C-8673-CB2E0CC613D3}"/>
      </w:docPartPr>
      <w:docPartBody>
        <w:p w:rsidR="008673BF" w:rsidRDefault="008673BF" w:rsidP="008673BF">
          <w:pPr>
            <w:pStyle w:val="DE6F7CF0C81B4EEE92539299A6BD2DA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0B9606CD9A4864898F11CFFF156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AFB8B-A501-4BE3-91FC-9630BBAE62DA}"/>
      </w:docPartPr>
      <w:docPartBody>
        <w:p w:rsidR="008673BF" w:rsidRDefault="008673BF" w:rsidP="008673BF">
          <w:pPr>
            <w:pStyle w:val="620B9606CD9A4864898F11CFFF1564C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B198D720DB43FDB62EF84679496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7AA9A-7915-46CA-8A9D-CEA92AC45FA6}"/>
      </w:docPartPr>
      <w:docPartBody>
        <w:p w:rsidR="008673BF" w:rsidRDefault="008673BF" w:rsidP="008673BF">
          <w:pPr>
            <w:pStyle w:val="0DB198D720DB43FDB62EF846794962F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881A762AC141908B21A16944B11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E03C0-6D4C-4C3B-B1F4-F481F5FD9AA2}"/>
      </w:docPartPr>
      <w:docPartBody>
        <w:p w:rsidR="008673BF" w:rsidRDefault="008673BF" w:rsidP="008673BF">
          <w:pPr>
            <w:pStyle w:val="82881A762AC141908B21A16944B1178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913C1224C64C1DA2762399A345B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6963A-CDF2-493A-BC42-74B8122ADB80}"/>
      </w:docPartPr>
      <w:docPartBody>
        <w:p w:rsidR="008673BF" w:rsidRDefault="008673BF" w:rsidP="008673BF">
          <w:pPr>
            <w:pStyle w:val="14913C1224C64C1DA2762399A345BD1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BCFAB41AB54747B02383C61C2CB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338FEA-5344-4134-8EA3-022844E5CB72}"/>
      </w:docPartPr>
      <w:docPartBody>
        <w:p w:rsidR="008673BF" w:rsidRDefault="008673BF" w:rsidP="008673BF">
          <w:pPr>
            <w:pStyle w:val="A1BCFAB41AB54747B02383C61C2CBFE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867B691B7D424082607EDBDEF86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D0ED1-E3E5-41B9-A3D3-4AD06CB31C0B}"/>
      </w:docPartPr>
      <w:docPartBody>
        <w:p w:rsidR="008673BF" w:rsidRDefault="008673BF" w:rsidP="008673BF">
          <w:pPr>
            <w:pStyle w:val="DB867B691B7D424082607EDBDEF86AC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4AABE3A52644C0AD24333836C45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765B5-A294-4D42-882C-24321AD4BF6E}"/>
      </w:docPartPr>
      <w:docPartBody>
        <w:p w:rsidR="008673BF" w:rsidRDefault="008673BF" w:rsidP="008673BF">
          <w:pPr>
            <w:pStyle w:val="314AABE3A52644C0AD24333836C45797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1F77E1E1144D2DA70EC96785562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CF9FF3-6AEA-446B-B377-021A2D5DB2CA}"/>
      </w:docPartPr>
      <w:docPartBody>
        <w:p w:rsidR="008673BF" w:rsidRDefault="008673BF" w:rsidP="008673BF">
          <w:pPr>
            <w:pStyle w:val="EA1F77E1E1144D2DA70EC9678556205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A57D5A5DC4DEEB0C773DDD725C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EB8B7-AF6E-4AAE-B4CB-DB2BFB4E0627}"/>
      </w:docPartPr>
      <w:docPartBody>
        <w:p w:rsidR="008673BF" w:rsidRDefault="008673BF" w:rsidP="008673BF">
          <w:pPr>
            <w:pStyle w:val="D0BA57D5A5DC4DEEB0C773DDD725CD6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DC06A7360946B983390A0E6E7F1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42024-BD19-4A49-AB9C-6E428372A54C}"/>
      </w:docPartPr>
      <w:docPartBody>
        <w:p w:rsidR="008673BF" w:rsidRDefault="008673BF" w:rsidP="008673BF">
          <w:pPr>
            <w:pStyle w:val="52DC06A7360946B983390A0E6E7F1BE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16EE5C1DAE493884886286CCAD3D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57ABE-1FB9-4366-AC27-B18D3765FB40}"/>
      </w:docPartPr>
      <w:docPartBody>
        <w:p w:rsidR="008673BF" w:rsidRDefault="008673BF" w:rsidP="008673BF">
          <w:pPr>
            <w:pStyle w:val="4B16EE5C1DAE493884886286CCAD3D3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0F0E5699E445D7BFFA37C4AB018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5335BE-3398-4AB3-A29A-94F6B89586C0}"/>
      </w:docPartPr>
      <w:docPartBody>
        <w:p w:rsidR="008673BF" w:rsidRDefault="008673BF" w:rsidP="008673BF">
          <w:pPr>
            <w:pStyle w:val="B20F0E5699E445D7BFFA37C4AB0182C2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E4ADA2D4E446B3B5E888F13D7F0D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8702D-BCD6-4F15-9AB9-8265BB54FE08}"/>
      </w:docPartPr>
      <w:docPartBody>
        <w:p w:rsidR="008673BF" w:rsidRDefault="008673BF" w:rsidP="008673BF">
          <w:pPr>
            <w:pStyle w:val="AEE4ADA2D4E446B3B5E888F13D7F0D6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DA0D62499B4B8A8B51FD460D4B4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EC1D7-FE7C-410A-BBC0-F2BA8C560CDF}"/>
      </w:docPartPr>
      <w:docPartBody>
        <w:p w:rsidR="008673BF" w:rsidRDefault="008673BF" w:rsidP="008673BF">
          <w:pPr>
            <w:pStyle w:val="B4DA0D62499B4B8A8B51FD460D4B4ED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0FA0F052CE455CA84758C0A10098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7D27D-BCC8-4D06-A7ED-77090A448424}"/>
      </w:docPartPr>
      <w:docPartBody>
        <w:p w:rsidR="008673BF" w:rsidRDefault="008673BF" w:rsidP="008673BF">
          <w:pPr>
            <w:pStyle w:val="930FA0F052CE455CA84758C0A1009827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7A29BF7CBE498CBF308FB91A6C6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BDF37-A027-4B5F-9958-B940BA6AFA86}"/>
      </w:docPartPr>
      <w:docPartBody>
        <w:p w:rsidR="008673BF" w:rsidRDefault="008673BF" w:rsidP="008673BF">
          <w:pPr>
            <w:pStyle w:val="007A29BF7CBE498CBF308FB91A6C6EB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FEB6087CF54A01B026EB099FD20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44138-2690-42CA-BDB8-015C65843101}"/>
      </w:docPartPr>
      <w:docPartBody>
        <w:p w:rsidR="008673BF" w:rsidRDefault="008673BF" w:rsidP="008673BF">
          <w:pPr>
            <w:pStyle w:val="AEFEB6087CF54A01B026EB099FD20F82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4EB05FFE684606A5AD14BC1BF45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2EEAC3-7683-4EA2-8365-22F7262D7D5E}"/>
      </w:docPartPr>
      <w:docPartBody>
        <w:p w:rsidR="008673BF" w:rsidRDefault="008673BF" w:rsidP="008673BF">
          <w:pPr>
            <w:pStyle w:val="684EB05FFE684606A5AD14BC1BF4570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4E2BC21F4D42D3949F8D32C697C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20594-70CA-41C3-80F0-9E5170042946}"/>
      </w:docPartPr>
      <w:docPartBody>
        <w:p w:rsidR="008673BF" w:rsidRDefault="008673BF" w:rsidP="008673BF">
          <w:pPr>
            <w:pStyle w:val="814E2BC21F4D42D3949F8D32C697C91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678DF75C1B4DD1BB43749B689A8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AC5668-695B-4DB2-88C7-83288D899D15}"/>
      </w:docPartPr>
      <w:docPartBody>
        <w:p w:rsidR="008673BF" w:rsidRDefault="008673BF" w:rsidP="008673BF">
          <w:pPr>
            <w:pStyle w:val="91678DF75C1B4DD1BB43749B689A8A8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B5A1062CA04BE395636377989641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777CF5-30E5-4EE6-B5AC-1F05754EC55F}"/>
      </w:docPartPr>
      <w:docPartBody>
        <w:p w:rsidR="008673BF" w:rsidRDefault="008673BF" w:rsidP="008673BF">
          <w:pPr>
            <w:pStyle w:val="F2B5A1062CA04BE39563637798964197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80F10EAC1044D0BDFBB6903A6D1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E8C669-F4EA-4AC8-8B5D-DB17243FBFAC}"/>
      </w:docPartPr>
      <w:docPartBody>
        <w:p w:rsidR="008673BF" w:rsidRDefault="008673BF" w:rsidP="008673BF">
          <w:pPr>
            <w:pStyle w:val="7180F10EAC1044D0BDFBB6903A6D139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53B6C533F74FCAAED9DA1B47B30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D6954-9173-446A-A263-B49512019323}"/>
      </w:docPartPr>
      <w:docPartBody>
        <w:p w:rsidR="008673BF" w:rsidRDefault="008673BF" w:rsidP="008673BF">
          <w:pPr>
            <w:pStyle w:val="DE53B6C533F74FCAAED9DA1B47B30A7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974CE54A544C1CB406C985908B8E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2B6FA4-FF8A-479E-907C-02953F15B112}"/>
      </w:docPartPr>
      <w:docPartBody>
        <w:p w:rsidR="008673BF" w:rsidRDefault="008673BF" w:rsidP="008673BF">
          <w:pPr>
            <w:pStyle w:val="CC974CE54A544C1CB406C985908B8E2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33A968DD80438BBF86458749AAC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03BF8-D8C5-42CC-981D-2FA477190963}"/>
      </w:docPartPr>
      <w:docPartBody>
        <w:p w:rsidR="008673BF" w:rsidRDefault="008673BF" w:rsidP="008673BF">
          <w:pPr>
            <w:pStyle w:val="C333A968DD80438BBF86458749AAC127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13E4417D71406890434F3906F215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5464CC-8A86-432C-AD5D-681A08BB272C}"/>
      </w:docPartPr>
      <w:docPartBody>
        <w:p w:rsidR="008673BF" w:rsidRDefault="008673BF" w:rsidP="008673BF">
          <w:pPr>
            <w:pStyle w:val="5B13E4417D71406890434F3906F2159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B09EC28E4747D2AFF019CFB9C5F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6E275-02C0-47AA-9E07-7B635D566776}"/>
      </w:docPartPr>
      <w:docPartBody>
        <w:p w:rsidR="008673BF" w:rsidRDefault="008673BF" w:rsidP="008673BF">
          <w:pPr>
            <w:pStyle w:val="F9B09EC28E4747D2AFF019CFB9C5F39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A98215A4204CE69854D74DA61E8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DFCB3-EF90-41C7-A96A-C2108FE1C401}"/>
      </w:docPartPr>
      <w:docPartBody>
        <w:p w:rsidR="008673BF" w:rsidRDefault="008673BF" w:rsidP="008673BF">
          <w:pPr>
            <w:pStyle w:val="08A98215A4204CE69854D74DA61E84B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295A4BC2DA43888ADDFAD6D0D7ED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6CC36-86B9-4696-9260-6E9DF049D860}"/>
      </w:docPartPr>
      <w:docPartBody>
        <w:p w:rsidR="008673BF" w:rsidRDefault="008673BF" w:rsidP="008673BF">
          <w:pPr>
            <w:pStyle w:val="DE295A4BC2DA43888ADDFAD6D0D7EDE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2B9007209248EA9EFF25CA01DD7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2DC8A-395B-4C1E-BC0B-EE6E38A0E035}"/>
      </w:docPartPr>
      <w:docPartBody>
        <w:p w:rsidR="008673BF" w:rsidRDefault="008673BF" w:rsidP="008673BF">
          <w:pPr>
            <w:pStyle w:val="FB2B9007209248EA9EFF25CA01DD774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3ED72A61104927BC2D91160CA83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8530CC-7EEB-48B6-8C73-2B77DA7C932A}"/>
      </w:docPartPr>
      <w:docPartBody>
        <w:p w:rsidR="008673BF" w:rsidRDefault="008673BF" w:rsidP="008673BF">
          <w:pPr>
            <w:pStyle w:val="223ED72A61104927BC2D91160CA83A97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06BCE4F5494502B951008AAFABF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13695-120B-4AFF-8B14-B362B3EFFBCE}"/>
      </w:docPartPr>
      <w:docPartBody>
        <w:p w:rsidR="008673BF" w:rsidRDefault="008673BF" w:rsidP="008673BF">
          <w:pPr>
            <w:pStyle w:val="A206BCE4F5494502B951008AAFABFF97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2A27D6F8DF456ABDDFADBCAE1305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FD1BA-6BF6-4464-B8FD-D2FA3AC85474}"/>
      </w:docPartPr>
      <w:docPartBody>
        <w:p w:rsidR="008673BF" w:rsidRDefault="008673BF" w:rsidP="008673BF">
          <w:pPr>
            <w:pStyle w:val="992A27D6F8DF456ABDDFADBCAE1305B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85BF0C137042BB93C357F31D5F8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46CD4E-5ECB-4A4D-8A33-8C83080F57E4}"/>
      </w:docPartPr>
      <w:docPartBody>
        <w:p w:rsidR="008673BF" w:rsidRDefault="008673BF" w:rsidP="008673BF">
          <w:pPr>
            <w:pStyle w:val="7085BF0C137042BB93C357F31D5F8BC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95C8EE162D4E77AC899F0775A7A7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CF142-B197-45D9-89F0-145865755038}"/>
      </w:docPartPr>
      <w:docPartBody>
        <w:p w:rsidR="008673BF" w:rsidRDefault="008673BF" w:rsidP="008673BF">
          <w:pPr>
            <w:pStyle w:val="D095C8EE162D4E77AC899F0775A7A7B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E727CCF5974254A619C79460D5B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42652-DB22-4BFF-8D77-9B3711E8A483}"/>
      </w:docPartPr>
      <w:docPartBody>
        <w:p w:rsidR="008673BF" w:rsidRDefault="008673BF" w:rsidP="008673BF">
          <w:pPr>
            <w:pStyle w:val="20E727CCF5974254A619C79460D5BEE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601F4F52934D6ABA7B509EBB2B07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18BC6-AA53-4FFD-93F5-1CED51A3A42C}"/>
      </w:docPartPr>
      <w:docPartBody>
        <w:p w:rsidR="008673BF" w:rsidRDefault="008673BF" w:rsidP="008673BF">
          <w:pPr>
            <w:pStyle w:val="AB601F4F52934D6ABA7B509EBB2B07D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1D959D6C574BE78B0F73DA84307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187A9-6212-48F8-9534-E09501D87382}"/>
      </w:docPartPr>
      <w:docPartBody>
        <w:p w:rsidR="008673BF" w:rsidRDefault="008673BF" w:rsidP="008673BF">
          <w:pPr>
            <w:pStyle w:val="E01D959D6C574BE78B0F73DA84307BC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38E05D40424A37BBEBAF7D7E727C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9B7CC-E5C7-4A70-8ACF-2FA750C444F5}"/>
      </w:docPartPr>
      <w:docPartBody>
        <w:p w:rsidR="008673BF" w:rsidRDefault="008673BF" w:rsidP="008673BF">
          <w:pPr>
            <w:pStyle w:val="1338E05D40424A37BBEBAF7D7E727C7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DDBEBE99DB4036B323B18B73052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10B1B-EB95-4ADA-9DC0-2BEE7AD49127}"/>
      </w:docPartPr>
      <w:docPartBody>
        <w:p w:rsidR="008673BF" w:rsidRDefault="008673BF" w:rsidP="008673BF">
          <w:pPr>
            <w:pStyle w:val="56DDBEBE99DB4036B323B18B7305241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8FB65E6F484D47A6F97D99A4DE8D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F1ED3E-717E-4E38-8797-81107E930CDD}"/>
      </w:docPartPr>
      <w:docPartBody>
        <w:p w:rsidR="008673BF" w:rsidRDefault="008673BF" w:rsidP="008673BF">
          <w:pPr>
            <w:pStyle w:val="A48FB65E6F484D47A6F97D99A4DE8D3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EDA5B11EC8455AB5124C772F5C5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4B94F-1445-4649-A7CD-437F3F0AACD1}"/>
      </w:docPartPr>
      <w:docPartBody>
        <w:p w:rsidR="008673BF" w:rsidRDefault="008673BF" w:rsidP="008673BF">
          <w:pPr>
            <w:pStyle w:val="1EEDA5B11EC8455AB5124C772F5C5A1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38ED6FA2804EBDAE682F413ACD9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CFB09-4103-4411-AF82-ED987C062A4B}"/>
      </w:docPartPr>
      <w:docPartBody>
        <w:p w:rsidR="008673BF" w:rsidRDefault="008673BF" w:rsidP="008673BF">
          <w:pPr>
            <w:pStyle w:val="5138ED6FA2804EBDAE682F413ACD942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365D5EBF3B4ACA80A453501FE56B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8BCD2-A351-462A-BDF4-C9A5EC607E77}"/>
      </w:docPartPr>
      <w:docPartBody>
        <w:p w:rsidR="008673BF" w:rsidRDefault="008673BF" w:rsidP="008673BF">
          <w:pPr>
            <w:pStyle w:val="A7365D5EBF3B4ACA80A453501FE56B9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4B86857EAB410C983FFF2EA16A8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1655B-F875-45B5-841F-9E043E2D9534}"/>
      </w:docPartPr>
      <w:docPartBody>
        <w:p w:rsidR="008673BF" w:rsidRDefault="008673BF" w:rsidP="008673BF">
          <w:pPr>
            <w:pStyle w:val="234B86857EAB410C983FFF2EA16A806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249FBB8C244804A14867B6501C4F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9CE4D-490C-444C-906A-EAAC1DD7C56E}"/>
      </w:docPartPr>
      <w:docPartBody>
        <w:p w:rsidR="008673BF" w:rsidRDefault="008673BF" w:rsidP="008673BF">
          <w:pPr>
            <w:pStyle w:val="E7249FBB8C244804A14867B6501C4F5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978100ED3D485083139C8D7DEB39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F03A4-0D74-4A28-86A3-3D8C3FFDA3DF}"/>
      </w:docPartPr>
      <w:docPartBody>
        <w:p w:rsidR="008673BF" w:rsidRDefault="008673BF" w:rsidP="008673BF">
          <w:pPr>
            <w:pStyle w:val="4D978100ED3D485083139C8D7DEB398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5823E06216439BA923AF3B21C8CA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48DD9-2AA6-4D20-85C8-3313333FCC59}"/>
      </w:docPartPr>
      <w:docPartBody>
        <w:p w:rsidR="008673BF" w:rsidRDefault="008673BF" w:rsidP="008673BF">
          <w:pPr>
            <w:pStyle w:val="A05823E06216439BA923AF3B21C8CAA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706D52A3574D65AD92467E67662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F503E-22CC-41F9-A2AE-5D44FFCC237D}"/>
      </w:docPartPr>
      <w:docPartBody>
        <w:p w:rsidR="008673BF" w:rsidRDefault="008673BF" w:rsidP="008673BF">
          <w:pPr>
            <w:pStyle w:val="DC706D52A3574D65AD92467E67662F5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F547A8402B4A35A5B69AFCEF01E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12049-3575-4180-A8F0-48B4F71EFFF3}"/>
      </w:docPartPr>
      <w:docPartBody>
        <w:p w:rsidR="008673BF" w:rsidRDefault="008673BF" w:rsidP="008673BF">
          <w:pPr>
            <w:pStyle w:val="77F547A8402B4A35A5B69AFCEF01EE9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7D1827B6D54941B4D53C43C77BA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A59A8-E4C2-4FD2-B569-37C5ED7CFE20}"/>
      </w:docPartPr>
      <w:docPartBody>
        <w:p w:rsidR="008673BF" w:rsidRDefault="008673BF" w:rsidP="008673BF">
          <w:pPr>
            <w:pStyle w:val="B27D1827B6D54941B4D53C43C77BAAD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4C3EAE11774789B5F3651DA98B2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E5A42-9EA4-44A8-98EB-33C80794D3E2}"/>
      </w:docPartPr>
      <w:docPartBody>
        <w:p w:rsidR="008673BF" w:rsidRDefault="008673BF" w:rsidP="008673BF">
          <w:pPr>
            <w:pStyle w:val="0B4C3EAE11774789B5F3651DA98B29D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F94A46F26F47C9B6DC2FF55DC43D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191B3-907E-4EBB-810F-C24059217D52}"/>
      </w:docPartPr>
      <w:docPartBody>
        <w:p w:rsidR="008673BF" w:rsidRDefault="008673BF" w:rsidP="008673BF">
          <w:pPr>
            <w:pStyle w:val="53F94A46F26F47C9B6DC2FF55DC43D1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3197F3751D4EFDB582373FD0E0D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88106-43DE-41FA-8526-03878C96D902}"/>
      </w:docPartPr>
      <w:docPartBody>
        <w:p w:rsidR="008673BF" w:rsidRDefault="008673BF" w:rsidP="008673BF">
          <w:pPr>
            <w:pStyle w:val="053197F3751D4EFDB582373FD0E0D8A7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854E98E3BC4FD3BA2C807E6BE82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7EC9A-EC78-4D2D-997F-ADE45AD5F22C}"/>
      </w:docPartPr>
      <w:docPartBody>
        <w:p w:rsidR="008673BF" w:rsidRDefault="008673BF" w:rsidP="008673BF">
          <w:pPr>
            <w:pStyle w:val="E1854E98E3BC4FD3BA2C807E6BE8252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5C23FB494B47789791AC94B8922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21686-3ADA-4631-8FCD-8670918B097B}"/>
      </w:docPartPr>
      <w:docPartBody>
        <w:p w:rsidR="008673BF" w:rsidRDefault="008673BF" w:rsidP="008673BF">
          <w:pPr>
            <w:pStyle w:val="8A5C23FB494B47789791AC94B8922B2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F06E9236594A1F8491A80941BF0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8F557-319F-41BD-BC39-8D2C919EA202}"/>
      </w:docPartPr>
      <w:docPartBody>
        <w:p w:rsidR="008673BF" w:rsidRDefault="008673BF" w:rsidP="008673BF">
          <w:pPr>
            <w:pStyle w:val="90F06E9236594A1F8491A80941BF0E2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D1C2CB46BC4AD5896B17F423F31F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0E5F55-62D0-433E-A37F-CF2634392527}"/>
      </w:docPartPr>
      <w:docPartBody>
        <w:p w:rsidR="008673BF" w:rsidRDefault="008673BF" w:rsidP="008673BF">
          <w:pPr>
            <w:pStyle w:val="D3D1C2CB46BC4AD5896B17F423F31F7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C2CD6F0C51452E9A71337C69A3A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9A72E-D4CA-467A-B4AA-6573235A81A3}"/>
      </w:docPartPr>
      <w:docPartBody>
        <w:p w:rsidR="008673BF" w:rsidRDefault="008673BF" w:rsidP="008673BF">
          <w:pPr>
            <w:pStyle w:val="C0C2CD6F0C51452E9A71337C69A3A65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3080C0B62244019CB871C3FA315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35C9E-CC30-4EA0-87A1-E0AD56968673}"/>
      </w:docPartPr>
      <w:docPartBody>
        <w:p w:rsidR="008673BF" w:rsidRDefault="008673BF" w:rsidP="008673BF">
          <w:pPr>
            <w:pStyle w:val="853080C0B62244019CB871C3FA315A8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866EB523C348D5832815C8D028F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C8F44-7307-4AD3-9778-6143F673222D}"/>
      </w:docPartPr>
      <w:docPartBody>
        <w:p w:rsidR="008673BF" w:rsidRDefault="008673BF" w:rsidP="008673BF">
          <w:pPr>
            <w:pStyle w:val="25866EB523C348D5832815C8D028F1E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B8E4901B7C473793209DD7A5A17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446D4-2591-453B-A53C-ACA40D17855E}"/>
      </w:docPartPr>
      <w:docPartBody>
        <w:p w:rsidR="008673BF" w:rsidRDefault="008673BF" w:rsidP="008673BF">
          <w:pPr>
            <w:pStyle w:val="F9B8E4901B7C473793209DD7A5A17F3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1E7216FC2848518B970A4563308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0D11E-034B-45CC-BA1D-9729E7120DB5}"/>
      </w:docPartPr>
      <w:docPartBody>
        <w:p w:rsidR="008673BF" w:rsidRDefault="008673BF" w:rsidP="008673BF">
          <w:pPr>
            <w:pStyle w:val="AD1E7216FC2848518B970A45633088E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27F74AF4744FE68E65C63457B0D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CF551-8544-4078-9AF4-28428905104C}"/>
      </w:docPartPr>
      <w:docPartBody>
        <w:p w:rsidR="008673BF" w:rsidRDefault="008673BF" w:rsidP="008673BF">
          <w:pPr>
            <w:pStyle w:val="4227F74AF4744FE68E65C63457B0D01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BB07D04A744342BA33F24999FCC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E44A5F-6A26-4DF0-88E9-F9AAD3AAB866}"/>
      </w:docPartPr>
      <w:docPartBody>
        <w:p w:rsidR="008673BF" w:rsidRDefault="008673BF" w:rsidP="008673BF">
          <w:pPr>
            <w:pStyle w:val="20BB07D04A744342BA33F24999FCCD8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FE2C6DEE074F498E154F255CEE7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5DF5D-B624-4076-9689-92262260D516}"/>
      </w:docPartPr>
      <w:docPartBody>
        <w:p w:rsidR="008673BF" w:rsidRDefault="008673BF" w:rsidP="008673BF">
          <w:pPr>
            <w:pStyle w:val="C8FE2C6DEE074F498E154F255CEE789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42135D195544308A650D38AF95A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6DE5EF-271E-4610-84BE-DA7BD3A30A84}"/>
      </w:docPartPr>
      <w:docPartBody>
        <w:p w:rsidR="008673BF" w:rsidRDefault="008673BF" w:rsidP="008673BF">
          <w:pPr>
            <w:pStyle w:val="8442135D195544308A650D38AF95A51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8D507FEB3E4B19962776BFFAA685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45CD27-60E0-4B1F-9BFD-C3B8857B86CA}"/>
      </w:docPartPr>
      <w:docPartBody>
        <w:p w:rsidR="008673BF" w:rsidRDefault="008673BF" w:rsidP="008673BF">
          <w:pPr>
            <w:pStyle w:val="108D507FEB3E4B19962776BFFAA6856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9DBC61B2754273BDC1B5D1A40ABC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E153B-B8C7-425E-B092-7A88810E7F69}"/>
      </w:docPartPr>
      <w:docPartBody>
        <w:p w:rsidR="008673BF" w:rsidRDefault="008673BF" w:rsidP="008673BF">
          <w:pPr>
            <w:pStyle w:val="D69DBC61B2754273BDC1B5D1A40ABCB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033B27AD2343FAB181915EC0BA1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46B7D-6B47-4BC4-A0E0-D028A6A1613C}"/>
      </w:docPartPr>
      <w:docPartBody>
        <w:p w:rsidR="008673BF" w:rsidRDefault="008673BF" w:rsidP="008673BF">
          <w:pPr>
            <w:pStyle w:val="18033B27AD2343FAB181915EC0BA1B9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71945D906F487AABAACDEA1ECACC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44355-02EA-49D7-82EB-C55D54B573DF}"/>
      </w:docPartPr>
      <w:docPartBody>
        <w:p w:rsidR="008673BF" w:rsidRDefault="008673BF" w:rsidP="008673BF">
          <w:pPr>
            <w:pStyle w:val="E371945D906F487AABAACDEA1ECACCC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A0621986FC405DA1AB32242F113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B7B4B5-1BF4-49D4-971C-6BAD31439EE2}"/>
      </w:docPartPr>
      <w:docPartBody>
        <w:p w:rsidR="008673BF" w:rsidRDefault="008673BF" w:rsidP="008673BF">
          <w:pPr>
            <w:pStyle w:val="F6A0621986FC405DA1AB32242F11355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0B6B91FE924CC392E5A040EB12D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14C741-86D2-4274-BA27-995448C03CEC}"/>
      </w:docPartPr>
      <w:docPartBody>
        <w:p w:rsidR="008673BF" w:rsidRDefault="008673BF" w:rsidP="008673BF">
          <w:pPr>
            <w:pStyle w:val="150B6B91FE924CC392E5A040EB12DCB2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32B379BA634E5DBD44EC9DB2F4F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1C79AE-DB33-449F-8C4F-5F89497B7EB5}"/>
      </w:docPartPr>
      <w:docPartBody>
        <w:p w:rsidR="008673BF" w:rsidRDefault="008673BF" w:rsidP="008673BF">
          <w:pPr>
            <w:pStyle w:val="F232B379BA634E5DBD44EC9DB2F4F4A7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3458CC1B894F53B0C8E41D81D03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F90C1-1527-4AF2-A907-2B0A8DDFE961}"/>
      </w:docPartPr>
      <w:docPartBody>
        <w:p w:rsidR="008673BF" w:rsidRDefault="008673BF" w:rsidP="008673BF">
          <w:pPr>
            <w:pStyle w:val="233458CC1B894F53B0C8E41D81D0319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1CDF8C99DD4CB1B7CC7B4D83B80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8E01B-35F5-49FC-A596-6D5CCF4415C2}"/>
      </w:docPartPr>
      <w:docPartBody>
        <w:p w:rsidR="008673BF" w:rsidRDefault="008673BF" w:rsidP="008673BF">
          <w:pPr>
            <w:pStyle w:val="091CDF8C99DD4CB1B7CC7B4D83B80ED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C567DAD07D4B978E3B7E1D87AC6C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A7F0F-27F9-42BB-890B-177424AAD01A}"/>
      </w:docPartPr>
      <w:docPartBody>
        <w:p w:rsidR="008673BF" w:rsidRDefault="008673BF" w:rsidP="008673BF">
          <w:pPr>
            <w:pStyle w:val="95C567DAD07D4B978E3B7E1D87AC6C37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2623181C3B409080FAE472734A3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3D88B-48DC-4B85-9101-831E1ADE43FB}"/>
      </w:docPartPr>
      <w:docPartBody>
        <w:p w:rsidR="008673BF" w:rsidRDefault="008673BF" w:rsidP="008673BF">
          <w:pPr>
            <w:pStyle w:val="E12623181C3B409080FAE472734A3BB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5646188F5641D089F40FBB7CB13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2512D-0D0D-4587-8E96-6272763E69EB}"/>
      </w:docPartPr>
      <w:docPartBody>
        <w:p w:rsidR="008673BF" w:rsidRDefault="008673BF" w:rsidP="008673BF">
          <w:pPr>
            <w:pStyle w:val="2D5646188F5641D089F40FBB7CB13DF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CFBFA99B9E45CFAD9FA00471788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50F99F-F57E-4ECB-8BE0-780CC591D33D}"/>
      </w:docPartPr>
      <w:docPartBody>
        <w:p w:rsidR="008673BF" w:rsidRDefault="008673BF" w:rsidP="008673BF">
          <w:pPr>
            <w:pStyle w:val="14CFBFA99B9E45CFAD9FA004717880A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6DF151407D4B1E86D59AE5C3AAD7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FFA82-025B-4A5B-A703-839970798B52}"/>
      </w:docPartPr>
      <w:docPartBody>
        <w:p w:rsidR="008673BF" w:rsidRDefault="008673BF" w:rsidP="008673BF">
          <w:pPr>
            <w:pStyle w:val="2D6DF151407D4B1E86D59AE5C3AAD70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0A6337B4EF4BD5B89FA1D971395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7A680-A1A6-4081-9BC8-4996B33DD269}"/>
      </w:docPartPr>
      <w:docPartBody>
        <w:p w:rsidR="008673BF" w:rsidRDefault="008673BF" w:rsidP="008673BF">
          <w:pPr>
            <w:pStyle w:val="D50A6337B4EF4BD5B89FA1D97139539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BC53E02C974507AD2876CAD38F7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903B3-89B3-4F68-986A-8695EC717FD5}"/>
      </w:docPartPr>
      <w:docPartBody>
        <w:p w:rsidR="008673BF" w:rsidRDefault="008673BF" w:rsidP="008673BF">
          <w:pPr>
            <w:pStyle w:val="83BC53E02C974507AD2876CAD38F70D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043EDE8DB746B688DA3D4ED8B43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69806-ED87-4DC1-B6AB-85AA79FD32FA}"/>
      </w:docPartPr>
      <w:docPartBody>
        <w:p w:rsidR="008673BF" w:rsidRDefault="008673BF" w:rsidP="008673BF">
          <w:pPr>
            <w:pStyle w:val="7A043EDE8DB746B688DA3D4ED8B4366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8DFCBEB12A4CCB8229E463F83CC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12EF1-8B5B-4130-99DC-8245BCD51590}"/>
      </w:docPartPr>
      <w:docPartBody>
        <w:p w:rsidR="008673BF" w:rsidRDefault="008673BF" w:rsidP="008673BF">
          <w:pPr>
            <w:pStyle w:val="D98DFCBEB12A4CCB8229E463F83CC73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DC68778D6B420F90B41C5632884E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B2F1B5-75A2-4A7C-992B-AA158D7A4657}"/>
      </w:docPartPr>
      <w:docPartBody>
        <w:p w:rsidR="008673BF" w:rsidRDefault="008673BF" w:rsidP="008673BF">
          <w:pPr>
            <w:pStyle w:val="75DC68778D6B420F90B41C5632884EC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DBD4567A10456E96A49643B8383C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078118-0224-46DB-87B5-0D74891AFD73}"/>
      </w:docPartPr>
      <w:docPartBody>
        <w:p w:rsidR="008673BF" w:rsidRDefault="008673BF" w:rsidP="008673BF">
          <w:pPr>
            <w:pStyle w:val="9FDBD4567A10456E96A49643B8383C7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6481D7F0D642ECA6E7BAEE65EE3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2A062F-85F6-4A80-9988-05787D48CE0D}"/>
      </w:docPartPr>
      <w:docPartBody>
        <w:p w:rsidR="008673BF" w:rsidRDefault="008673BF" w:rsidP="008673BF">
          <w:pPr>
            <w:pStyle w:val="FC6481D7F0D642ECA6E7BAEE65EE367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48A0CAA0194D279BDE75CFD83ADC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E3692-4D5C-4FE1-A4A0-BB9CA083EE14}"/>
      </w:docPartPr>
      <w:docPartBody>
        <w:p w:rsidR="008673BF" w:rsidRDefault="008673BF" w:rsidP="008673BF">
          <w:pPr>
            <w:pStyle w:val="1248A0CAA0194D279BDE75CFD83ADCB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04A1D2B21640E0BBE7032E616F8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DEF2E-8160-45E2-B177-8EFC8A867420}"/>
      </w:docPartPr>
      <w:docPartBody>
        <w:p w:rsidR="008673BF" w:rsidRDefault="008673BF" w:rsidP="008673BF">
          <w:pPr>
            <w:pStyle w:val="A104A1D2B21640E0BBE7032E616F84E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AD888652244368814CFE718378A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FBA1E9-B42B-46E8-AA59-7595C3542584}"/>
      </w:docPartPr>
      <w:docPartBody>
        <w:p w:rsidR="008673BF" w:rsidRDefault="008673BF" w:rsidP="008673BF">
          <w:pPr>
            <w:pStyle w:val="DDAD888652244368814CFE718378AAB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3A76E11D9C4DE7839ED7FD0740E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0E2E9-2EF4-4550-AE8A-FAEC3077CCA5}"/>
      </w:docPartPr>
      <w:docPartBody>
        <w:p w:rsidR="008673BF" w:rsidRDefault="008673BF" w:rsidP="008673BF">
          <w:pPr>
            <w:pStyle w:val="DA3A76E11D9C4DE7839ED7FD0740E15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A4839E77B04284BC1B98F5AB80F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173B76-9984-458A-AEE8-4D94DE3BA088}"/>
      </w:docPartPr>
      <w:docPartBody>
        <w:p w:rsidR="008673BF" w:rsidRDefault="008673BF" w:rsidP="008673BF">
          <w:pPr>
            <w:pStyle w:val="83A4839E77B04284BC1B98F5AB80FBF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F0530B09B645FB8815E2FA95BF5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11E45-593C-4E90-BC8E-9624DCEABDD5}"/>
      </w:docPartPr>
      <w:docPartBody>
        <w:p w:rsidR="008673BF" w:rsidRDefault="008673BF" w:rsidP="008673BF">
          <w:pPr>
            <w:pStyle w:val="AEF0530B09B645FB8815E2FA95BF5DC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09FBFCCB0B4C79983DA1D3DFC16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1DA5D-C052-4599-991C-3FD5176B2524}"/>
      </w:docPartPr>
      <w:docPartBody>
        <w:p w:rsidR="008673BF" w:rsidRDefault="008673BF" w:rsidP="008673BF">
          <w:pPr>
            <w:pStyle w:val="3E09FBFCCB0B4C79983DA1D3DFC16C3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2BE5C0A855491D80C704559B94E3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603E3-24EC-4132-9F80-45CDF1B11FAE}"/>
      </w:docPartPr>
      <w:docPartBody>
        <w:p w:rsidR="008673BF" w:rsidRDefault="008673BF" w:rsidP="008673BF">
          <w:pPr>
            <w:pStyle w:val="862BE5C0A855491D80C704559B94E39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864109CFFA47129BD551001DC00A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2E716C-DD50-44D9-B016-3813FA27AB76}"/>
      </w:docPartPr>
      <w:docPartBody>
        <w:p w:rsidR="008673BF" w:rsidRDefault="008673BF" w:rsidP="008673BF">
          <w:pPr>
            <w:pStyle w:val="11864109CFFA47129BD551001DC00A9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6458AD1A134819823B3F3C7EA42B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24178-255C-46D0-8FA4-661F91FD6E2D}"/>
      </w:docPartPr>
      <w:docPartBody>
        <w:p w:rsidR="008673BF" w:rsidRDefault="008673BF" w:rsidP="008673BF">
          <w:pPr>
            <w:pStyle w:val="EF6458AD1A134819823B3F3C7EA42B9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5A526E04A24D75B73F96791A29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CC4DC-FF77-4561-BA93-D091192ED573}"/>
      </w:docPartPr>
      <w:docPartBody>
        <w:p w:rsidR="008673BF" w:rsidRDefault="008673BF" w:rsidP="008673BF">
          <w:pPr>
            <w:pStyle w:val="A65A526E04A24D75B73F96791A29344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DD4ECF9DBA424FB0AE3BF1D7169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E8645-2772-48B7-A42C-B6D52CBC2320}"/>
      </w:docPartPr>
      <w:docPartBody>
        <w:p w:rsidR="008673BF" w:rsidRDefault="008673BF" w:rsidP="008673BF">
          <w:pPr>
            <w:pStyle w:val="EEDD4ECF9DBA424FB0AE3BF1D716908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C62FB72BDD4F1C9856F206D822F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D3F7B-B5DF-4984-A205-8195DC12F9CE}"/>
      </w:docPartPr>
      <w:docPartBody>
        <w:p w:rsidR="008673BF" w:rsidRDefault="008673BF" w:rsidP="008673BF">
          <w:pPr>
            <w:pStyle w:val="6BC62FB72BDD4F1C9856F206D822FFC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9E0D8166D24594B6A65E95C0A46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21D55-4091-4FE8-8B54-32E5D3A52351}"/>
      </w:docPartPr>
      <w:docPartBody>
        <w:p w:rsidR="008673BF" w:rsidRDefault="008673BF" w:rsidP="008673BF">
          <w:pPr>
            <w:pStyle w:val="6D9E0D8166D24594B6A65E95C0A46E3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2E0EB2B09A4388A8B9A4897C0594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242A0-C7B5-4EAD-9FCC-4CE504E4EAFE}"/>
      </w:docPartPr>
      <w:docPartBody>
        <w:p w:rsidR="008673BF" w:rsidRDefault="008673BF" w:rsidP="008673BF">
          <w:pPr>
            <w:pStyle w:val="4A2E0EB2B09A4388A8B9A4897C05947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671856186943DEAAF769D333877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F2CE5-8A2E-4896-B121-464D89D386BF}"/>
      </w:docPartPr>
      <w:docPartBody>
        <w:p w:rsidR="008673BF" w:rsidRDefault="008673BF" w:rsidP="008673BF">
          <w:pPr>
            <w:pStyle w:val="FD671856186943DEAAF769D3338770F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D406D709EE42CF902D018963C6A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6ACF1-56FB-4C44-AFA4-5176E7D09415}"/>
      </w:docPartPr>
      <w:docPartBody>
        <w:p w:rsidR="008673BF" w:rsidRDefault="008673BF" w:rsidP="008673BF">
          <w:pPr>
            <w:pStyle w:val="F2D406D709EE42CF902D018963C6A2A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F69E58D43A41DC87E96EF81AA75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27BB44-B0B5-45E9-97C9-BA23DBF2AFCC}"/>
      </w:docPartPr>
      <w:docPartBody>
        <w:p w:rsidR="008673BF" w:rsidRDefault="008673BF" w:rsidP="008673BF">
          <w:pPr>
            <w:pStyle w:val="C9F69E58D43A41DC87E96EF81AA7541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A479BCE8474EE8A03E88642BBB0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88504-3075-45E3-B7C9-68E815A37010}"/>
      </w:docPartPr>
      <w:docPartBody>
        <w:p w:rsidR="008673BF" w:rsidRDefault="008673BF" w:rsidP="008673BF">
          <w:pPr>
            <w:pStyle w:val="3BA479BCE8474EE8A03E88642BBB0A8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DF2C277B414FC297C7094F9D66DF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7714F5-30C8-4259-ADD8-B59D7CD8BBFF}"/>
      </w:docPartPr>
      <w:docPartBody>
        <w:p w:rsidR="008673BF" w:rsidRDefault="008673BF" w:rsidP="008673BF">
          <w:pPr>
            <w:pStyle w:val="A9DF2C277B414FC297C7094F9D66DF3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560BE660D3428E86AB98E29209F8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FF662-2794-417C-9E27-824DA873D521}"/>
      </w:docPartPr>
      <w:docPartBody>
        <w:p w:rsidR="008673BF" w:rsidRDefault="008673BF" w:rsidP="008673BF">
          <w:pPr>
            <w:pStyle w:val="FB560BE660D3428E86AB98E29209F8F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BF5FD9636F412E8C3FEF1EE3A49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9A022-AA6C-4E75-8F6D-A41198530AC6}"/>
      </w:docPartPr>
      <w:docPartBody>
        <w:p w:rsidR="008673BF" w:rsidRDefault="008673BF" w:rsidP="008673BF">
          <w:pPr>
            <w:pStyle w:val="06BF5FD9636F412E8C3FEF1EE3A4986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BBCF3069B34F7DAA45D84D5D018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3909F-673E-4772-BCFB-FBFEC0C1D9BE}"/>
      </w:docPartPr>
      <w:docPartBody>
        <w:p w:rsidR="008673BF" w:rsidRDefault="008673BF" w:rsidP="008673BF">
          <w:pPr>
            <w:pStyle w:val="AEBBCF3069B34F7DAA45D84D5D01848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3851DFC2B1459687FF7B7379716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B9BA1-55F1-4DB3-B3EC-FD2F691562AD}"/>
      </w:docPartPr>
      <w:docPartBody>
        <w:p w:rsidR="008673BF" w:rsidRDefault="008673BF" w:rsidP="008673BF">
          <w:pPr>
            <w:pStyle w:val="523851DFC2B1459687FF7B737971645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19605B5B8F4E6AAD78C50BBBFAF8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84F59-D566-4696-8032-DD45ACD96244}"/>
      </w:docPartPr>
      <w:docPartBody>
        <w:p w:rsidR="008673BF" w:rsidRDefault="008673BF" w:rsidP="008673BF">
          <w:pPr>
            <w:pStyle w:val="6D19605B5B8F4E6AAD78C50BBBFAF84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DDFCFCB7934C2F972DF26DF72E6A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C60D00-B2B2-4908-9356-FFCC552ADF2A}"/>
      </w:docPartPr>
      <w:docPartBody>
        <w:p w:rsidR="008673BF" w:rsidRDefault="008673BF" w:rsidP="008673BF">
          <w:pPr>
            <w:pStyle w:val="FDDDFCFCB7934C2F972DF26DF72E6AE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321EB267B94C7F96EE53E47ABB6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F6899-7FCD-4D1F-9CCE-D7A661F8D392}"/>
      </w:docPartPr>
      <w:docPartBody>
        <w:p w:rsidR="008673BF" w:rsidRDefault="008673BF" w:rsidP="008673BF">
          <w:pPr>
            <w:pStyle w:val="09321EB267B94C7F96EE53E47ABB637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B36221246A4FECB88F19AC441D6A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BF9036-5A4E-4447-806E-B32F30A8610A}"/>
      </w:docPartPr>
      <w:docPartBody>
        <w:p w:rsidR="008673BF" w:rsidRDefault="008673BF" w:rsidP="008673BF">
          <w:pPr>
            <w:pStyle w:val="C6B36221246A4FECB88F19AC441D6A2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EDBDCB7B6045B3BA3D0CACA08655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29489-DE22-4B0A-8DE0-52D15D2F7448}"/>
      </w:docPartPr>
      <w:docPartBody>
        <w:p w:rsidR="008673BF" w:rsidRDefault="008673BF" w:rsidP="008673BF">
          <w:pPr>
            <w:pStyle w:val="3BEDBDCB7B6045B3BA3D0CACA0865542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47C039FB4B4B069A66BF710A305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FCA9D-FA22-481E-815E-7B2F33220A8C}"/>
      </w:docPartPr>
      <w:docPartBody>
        <w:p w:rsidR="008673BF" w:rsidRDefault="008673BF" w:rsidP="008673BF">
          <w:pPr>
            <w:pStyle w:val="7D47C039FB4B4B069A66BF710A30548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ADE1EC934D4ED18C2EEAA1460C9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3F74-4E92-4216-92C3-489D6C480987}"/>
      </w:docPartPr>
      <w:docPartBody>
        <w:p w:rsidR="008673BF" w:rsidRDefault="008673BF" w:rsidP="008673BF">
          <w:pPr>
            <w:pStyle w:val="E2ADE1EC934D4ED18C2EEAA1460C9B8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B54B82B62491FA333584743C21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3BF62-CE49-41D0-9C3F-B06CDA125281}"/>
      </w:docPartPr>
      <w:docPartBody>
        <w:p w:rsidR="008673BF" w:rsidRDefault="008673BF" w:rsidP="008673BF">
          <w:pPr>
            <w:pStyle w:val="DEBB54B82B62491FA333584743C21BA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53C0FC39C945ED8449A3EDCD54D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06E532-C674-43B4-83B3-FA275F128E51}"/>
      </w:docPartPr>
      <w:docPartBody>
        <w:p w:rsidR="008673BF" w:rsidRDefault="008673BF" w:rsidP="008673BF">
          <w:pPr>
            <w:pStyle w:val="A753C0FC39C945ED8449A3EDCD54DA6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FBEA3125114FC48888FAB7E98B4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AA9D3-5BAB-4DDA-AE73-86656F75C75D}"/>
      </w:docPartPr>
      <w:docPartBody>
        <w:p w:rsidR="008673BF" w:rsidRDefault="008673BF" w:rsidP="008673BF">
          <w:pPr>
            <w:pStyle w:val="F5FBEA3125114FC48888FAB7E98B460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6D5E9DE42542AE935AA50BC2312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74F9E-905B-4E1F-BC71-FBD5B1186408}"/>
      </w:docPartPr>
      <w:docPartBody>
        <w:p w:rsidR="008673BF" w:rsidRDefault="008673BF" w:rsidP="008673BF">
          <w:pPr>
            <w:pStyle w:val="206D5E9DE42542AE935AA50BC23128F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BB882FD7DB471690FD32C8C7E76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085CB-8691-4613-91AD-426BE4DC2105}"/>
      </w:docPartPr>
      <w:docPartBody>
        <w:p w:rsidR="008673BF" w:rsidRDefault="008673BF" w:rsidP="008673BF">
          <w:pPr>
            <w:pStyle w:val="7DBB882FD7DB471690FD32C8C7E765A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343135B60B4D9A8E48FA2813FE5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C802A-FF77-4DD1-8BF2-B93BC386FE19}"/>
      </w:docPartPr>
      <w:docPartBody>
        <w:p w:rsidR="008673BF" w:rsidRDefault="008673BF" w:rsidP="008673BF">
          <w:pPr>
            <w:pStyle w:val="2B343135B60B4D9A8E48FA2813FE555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C10B9AAEA34372AAAABADC22152D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8486B-311D-416D-95DE-1C8465B3261A}"/>
      </w:docPartPr>
      <w:docPartBody>
        <w:p w:rsidR="008673BF" w:rsidRDefault="008673BF" w:rsidP="008673BF">
          <w:pPr>
            <w:pStyle w:val="4FC10B9AAEA34372AAAABADC22152D2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0049114CB6493ABE4F6FF579413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1BFE47-B6B7-4A95-9755-222EE161FC0B}"/>
      </w:docPartPr>
      <w:docPartBody>
        <w:p w:rsidR="008673BF" w:rsidRDefault="008673BF" w:rsidP="008673BF">
          <w:pPr>
            <w:pStyle w:val="CB0049114CB6493ABE4F6FF57941349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DEA08B182940A8A4075289FBBE4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736FA8-D03B-4182-8442-4D9C652113FD}"/>
      </w:docPartPr>
      <w:docPartBody>
        <w:p w:rsidR="008673BF" w:rsidRDefault="008673BF" w:rsidP="008673BF">
          <w:pPr>
            <w:pStyle w:val="91DEA08B182940A8A4075289FBBE454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60C372BD0A443E9AA0332E971927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EE4B7D-C065-4984-A8D9-B50ED64066B2}"/>
      </w:docPartPr>
      <w:docPartBody>
        <w:p w:rsidR="008673BF" w:rsidRDefault="008673BF" w:rsidP="008673BF">
          <w:pPr>
            <w:pStyle w:val="A460C372BD0A443E9AA0332E9719278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C150EE4EAC4AA5862B045D17DB0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50E25-F60E-4425-8078-142503B8748E}"/>
      </w:docPartPr>
      <w:docPartBody>
        <w:p w:rsidR="008673BF" w:rsidRDefault="008673BF" w:rsidP="008673BF">
          <w:pPr>
            <w:pStyle w:val="E9C150EE4EAC4AA5862B045D17DB036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D523D56088472A8F51717B8FDB2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A1AB2-20FD-49F6-8EBC-C2616A50B64F}"/>
      </w:docPartPr>
      <w:docPartBody>
        <w:p w:rsidR="008673BF" w:rsidRDefault="008673BF" w:rsidP="008673BF">
          <w:pPr>
            <w:pStyle w:val="1DD523D56088472A8F51717B8FDB2B5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7D19D1E2294167B112FBC73B2B8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D47B1-62D1-4743-82FC-01D839D293B5}"/>
      </w:docPartPr>
      <w:docPartBody>
        <w:p w:rsidR="008673BF" w:rsidRDefault="008673BF" w:rsidP="008673BF">
          <w:pPr>
            <w:pStyle w:val="B37D19D1E2294167B112FBC73B2B86C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3AFF7236754EA693C3F661324CB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146A3-AB03-400F-B6A4-5D981B59C520}"/>
      </w:docPartPr>
      <w:docPartBody>
        <w:p w:rsidR="008673BF" w:rsidRDefault="008673BF" w:rsidP="008673BF">
          <w:pPr>
            <w:pStyle w:val="273AFF7236754EA693C3F661324CB2A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341179407C45D2ADAC17CAC8236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0A75F3-C0C3-4924-A1BB-FC0DC2F77981}"/>
      </w:docPartPr>
      <w:docPartBody>
        <w:p w:rsidR="008673BF" w:rsidRDefault="008673BF" w:rsidP="008673BF">
          <w:pPr>
            <w:pStyle w:val="6C341179407C45D2ADAC17CAC8236E3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49B6654A346CE8A4765CF8FA4E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329C-5243-4BF8-8246-2F56742387B4}"/>
      </w:docPartPr>
      <w:docPartBody>
        <w:p w:rsidR="008673BF" w:rsidRDefault="008673BF" w:rsidP="008673BF">
          <w:pPr>
            <w:pStyle w:val="3C049B6654A346CE8A4765CF8FA4EB2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9F29B1200047CB8C3D547D67D54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EA7F1-E5B5-49B0-A8E1-8BA7ACF4B3D7}"/>
      </w:docPartPr>
      <w:docPartBody>
        <w:p w:rsidR="008673BF" w:rsidRDefault="008673BF" w:rsidP="008673BF">
          <w:pPr>
            <w:pStyle w:val="909F29B1200047CB8C3D547D67D5416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36231829894E8CB2FDEEE6885E4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B53E2-B6C6-422F-83B8-8D720743FB1D}"/>
      </w:docPartPr>
      <w:docPartBody>
        <w:p w:rsidR="008673BF" w:rsidRDefault="008673BF" w:rsidP="008673BF">
          <w:pPr>
            <w:pStyle w:val="E736231829894E8CB2FDEEE6885E4E7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8AD79902B34598927B7435307B4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DF94F-A9DB-4406-AB44-1C2495B953DE}"/>
      </w:docPartPr>
      <w:docPartBody>
        <w:p w:rsidR="008673BF" w:rsidRDefault="008673BF" w:rsidP="008673BF">
          <w:pPr>
            <w:pStyle w:val="038AD79902B34598927B7435307B41A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4F8A7DC0504690A9080515437BC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BC926-9607-4473-8018-E272A2997F99}"/>
      </w:docPartPr>
      <w:docPartBody>
        <w:p w:rsidR="008673BF" w:rsidRDefault="008673BF" w:rsidP="008673BF">
          <w:pPr>
            <w:pStyle w:val="224F8A7DC0504690A9080515437BC77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1813DFCA62401E8D53504A8D67E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9CA55F-6F05-490E-AF22-0622BE671ED5}"/>
      </w:docPartPr>
      <w:docPartBody>
        <w:p w:rsidR="008673BF" w:rsidRDefault="008673BF" w:rsidP="008673BF">
          <w:pPr>
            <w:pStyle w:val="611813DFCA62401E8D53504A8D67E58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EB2283A7A34FC1A696468D2AE828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DD4C01-D797-4CCB-80B9-52642B8818F6}"/>
      </w:docPartPr>
      <w:docPartBody>
        <w:p w:rsidR="008673BF" w:rsidRDefault="008673BF" w:rsidP="008673BF">
          <w:pPr>
            <w:pStyle w:val="60EB2283A7A34FC1A696468D2AE8286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87C743CFDC48A7863B522E35126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39795-947C-4127-B572-CA1814242247}"/>
      </w:docPartPr>
      <w:docPartBody>
        <w:p w:rsidR="008673BF" w:rsidRDefault="008673BF" w:rsidP="008673BF">
          <w:pPr>
            <w:pStyle w:val="BB87C743CFDC48A7863B522E3512696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1AB32FF2C0465883558D4E182E3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B176FD-5619-451A-B073-4EB2B3FBE043}"/>
      </w:docPartPr>
      <w:docPartBody>
        <w:p w:rsidR="008673BF" w:rsidRDefault="008673BF" w:rsidP="008673BF">
          <w:pPr>
            <w:pStyle w:val="301AB32FF2C0465883558D4E182E36C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DACC3DE807429F8B619E642C836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16335E-5AD8-4E2D-8CAA-1B0EC114D4E5}"/>
      </w:docPartPr>
      <w:docPartBody>
        <w:p w:rsidR="008673BF" w:rsidRDefault="008673BF" w:rsidP="008673BF">
          <w:pPr>
            <w:pStyle w:val="5EDACC3DE807429F8B619E642C836DB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EED60F0ACD494A8F7D3155FACD9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1CCBB1-024B-4488-8195-B02EACD0AEA8}"/>
      </w:docPartPr>
      <w:docPartBody>
        <w:p w:rsidR="008673BF" w:rsidRDefault="008673BF" w:rsidP="008673BF">
          <w:pPr>
            <w:pStyle w:val="BFEED60F0ACD494A8F7D3155FACD9F4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55F41F021946F4807A1A4138951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C445A-39D8-49F4-A553-5DA2D17E71F0}"/>
      </w:docPartPr>
      <w:docPartBody>
        <w:p w:rsidR="008673BF" w:rsidRDefault="008673BF" w:rsidP="008673BF">
          <w:pPr>
            <w:pStyle w:val="3555F41F021946F4807A1A413895112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CB25E3AA954A198DBD46C5F04D7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23C37-C2BE-4FF9-99A1-07F878CE4AAB}"/>
      </w:docPartPr>
      <w:docPartBody>
        <w:p w:rsidR="008673BF" w:rsidRDefault="008673BF" w:rsidP="008673BF">
          <w:pPr>
            <w:pStyle w:val="DACB25E3AA954A198DBD46C5F04D74E7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9A074B7AA642689CB50797DB390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0B10BA-AC28-436F-96B3-D2583A01CA67}"/>
      </w:docPartPr>
      <w:docPartBody>
        <w:p w:rsidR="008673BF" w:rsidRDefault="008673BF" w:rsidP="008673BF">
          <w:pPr>
            <w:pStyle w:val="8C9A074B7AA642689CB50797DB390A5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4A7B950010467DA6F17DB0F6AF4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028BE-33A1-4C54-8925-0E1A9044184D}"/>
      </w:docPartPr>
      <w:docPartBody>
        <w:p w:rsidR="008673BF" w:rsidRDefault="008673BF" w:rsidP="008673BF">
          <w:pPr>
            <w:pStyle w:val="A04A7B950010467DA6F17DB0F6AF43B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36E14B535F42B6B0E411252B22E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A8ABD0-E6EC-4C24-950A-80CF1FDC9B40}"/>
      </w:docPartPr>
      <w:docPartBody>
        <w:p w:rsidR="008673BF" w:rsidRDefault="008673BF" w:rsidP="008673BF">
          <w:pPr>
            <w:pStyle w:val="C836E14B535F42B6B0E411252B22E96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7AD78929154F30AF8BBA15A28BE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853AB-BA7F-46C1-BE78-68AE6909F458}"/>
      </w:docPartPr>
      <w:docPartBody>
        <w:p w:rsidR="008673BF" w:rsidRDefault="008673BF" w:rsidP="008673BF">
          <w:pPr>
            <w:pStyle w:val="967AD78929154F30AF8BBA15A28BEDC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767A25CDF344678A5AE525F91E2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51BC7D-A337-4E3D-B8A9-8BA44F216258}"/>
      </w:docPartPr>
      <w:docPartBody>
        <w:p w:rsidR="008673BF" w:rsidRDefault="008673BF" w:rsidP="008673BF">
          <w:pPr>
            <w:pStyle w:val="46767A25CDF344678A5AE525F91E253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5F01DE346440F887E124B19EE71C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E9E82-5205-4CDD-BFA4-9DFC51A8F307}"/>
      </w:docPartPr>
      <w:docPartBody>
        <w:p w:rsidR="008673BF" w:rsidRDefault="008673BF" w:rsidP="008673BF">
          <w:pPr>
            <w:pStyle w:val="3E5F01DE346440F887E124B19EE71C8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436097217540279CE47E14A63D45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D0C60-1F77-4A94-A124-328E295A4E45}"/>
      </w:docPartPr>
      <w:docPartBody>
        <w:p w:rsidR="008673BF" w:rsidRDefault="008673BF" w:rsidP="008673BF">
          <w:pPr>
            <w:pStyle w:val="52436097217540279CE47E14A63D45D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7B119B0BCA45E09E7BD758FA68C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3F473-0E40-4CC6-8FC1-5F40BBE85FBB}"/>
      </w:docPartPr>
      <w:docPartBody>
        <w:p w:rsidR="008673BF" w:rsidRDefault="008673BF" w:rsidP="008673BF">
          <w:pPr>
            <w:pStyle w:val="EA7B119B0BCA45E09E7BD758FA68CF2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7F063C54A44DDA97AA0A49ABC70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C8FA6-0A33-4E07-B0CB-ED8ECD4AC21A}"/>
      </w:docPartPr>
      <w:docPartBody>
        <w:p w:rsidR="008673BF" w:rsidRDefault="008673BF" w:rsidP="008673BF">
          <w:pPr>
            <w:pStyle w:val="777F063C54A44DDA97AA0A49ABC7056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81C129CC6C44F1A97ACD640B9FE4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43BF7-CEB5-4819-9300-15ED286D66FE}"/>
      </w:docPartPr>
      <w:docPartBody>
        <w:p w:rsidR="008673BF" w:rsidRDefault="008673BF" w:rsidP="008673BF">
          <w:pPr>
            <w:pStyle w:val="7E81C129CC6C44F1A97ACD640B9FE46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42DA6E6CE2446F96721119F259D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B26A2-C275-442F-ABB6-73A52D8AD408}"/>
      </w:docPartPr>
      <w:docPartBody>
        <w:p w:rsidR="008673BF" w:rsidRDefault="008673BF" w:rsidP="008673BF">
          <w:pPr>
            <w:pStyle w:val="A342DA6E6CE2446F96721119F259D0D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36EEAD55104112A7551DDA04974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8EF80-ED6E-4E7A-8AE7-E579286FF143}"/>
      </w:docPartPr>
      <w:docPartBody>
        <w:p w:rsidR="008673BF" w:rsidRDefault="008673BF" w:rsidP="008673BF">
          <w:pPr>
            <w:pStyle w:val="C936EEAD55104112A7551DDA04974B4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934730F02448D848BD7B8DC759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C79C6-75D3-46A0-B51E-B44568FE10A4}"/>
      </w:docPartPr>
      <w:docPartBody>
        <w:p w:rsidR="008673BF" w:rsidRDefault="008673BF" w:rsidP="008673BF">
          <w:pPr>
            <w:pStyle w:val="DEF934730F02448D848BD7B8DC759F3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DCD81251F344AA84A0F9DFEC3C1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E6D1C-A852-43C3-9924-2504B831154C}"/>
      </w:docPartPr>
      <w:docPartBody>
        <w:p w:rsidR="008673BF" w:rsidRDefault="008673BF" w:rsidP="008673BF">
          <w:pPr>
            <w:pStyle w:val="B7DCD81251F344AA84A0F9DFEC3C11B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4F55BA5DB648DDA1C41A6278C9C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0192A2-10CD-4BAF-AABB-A6C5248A560D}"/>
      </w:docPartPr>
      <w:docPartBody>
        <w:p w:rsidR="008673BF" w:rsidRDefault="008673BF" w:rsidP="008673BF">
          <w:pPr>
            <w:pStyle w:val="D74F55BA5DB648DDA1C41A6278C9CF0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1A0CB7577744B0A90A37F16E7D9F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7D76B-B8A0-4B62-9314-57B9FF3FB85B}"/>
      </w:docPartPr>
      <w:docPartBody>
        <w:p w:rsidR="008673BF" w:rsidRDefault="008673BF" w:rsidP="008673BF">
          <w:pPr>
            <w:pStyle w:val="CC1A0CB7577744B0A90A37F16E7D9FE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8EA2A5D9184DA68FA66F9A783EE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0F6A1-1B6E-4C55-A16E-062E8B11D2B7}"/>
      </w:docPartPr>
      <w:docPartBody>
        <w:p w:rsidR="008673BF" w:rsidRDefault="008673BF" w:rsidP="008673BF">
          <w:pPr>
            <w:pStyle w:val="098EA2A5D9184DA68FA66F9A783EEC0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CB882467854F2096A511C6D308AE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740D30-09CC-40DC-AA38-BF03F67962DD}"/>
      </w:docPartPr>
      <w:docPartBody>
        <w:p w:rsidR="008673BF" w:rsidRDefault="008673BF" w:rsidP="008673BF">
          <w:pPr>
            <w:pStyle w:val="15CB882467854F2096A511C6D308AE4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48144056C841EE8FC7FFFB2C638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D636C-FD27-4FBD-B6CA-8AF4BF11F8B9}"/>
      </w:docPartPr>
      <w:docPartBody>
        <w:p w:rsidR="008673BF" w:rsidRDefault="008673BF" w:rsidP="008673BF">
          <w:pPr>
            <w:pStyle w:val="9648144056C841EE8FC7FFFB2C6382C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A2BCF8285940158EA282A7A14FFD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A90ABD-F8BE-4A00-BE17-47EDF077337A}"/>
      </w:docPartPr>
      <w:docPartBody>
        <w:p w:rsidR="008673BF" w:rsidRDefault="008673BF" w:rsidP="008673BF">
          <w:pPr>
            <w:pStyle w:val="97A2BCF8285940158EA282A7A14FFDE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E374EE8FE041F38EE43414C12F7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4E210-29E1-49F5-AD0E-79D3EA804DDD}"/>
      </w:docPartPr>
      <w:docPartBody>
        <w:p w:rsidR="008673BF" w:rsidRDefault="008673BF" w:rsidP="008673BF">
          <w:pPr>
            <w:pStyle w:val="38E374EE8FE041F38EE43414C12F7DB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4CCB66CC51493BA8D293EFCA2BF8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8D8AB-1348-405F-B4A6-FA6EFCC9EEE7}"/>
      </w:docPartPr>
      <w:docPartBody>
        <w:p w:rsidR="008673BF" w:rsidRDefault="008673BF" w:rsidP="008673BF">
          <w:pPr>
            <w:pStyle w:val="5F4CCB66CC51493BA8D293EFCA2BF82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80A79EC44A42C99E4FD17C2ECEC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A7EC5-9179-4C9E-B553-988D2F95C65A}"/>
      </w:docPartPr>
      <w:docPartBody>
        <w:p w:rsidR="008673BF" w:rsidRDefault="008673BF" w:rsidP="008673BF">
          <w:pPr>
            <w:pStyle w:val="5180A79EC44A42C99E4FD17C2ECEC95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96D714B1AD402DBE6C4A9E90BEA7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CBB92-D4EA-4E77-8615-375CB49FD660}"/>
      </w:docPartPr>
      <w:docPartBody>
        <w:p w:rsidR="008673BF" w:rsidRDefault="008673BF" w:rsidP="008673BF">
          <w:pPr>
            <w:pStyle w:val="B896D714B1AD402DBE6C4A9E90BEA73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55E9E860224E7E9B419F5940938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75E927-25EF-4B24-B441-521D18DDBE55}"/>
      </w:docPartPr>
      <w:docPartBody>
        <w:p w:rsidR="008673BF" w:rsidRDefault="008673BF" w:rsidP="008673BF">
          <w:pPr>
            <w:pStyle w:val="B655E9E860224E7E9B419F5940938A7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8B837C870C431182BBCCCA5C064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610099-E70E-4737-8EFF-735D88291669}"/>
      </w:docPartPr>
      <w:docPartBody>
        <w:p w:rsidR="008673BF" w:rsidRDefault="008673BF" w:rsidP="008673BF">
          <w:pPr>
            <w:pStyle w:val="0F8B837C870C431182BBCCCA5C06414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84D635AF01470D9F3C8E35FD7D14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C915F0-E3DC-489D-A06E-15F31A7B0670}"/>
      </w:docPartPr>
      <w:docPartBody>
        <w:p w:rsidR="008673BF" w:rsidRDefault="008673BF" w:rsidP="008673BF">
          <w:pPr>
            <w:pStyle w:val="FE84D635AF01470D9F3C8E35FD7D14B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D1E0B545D440C1ACD3815B82CF7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B5B70-7589-46B5-9D68-19B43EAE15C0}"/>
      </w:docPartPr>
      <w:docPartBody>
        <w:p w:rsidR="008673BF" w:rsidRDefault="008673BF" w:rsidP="008673BF">
          <w:pPr>
            <w:pStyle w:val="93D1E0B545D440C1ACD3815B82CF749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305B09A45F4EFF9900A72FAD4E7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A63DB-0185-4F44-8E92-2A0655540952}"/>
      </w:docPartPr>
      <w:docPartBody>
        <w:p w:rsidR="008673BF" w:rsidRDefault="008673BF" w:rsidP="008673BF">
          <w:pPr>
            <w:pStyle w:val="1E305B09A45F4EFF9900A72FAD4E7B4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581CA3274449A3A1767562648B6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C9CB3A-FA34-4C7E-9A16-FD7C3184AE01}"/>
      </w:docPartPr>
      <w:docPartBody>
        <w:p w:rsidR="008673BF" w:rsidRDefault="008673BF" w:rsidP="008673BF">
          <w:pPr>
            <w:pStyle w:val="14581CA3274449A3A1767562648B620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573357FEE84CAFB4500F6454D8D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6E3AA-FF2B-4F7F-A7C5-1259078E334F}"/>
      </w:docPartPr>
      <w:docPartBody>
        <w:p w:rsidR="008673BF" w:rsidRDefault="008673BF" w:rsidP="008673BF">
          <w:pPr>
            <w:pStyle w:val="BC573357FEE84CAFB4500F6454D8DA9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9D03BEB36E464DBFA0A33141837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2DEAE-2937-4316-8523-4B754A2D5CBB}"/>
      </w:docPartPr>
      <w:docPartBody>
        <w:p w:rsidR="008673BF" w:rsidRDefault="008673BF" w:rsidP="008673BF">
          <w:pPr>
            <w:pStyle w:val="4F9D03BEB36E464DBFA0A33141837DB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EF5D1414E94FB6A6FB15AAA2719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35E62-FBEE-40B6-8936-6CAD0B890074}"/>
      </w:docPartPr>
      <w:docPartBody>
        <w:p w:rsidR="008673BF" w:rsidRDefault="008673BF" w:rsidP="008673BF">
          <w:pPr>
            <w:pStyle w:val="D4EF5D1414E94FB6A6FB15AAA271945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F7B78A963A465794ACF64287ADE9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829AF3-D26E-4AED-A225-261B873B655F}"/>
      </w:docPartPr>
      <w:docPartBody>
        <w:p w:rsidR="008673BF" w:rsidRDefault="008673BF" w:rsidP="008673BF">
          <w:pPr>
            <w:pStyle w:val="EAF7B78A963A465794ACF64287ADE99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47ADBF48AD4A94AE61E7B771781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C2273-9A42-4AED-A25B-F49CA4A35038}"/>
      </w:docPartPr>
      <w:docPartBody>
        <w:p w:rsidR="008673BF" w:rsidRDefault="008673BF" w:rsidP="008673BF">
          <w:pPr>
            <w:pStyle w:val="B747ADBF48AD4A94AE61E7B771781B2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736CFFE7B2412D90D0F92BD71AB2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0A4B3-BCA4-4894-B023-FE9A72836C99}"/>
      </w:docPartPr>
      <w:docPartBody>
        <w:p w:rsidR="008673BF" w:rsidRDefault="008673BF" w:rsidP="008673BF">
          <w:pPr>
            <w:pStyle w:val="53736CFFE7B2412D90D0F92BD71AB27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7798A757544BF9ABD47284CE1FA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28D57-E3B8-4FF6-B1C5-4032FF1F3489}"/>
      </w:docPartPr>
      <w:docPartBody>
        <w:p w:rsidR="008673BF" w:rsidRDefault="008673BF" w:rsidP="008673BF">
          <w:pPr>
            <w:pStyle w:val="8A7798A757544BF9ABD47284CE1FAAA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6BCE73AC924EC19E1C1516E58D8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3C42C-F893-4B60-BB96-5DDDC508C1ED}"/>
      </w:docPartPr>
      <w:docPartBody>
        <w:p w:rsidR="008673BF" w:rsidRDefault="008673BF" w:rsidP="008673BF">
          <w:pPr>
            <w:pStyle w:val="9B6BCE73AC924EC19E1C1516E58D807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E407B27B6F4BAE83F255ADFC8CF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A03501-2795-4761-8025-A57AF867A5F3}"/>
      </w:docPartPr>
      <w:docPartBody>
        <w:p w:rsidR="008673BF" w:rsidRDefault="008673BF" w:rsidP="008673BF">
          <w:pPr>
            <w:pStyle w:val="CCE407B27B6F4BAE83F255ADFC8CFB73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F4C8497E13429EA16BA7CB26549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B41EB-41E2-4E36-8B15-10357DF98467}"/>
      </w:docPartPr>
      <w:docPartBody>
        <w:p w:rsidR="008673BF" w:rsidRDefault="008673BF" w:rsidP="008673BF">
          <w:pPr>
            <w:pStyle w:val="44F4C8497E13429EA16BA7CB2654923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87835812BF40FC8E084A87C9E95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D1746-5F4F-454D-8EC1-06A075BF3474}"/>
      </w:docPartPr>
      <w:docPartBody>
        <w:p w:rsidR="008673BF" w:rsidRDefault="008673BF" w:rsidP="008673BF">
          <w:pPr>
            <w:pStyle w:val="0B87835812BF40FC8E084A87C9E95C9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756D2A2D97466C9FB7EEAC78A3C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F9670-55B5-4A31-AA31-CC8DD65A7274}"/>
      </w:docPartPr>
      <w:docPartBody>
        <w:p w:rsidR="008673BF" w:rsidRDefault="008673BF" w:rsidP="008673BF">
          <w:pPr>
            <w:pStyle w:val="AB756D2A2D97466C9FB7EEAC78A3C00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B8E6ABF9B045609981EBEEEE841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C5279C-932D-4CB1-A83C-EBD7002C8A90}"/>
      </w:docPartPr>
      <w:docPartBody>
        <w:p w:rsidR="008673BF" w:rsidRDefault="008673BF" w:rsidP="008673BF">
          <w:pPr>
            <w:pStyle w:val="A0B8E6ABF9B045609981EBEEEE841C4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5847711E1848DBB8A0A8CB603B41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52B62-90CF-4ECC-9478-780A239AB8B6}"/>
      </w:docPartPr>
      <w:docPartBody>
        <w:p w:rsidR="008673BF" w:rsidRDefault="008673BF" w:rsidP="008673BF">
          <w:pPr>
            <w:pStyle w:val="7E5847711E1848DBB8A0A8CB603B414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912C37C6EE442E86B75B03D6F6D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11690-B141-4B61-A091-5EC00610837E}"/>
      </w:docPartPr>
      <w:docPartBody>
        <w:p w:rsidR="008673BF" w:rsidRDefault="008673BF" w:rsidP="008673BF">
          <w:pPr>
            <w:pStyle w:val="54912C37C6EE442E86B75B03D6F6D6A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B5E89A0D3241E5AF46850FC9C752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D3344B-B7A9-46DF-957E-5FA143E9AADD}"/>
      </w:docPartPr>
      <w:docPartBody>
        <w:p w:rsidR="008673BF" w:rsidRDefault="008673BF" w:rsidP="008673BF">
          <w:pPr>
            <w:pStyle w:val="76B5E89A0D3241E5AF46850FC9C752B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9D2433432F44AE9301455E10C7D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AA2D0-9E1E-4DDF-8E4B-C11CBB525ADF}"/>
      </w:docPartPr>
      <w:docPartBody>
        <w:p w:rsidR="008673BF" w:rsidRDefault="008673BF" w:rsidP="008673BF">
          <w:pPr>
            <w:pStyle w:val="F19D2433432F44AE9301455E10C7DFE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F9024B8B294A21AACBB27DEA13B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24227-EAC4-41DF-82FA-94930140E11D}"/>
      </w:docPartPr>
      <w:docPartBody>
        <w:p w:rsidR="008673BF" w:rsidRDefault="008673BF" w:rsidP="008673BF">
          <w:pPr>
            <w:pStyle w:val="84F9024B8B294A21AACBB27DEA13B5D8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4984D518524D238B956FE6C3ED7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F75785-CE1B-40DA-963B-F0C78998F946}"/>
      </w:docPartPr>
      <w:docPartBody>
        <w:p w:rsidR="008673BF" w:rsidRDefault="008673BF" w:rsidP="008673BF">
          <w:pPr>
            <w:pStyle w:val="0C4984D518524D238B956FE6C3ED7C6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F7B5E221FA415392145F4ADFBE7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1B9EBC-FD3E-4C27-BB15-7BF9138BFE51}"/>
      </w:docPartPr>
      <w:docPartBody>
        <w:p w:rsidR="008673BF" w:rsidRDefault="008673BF" w:rsidP="008673BF">
          <w:pPr>
            <w:pStyle w:val="B1F7B5E221FA415392145F4ADFBE756A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346D7F2CF34333B07D7B93D9E15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AA4FA-84A7-41E3-AA5D-05FE253A2A77}"/>
      </w:docPartPr>
      <w:docPartBody>
        <w:p w:rsidR="008673BF" w:rsidRDefault="008673BF" w:rsidP="008673BF">
          <w:pPr>
            <w:pStyle w:val="2E346D7F2CF34333B07D7B93D9E15FD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E1A91B00BC466BA09B34BD8D605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18FC9-3C96-472D-9828-A288B0EABEFE}"/>
      </w:docPartPr>
      <w:docPartBody>
        <w:p w:rsidR="008673BF" w:rsidRDefault="008673BF" w:rsidP="008673BF">
          <w:pPr>
            <w:pStyle w:val="C9E1A91B00BC466BA09B34BD8D60577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124D4BC3B14362B2A87966DD2B25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C7883-4FB2-450A-A0F5-DB5172FB7532}"/>
      </w:docPartPr>
      <w:docPartBody>
        <w:p w:rsidR="008673BF" w:rsidRDefault="008673BF" w:rsidP="008673BF">
          <w:pPr>
            <w:pStyle w:val="D6124D4BC3B14362B2A87966DD2B254B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E3A744FAD142999049F2CE75B55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C9FAD-A1EC-4550-A0E9-C014BF44A44D}"/>
      </w:docPartPr>
      <w:docPartBody>
        <w:p w:rsidR="008673BF" w:rsidRDefault="008673BF" w:rsidP="008673BF">
          <w:pPr>
            <w:pStyle w:val="3AE3A744FAD142999049F2CE75B55EF4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819DA37898415C851DFA782070C4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A5921-391C-4F9A-8E02-991898421076}"/>
      </w:docPartPr>
      <w:docPartBody>
        <w:p w:rsidR="008673BF" w:rsidRDefault="008673BF" w:rsidP="008673BF">
          <w:pPr>
            <w:pStyle w:val="D9819DA37898415C851DFA782070C40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34F366035E43B4BF009ED955F7C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8183A-8F3D-4481-A077-C550E7CDB343}"/>
      </w:docPartPr>
      <w:docPartBody>
        <w:p w:rsidR="008673BF" w:rsidRDefault="008673BF" w:rsidP="008673BF">
          <w:pPr>
            <w:pStyle w:val="6634F366035E43B4BF009ED955F7CE4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34A5B0A76344FEA7E6866B37679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9AB24-7C32-45FA-828A-1E9D53F8EF0E}"/>
      </w:docPartPr>
      <w:docPartBody>
        <w:p w:rsidR="008673BF" w:rsidRDefault="008673BF" w:rsidP="008673BF">
          <w:pPr>
            <w:pStyle w:val="3C34A5B0A76344FEA7E6866B3767987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174BA3895A4584AB27C440ACCE1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92158-8F66-47C5-A5E9-F68A5F854444}"/>
      </w:docPartPr>
      <w:docPartBody>
        <w:p w:rsidR="008673BF" w:rsidRDefault="008673BF" w:rsidP="008673BF">
          <w:pPr>
            <w:pStyle w:val="DA174BA3895A4584AB27C440ACCE1A67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E22A0EAF0741068DC1799993630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64C06-DCBA-43A9-BCE5-2A68111474F6}"/>
      </w:docPartPr>
      <w:docPartBody>
        <w:p w:rsidR="008673BF" w:rsidRDefault="008673BF" w:rsidP="008673BF">
          <w:pPr>
            <w:pStyle w:val="91E22A0EAF0741068DC1799993630932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60229F0DD94597A49CBC45FF0A4C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6832C-34B2-4CB2-9ADC-90398E674D13}"/>
      </w:docPartPr>
      <w:docPartBody>
        <w:p w:rsidR="008673BF" w:rsidRDefault="008673BF" w:rsidP="008673BF">
          <w:pPr>
            <w:pStyle w:val="9860229F0DD94597A49CBC45FF0A4C86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5F861EA6094E1090AFF4DF7D5E6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60BC2-69CF-4FFA-83FA-19959CCAF211}"/>
      </w:docPartPr>
      <w:docPartBody>
        <w:p w:rsidR="008673BF" w:rsidRDefault="008673BF" w:rsidP="008673BF">
          <w:pPr>
            <w:pStyle w:val="FD5F861EA6094E1090AFF4DF7D5E6B4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B16CFBBF124EF6A300F27971347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F31F61-8D6C-4A4F-B889-F14884D224CF}"/>
      </w:docPartPr>
      <w:docPartBody>
        <w:p w:rsidR="008673BF" w:rsidRDefault="008673BF" w:rsidP="008673BF">
          <w:pPr>
            <w:pStyle w:val="ABB16CFBBF124EF6A300F2797134721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F8792467D34201975CC8B02CD21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4B3CF-0786-4900-BBC7-3107BD26CE20}"/>
      </w:docPartPr>
      <w:docPartBody>
        <w:p w:rsidR="008673BF" w:rsidRDefault="008673BF" w:rsidP="008673BF">
          <w:pPr>
            <w:pStyle w:val="88F8792467D34201975CC8B02CD2146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D998398FE2479CB29FD8122E6A8A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26EA1-E84A-4C8F-BD6A-13DC08061704}"/>
      </w:docPartPr>
      <w:docPartBody>
        <w:p w:rsidR="008673BF" w:rsidRDefault="008673BF" w:rsidP="008673BF">
          <w:pPr>
            <w:pStyle w:val="38D998398FE2479CB29FD8122E6A8AAF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04AF1587554DCE86EC963FF7A72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AD88F-163B-48FF-887D-8A2A4C4A15BC}"/>
      </w:docPartPr>
      <w:docPartBody>
        <w:p w:rsidR="008673BF" w:rsidRDefault="008673BF" w:rsidP="008673BF">
          <w:pPr>
            <w:pStyle w:val="BD04AF1587554DCE86EC963FF7A722E5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24FA5D44B54D81BC6704402BD36B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EBF09-4F9E-487F-92C9-847ABA091A60}"/>
      </w:docPartPr>
      <w:docPartBody>
        <w:p w:rsidR="008673BF" w:rsidRDefault="008673BF" w:rsidP="008673BF">
          <w:pPr>
            <w:pStyle w:val="A624FA5D44B54D81BC6704402BD36BAE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919E086CAA42D9BCEE3DE64ED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80AF9D-9875-4485-BCB0-A330C7D14241}"/>
      </w:docPartPr>
      <w:docPartBody>
        <w:p w:rsidR="008673BF" w:rsidRDefault="008673BF" w:rsidP="008673BF">
          <w:pPr>
            <w:pStyle w:val="CD919E086CAA42D9BCEE3DE64ED908A1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708BD7DE254182B71E833CAAB20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CE2DE-F5E4-466B-9445-D0D2A36F5336}"/>
      </w:docPartPr>
      <w:docPartBody>
        <w:p w:rsidR="008673BF" w:rsidRDefault="008673BF" w:rsidP="008673BF">
          <w:pPr>
            <w:pStyle w:val="15708BD7DE254182B71E833CAAB209B0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8EDACF545B4F6199D062BFEBD8A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A516A-9E3F-4DA1-B6D1-B506FECE702F}"/>
      </w:docPartPr>
      <w:docPartBody>
        <w:p w:rsidR="008673BF" w:rsidRDefault="008673BF" w:rsidP="008673BF">
          <w:pPr>
            <w:pStyle w:val="CC8EDACF545B4F6199D062BFEBD8A3BC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432AF0A38A4402BA0DBA485BFCB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AD724-9634-41DB-A4FE-90BC64059AA8}"/>
      </w:docPartPr>
      <w:docPartBody>
        <w:p w:rsidR="008673BF" w:rsidRDefault="008673BF" w:rsidP="008673BF">
          <w:pPr>
            <w:pStyle w:val="AD432AF0A38A4402BA0DBA485BFCB61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4F3C8F7D994321AE767B3AF290D4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D6840-CE97-4A81-A72B-439F4682A595}"/>
      </w:docPartPr>
      <w:docPartBody>
        <w:p w:rsidR="008673BF" w:rsidRDefault="008673BF" w:rsidP="008673BF">
          <w:pPr>
            <w:pStyle w:val="464F3C8F7D994321AE767B3AF290D477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29D73DB9214777A2BCA5C69C91E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6CD7B-9BBC-47ED-AD0D-34765EC93D07}"/>
      </w:docPartPr>
      <w:docPartBody>
        <w:p w:rsidR="008673BF" w:rsidRDefault="008673BF" w:rsidP="008673BF">
          <w:pPr>
            <w:pStyle w:val="9A29D73DB9214777A2BCA5C69C91E929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1F7D87-D295-4C64-B4AB-D8C4D2081EB7}"/>
      </w:docPartPr>
      <w:docPartBody>
        <w:p w:rsidR="008673BF" w:rsidRDefault="008673BF">
          <w:r w:rsidRPr="000749FA">
            <w:rPr>
              <w:rStyle w:val="PlaceholderText"/>
            </w:rPr>
            <w:t>Click or tap to enter a date.</w:t>
          </w:r>
        </w:p>
      </w:docPartBody>
    </w:docPart>
    <w:docPart>
      <w:docPartPr>
        <w:name w:val="AE9EFC6CF3D74E9CA05E2EC9814208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EC8468-631B-4A6C-BFB1-E4CBC5FF807A}"/>
      </w:docPartPr>
      <w:docPartBody>
        <w:p w:rsidR="008673BF" w:rsidRDefault="008673BF" w:rsidP="008673BF">
          <w:pPr>
            <w:pStyle w:val="AE9EFC6CF3D74E9CA05E2EC981420872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A16993583A4047859FC8CC370078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0F21E-E313-4574-B9C7-16C5A4E94157}"/>
      </w:docPartPr>
      <w:docPartBody>
        <w:p w:rsidR="008673BF" w:rsidRDefault="008673BF" w:rsidP="008673BF">
          <w:pPr>
            <w:pStyle w:val="6FA16993583A4047859FC8CC370078DD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E7A9AE2EEA48F58C5C77E85D4F9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C54E9-1717-4EEB-81FF-CC840B968F1D}"/>
      </w:docPartPr>
      <w:docPartBody>
        <w:p w:rsidR="008673BF" w:rsidRDefault="008673BF" w:rsidP="008673BF">
          <w:pPr>
            <w:pStyle w:val="95E7A9AE2EEA48F58C5C77E85D4F9DF7"/>
          </w:pPr>
          <w:r w:rsidRPr="000749F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altName w:val="TH Sarabun New"/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 w:comments="0" w:insDel="0" w:formatting="0" w:inkAnnotations="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673BF"/>
    <w:rsid w:val="00867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673BF"/>
    <w:rPr>
      <w:color w:val="808080"/>
    </w:rPr>
  </w:style>
  <w:style w:type="paragraph" w:customStyle="1" w:styleId="51811C49FD4A4AA283F281810973739A">
    <w:name w:val="51811C49FD4A4AA283F281810973739A"/>
    <w:rsid w:val="008673BF"/>
  </w:style>
  <w:style w:type="paragraph" w:customStyle="1" w:styleId="062298EB58CB4FADB86F78BFE8CA9735">
    <w:name w:val="062298EB58CB4FADB86F78BFE8CA9735"/>
    <w:rsid w:val="008673BF"/>
  </w:style>
  <w:style w:type="paragraph" w:customStyle="1" w:styleId="075F0980A9E74C27AB4B34335077FB74">
    <w:name w:val="075F0980A9E74C27AB4B34335077FB74"/>
    <w:rsid w:val="008673BF"/>
  </w:style>
  <w:style w:type="paragraph" w:customStyle="1" w:styleId="E5787115BAF848DAA3D7C1118C38A9AC">
    <w:name w:val="E5787115BAF848DAA3D7C1118C38A9AC"/>
    <w:rsid w:val="008673BF"/>
  </w:style>
  <w:style w:type="paragraph" w:customStyle="1" w:styleId="0FC494AD221746E7B9ED126D20E06386">
    <w:name w:val="0FC494AD221746E7B9ED126D20E06386"/>
    <w:rsid w:val="008673BF"/>
  </w:style>
  <w:style w:type="paragraph" w:customStyle="1" w:styleId="8D14AE1B486545EBB9FFE3870AA7F29F">
    <w:name w:val="8D14AE1B486545EBB9FFE3870AA7F29F"/>
    <w:rsid w:val="008673BF"/>
  </w:style>
  <w:style w:type="paragraph" w:customStyle="1" w:styleId="9C19480859E345CD81E2FD70E64377DB">
    <w:name w:val="9C19480859E345CD81E2FD70E64377DB"/>
    <w:rsid w:val="008673BF"/>
  </w:style>
  <w:style w:type="paragraph" w:customStyle="1" w:styleId="42BF7C02E127424484A882D992106022">
    <w:name w:val="42BF7C02E127424484A882D992106022"/>
    <w:rsid w:val="008673BF"/>
  </w:style>
  <w:style w:type="paragraph" w:customStyle="1" w:styleId="95B1B5FDCA9F41C4A0729859A0AFC778">
    <w:name w:val="95B1B5FDCA9F41C4A0729859A0AFC778"/>
    <w:rsid w:val="008673BF"/>
  </w:style>
  <w:style w:type="paragraph" w:customStyle="1" w:styleId="234DAA6EA37C41A192C88769A0E98802">
    <w:name w:val="234DAA6EA37C41A192C88769A0E98802"/>
    <w:rsid w:val="008673BF"/>
  </w:style>
  <w:style w:type="paragraph" w:customStyle="1" w:styleId="FC7A9E4522F749E3B556963707DE90BB">
    <w:name w:val="FC7A9E4522F749E3B556963707DE90BB"/>
    <w:rsid w:val="008673BF"/>
  </w:style>
  <w:style w:type="paragraph" w:customStyle="1" w:styleId="C680B764ABCD443EA315506CE514C373">
    <w:name w:val="C680B764ABCD443EA315506CE514C373"/>
    <w:rsid w:val="008673BF"/>
  </w:style>
  <w:style w:type="paragraph" w:customStyle="1" w:styleId="1D4A9D23187D45AAB4241CA6940894B5">
    <w:name w:val="1D4A9D23187D45AAB4241CA6940894B5"/>
    <w:rsid w:val="008673BF"/>
  </w:style>
  <w:style w:type="paragraph" w:customStyle="1" w:styleId="29382EE8099D4EE9A7A412EA542CE142">
    <w:name w:val="29382EE8099D4EE9A7A412EA542CE142"/>
    <w:rsid w:val="008673BF"/>
  </w:style>
  <w:style w:type="paragraph" w:customStyle="1" w:styleId="20970C3724E840D685F98DE493BAB7E2">
    <w:name w:val="20970C3724E840D685F98DE493BAB7E2"/>
    <w:rsid w:val="008673BF"/>
  </w:style>
  <w:style w:type="paragraph" w:customStyle="1" w:styleId="5EBB5B05034E418989227562A8FC9023">
    <w:name w:val="5EBB5B05034E418989227562A8FC9023"/>
    <w:rsid w:val="008673BF"/>
  </w:style>
  <w:style w:type="paragraph" w:customStyle="1" w:styleId="F06B42EC4BA74112A7730FD0308E2A03">
    <w:name w:val="F06B42EC4BA74112A7730FD0308E2A03"/>
    <w:rsid w:val="008673BF"/>
  </w:style>
  <w:style w:type="paragraph" w:customStyle="1" w:styleId="CD30A3D8F14A4219B3206CB331A3F01D">
    <w:name w:val="CD30A3D8F14A4219B3206CB331A3F01D"/>
    <w:rsid w:val="008673BF"/>
  </w:style>
  <w:style w:type="paragraph" w:customStyle="1" w:styleId="E2D01BBCCC6F454683FA30120083ADDB">
    <w:name w:val="E2D01BBCCC6F454683FA30120083ADDB"/>
    <w:rsid w:val="008673BF"/>
  </w:style>
  <w:style w:type="paragraph" w:customStyle="1" w:styleId="B5DFA7A2841941A7B35FD4143CD342FE">
    <w:name w:val="B5DFA7A2841941A7B35FD4143CD342FE"/>
    <w:rsid w:val="008673BF"/>
  </w:style>
  <w:style w:type="paragraph" w:customStyle="1" w:styleId="6990AD7CDCB84708AF4566EF4710A250">
    <w:name w:val="6990AD7CDCB84708AF4566EF4710A250"/>
    <w:rsid w:val="008673BF"/>
  </w:style>
  <w:style w:type="paragraph" w:customStyle="1" w:styleId="478C31F4D71842CDBDE6C37257581926">
    <w:name w:val="478C31F4D71842CDBDE6C37257581926"/>
    <w:rsid w:val="008673BF"/>
  </w:style>
  <w:style w:type="paragraph" w:customStyle="1" w:styleId="0B24531101DE4FF08D794E949C5C37A6">
    <w:name w:val="0B24531101DE4FF08D794E949C5C37A6"/>
    <w:rsid w:val="008673BF"/>
  </w:style>
  <w:style w:type="paragraph" w:customStyle="1" w:styleId="BCA75672B6CA4BD095FD8F471D7EEB88">
    <w:name w:val="BCA75672B6CA4BD095FD8F471D7EEB88"/>
    <w:rsid w:val="008673BF"/>
  </w:style>
  <w:style w:type="paragraph" w:customStyle="1" w:styleId="CB58A28311BA487C96E4D080C5F797C4">
    <w:name w:val="CB58A28311BA487C96E4D080C5F797C4"/>
    <w:rsid w:val="008673BF"/>
  </w:style>
  <w:style w:type="paragraph" w:customStyle="1" w:styleId="A7A0454F1F51445CA6DF4AACB0685848">
    <w:name w:val="A7A0454F1F51445CA6DF4AACB0685848"/>
    <w:rsid w:val="008673BF"/>
  </w:style>
  <w:style w:type="paragraph" w:customStyle="1" w:styleId="7028A8A1D69B43399D7272C5C9169BC3">
    <w:name w:val="7028A8A1D69B43399D7272C5C9169BC3"/>
    <w:rsid w:val="008673BF"/>
  </w:style>
  <w:style w:type="paragraph" w:customStyle="1" w:styleId="99F745265A4741918777B0E4F9C2A387">
    <w:name w:val="99F745265A4741918777B0E4F9C2A387"/>
    <w:rsid w:val="008673BF"/>
  </w:style>
  <w:style w:type="paragraph" w:customStyle="1" w:styleId="C680D5FC1D2C4CBC9EF18BCF5854C6BA">
    <w:name w:val="C680D5FC1D2C4CBC9EF18BCF5854C6BA"/>
    <w:rsid w:val="008673BF"/>
  </w:style>
  <w:style w:type="paragraph" w:customStyle="1" w:styleId="5A413FE0D9914DD2BB01AE832D4DDCA6">
    <w:name w:val="5A413FE0D9914DD2BB01AE832D4DDCA6"/>
    <w:rsid w:val="008673BF"/>
  </w:style>
  <w:style w:type="paragraph" w:customStyle="1" w:styleId="DDF77449ACF94DEB9095657CEFDDA10B">
    <w:name w:val="DDF77449ACF94DEB9095657CEFDDA10B"/>
    <w:rsid w:val="008673BF"/>
  </w:style>
  <w:style w:type="paragraph" w:customStyle="1" w:styleId="54CF8F4C79454B00834818DA533E53EB">
    <w:name w:val="54CF8F4C79454B00834818DA533E53EB"/>
    <w:rsid w:val="008673BF"/>
  </w:style>
  <w:style w:type="paragraph" w:customStyle="1" w:styleId="B20557AA9F534D37858447D25FB579FC">
    <w:name w:val="B20557AA9F534D37858447D25FB579FC"/>
    <w:rsid w:val="008673BF"/>
  </w:style>
  <w:style w:type="paragraph" w:customStyle="1" w:styleId="4B941D2955744CC1963653236D15D7A3">
    <w:name w:val="4B941D2955744CC1963653236D15D7A3"/>
    <w:rsid w:val="008673BF"/>
  </w:style>
  <w:style w:type="paragraph" w:customStyle="1" w:styleId="75DCB0A0085C4F0C85A371FB87E287B2">
    <w:name w:val="75DCB0A0085C4F0C85A371FB87E287B2"/>
    <w:rsid w:val="008673BF"/>
  </w:style>
  <w:style w:type="paragraph" w:customStyle="1" w:styleId="42C03B89EF5249ADB93A8E62C053DFFB">
    <w:name w:val="42C03B89EF5249ADB93A8E62C053DFFB"/>
    <w:rsid w:val="008673BF"/>
  </w:style>
  <w:style w:type="paragraph" w:customStyle="1" w:styleId="93565F5441BF41A5ACB5AEE19750FAFB">
    <w:name w:val="93565F5441BF41A5ACB5AEE19750FAFB"/>
    <w:rsid w:val="008673BF"/>
  </w:style>
  <w:style w:type="paragraph" w:customStyle="1" w:styleId="54E6071E59054847AE298F11953260C3">
    <w:name w:val="54E6071E59054847AE298F11953260C3"/>
    <w:rsid w:val="008673BF"/>
  </w:style>
  <w:style w:type="paragraph" w:customStyle="1" w:styleId="7C0D65C326B64C1281FB9A1346C5EBE4">
    <w:name w:val="7C0D65C326B64C1281FB9A1346C5EBE4"/>
    <w:rsid w:val="008673BF"/>
  </w:style>
  <w:style w:type="paragraph" w:customStyle="1" w:styleId="B741F3FF8B9444E8A21921EBA379AAD1">
    <w:name w:val="B741F3FF8B9444E8A21921EBA379AAD1"/>
    <w:rsid w:val="008673BF"/>
  </w:style>
  <w:style w:type="paragraph" w:customStyle="1" w:styleId="540056C499C24916B10370968C64BEE5">
    <w:name w:val="540056C499C24916B10370968C64BEE5"/>
    <w:rsid w:val="008673BF"/>
  </w:style>
  <w:style w:type="paragraph" w:customStyle="1" w:styleId="97A227664C104305AC36FBABE4F72B33">
    <w:name w:val="97A227664C104305AC36FBABE4F72B33"/>
    <w:rsid w:val="008673BF"/>
  </w:style>
  <w:style w:type="paragraph" w:customStyle="1" w:styleId="EACB9764882D4A4CBB02CE35D19F3D02">
    <w:name w:val="EACB9764882D4A4CBB02CE35D19F3D02"/>
    <w:rsid w:val="008673BF"/>
  </w:style>
  <w:style w:type="paragraph" w:customStyle="1" w:styleId="89E7E80FA86D44B4A2F5C21C3C45E0E8">
    <w:name w:val="89E7E80FA86D44B4A2F5C21C3C45E0E8"/>
    <w:rsid w:val="008673BF"/>
  </w:style>
  <w:style w:type="paragraph" w:customStyle="1" w:styleId="3EC8DF98BECF446EB518B46574F11155">
    <w:name w:val="3EC8DF98BECF446EB518B46574F11155"/>
    <w:rsid w:val="008673BF"/>
  </w:style>
  <w:style w:type="paragraph" w:customStyle="1" w:styleId="7D893CE5E09042F8ACF9873BE14C8B9C">
    <w:name w:val="7D893CE5E09042F8ACF9873BE14C8B9C"/>
    <w:rsid w:val="008673BF"/>
  </w:style>
  <w:style w:type="paragraph" w:customStyle="1" w:styleId="CA1FB541573E44628817AF1512B59D4C">
    <w:name w:val="CA1FB541573E44628817AF1512B59D4C"/>
    <w:rsid w:val="008673BF"/>
  </w:style>
  <w:style w:type="paragraph" w:customStyle="1" w:styleId="0A20BD260FD44FDA87E2C23975A453C4">
    <w:name w:val="0A20BD260FD44FDA87E2C23975A453C4"/>
    <w:rsid w:val="008673BF"/>
  </w:style>
  <w:style w:type="paragraph" w:customStyle="1" w:styleId="5B79E0CD37A44AB182BC563B8BA2FC15">
    <w:name w:val="5B79E0CD37A44AB182BC563B8BA2FC15"/>
    <w:rsid w:val="008673BF"/>
  </w:style>
  <w:style w:type="paragraph" w:customStyle="1" w:styleId="A2B063DBA81C4189BF0B8F5586B1E1C5">
    <w:name w:val="A2B063DBA81C4189BF0B8F5586B1E1C5"/>
    <w:rsid w:val="008673BF"/>
  </w:style>
  <w:style w:type="paragraph" w:customStyle="1" w:styleId="2335D4A2BDB1461D97F900B16D331314">
    <w:name w:val="2335D4A2BDB1461D97F900B16D331314"/>
    <w:rsid w:val="008673BF"/>
  </w:style>
  <w:style w:type="paragraph" w:customStyle="1" w:styleId="85C31ADBE26549759A9F383C2BEC30D7">
    <w:name w:val="85C31ADBE26549759A9F383C2BEC30D7"/>
    <w:rsid w:val="008673BF"/>
  </w:style>
  <w:style w:type="paragraph" w:customStyle="1" w:styleId="365438828244441D9ABAD2D135F37CD0">
    <w:name w:val="365438828244441D9ABAD2D135F37CD0"/>
    <w:rsid w:val="008673BF"/>
  </w:style>
  <w:style w:type="paragraph" w:customStyle="1" w:styleId="928C3830C4A046268217F8BEF06F4EEB">
    <w:name w:val="928C3830C4A046268217F8BEF06F4EEB"/>
    <w:rsid w:val="008673BF"/>
  </w:style>
  <w:style w:type="paragraph" w:customStyle="1" w:styleId="B45A9DCA57784ED894B0DC5BDDD0FE81">
    <w:name w:val="B45A9DCA57784ED894B0DC5BDDD0FE81"/>
    <w:rsid w:val="008673BF"/>
  </w:style>
  <w:style w:type="paragraph" w:customStyle="1" w:styleId="262DD494425448F991A7A262E8951994">
    <w:name w:val="262DD494425448F991A7A262E8951994"/>
    <w:rsid w:val="008673BF"/>
  </w:style>
  <w:style w:type="paragraph" w:customStyle="1" w:styleId="C8731456F11E4F689D11B604CF253F1F">
    <w:name w:val="C8731456F11E4F689D11B604CF253F1F"/>
    <w:rsid w:val="008673BF"/>
  </w:style>
  <w:style w:type="paragraph" w:customStyle="1" w:styleId="E2E035C195184E93BC4E3A312CD564F1">
    <w:name w:val="E2E035C195184E93BC4E3A312CD564F1"/>
    <w:rsid w:val="008673BF"/>
  </w:style>
  <w:style w:type="paragraph" w:customStyle="1" w:styleId="B3995D3DF76F450BB83D72E1D45DF370">
    <w:name w:val="B3995D3DF76F450BB83D72E1D45DF370"/>
    <w:rsid w:val="008673BF"/>
  </w:style>
  <w:style w:type="paragraph" w:customStyle="1" w:styleId="E4F2B4954CF24FAC97931E8B7EABA329">
    <w:name w:val="E4F2B4954CF24FAC97931E8B7EABA329"/>
    <w:rsid w:val="008673BF"/>
  </w:style>
  <w:style w:type="paragraph" w:customStyle="1" w:styleId="DDB688A6AB574CA587D75ABE0DEF5FDF">
    <w:name w:val="DDB688A6AB574CA587D75ABE0DEF5FDF"/>
    <w:rsid w:val="008673BF"/>
  </w:style>
  <w:style w:type="paragraph" w:customStyle="1" w:styleId="CFB836B68F1844108AA214691161899A">
    <w:name w:val="CFB836B68F1844108AA214691161899A"/>
    <w:rsid w:val="008673BF"/>
  </w:style>
  <w:style w:type="paragraph" w:customStyle="1" w:styleId="CE1E7A5386844B45AED2B3BA77D8E28A">
    <w:name w:val="CE1E7A5386844B45AED2B3BA77D8E28A"/>
    <w:rsid w:val="008673BF"/>
  </w:style>
  <w:style w:type="paragraph" w:customStyle="1" w:styleId="E99C30E310114F6A9EACD0C8A9B7B92A">
    <w:name w:val="E99C30E310114F6A9EACD0C8A9B7B92A"/>
    <w:rsid w:val="008673BF"/>
  </w:style>
  <w:style w:type="paragraph" w:customStyle="1" w:styleId="EBE733A2FD50443A83925B30C2B6587A">
    <w:name w:val="EBE733A2FD50443A83925B30C2B6587A"/>
    <w:rsid w:val="008673BF"/>
  </w:style>
  <w:style w:type="paragraph" w:customStyle="1" w:styleId="DD8BEEE3384A4586859967A38599F73B">
    <w:name w:val="DD8BEEE3384A4586859967A38599F73B"/>
    <w:rsid w:val="008673BF"/>
  </w:style>
  <w:style w:type="paragraph" w:customStyle="1" w:styleId="B6FF582C20E94E47BE29AB4934317ED0">
    <w:name w:val="B6FF582C20E94E47BE29AB4934317ED0"/>
    <w:rsid w:val="008673BF"/>
  </w:style>
  <w:style w:type="paragraph" w:customStyle="1" w:styleId="5B26709F028D491E9B60FDBADC7D278A">
    <w:name w:val="5B26709F028D491E9B60FDBADC7D278A"/>
    <w:rsid w:val="008673BF"/>
  </w:style>
  <w:style w:type="paragraph" w:customStyle="1" w:styleId="97E75031DBB8495F86B32FB1B032BA34">
    <w:name w:val="97E75031DBB8495F86B32FB1B032BA34"/>
    <w:rsid w:val="008673BF"/>
  </w:style>
  <w:style w:type="paragraph" w:customStyle="1" w:styleId="D683C9C76A314E099756DEDDDF8F5AC3">
    <w:name w:val="D683C9C76A314E099756DEDDDF8F5AC3"/>
    <w:rsid w:val="008673BF"/>
  </w:style>
  <w:style w:type="paragraph" w:customStyle="1" w:styleId="42A829AF486D4994B296DEB952B2C19B">
    <w:name w:val="42A829AF486D4994B296DEB952B2C19B"/>
    <w:rsid w:val="008673BF"/>
  </w:style>
  <w:style w:type="paragraph" w:customStyle="1" w:styleId="B6E346144D254E3ABA8D5A57D5CC0A75">
    <w:name w:val="B6E346144D254E3ABA8D5A57D5CC0A75"/>
    <w:rsid w:val="008673BF"/>
  </w:style>
  <w:style w:type="paragraph" w:customStyle="1" w:styleId="B83E19C3176342EDB1781E6E93F556A0">
    <w:name w:val="B83E19C3176342EDB1781E6E93F556A0"/>
    <w:rsid w:val="008673BF"/>
  </w:style>
  <w:style w:type="paragraph" w:customStyle="1" w:styleId="6439CD39930D4A6C9362AC618B3D5344">
    <w:name w:val="6439CD39930D4A6C9362AC618B3D5344"/>
    <w:rsid w:val="008673BF"/>
  </w:style>
  <w:style w:type="paragraph" w:customStyle="1" w:styleId="BE810DC35527439AB6403FC2F753A2CE">
    <w:name w:val="BE810DC35527439AB6403FC2F753A2CE"/>
    <w:rsid w:val="008673BF"/>
  </w:style>
  <w:style w:type="paragraph" w:customStyle="1" w:styleId="B7968135430F4140B6472D12819670DB">
    <w:name w:val="B7968135430F4140B6472D12819670DB"/>
    <w:rsid w:val="008673BF"/>
  </w:style>
  <w:style w:type="paragraph" w:customStyle="1" w:styleId="257E0EBF28DF49728CA1E70AD785D487">
    <w:name w:val="257E0EBF28DF49728CA1E70AD785D487"/>
    <w:rsid w:val="008673BF"/>
  </w:style>
  <w:style w:type="paragraph" w:customStyle="1" w:styleId="2F2FD20BA86B45849EB1DFD4F09A2B68">
    <w:name w:val="2F2FD20BA86B45849EB1DFD4F09A2B68"/>
    <w:rsid w:val="008673BF"/>
  </w:style>
  <w:style w:type="paragraph" w:customStyle="1" w:styleId="D15829C83DC34D848614C34E321E8064">
    <w:name w:val="D15829C83DC34D848614C34E321E8064"/>
    <w:rsid w:val="008673BF"/>
  </w:style>
  <w:style w:type="paragraph" w:customStyle="1" w:styleId="E69FFC382E924B5A972FE91E6E975FE4">
    <w:name w:val="E69FFC382E924B5A972FE91E6E975FE4"/>
    <w:rsid w:val="008673BF"/>
  </w:style>
  <w:style w:type="paragraph" w:customStyle="1" w:styleId="F9145AD0FA76442290FD2478FCECB8F1">
    <w:name w:val="F9145AD0FA76442290FD2478FCECB8F1"/>
    <w:rsid w:val="008673BF"/>
  </w:style>
  <w:style w:type="paragraph" w:customStyle="1" w:styleId="DE87D1F5A52D46868E677205EE78CC93">
    <w:name w:val="DE87D1F5A52D46868E677205EE78CC93"/>
    <w:rsid w:val="008673BF"/>
  </w:style>
  <w:style w:type="paragraph" w:customStyle="1" w:styleId="D3759F1311A64C779D69230D1BACB69A">
    <w:name w:val="D3759F1311A64C779D69230D1BACB69A"/>
    <w:rsid w:val="008673BF"/>
  </w:style>
  <w:style w:type="paragraph" w:customStyle="1" w:styleId="D3045A17FC2646D5AFC2354DB222AAA4">
    <w:name w:val="D3045A17FC2646D5AFC2354DB222AAA4"/>
    <w:rsid w:val="008673BF"/>
  </w:style>
  <w:style w:type="paragraph" w:customStyle="1" w:styleId="ECCFF99985A7440D9A3855CA728F8638">
    <w:name w:val="ECCFF99985A7440D9A3855CA728F8638"/>
    <w:rsid w:val="008673BF"/>
  </w:style>
  <w:style w:type="paragraph" w:customStyle="1" w:styleId="30B1B21277324095A3AD684FB5466E13">
    <w:name w:val="30B1B21277324095A3AD684FB5466E13"/>
    <w:rsid w:val="008673BF"/>
  </w:style>
  <w:style w:type="paragraph" w:customStyle="1" w:styleId="7FF09C0D70844BBDB62B058EA3C71BA3">
    <w:name w:val="7FF09C0D70844BBDB62B058EA3C71BA3"/>
    <w:rsid w:val="008673BF"/>
  </w:style>
  <w:style w:type="paragraph" w:customStyle="1" w:styleId="3C0D435B126148F6A119DCEB1541832E">
    <w:name w:val="3C0D435B126148F6A119DCEB1541832E"/>
    <w:rsid w:val="008673BF"/>
  </w:style>
  <w:style w:type="paragraph" w:customStyle="1" w:styleId="A334EFDAD61B48E3ACAC794ED8D502CD">
    <w:name w:val="A334EFDAD61B48E3ACAC794ED8D502CD"/>
    <w:rsid w:val="008673BF"/>
  </w:style>
  <w:style w:type="paragraph" w:customStyle="1" w:styleId="076DC2D3BE514016AEFD75563776D148">
    <w:name w:val="076DC2D3BE514016AEFD75563776D148"/>
    <w:rsid w:val="008673BF"/>
  </w:style>
  <w:style w:type="paragraph" w:customStyle="1" w:styleId="00FE994E3C0C4347AC3BB037FCDCFB7A">
    <w:name w:val="00FE994E3C0C4347AC3BB037FCDCFB7A"/>
    <w:rsid w:val="008673BF"/>
  </w:style>
  <w:style w:type="paragraph" w:customStyle="1" w:styleId="5DC783E714FF47D389852F8AFE693A73">
    <w:name w:val="5DC783E714FF47D389852F8AFE693A73"/>
    <w:rsid w:val="008673BF"/>
  </w:style>
  <w:style w:type="paragraph" w:customStyle="1" w:styleId="8D40CF9854544EAB9583DD4AB7E947A2">
    <w:name w:val="8D40CF9854544EAB9583DD4AB7E947A2"/>
    <w:rsid w:val="008673BF"/>
  </w:style>
  <w:style w:type="paragraph" w:customStyle="1" w:styleId="8831CA457E934F2CB8A7FE715CCDE497">
    <w:name w:val="8831CA457E934F2CB8A7FE715CCDE497"/>
    <w:rsid w:val="008673BF"/>
  </w:style>
  <w:style w:type="paragraph" w:customStyle="1" w:styleId="7BA4F3049A1049BEA2DAFC69ABE9D6C5">
    <w:name w:val="7BA4F3049A1049BEA2DAFC69ABE9D6C5"/>
    <w:rsid w:val="008673BF"/>
  </w:style>
  <w:style w:type="paragraph" w:customStyle="1" w:styleId="E8A40795776B4CC49588363CE9F04886">
    <w:name w:val="E8A40795776B4CC49588363CE9F04886"/>
    <w:rsid w:val="008673BF"/>
  </w:style>
  <w:style w:type="paragraph" w:customStyle="1" w:styleId="CFDA7C3F60D647EEA8D3F6F9F974FD44">
    <w:name w:val="CFDA7C3F60D647EEA8D3F6F9F974FD44"/>
    <w:rsid w:val="008673BF"/>
  </w:style>
  <w:style w:type="paragraph" w:customStyle="1" w:styleId="03FAB0BBB27B44F9987A01D97770204F">
    <w:name w:val="03FAB0BBB27B44F9987A01D97770204F"/>
    <w:rsid w:val="008673BF"/>
  </w:style>
  <w:style w:type="paragraph" w:customStyle="1" w:styleId="215C89828F3545318319ED2B5BFB8695">
    <w:name w:val="215C89828F3545318319ED2B5BFB8695"/>
    <w:rsid w:val="008673BF"/>
  </w:style>
  <w:style w:type="paragraph" w:customStyle="1" w:styleId="8D2E29B0BCBA4D52A86618A704A1AA81">
    <w:name w:val="8D2E29B0BCBA4D52A86618A704A1AA81"/>
    <w:rsid w:val="008673BF"/>
  </w:style>
  <w:style w:type="paragraph" w:customStyle="1" w:styleId="AFCF9D824FCB472EBE303CB03BC82736">
    <w:name w:val="AFCF9D824FCB472EBE303CB03BC82736"/>
    <w:rsid w:val="008673BF"/>
  </w:style>
  <w:style w:type="paragraph" w:customStyle="1" w:styleId="4AB8C07C26934FE5BEB87690D3532EF6">
    <w:name w:val="4AB8C07C26934FE5BEB87690D3532EF6"/>
    <w:rsid w:val="008673BF"/>
  </w:style>
  <w:style w:type="paragraph" w:customStyle="1" w:styleId="1346C49A1FE44232AE4F71DF6628EFE1">
    <w:name w:val="1346C49A1FE44232AE4F71DF6628EFE1"/>
    <w:rsid w:val="008673BF"/>
  </w:style>
  <w:style w:type="paragraph" w:customStyle="1" w:styleId="504E95D6A61640A9810BB2D48BA6BA0D">
    <w:name w:val="504E95D6A61640A9810BB2D48BA6BA0D"/>
    <w:rsid w:val="008673BF"/>
  </w:style>
  <w:style w:type="paragraph" w:customStyle="1" w:styleId="1CD41840BFFE4EE0AA69D2BFF3B7ADFE">
    <w:name w:val="1CD41840BFFE4EE0AA69D2BFF3B7ADFE"/>
    <w:rsid w:val="008673BF"/>
  </w:style>
  <w:style w:type="paragraph" w:customStyle="1" w:styleId="7412B291F06548BD8BAD9133325683F7">
    <w:name w:val="7412B291F06548BD8BAD9133325683F7"/>
    <w:rsid w:val="008673BF"/>
  </w:style>
  <w:style w:type="paragraph" w:customStyle="1" w:styleId="DB308AA8E5124C19B716898C319DD078">
    <w:name w:val="DB308AA8E5124C19B716898C319DD078"/>
    <w:rsid w:val="008673BF"/>
  </w:style>
  <w:style w:type="paragraph" w:customStyle="1" w:styleId="AFAAAB227FDD4F3D93084142FCDF40E5">
    <w:name w:val="AFAAAB227FDD4F3D93084142FCDF40E5"/>
    <w:rsid w:val="008673BF"/>
  </w:style>
  <w:style w:type="paragraph" w:customStyle="1" w:styleId="37EEC0AC69CF4083A389E9B1BC118930">
    <w:name w:val="37EEC0AC69CF4083A389E9B1BC118930"/>
    <w:rsid w:val="008673BF"/>
  </w:style>
  <w:style w:type="paragraph" w:customStyle="1" w:styleId="D74D3C7CDD7A472C9C625F2C75D575F3">
    <w:name w:val="D74D3C7CDD7A472C9C625F2C75D575F3"/>
    <w:rsid w:val="008673BF"/>
  </w:style>
  <w:style w:type="paragraph" w:customStyle="1" w:styleId="A5E7E2400955443AB05307BE48CC9D9B">
    <w:name w:val="A5E7E2400955443AB05307BE48CC9D9B"/>
    <w:rsid w:val="008673BF"/>
  </w:style>
  <w:style w:type="paragraph" w:customStyle="1" w:styleId="4FF849721EFA43D682071EC1B7A18BE6">
    <w:name w:val="4FF849721EFA43D682071EC1B7A18BE6"/>
    <w:rsid w:val="008673BF"/>
  </w:style>
  <w:style w:type="paragraph" w:customStyle="1" w:styleId="E649F915CF954EA2BEC7C6D5E9316086">
    <w:name w:val="E649F915CF954EA2BEC7C6D5E9316086"/>
    <w:rsid w:val="008673BF"/>
  </w:style>
  <w:style w:type="paragraph" w:customStyle="1" w:styleId="1D9A8BC91B504C818316DFE3A33FDFC0">
    <w:name w:val="1D9A8BC91B504C818316DFE3A33FDFC0"/>
    <w:rsid w:val="008673BF"/>
  </w:style>
  <w:style w:type="paragraph" w:customStyle="1" w:styleId="2E5387BCF6864CE3902E9C315487ABA6">
    <w:name w:val="2E5387BCF6864CE3902E9C315487ABA6"/>
    <w:rsid w:val="008673BF"/>
  </w:style>
  <w:style w:type="paragraph" w:customStyle="1" w:styleId="38601041253E4043AE4EF8148C16EEBB">
    <w:name w:val="38601041253E4043AE4EF8148C16EEBB"/>
    <w:rsid w:val="008673BF"/>
  </w:style>
  <w:style w:type="paragraph" w:customStyle="1" w:styleId="868069ADC6A24FFF902FD42FF64023E9">
    <w:name w:val="868069ADC6A24FFF902FD42FF64023E9"/>
    <w:rsid w:val="008673BF"/>
  </w:style>
  <w:style w:type="paragraph" w:customStyle="1" w:styleId="3280F932BA93432FAF5301467B7BDB36">
    <w:name w:val="3280F932BA93432FAF5301467B7BDB36"/>
    <w:rsid w:val="008673BF"/>
  </w:style>
  <w:style w:type="paragraph" w:customStyle="1" w:styleId="6836F96471604A6686A6A284C47855EE">
    <w:name w:val="6836F96471604A6686A6A284C47855EE"/>
    <w:rsid w:val="008673BF"/>
  </w:style>
  <w:style w:type="paragraph" w:customStyle="1" w:styleId="481FCB011003462BBD7AC26E4D99ACA0">
    <w:name w:val="481FCB011003462BBD7AC26E4D99ACA0"/>
    <w:rsid w:val="008673BF"/>
  </w:style>
  <w:style w:type="paragraph" w:customStyle="1" w:styleId="88EB42F99C744865A45582DCB41D63D6">
    <w:name w:val="88EB42F99C744865A45582DCB41D63D6"/>
    <w:rsid w:val="008673BF"/>
  </w:style>
  <w:style w:type="paragraph" w:customStyle="1" w:styleId="67CAAB1E24584657BFA8A21C710B9C14">
    <w:name w:val="67CAAB1E24584657BFA8A21C710B9C14"/>
    <w:rsid w:val="008673BF"/>
  </w:style>
  <w:style w:type="paragraph" w:customStyle="1" w:styleId="CF1C0813AFA8422696E04FF750CB66EF">
    <w:name w:val="CF1C0813AFA8422696E04FF750CB66EF"/>
    <w:rsid w:val="008673BF"/>
  </w:style>
  <w:style w:type="paragraph" w:customStyle="1" w:styleId="D83CBD101AB74F40BA919CA3B285B284">
    <w:name w:val="D83CBD101AB74F40BA919CA3B285B284"/>
    <w:rsid w:val="008673BF"/>
  </w:style>
  <w:style w:type="paragraph" w:customStyle="1" w:styleId="64CC675A02734AB9910DA70062EE50EA">
    <w:name w:val="64CC675A02734AB9910DA70062EE50EA"/>
    <w:rsid w:val="008673BF"/>
  </w:style>
  <w:style w:type="paragraph" w:customStyle="1" w:styleId="F7F887793765411790E51B2ABF5C3323">
    <w:name w:val="F7F887793765411790E51B2ABF5C3323"/>
    <w:rsid w:val="008673BF"/>
  </w:style>
  <w:style w:type="paragraph" w:customStyle="1" w:styleId="D88380A630FC446A87E94D6AF3CF0AA0">
    <w:name w:val="D88380A630FC446A87E94D6AF3CF0AA0"/>
    <w:rsid w:val="008673BF"/>
  </w:style>
  <w:style w:type="paragraph" w:customStyle="1" w:styleId="457D8D89B36845D28CEFD132A24A0D78">
    <w:name w:val="457D8D89B36845D28CEFD132A24A0D78"/>
    <w:rsid w:val="008673BF"/>
  </w:style>
  <w:style w:type="paragraph" w:customStyle="1" w:styleId="1476645EA4064418AC2E41922A55045D">
    <w:name w:val="1476645EA4064418AC2E41922A55045D"/>
    <w:rsid w:val="008673BF"/>
  </w:style>
  <w:style w:type="paragraph" w:customStyle="1" w:styleId="60257F42EF844BF8A9DEE118864F374C">
    <w:name w:val="60257F42EF844BF8A9DEE118864F374C"/>
    <w:rsid w:val="008673BF"/>
  </w:style>
  <w:style w:type="paragraph" w:customStyle="1" w:styleId="B15E3EF6D5324353B2F1D5A573D9C74C">
    <w:name w:val="B15E3EF6D5324353B2F1D5A573D9C74C"/>
    <w:rsid w:val="008673BF"/>
  </w:style>
  <w:style w:type="paragraph" w:customStyle="1" w:styleId="F5A78114A1FC4D5493B279F664847446">
    <w:name w:val="F5A78114A1FC4D5493B279F664847446"/>
    <w:rsid w:val="008673BF"/>
  </w:style>
  <w:style w:type="paragraph" w:customStyle="1" w:styleId="DAFC38DDB4F745F98967F1071E740605">
    <w:name w:val="DAFC38DDB4F745F98967F1071E740605"/>
    <w:rsid w:val="008673BF"/>
  </w:style>
  <w:style w:type="paragraph" w:customStyle="1" w:styleId="409251DFC35840818983D87897FB7FC4">
    <w:name w:val="409251DFC35840818983D87897FB7FC4"/>
    <w:rsid w:val="008673BF"/>
  </w:style>
  <w:style w:type="paragraph" w:customStyle="1" w:styleId="543B887C8C6748AD99BD4A61BFA55ACC">
    <w:name w:val="543B887C8C6748AD99BD4A61BFA55ACC"/>
    <w:rsid w:val="008673BF"/>
  </w:style>
  <w:style w:type="paragraph" w:customStyle="1" w:styleId="3BAF019FF3C5468D8D9E616514B01266">
    <w:name w:val="3BAF019FF3C5468D8D9E616514B01266"/>
    <w:rsid w:val="008673BF"/>
  </w:style>
  <w:style w:type="paragraph" w:customStyle="1" w:styleId="1395AA19B877441BBDEC6F9C7ACB6585">
    <w:name w:val="1395AA19B877441BBDEC6F9C7ACB6585"/>
    <w:rsid w:val="008673BF"/>
  </w:style>
  <w:style w:type="paragraph" w:customStyle="1" w:styleId="064EE687D26E42919C67B560818BE583">
    <w:name w:val="064EE687D26E42919C67B560818BE583"/>
    <w:rsid w:val="008673BF"/>
  </w:style>
  <w:style w:type="paragraph" w:customStyle="1" w:styleId="48F0243E3EA441DEA5EF48171F946834">
    <w:name w:val="48F0243E3EA441DEA5EF48171F946834"/>
    <w:rsid w:val="008673BF"/>
  </w:style>
  <w:style w:type="paragraph" w:customStyle="1" w:styleId="5EE711EF8C6144549CABE2E0A3F1B4F8">
    <w:name w:val="5EE711EF8C6144549CABE2E0A3F1B4F8"/>
    <w:rsid w:val="008673BF"/>
  </w:style>
  <w:style w:type="paragraph" w:customStyle="1" w:styleId="E35DF036A6614A3F964BD18A631C5EB0">
    <w:name w:val="E35DF036A6614A3F964BD18A631C5EB0"/>
    <w:rsid w:val="008673BF"/>
  </w:style>
  <w:style w:type="paragraph" w:customStyle="1" w:styleId="7BAA2CBE7E64497E92A8F891465164A8">
    <w:name w:val="7BAA2CBE7E64497E92A8F891465164A8"/>
    <w:rsid w:val="008673BF"/>
  </w:style>
  <w:style w:type="paragraph" w:customStyle="1" w:styleId="57B016628EE048729CE6849A2F2DF770">
    <w:name w:val="57B016628EE048729CE6849A2F2DF770"/>
    <w:rsid w:val="008673BF"/>
  </w:style>
  <w:style w:type="paragraph" w:customStyle="1" w:styleId="B54BAB75206F468BAB02CE276F8734C8">
    <w:name w:val="B54BAB75206F468BAB02CE276F8734C8"/>
    <w:rsid w:val="008673BF"/>
  </w:style>
  <w:style w:type="paragraph" w:customStyle="1" w:styleId="B7EEB0CAB6D54181A700D9A7BB175B5D">
    <w:name w:val="B7EEB0CAB6D54181A700D9A7BB175B5D"/>
    <w:rsid w:val="008673BF"/>
  </w:style>
  <w:style w:type="paragraph" w:customStyle="1" w:styleId="949F49852111429A806B2A229A1DEF05">
    <w:name w:val="949F49852111429A806B2A229A1DEF05"/>
    <w:rsid w:val="008673BF"/>
  </w:style>
  <w:style w:type="paragraph" w:customStyle="1" w:styleId="9CC49F3F9D0C4142AF05B0EC009671DF">
    <w:name w:val="9CC49F3F9D0C4142AF05B0EC009671DF"/>
    <w:rsid w:val="008673BF"/>
  </w:style>
  <w:style w:type="paragraph" w:customStyle="1" w:styleId="3DC8B112DD0E428B9FA2E6980EE78DEE">
    <w:name w:val="3DC8B112DD0E428B9FA2E6980EE78DEE"/>
    <w:rsid w:val="008673BF"/>
  </w:style>
  <w:style w:type="paragraph" w:customStyle="1" w:styleId="B39480DB6E7E4467A46EFA8578B83740">
    <w:name w:val="B39480DB6E7E4467A46EFA8578B83740"/>
    <w:rsid w:val="008673BF"/>
  </w:style>
  <w:style w:type="paragraph" w:customStyle="1" w:styleId="7B4F32A4CD474298A336D09E5BD471FE">
    <w:name w:val="7B4F32A4CD474298A336D09E5BD471FE"/>
    <w:rsid w:val="008673BF"/>
  </w:style>
  <w:style w:type="paragraph" w:customStyle="1" w:styleId="C42CF096326741828EF1B89D6BA66841">
    <w:name w:val="C42CF096326741828EF1B89D6BA66841"/>
    <w:rsid w:val="008673BF"/>
  </w:style>
  <w:style w:type="paragraph" w:customStyle="1" w:styleId="E086BC5FFA5F4127B52E720E00F1D69F">
    <w:name w:val="E086BC5FFA5F4127B52E720E00F1D69F"/>
    <w:rsid w:val="008673BF"/>
  </w:style>
  <w:style w:type="paragraph" w:customStyle="1" w:styleId="1167CE4A029645A59B4259A0E27694DF">
    <w:name w:val="1167CE4A029645A59B4259A0E27694DF"/>
    <w:rsid w:val="008673BF"/>
  </w:style>
  <w:style w:type="paragraph" w:customStyle="1" w:styleId="3CB45558E4454A93BEDB47AB3B3B151D">
    <w:name w:val="3CB45558E4454A93BEDB47AB3B3B151D"/>
    <w:rsid w:val="008673BF"/>
  </w:style>
  <w:style w:type="paragraph" w:customStyle="1" w:styleId="8F529C69CCF44ED0A20010629808CED8">
    <w:name w:val="8F529C69CCF44ED0A20010629808CED8"/>
    <w:rsid w:val="008673BF"/>
  </w:style>
  <w:style w:type="paragraph" w:customStyle="1" w:styleId="BFC1E62D7AA8449BAEE4AAEBEF5E5890">
    <w:name w:val="BFC1E62D7AA8449BAEE4AAEBEF5E5890"/>
    <w:rsid w:val="008673BF"/>
  </w:style>
  <w:style w:type="paragraph" w:customStyle="1" w:styleId="B18636B67D374996822815348468EE5D">
    <w:name w:val="B18636B67D374996822815348468EE5D"/>
    <w:rsid w:val="008673BF"/>
  </w:style>
  <w:style w:type="paragraph" w:customStyle="1" w:styleId="BB4D5A4066474C7C8E7F68F3617C78C0">
    <w:name w:val="BB4D5A4066474C7C8E7F68F3617C78C0"/>
    <w:rsid w:val="008673BF"/>
  </w:style>
  <w:style w:type="paragraph" w:customStyle="1" w:styleId="DD6EC075EEE54DF8B4E259EBB8B7C791">
    <w:name w:val="DD6EC075EEE54DF8B4E259EBB8B7C791"/>
    <w:rsid w:val="008673BF"/>
  </w:style>
  <w:style w:type="paragraph" w:customStyle="1" w:styleId="204E1EBC6C8E430FAD2988A5B3040225">
    <w:name w:val="204E1EBC6C8E430FAD2988A5B3040225"/>
    <w:rsid w:val="008673BF"/>
  </w:style>
  <w:style w:type="paragraph" w:customStyle="1" w:styleId="06252823303942188D00B78EB657FC29">
    <w:name w:val="06252823303942188D00B78EB657FC29"/>
    <w:rsid w:val="008673BF"/>
  </w:style>
  <w:style w:type="paragraph" w:customStyle="1" w:styleId="142F280A965942968ACB0F01A007A576">
    <w:name w:val="142F280A965942968ACB0F01A007A576"/>
    <w:rsid w:val="008673BF"/>
  </w:style>
  <w:style w:type="paragraph" w:customStyle="1" w:styleId="B6370ECBEDC2468E9DC1C11AD53B01A8">
    <w:name w:val="B6370ECBEDC2468E9DC1C11AD53B01A8"/>
    <w:rsid w:val="008673BF"/>
  </w:style>
  <w:style w:type="paragraph" w:customStyle="1" w:styleId="10A0D598C3114E4D9D97E170DC754201">
    <w:name w:val="10A0D598C3114E4D9D97E170DC754201"/>
    <w:rsid w:val="008673BF"/>
  </w:style>
  <w:style w:type="paragraph" w:customStyle="1" w:styleId="F1C8F681ABF94C80ADE05DF285491573">
    <w:name w:val="F1C8F681ABF94C80ADE05DF285491573"/>
    <w:rsid w:val="008673BF"/>
  </w:style>
  <w:style w:type="paragraph" w:customStyle="1" w:styleId="5F6BA83205B34F09B32D1330BFCD4616">
    <w:name w:val="5F6BA83205B34F09B32D1330BFCD4616"/>
    <w:rsid w:val="008673BF"/>
  </w:style>
  <w:style w:type="paragraph" w:customStyle="1" w:styleId="56C7BB5E46584BAD873708173FDC9A50">
    <w:name w:val="56C7BB5E46584BAD873708173FDC9A50"/>
    <w:rsid w:val="008673BF"/>
  </w:style>
  <w:style w:type="paragraph" w:customStyle="1" w:styleId="DA629BAB2E2D4824AA4B1B01D9790F5C">
    <w:name w:val="DA629BAB2E2D4824AA4B1B01D9790F5C"/>
    <w:rsid w:val="008673BF"/>
  </w:style>
  <w:style w:type="paragraph" w:customStyle="1" w:styleId="B810C1F58A054C38A3248CCCAEBD7531">
    <w:name w:val="B810C1F58A054C38A3248CCCAEBD7531"/>
    <w:rsid w:val="008673BF"/>
  </w:style>
  <w:style w:type="paragraph" w:customStyle="1" w:styleId="F20C1DB0AA5A4E979521D77E18A732DF">
    <w:name w:val="F20C1DB0AA5A4E979521D77E18A732DF"/>
    <w:rsid w:val="008673BF"/>
  </w:style>
  <w:style w:type="paragraph" w:customStyle="1" w:styleId="7E55DC8562AC4436A7C08899F0629C64">
    <w:name w:val="7E55DC8562AC4436A7C08899F0629C64"/>
    <w:rsid w:val="008673BF"/>
  </w:style>
  <w:style w:type="paragraph" w:customStyle="1" w:styleId="D954CC564A6E4914AE00323C6D59915E">
    <w:name w:val="D954CC564A6E4914AE00323C6D59915E"/>
    <w:rsid w:val="008673BF"/>
  </w:style>
  <w:style w:type="paragraph" w:customStyle="1" w:styleId="3CE7F61A892C42019350549274397818">
    <w:name w:val="3CE7F61A892C42019350549274397818"/>
    <w:rsid w:val="008673BF"/>
  </w:style>
  <w:style w:type="paragraph" w:customStyle="1" w:styleId="93763465993C469584EDA5182BF76F6E">
    <w:name w:val="93763465993C469584EDA5182BF76F6E"/>
    <w:rsid w:val="008673BF"/>
  </w:style>
  <w:style w:type="paragraph" w:customStyle="1" w:styleId="0A83E4BF234E4DC89C1A7783CB06CD8C">
    <w:name w:val="0A83E4BF234E4DC89C1A7783CB06CD8C"/>
    <w:rsid w:val="008673BF"/>
  </w:style>
  <w:style w:type="paragraph" w:customStyle="1" w:styleId="369CDDD350D1497ABF179CA9255CAC57">
    <w:name w:val="369CDDD350D1497ABF179CA9255CAC57"/>
    <w:rsid w:val="008673BF"/>
  </w:style>
  <w:style w:type="paragraph" w:customStyle="1" w:styleId="5E198DFA84654526936C6A6AD84E3C2C">
    <w:name w:val="5E198DFA84654526936C6A6AD84E3C2C"/>
    <w:rsid w:val="008673BF"/>
  </w:style>
  <w:style w:type="paragraph" w:customStyle="1" w:styleId="63487BE068654246868226DEC6C75D3A">
    <w:name w:val="63487BE068654246868226DEC6C75D3A"/>
    <w:rsid w:val="008673BF"/>
  </w:style>
  <w:style w:type="paragraph" w:customStyle="1" w:styleId="CAA37428F2C0440DBB7D566F05C7B67E">
    <w:name w:val="CAA37428F2C0440DBB7D566F05C7B67E"/>
    <w:rsid w:val="008673BF"/>
  </w:style>
  <w:style w:type="paragraph" w:customStyle="1" w:styleId="7ECCC38315D341C4B71A032BF71D78D6">
    <w:name w:val="7ECCC38315D341C4B71A032BF71D78D6"/>
    <w:rsid w:val="008673BF"/>
  </w:style>
  <w:style w:type="paragraph" w:customStyle="1" w:styleId="9C5AD2EE277F4795B3A84EE3653FD318">
    <w:name w:val="9C5AD2EE277F4795B3A84EE3653FD318"/>
    <w:rsid w:val="008673BF"/>
  </w:style>
  <w:style w:type="paragraph" w:customStyle="1" w:styleId="D14A1221DF6144A590A6934730A34614">
    <w:name w:val="D14A1221DF6144A590A6934730A34614"/>
    <w:rsid w:val="008673BF"/>
  </w:style>
  <w:style w:type="paragraph" w:customStyle="1" w:styleId="5622ADCAC34040FCBAD7EB52011DB336">
    <w:name w:val="5622ADCAC34040FCBAD7EB52011DB336"/>
    <w:rsid w:val="008673BF"/>
  </w:style>
  <w:style w:type="paragraph" w:customStyle="1" w:styleId="495679FBBF7D487C85BD334662B34016">
    <w:name w:val="495679FBBF7D487C85BD334662B34016"/>
    <w:rsid w:val="008673BF"/>
  </w:style>
  <w:style w:type="paragraph" w:customStyle="1" w:styleId="B6607F024EE343EAB74745E506119631">
    <w:name w:val="B6607F024EE343EAB74745E506119631"/>
    <w:rsid w:val="008673BF"/>
  </w:style>
  <w:style w:type="paragraph" w:customStyle="1" w:styleId="DD02DD4D5B444846BB82E549A06BA0B0">
    <w:name w:val="DD02DD4D5B444846BB82E549A06BA0B0"/>
    <w:rsid w:val="008673BF"/>
  </w:style>
  <w:style w:type="paragraph" w:customStyle="1" w:styleId="59C1DD10D9FD47798BD9750AC3236C76">
    <w:name w:val="59C1DD10D9FD47798BD9750AC3236C76"/>
    <w:rsid w:val="008673BF"/>
  </w:style>
  <w:style w:type="paragraph" w:customStyle="1" w:styleId="4A371B4637A94139AAF67919A16E86E8">
    <w:name w:val="4A371B4637A94139AAF67919A16E86E8"/>
    <w:rsid w:val="008673BF"/>
  </w:style>
  <w:style w:type="paragraph" w:customStyle="1" w:styleId="88025DB7220342C1A89982298730F8FA">
    <w:name w:val="88025DB7220342C1A89982298730F8FA"/>
    <w:rsid w:val="008673BF"/>
  </w:style>
  <w:style w:type="paragraph" w:customStyle="1" w:styleId="CA0A54234BF44AF0B40F00214DF7CF54">
    <w:name w:val="CA0A54234BF44AF0B40F00214DF7CF54"/>
    <w:rsid w:val="008673BF"/>
  </w:style>
  <w:style w:type="paragraph" w:customStyle="1" w:styleId="E960AD42F72444D197321E83E70B22F4">
    <w:name w:val="E960AD42F72444D197321E83E70B22F4"/>
    <w:rsid w:val="008673BF"/>
  </w:style>
  <w:style w:type="paragraph" w:customStyle="1" w:styleId="23A757D3F33E4EA59FD486E757D16593">
    <w:name w:val="23A757D3F33E4EA59FD486E757D16593"/>
    <w:rsid w:val="008673BF"/>
  </w:style>
  <w:style w:type="paragraph" w:customStyle="1" w:styleId="F84F124633B248BEBA4D63E2B1AC3A0E">
    <w:name w:val="F84F124633B248BEBA4D63E2B1AC3A0E"/>
    <w:rsid w:val="008673BF"/>
  </w:style>
  <w:style w:type="paragraph" w:customStyle="1" w:styleId="FBBBB031A88448FBBD479D90EFD553A0">
    <w:name w:val="FBBBB031A88448FBBD479D90EFD553A0"/>
    <w:rsid w:val="008673BF"/>
  </w:style>
  <w:style w:type="paragraph" w:customStyle="1" w:styleId="E288913E11B449419BC5DB32667FD9A1">
    <w:name w:val="E288913E11B449419BC5DB32667FD9A1"/>
    <w:rsid w:val="008673BF"/>
  </w:style>
  <w:style w:type="paragraph" w:customStyle="1" w:styleId="3BA0EB9EFB944FFB88A1987705761ABD">
    <w:name w:val="3BA0EB9EFB944FFB88A1987705761ABD"/>
    <w:rsid w:val="008673BF"/>
  </w:style>
  <w:style w:type="paragraph" w:customStyle="1" w:styleId="62CEFABF11734B07BA868A65B7755F32">
    <w:name w:val="62CEFABF11734B07BA868A65B7755F32"/>
    <w:rsid w:val="008673BF"/>
  </w:style>
  <w:style w:type="paragraph" w:customStyle="1" w:styleId="604E1ACD8DA14ABF89450B37C6020F61">
    <w:name w:val="604E1ACD8DA14ABF89450B37C6020F61"/>
    <w:rsid w:val="008673BF"/>
  </w:style>
  <w:style w:type="paragraph" w:customStyle="1" w:styleId="EBA5C30509D8454FB0F2B08B5F61A1B0">
    <w:name w:val="EBA5C30509D8454FB0F2B08B5F61A1B0"/>
    <w:rsid w:val="008673BF"/>
  </w:style>
  <w:style w:type="paragraph" w:customStyle="1" w:styleId="FC2BA5CC85C246758F1737EB40ED4EEB">
    <w:name w:val="FC2BA5CC85C246758F1737EB40ED4EEB"/>
    <w:rsid w:val="008673BF"/>
  </w:style>
  <w:style w:type="paragraph" w:customStyle="1" w:styleId="EAC992D1F471474D9A3A96B1617D1397">
    <w:name w:val="EAC992D1F471474D9A3A96B1617D1397"/>
    <w:rsid w:val="008673BF"/>
  </w:style>
  <w:style w:type="paragraph" w:customStyle="1" w:styleId="6E3EEE04DD104919AA69993865B461B1">
    <w:name w:val="6E3EEE04DD104919AA69993865B461B1"/>
    <w:rsid w:val="008673BF"/>
  </w:style>
  <w:style w:type="paragraph" w:customStyle="1" w:styleId="9CCF4B6904A94511980E08919762203D">
    <w:name w:val="9CCF4B6904A94511980E08919762203D"/>
    <w:rsid w:val="008673BF"/>
  </w:style>
  <w:style w:type="paragraph" w:customStyle="1" w:styleId="B5EC877B7AF94B0E97C0D6D0B500E224">
    <w:name w:val="B5EC877B7AF94B0E97C0D6D0B500E224"/>
    <w:rsid w:val="008673BF"/>
  </w:style>
  <w:style w:type="paragraph" w:customStyle="1" w:styleId="BA56EDD5BAF049BCAE54497C887080B5">
    <w:name w:val="BA56EDD5BAF049BCAE54497C887080B5"/>
    <w:rsid w:val="008673BF"/>
  </w:style>
  <w:style w:type="paragraph" w:customStyle="1" w:styleId="77272BB0772D4BE7942A486AE4DDC2DD">
    <w:name w:val="77272BB0772D4BE7942A486AE4DDC2DD"/>
    <w:rsid w:val="008673BF"/>
  </w:style>
  <w:style w:type="paragraph" w:customStyle="1" w:styleId="2BA4991970114D338DF6D4BDB0FBC6ED">
    <w:name w:val="2BA4991970114D338DF6D4BDB0FBC6ED"/>
    <w:rsid w:val="008673BF"/>
  </w:style>
  <w:style w:type="paragraph" w:customStyle="1" w:styleId="B6BAD75298AD4F79998665508C77B324">
    <w:name w:val="B6BAD75298AD4F79998665508C77B324"/>
    <w:rsid w:val="008673BF"/>
  </w:style>
  <w:style w:type="paragraph" w:customStyle="1" w:styleId="D1EDEDB912334C97A623995CA49AF97E">
    <w:name w:val="D1EDEDB912334C97A623995CA49AF97E"/>
    <w:rsid w:val="008673BF"/>
  </w:style>
  <w:style w:type="paragraph" w:customStyle="1" w:styleId="C6184247173449A9B833E8C1D885D5A3">
    <w:name w:val="C6184247173449A9B833E8C1D885D5A3"/>
    <w:rsid w:val="008673BF"/>
  </w:style>
  <w:style w:type="paragraph" w:customStyle="1" w:styleId="9A4B3A803F354ACFB5258C98F4777951">
    <w:name w:val="9A4B3A803F354ACFB5258C98F4777951"/>
    <w:rsid w:val="008673BF"/>
  </w:style>
  <w:style w:type="paragraph" w:customStyle="1" w:styleId="27CD223349D74E01B4E65070270346CC">
    <w:name w:val="27CD223349D74E01B4E65070270346CC"/>
    <w:rsid w:val="008673BF"/>
  </w:style>
  <w:style w:type="paragraph" w:customStyle="1" w:styleId="8005EFB5AAF94A31B4470C29595A5401">
    <w:name w:val="8005EFB5AAF94A31B4470C29595A5401"/>
    <w:rsid w:val="008673BF"/>
  </w:style>
  <w:style w:type="paragraph" w:customStyle="1" w:styleId="DE6F7CF0C81B4EEE92539299A6BD2DAD">
    <w:name w:val="DE6F7CF0C81B4EEE92539299A6BD2DAD"/>
    <w:rsid w:val="008673BF"/>
  </w:style>
  <w:style w:type="paragraph" w:customStyle="1" w:styleId="620B9606CD9A4864898F11CFFF1564CA">
    <w:name w:val="620B9606CD9A4864898F11CFFF1564CA"/>
    <w:rsid w:val="008673BF"/>
  </w:style>
  <w:style w:type="paragraph" w:customStyle="1" w:styleId="0DB198D720DB43FDB62EF846794962FF">
    <w:name w:val="0DB198D720DB43FDB62EF846794962FF"/>
    <w:rsid w:val="008673BF"/>
  </w:style>
  <w:style w:type="paragraph" w:customStyle="1" w:styleId="82881A762AC141908B21A16944B1178C">
    <w:name w:val="82881A762AC141908B21A16944B1178C"/>
    <w:rsid w:val="008673BF"/>
  </w:style>
  <w:style w:type="paragraph" w:customStyle="1" w:styleId="14913C1224C64C1DA2762399A345BD1A">
    <w:name w:val="14913C1224C64C1DA2762399A345BD1A"/>
    <w:rsid w:val="008673BF"/>
  </w:style>
  <w:style w:type="paragraph" w:customStyle="1" w:styleId="A1BCFAB41AB54747B02383C61C2CBFEB">
    <w:name w:val="A1BCFAB41AB54747B02383C61C2CBFEB"/>
    <w:rsid w:val="008673BF"/>
  </w:style>
  <w:style w:type="paragraph" w:customStyle="1" w:styleId="DB867B691B7D424082607EDBDEF86ACF">
    <w:name w:val="DB867B691B7D424082607EDBDEF86ACF"/>
    <w:rsid w:val="008673BF"/>
  </w:style>
  <w:style w:type="paragraph" w:customStyle="1" w:styleId="314AABE3A52644C0AD24333836C45797">
    <w:name w:val="314AABE3A52644C0AD24333836C45797"/>
    <w:rsid w:val="008673BF"/>
  </w:style>
  <w:style w:type="paragraph" w:customStyle="1" w:styleId="EA1F77E1E1144D2DA70EC96785562055">
    <w:name w:val="EA1F77E1E1144D2DA70EC96785562055"/>
    <w:rsid w:val="008673BF"/>
  </w:style>
  <w:style w:type="paragraph" w:customStyle="1" w:styleId="D0BA57D5A5DC4DEEB0C773DDD725CD6A">
    <w:name w:val="D0BA57D5A5DC4DEEB0C773DDD725CD6A"/>
    <w:rsid w:val="008673BF"/>
  </w:style>
  <w:style w:type="paragraph" w:customStyle="1" w:styleId="52DC06A7360946B983390A0E6E7F1BEB">
    <w:name w:val="52DC06A7360946B983390A0E6E7F1BEB"/>
    <w:rsid w:val="008673BF"/>
  </w:style>
  <w:style w:type="paragraph" w:customStyle="1" w:styleId="4B16EE5C1DAE493884886286CCAD3D3A">
    <w:name w:val="4B16EE5C1DAE493884886286CCAD3D3A"/>
    <w:rsid w:val="008673BF"/>
  </w:style>
  <w:style w:type="paragraph" w:customStyle="1" w:styleId="B20F0E5699E445D7BFFA37C4AB0182C2">
    <w:name w:val="B20F0E5699E445D7BFFA37C4AB0182C2"/>
    <w:rsid w:val="008673BF"/>
  </w:style>
  <w:style w:type="paragraph" w:customStyle="1" w:styleId="AEE4ADA2D4E446B3B5E888F13D7F0D61">
    <w:name w:val="AEE4ADA2D4E446B3B5E888F13D7F0D61"/>
    <w:rsid w:val="008673BF"/>
  </w:style>
  <w:style w:type="paragraph" w:customStyle="1" w:styleId="B4DA0D62499B4B8A8B51FD460D4B4ED0">
    <w:name w:val="B4DA0D62499B4B8A8B51FD460D4B4ED0"/>
    <w:rsid w:val="008673BF"/>
  </w:style>
  <w:style w:type="paragraph" w:customStyle="1" w:styleId="930FA0F052CE455CA84758C0A1009827">
    <w:name w:val="930FA0F052CE455CA84758C0A1009827"/>
    <w:rsid w:val="008673BF"/>
  </w:style>
  <w:style w:type="paragraph" w:customStyle="1" w:styleId="007A29BF7CBE498CBF308FB91A6C6EB3">
    <w:name w:val="007A29BF7CBE498CBF308FB91A6C6EB3"/>
    <w:rsid w:val="008673BF"/>
  </w:style>
  <w:style w:type="paragraph" w:customStyle="1" w:styleId="AEFEB6087CF54A01B026EB099FD20F82">
    <w:name w:val="AEFEB6087CF54A01B026EB099FD20F82"/>
    <w:rsid w:val="008673BF"/>
  </w:style>
  <w:style w:type="paragraph" w:customStyle="1" w:styleId="684EB05FFE684606A5AD14BC1BF45709">
    <w:name w:val="684EB05FFE684606A5AD14BC1BF45709"/>
    <w:rsid w:val="008673BF"/>
  </w:style>
  <w:style w:type="paragraph" w:customStyle="1" w:styleId="814E2BC21F4D42D3949F8D32C697C91A">
    <w:name w:val="814E2BC21F4D42D3949F8D32C697C91A"/>
    <w:rsid w:val="008673BF"/>
  </w:style>
  <w:style w:type="paragraph" w:customStyle="1" w:styleId="91678DF75C1B4DD1BB43749B689A8A8A">
    <w:name w:val="91678DF75C1B4DD1BB43749B689A8A8A"/>
    <w:rsid w:val="008673BF"/>
  </w:style>
  <w:style w:type="paragraph" w:customStyle="1" w:styleId="F2B5A1062CA04BE39563637798964197">
    <w:name w:val="F2B5A1062CA04BE39563637798964197"/>
    <w:rsid w:val="008673BF"/>
  </w:style>
  <w:style w:type="paragraph" w:customStyle="1" w:styleId="7180F10EAC1044D0BDFBB6903A6D139A">
    <w:name w:val="7180F10EAC1044D0BDFBB6903A6D139A"/>
    <w:rsid w:val="008673BF"/>
  </w:style>
  <w:style w:type="paragraph" w:customStyle="1" w:styleId="DE53B6C533F74FCAAED9DA1B47B30A76">
    <w:name w:val="DE53B6C533F74FCAAED9DA1B47B30A76"/>
    <w:rsid w:val="008673BF"/>
  </w:style>
  <w:style w:type="paragraph" w:customStyle="1" w:styleId="CC974CE54A544C1CB406C985908B8E28">
    <w:name w:val="CC974CE54A544C1CB406C985908B8E28"/>
    <w:rsid w:val="008673BF"/>
  </w:style>
  <w:style w:type="paragraph" w:customStyle="1" w:styleId="C333A968DD80438BBF86458749AAC127">
    <w:name w:val="C333A968DD80438BBF86458749AAC127"/>
    <w:rsid w:val="008673BF"/>
  </w:style>
  <w:style w:type="paragraph" w:customStyle="1" w:styleId="5B13E4417D71406890434F3906F21598">
    <w:name w:val="5B13E4417D71406890434F3906F21598"/>
    <w:rsid w:val="008673BF"/>
  </w:style>
  <w:style w:type="paragraph" w:customStyle="1" w:styleId="F9B09EC28E4747D2AFF019CFB9C5F396">
    <w:name w:val="F9B09EC28E4747D2AFF019CFB9C5F396"/>
    <w:rsid w:val="008673BF"/>
  </w:style>
  <w:style w:type="paragraph" w:customStyle="1" w:styleId="08A98215A4204CE69854D74DA61E84BA">
    <w:name w:val="08A98215A4204CE69854D74DA61E84BA"/>
    <w:rsid w:val="008673BF"/>
  </w:style>
  <w:style w:type="paragraph" w:customStyle="1" w:styleId="DE295A4BC2DA43888ADDFAD6D0D7EDE5">
    <w:name w:val="DE295A4BC2DA43888ADDFAD6D0D7EDE5"/>
    <w:rsid w:val="008673BF"/>
  </w:style>
  <w:style w:type="paragraph" w:customStyle="1" w:styleId="FB2B9007209248EA9EFF25CA01DD7749">
    <w:name w:val="FB2B9007209248EA9EFF25CA01DD7749"/>
    <w:rsid w:val="008673BF"/>
  </w:style>
  <w:style w:type="paragraph" w:customStyle="1" w:styleId="223ED72A61104927BC2D91160CA83A97">
    <w:name w:val="223ED72A61104927BC2D91160CA83A97"/>
    <w:rsid w:val="008673BF"/>
  </w:style>
  <w:style w:type="paragraph" w:customStyle="1" w:styleId="A206BCE4F5494502B951008AAFABFF97">
    <w:name w:val="A206BCE4F5494502B951008AAFABFF97"/>
    <w:rsid w:val="008673BF"/>
  </w:style>
  <w:style w:type="paragraph" w:customStyle="1" w:styleId="992A27D6F8DF456ABDDFADBCAE1305BC">
    <w:name w:val="992A27D6F8DF456ABDDFADBCAE1305BC"/>
    <w:rsid w:val="008673BF"/>
  </w:style>
  <w:style w:type="paragraph" w:customStyle="1" w:styleId="7085BF0C137042BB93C357F31D5F8BC0">
    <w:name w:val="7085BF0C137042BB93C357F31D5F8BC0"/>
    <w:rsid w:val="008673BF"/>
  </w:style>
  <w:style w:type="paragraph" w:customStyle="1" w:styleId="D095C8EE162D4E77AC899F0775A7A7B1">
    <w:name w:val="D095C8EE162D4E77AC899F0775A7A7B1"/>
    <w:rsid w:val="008673BF"/>
  </w:style>
  <w:style w:type="paragraph" w:customStyle="1" w:styleId="20E727CCF5974254A619C79460D5BEED">
    <w:name w:val="20E727CCF5974254A619C79460D5BEED"/>
    <w:rsid w:val="008673BF"/>
  </w:style>
  <w:style w:type="paragraph" w:customStyle="1" w:styleId="AB601F4F52934D6ABA7B509EBB2B07D5">
    <w:name w:val="AB601F4F52934D6ABA7B509EBB2B07D5"/>
    <w:rsid w:val="008673BF"/>
  </w:style>
  <w:style w:type="paragraph" w:customStyle="1" w:styleId="E01D959D6C574BE78B0F73DA84307BCF">
    <w:name w:val="E01D959D6C574BE78B0F73DA84307BCF"/>
    <w:rsid w:val="008673BF"/>
  </w:style>
  <w:style w:type="paragraph" w:customStyle="1" w:styleId="1338E05D40424A37BBEBAF7D7E727C79">
    <w:name w:val="1338E05D40424A37BBEBAF7D7E727C79"/>
    <w:rsid w:val="008673BF"/>
  </w:style>
  <w:style w:type="paragraph" w:customStyle="1" w:styleId="56DDBEBE99DB4036B323B18B73052416">
    <w:name w:val="56DDBEBE99DB4036B323B18B73052416"/>
    <w:rsid w:val="008673BF"/>
  </w:style>
  <w:style w:type="paragraph" w:customStyle="1" w:styleId="A48FB65E6F484D47A6F97D99A4DE8D3C">
    <w:name w:val="A48FB65E6F484D47A6F97D99A4DE8D3C"/>
    <w:rsid w:val="008673BF"/>
  </w:style>
  <w:style w:type="paragraph" w:customStyle="1" w:styleId="1EEDA5B11EC8455AB5124C772F5C5A1A">
    <w:name w:val="1EEDA5B11EC8455AB5124C772F5C5A1A"/>
    <w:rsid w:val="008673BF"/>
  </w:style>
  <w:style w:type="paragraph" w:customStyle="1" w:styleId="5138ED6FA2804EBDAE682F413ACD942A">
    <w:name w:val="5138ED6FA2804EBDAE682F413ACD942A"/>
    <w:rsid w:val="008673BF"/>
  </w:style>
  <w:style w:type="paragraph" w:customStyle="1" w:styleId="A7365D5EBF3B4ACA80A453501FE56B96">
    <w:name w:val="A7365D5EBF3B4ACA80A453501FE56B96"/>
    <w:rsid w:val="008673BF"/>
  </w:style>
  <w:style w:type="paragraph" w:customStyle="1" w:styleId="234B86857EAB410C983FFF2EA16A8063">
    <w:name w:val="234B86857EAB410C983FFF2EA16A8063"/>
    <w:rsid w:val="008673BF"/>
  </w:style>
  <w:style w:type="paragraph" w:customStyle="1" w:styleId="E7249FBB8C244804A14867B6501C4F55">
    <w:name w:val="E7249FBB8C244804A14867B6501C4F55"/>
    <w:rsid w:val="008673BF"/>
  </w:style>
  <w:style w:type="paragraph" w:customStyle="1" w:styleId="4D978100ED3D485083139C8D7DEB3980">
    <w:name w:val="4D978100ED3D485083139C8D7DEB3980"/>
    <w:rsid w:val="008673BF"/>
  </w:style>
  <w:style w:type="paragraph" w:customStyle="1" w:styleId="A05823E06216439BA923AF3B21C8CAAB">
    <w:name w:val="A05823E06216439BA923AF3B21C8CAAB"/>
    <w:rsid w:val="008673BF"/>
  </w:style>
  <w:style w:type="paragraph" w:customStyle="1" w:styleId="DC706D52A3574D65AD92467E67662F51">
    <w:name w:val="DC706D52A3574D65AD92467E67662F51"/>
    <w:rsid w:val="008673BF"/>
  </w:style>
  <w:style w:type="paragraph" w:customStyle="1" w:styleId="77F547A8402B4A35A5B69AFCEF01EE9F">
    <w:name w:val="77F547A8402B4A35A5B69AFCEF01EE9F"/>
    <w:rsid w:val="008673BF"/>
  </w:style>
  <w:style w:type="paragraph" w:customStyle="1" w:styleId="B27D1827B6D54941B4D53C43C77BAADC">
    <w:name w:val="B27D1827B6D54941B4D53C43C77BAADC"/>
    <w:rsid w:val="008673BF"/>
  </w:style>
  <w:style w:type="paragraph" w:customStyle="1" w:styleId="0B4C3EAE11774789B5F3651DA98B29D5">
    <w:name w:val="0B4C3EAE11774789B5F3651DA98B29D5"/>
    <w:rsid w:val="008673BF"/>
  </w:style>
  <w:style w:type="paragraph" w:customStyle="1" w:styleId="53F94A46F26F47C9B6DC2FF55DC43D16">
    <w:name w:val="53F94A46F26F47C9B6DC2FF55DC43D16"/>
    <w:rsid w:val="008673BF"/>
  </w:style>
  <w:style w:type="paragraph" w:customStyle="1" w:styleId="053197F3751D4EFDB582373FD0E0D8A7">
    <w:name w:val="053197F3751D4EFDB582373FD0E0D8A7"/>
    <w:rsid w:val="008673BF"/>
  </w:style>
  <w:style w:type="paragraph" w:customStyle="1" w:styleId="E1854E98E3BC4FD3BA2C807E6BE82523">
    <w:name w:val="E1854E98E3BC4FD3BA2C807E6BE82523"/>
    <w:rsid w:val="008673BF"/>
  </w:style>
  <w:style w:type="paragraph" w:customStyle="1" w:styleId="8A5C23FB494B47789791AC94B8922B2F">
    <w:name w:val="8A5C23FB494B47789791AC94B8922B2F"/>
    <w:rsid w:val="008673BF"/>
  </w:style>
  <w:style w:type="paragraph" w:customStyle="1" w:styleId="90F06E9236594A1F8491A80941BF0E2A">
    <w:name w:val="90F06E9236594A1F8491A80941BF0E2A"/>
    <w:rsid w:val="008673BF"/>
  </w:style>
  <w:style w:type="paragraph" w:customStyle="1" w:styleId="D3D1C2CB46BC4AD5896B17F423F31F7B">
    <w:name w:val="D3D1C2CB46BC4AD5896B17F423F31F7B"/>
    <w:rsid w:val="008673BF"/>
  </w:style>
  <w:style w:type="paragraph" w:customStyle="1" w:styleId="C0C2CD6F0C51452E9A71337C69A3A65D">
    <w:name w:val="C0C2CD6F0C51452E9A71337C69A3A65D"/>
    <w:rsid w:val="008673BF"/>
  </w:style>
  <w:style w:type="paragraph" w:customStyle="1" w:styleId="853080C0B62244019CB871C3FA315A86">
    <w:name w:val="853080C0B62244019CB871C3FA315A86"/>
    <w:rsid w:val="008673BF"/>
  </w:style>
  <w:style w:type="paragraph" w:customStyle="1" w:styleId="25866EB523C348D5832815C8D028F1ED">
    <w:name w:val="25866EB523C348D5832815C8D028F1ED"/>
    <w:rsid w:val="008673BF"/>
  </w:style>
  <w:style w:type="paragraph" w:customStyle="1" w:styleId="F9B8E4901B7C473793209DD7A5A17F3D">
    <w:name w:val="F9B8E4901B7C473793209DD7A5A17F3D"/>
    <w:rsid w:val="008673BF"/>
  </w:style>
  <w:style w:type="paragraph" w:customStyle="1" w:styleId="AD1E7216FC2848518B970A45633088E5">
    <w:name w:val="AD1E7216FC2848518B970A45633088E5"/>
    <w:rsid w:val="008673BF"/>
  </w:style>
  <w:style w:type="paragraph" w:customStyle="1" w:styleId="4227F74AF4744FE68E65C63457B0D01F">
    <w:name w:val="4227F74AF4744FE68E65C63457B0D01F"/>
    <w:rsid w:val="008673BF"/>
  </w:style>
  <w:style w:type="paragraph" w:customStyle="1" w:styleId="20BB07D04A744342BA33F24999FCCD83">
    <w:name w:val="20BB07D04A744342BA33F24999FCCD83"/>
    <w:rsid w:val="008673BF"/>
  </w:style>
  <w:style w:type="paragraph" w:customStyle="1" w:styleId="C8FE2C6DEE074F498E154F255CEE7891">
    <w:name w:val="C8FE2C6DEE074F498E154F255CEE7891"/>
    <w:rsid w:val="008673BF"/>
  </w:style>
  <w:style w:type="paragraph" w:customStyle="1" w:styleId="8442135D195544308A650D38AF95A519">
    <w:name w:val="8442135D195544308A650D38AF95A519"/>
    <w:rsid w:val="008673BF"/>
  </w:style>
  <w:style w:type="paragraph" w:customStyle="1" w:styleId="108D507FEB3E4B19962776BFFAA6856F">
    <w:name w:val="108D507FEB3E4B19962776BFFAA6856F"/>
    <w:rsid w:val="008673BF"/>
  </w:style>
  <w:style w:type="paragraph" w:customStyle="1" w:styleId="D69DBC61B2754273BDC1B5D1A40ABCB3">
    <w:name w:val="D69DBC61B2754273BDC1B5D1A40ABCB3"/>
    <w:rsid w:val="008673BF"/>
  </w:style>
  <w:style w:type="paragraph" w:customStyle="1" w:styleId="18033B27AD2343FAB181915EC0BA1B9E">
    <w:name w:val="18033B27AD2343FAB181915EC0BA1B9E"/>
    <w:rsid w:val="008673BF"/>
  </w:style>
  <w:style w:type="paragraph" w:customStyle="1" w:styleId="E371945D906F487AABAACDEA1ECACCCF">
    <w:name w:val="E371945D906F487AABAACDEA1ECACCCF"/>
    <w:rsid w:val="008673BF"/>
  </w:style>
  <w:style w:type="paragraph" w:customStyle="1" w:styleId="F6A0621986FC405DA1AB32242F113551">
    <w:name w:val="F6A0621986FC405DA1AB32242F113551"/>
    <w:rsid w:val="008673BF"/>
  </w:style>
  <w:style w:type="paragraph" w:customStyle="1" w:styleId="150B6B91FE924CC392E5A040EB12DCB2">
    <w:name w:val="150B6B91FE924CC392E5A040EB12DCB2"/>
    <w:rsid w:val="008673BF"/>
  </w:style>
  <w:style w:type="paragraph" w:customStyle="1" w:styleId="F232B379BA634E5DBD44EC9DB2F4F4A7">
    <w:name w:val="F232B379BA634E5DBD44EC9DB2F4F4A7"/>
    <w:rsid w:val="008673BF"/>
  </w:style>
  <w:style w:type="paragraph" w:customStyle="1" w:styleId="233458CC1B894F53B0C8E41D81D03193">
    <w:name w:val="233458CC1B894F53B0C8E41D81D03193"/>
    <w:rsid w:val="008673BF"/>
  </w:style>
  <w:style w:type="paragraph" w:customStyle="1" w:styleId="091CDF8C99DD4CB1B7CC7B4D83B80ED3">
    <w:name w:val="091CDF8C99DD4CB1B7CC7B4D83B80ED3"/>
    <w:rsid w:val="008673BF"/>
  </w:style>
  <w:style w:type="paragraph" w:customStyle="1" w:styleId="95C567DAD07D4B978E3B7E1D87AC6C37">
    <w:name w:val="95C567DAD07D4B978E3B7E1D87AC6C37"/>
    <w:rsid w:val="008673BF"/>
  </w:style>
  <w:style w:type="paragraph" w:customStyle="1" w:styleId="E12623181C3B409080FAE472734A3BB5">
    <w:name w:val="E12623181C3B409080FAE472734A3BB5"/>
    <w:rsid w:val="008673BF"/>
  </w:style>
  <w:style w:type="paragraph" w:customStyle="1" w:styleId="2D5646188F5641D089F40FBB7CB13DFE">
    <w:name w:val="2D5646188F5641D089F40FBB7CB13DFE"/>
    <w:rsid w:val="008673BF"/>
  </w:style>
  <w:style w:type="paragraph" w:customStyle="1" w:styleId="14CFBFA99B9E45CFAD9FA004717880A8">
    <w:name w:val="14CFBFA99B9E45CFAD9FA004717880A8"/>
    <w:rsid w:val="008673BF"/>
  </w:style>
  <w:style w:type="paragraph" w:customStyle="1" w:styleId="2D6DF151407D4B1E86D59AE5C3AAD708">
    <w:name w:val="2D6DF151407D4B1E86D59AE5C3AAD708"/>
    <w:rsid w:val="008673BF"/>
  </w:style>
  <w:style w:type="paragraph" w:customStyle="1" w:styleId="D50A6337B4EF4BD5B89FA1D97139539C">
    <w:name w:val="D50A6337B4EF4BD5B89FA1D97139539C"/>
    <w:rsid w:val="008673BF"/>
  </w:style>
  <w:style w:type="paragraph" w:customStyle="1" w:styleId="83BC53E02C974507AD2876CAD38F70D0">
    <w:name w:val="83BC53E02C974507AD2876CAD38F70D0"/>
    <w:rsid w:val="008673BF"/>
  </w:style>
  <w:style w:type="paragraph" w:customStyle="1" w:styleId="7A043EDE8DB746B688DA3D4ED8B43669">
    <w:name w:val="7A043EDE8DB746B688DA3D4ED8B43669"/>
    <w:rsid w:val="008673BF"/>
  </w:style>
  <w:style w:type="paragraph" w:customStyle="1" w:styleId="D98DFCBEB12A4CCB8229E463F83CC73D">
    <w:name w:val="D98DFCBEB12A4CCB8229E463F83CC73D"/>
    <w:rsid w:val="008673BF"/>
  </w:style>
  <w:style w:type="paragraph" w:customStyle="1" w:styleId="75DC68778D6B420F90B41C5632884ECE">
    <w:name w:val="75DC68778D6B420F90B41C5632884ECE"/>
    <w:rsid w:val="008673BF"/>
  </w:style>
  <w:style w:type="paragraph" w:customStyle="1" w:styleId="9FDBD4567A10456E96A49643B8383C75">
    <w:name w:val="9FDBD4567A10456E96A49643B8383C75"/>
    <w:rsid w:val="008673BF"/>
  </w:style>
  <w:style w:type="paragraph" w:customStyle="1" w:styleId="FC6481D7F0D642ECA6E7BAEE65EE367E">
    <w:name w:val="FC6481D7F0D642ECA6E7BAEE65EE367E"/>
    <w:rsid w:val="008673BF"/>
  </w:style>
  <w:style w:type="paragraph" w:customStyle="1" w:styleId="1248A0CAA0194D279BDE75CFD83ADCBB">
    <w:name w:val="1248A0CAA0194D279BDE75CFD83ADCBB"/>
    <w:rsid w:val="008673BF"/>
  </w:style>
  <w:style w:type="paragraph" w:customStyle="1" w:styleId="A104A1D2B21640E0BBE7032E616F84E5">
    <w:name w:val="A104A1D2B21640E0BBE7032E616F84E5"/>
    <w:rsid w:val="008673BF"/>
  </w:style>
  <w:style w:type="paragraph" w:customStyle="1" w:styleId="DDAD888652244368814CFE718378AABC">
    <w:name w:val="DDAD888652244368814CFE718378AABC"/>
    <w:rsid w:val="008673BF"/>
  </w:style>
  <w:style w:type="paragraph" w:customStyle="1" w:styleId="DA3A76E11D9C4DE7839ED7FD0740E156">
    <w:name w:val="DA3A76E11D9C4DE7839ED7FD0740E156"/>
    <w:rsid w:val="008673BF"/>
  </w:style>
  <w:style w:type="paragraph" w:customStyle="1" w:styleId="83A4839E77B04284BC1B98F5AB80FBF5">
    <w:name w:val="83A4839E77B04284BC1B98F5AB80FBF5"/>
    <w:rsid w:val="008673BF"/>
  </w:style>
  <w:style w:type="paragraph" w:customStyle="1" w:styleId="AEF0530B09B645FB8815E2FA95BF5DC0">
    <w:name w:val="AEF0530B09B645FB8815E2FA95BF5DC0"/>
    <w:rsid w:val="008673BF"/>
  </w:style>
  <w:style w:type="paragraph" w:customStyle="1" w:styleId="3E09FBFCCB0B4C79983DA1D3DFC16C38">
    <w:name w:val="3E09FBFCCB0B4C79983DA1D3DFC16C38"/>
    <w:rsid w:val="008673BF"/>
  </w:style>
  <w:style w:type="paragraph" w:customStyle="1" w:styleId="862BE5C0A855491D80C704559B94E393">
    <w:name w:val="862BE5C0A855491D80C704559B94E393"/>
    <w:rsid w:val="008673BF"/>
  </w:style>
  <w:style w:type="paragraph" w:customStyle="1" w:styleId="11864109CFFA47129BD551001DC00A91">
    <w:name w:val="11864109CFFA47129BD551001DC00A91"/>
    <w:rsid w:val="008673BF"/>
  </w:style>
  <w:style w:type="paragraph" w:customStyle="1" w:styleId="11046E47CEE443F6A09DB740ADA8E603">
    <w:name w:val="11046E47CEE443F6A09DB740ADA8E603"/>
    <w:rsid w:val="008673BF"/>
  </w:style>
  <w:style w:type="paragraph" w:customStyle="1" w:styleId="92872BEBE90047FFBEF64157FF28A26E">
    <w:name w:val="92872BEBE90047FFBEF64157FF28A26E"/>
    <w:rsid w:val="008673BF"/>
  </w:style>
  <w:style w:type="paragraph" w:customStyle="1" w:styleId="8092CFAA2D9E4D90A3AF0C2AB544A15F">
    <w:name w:val="8092CFAA2D9E4D90A3AF0C2AB544A15F"/>
    <w:rsid w:val="008673BF"/>
  </w:style>
  <w:style w:type="paragraph" w:customStyle="1" w:styleId="504F632945C34C25AB47F8610C127FED">
    <w:name w:val="504F632945C34C25AB47F8610C127FED"/>
    <w:rsid w:val="008673BF"/>
  </w:style>
  <w:style w:type="paragraph" w:customStyle="1" w:styleId="EC01294302214F3087CC734FD3302567">
    <w:name w:val="EC01294302214F3087CC734FD3302567"/>
    <w:rsid w:val="008673BF"/>
  </w:style>
  <w:style w:type="paragraph" w:customStyle="1" w:styleId="5AE6E6A8218F4CF285CE3A083A71C115">
    <w:name w:val="5AE6E6A8218F4CF285CE3A083A71C115"/>
    <w:rsid w:val="008673BF"/>
  </w:style>
  <w:style w:type="paragraph" w:customStyle="1" w:styleId="DA5E8047C5BB4B82A56722CB07A01CF3">
    <w:name w:val="DA5E8047C5BB4B82A56722CB07A01CF3"/>
    <w:rsid w:val="008673BF"/>
  </w:style>
  <w:style w:type="paragraph" w:customStyle="1" w:styleId="99F3AB1992F34C298DAD6C3F6F43C0DE">
    <w:name w:val="99F3AB1992F34C298DAD6C3F6F43C0DE"/>
    <w:rsid w:val="008673BF"/>
  </w:style>
  <w:style w:type="paragraph" w:customStyle="1" w:styleId="C40477BB5E0344EEB8DA773B31CA6F04">
    <w:name w:val="C40477BB5E0344EEB8DA773B31CA6F04"/>
    <w:rsid w:val="008673BF"/>
  </w:style>
  <w:style w:type="paragraph" w:customStyle="1" w:styleId="B45F104856C449919CCB814FECA52FC8">
    <w:name w:val="B45F104856C449919CCB814FECA52FC8"/>
    <w:rsid w:val="008673BF"/>
  </w:style>
  <w:style w:type="paragraph" w:customStyle="1" w:styleId="F3629452C66344DFBAF34116E322DFF5">
    <w:name w:val="F3629452C66344DFBAF34116E322DFF5"/>
    <w:rsid w:val="008673BF"/>
  </w:style>
  <w:style w:type="paragraph" w:customStyle="1" w:styleId="93A47FF1E39342A9B96ABE2302EDF30F">
    <w:name w:val="93A47FF1E39342A9B96ABE2302EDF30F"/>
    <w:rsid w:val="008673BF"/>
  </w:style>
  <w:style w:type="paragraph" w:customStyle="1" w:styleId="556E013131BD42EE86C7593234297FED">
    <w:name w:val="556E013131BD42EE86C7593234297FED"/>
    <w:rsid w:val="008673BF"/>
  </w:style>
  <w:style w:type="paragraph" w:customStyle="1" w:styleId="1D46C310082C40FDA3F191612A1E8352">
    <w:name w:val="1D46C310082C40FDA3F191612A1E8352"/>
    <w:rsid w:val="008673BF"/>
  </w:style>
  <w:style w:type="paragraph" w:customStyle="1" w:styleId="2BB965EFB11144F08FFB1943721DCD58">
    <w:name w:val="2BB965EFB11144F08FFB1943721DCD58"/>
    <w:rsid w:val="008673BF"/>
  </w:style>
  <w:style w:type="paragraph" w:customStyle="1" w:styleId="CC61974563C849D5BA2ECE3CA181F605">
    <w:name w:val="CC61974563C849D5BA2ECE3CA181F605"/>
    <w:rsid w:val="008673BF"/>
  </w:style>
  <w:style w:type="paragraph" w:customStyle="1" w:styleId="EFBB8DF18ED54D7C88258306AC689BFE">
    <w:name w:val="EFBB8DF18ED54D7C88258306AC689BFE"/>
    <w:rsid w:val="008673BF"/>
  </w:style>
  <w:style w:type="paragraph" w:customStyle="1" w:styleId="28ED522F5B4F4B26AC7C45869B1C4A7F">
    <w:name w:val="28ED522F5B4F4B26AC7C45869B1C4A7F"/>
    <w:rsid w:val="008673BF"/>
  </w:style>
  <w:style w:type="paragraph" w:customStyle="1" w:styleId="4A5FE08E23D74C39B39E4848BAC32A83">
    <w:name w:val="4A5FE08E23D74C39B39E4848BAC32A83"/>
    <w:rsid w:val="008673BF"/>
  </w:style>
  <w:style w:type="paragraph" w:customStyle="1" w:styleId="171A1EA160CF432DA8D9CEEA6BF9BAD0">
    <w:name w:val="171A1EA160CF432DA8D9CEEA6BF9BAD0"/>
    <w:rsid w:val="008673BF"/>
  </w:style>
  <w:style w:type="paragraph" w:customStyle="1" w:styleId="370E3B858F1349BD93B84DFBA5859474">
    <w:name w:val="370E3B858F1349BD93B84DFBA5859474"/>
    <w:rsid w:val="008673BF"/>
  </w:style>
  <w:style w:type="paragraph" w:customStyle="1" w:styleId="D991BCABF016434F840153723AC2BCC5">
    <w:name w:val="D991BCABF016434F840153723AC2BCC5"/>
    <w:rsid w:val="008673BF"/>
  </w:style>
  <w:style w:type="paragraph" w:customStyle="1" w:styleId="E13EEC534B4E422EB394CA1F6C66F49E">
    <w:name w:val="E13EEC534B4E422EB394CA1F6C66F49E"/>
    <w:rsid w:val="008673BF"/>
  </w:style>
  <w:style w:type="paragraph" w:customStyle="1" w:styleId="819CAEAC4CFD41D594BC03198E3B48FA">
    <w:name w:val="819CAEAC4CFD41D594BC03198E3B48FA"/>
    <w:rsid w:val="008673BF"/>
  </w:style>
  <w:style w:type="paragraph" w:customStyle="1" w:styleId="EF6458AD1A134819823B3F3C7EA42B9D">
    <w:name w:val="EF6458AD1A134819823B3F3C7EA42B9D"/>
    <w:rsid w:val="008673BF"/>
  </w:style>
  <w:style w:type="paragraph" w:customStyle="1" w:styleId="A65A526E04A24D75B73F96791A293440">
    <w:name w:val="A65A526E04A24D75B73F96791A293440"/>
    <w:rsid w:val="008673BF"/>
  </w:style>
  <w:style w:type="paragraph" w:customStyle="1" w:styleId="EEDD4ECF9DBA424FB0AE3BF1D7169084">
    <w:name w:val="EEDD4ECF9DBA424FB0AE3BF1D7169084"/>
    <w:rsid w:val="008673BF"/>
  </w:style>
  <w:style w:type="paragraph" w:customStyle="1" w:styleId="6BC62FB72BDD4F1C9856F206D822FFC1">
    <w:name w:val="6BC62FB72BDD4F1C9856F206D822FFC1"/>
    <w:rsid w:val="008673BF"/>
  </w:style>
  <w:style w:type="paragraph" w:customStyle="1" w:styleId="6D9E0D8166D24594B6A65E95C0A46E39">
    <w:name w:val="6D9E0D8166D24594B6A65E95C0A46E39"/>
    <w:rsid w:val="008673BF"/>
  </w:style>
  <w:style w:type="paragraph" w:customStyle="1" w:styleId="4A2E0EB2B09A4388A8B9A4897C05947F">
    <w:name w:val="4A2E0EB2B09A4388A8B9A4897C05947F"/>
    <w:rsid w:val="008673BF"/>
  </w:style>
  <w:style w:type="paragraph" w:customStyle="1" w:styleId="FD671856186943DEAAF769D3338770FA">
    <w:name w:val="FD671856186943DEAAF769D3338770FA"/>
    <w:rsid w:val="008673BF"/>
  </w:style>
  <w:style w:type="paragraph" w:customStyle="1" w:styleId="F2D406D709EE42CF902D018963C6A2A3">
    <w:name w:val="F2D406D709EE42CF902D018963C6A2A3"/>
    <w:rsid w:val="008673BF"/>
  </w:style>
  <w:style w:type="paragraph" w:customStyle="1" w:styleId="C9F69E58D43A41DC87E96EF81AA75415">
    <w:name w:val="C9F69E58D43A41DC87E96EF81AA75415"/>
    <w:rsid w:val="008673BF"/>
  </w:style>
  <w:style w:type="paragraph" w:customStyle="1" w:styleId="3BA479BCE8474EE8A03E88642BBB0A8A">
    <w:name w:val="3BA479BCE8474EE8A03E88642BBB0A8A"/>
    <w:rsid w:val="008673BF"/>
  </w:style>
  <w:style w:type="paragraph" w:customStyle="1" w:styleId="A9DF2C277B414FC297C7094F9D66DF33">
    <w:name w:val="A9DF2C277B414FC297C7094F9D66DF33"/>
    <w:rsid w:val="008673BF"/>
  </w:style>
  <w:style w:type="paragraph" w:customStyle="1" w:styleId="FB560BE660D3428E86AB98E29209F8F8">
    <w:name w:val="FB560BE660D3428E86AB98E29209F8F8"/>
    <w:rsid w:val="008673BF"/>
  </w:style>
  <w:style w:type="paragraph" w:customStyle="1" w:styleId="06BF5FD9636F412E8C3FEF1EE3A49868">
    <w:name w:val="06BF5FD9636F412E8C3FEF1EE3A49868"/>
    <w:rsid w:val="008673BF"/>
  </w:style>
  <w:style w:type="paragraph" w:customStyle="1" w:styleId="AEBBCF3069B34F7DAA45D84D5D018480">
    <w:name w:val="AEBBCF3069B34F7DAA45D84D5D018480"/>
    <w:rsid w:val="008673BF"/>
  </w:style>
  <w:style w:type="paragraph" w:customStyle="1" w:styleId="523851DFC2B1459687FF7B7379716458">
    <w:name w:val="523851DFC2B1459687FF7B7379716458"/>
    <w:rsid w:val="008673BF"/>
  </w:style>
  <w:style w:type="paragraph" w:customStyle="1" w:styleId="6D19605B5B8F4E6AAD78C50BBBFAF84E">
    <w:name w:val="6D19605B5B8F4E6AAD78C50BBBFAF84E"/>
    <w:rsid w:val="008673BF"/>
  </w:style>
  <w:style w:type="paragraph" w:customStyle="1" w:styleId="FDDDFCFCB7934C2F972DF26DF72E6AE5">
    <w:name w:val="FDDDFCFCB7934C2F972DF26DF72E6AE5"/>
    <w:rsid w:val="008673BF"/>
  </w:style>
  <w:style w:type="paragraph" w:customStyle="1" w:styleId="09321EB267B94C7F96EE53E47ABB637D">
    <w:name w:val="09321EB267B94C7F96EE53E47ABB637D"/>
    <w:rsid w:val="008673BF"/>
  </w:style>
  <w:style w:type="paragraph" w:customStyle="1" w:styleId="C6B36221246A4FECB88F19AC441D6A29">
    <w:name w:val="C6B36221246A4FECB88F19AC441D6A29"/>
    <w:rsid w:val="008673BF"/>
  </w:style>
  <w:style w:type="paragraph" w:customStyle="1" w:styleId="3BEDBDCB7B6045B3BA3D0CACA0865542">
    <w:name w:val="3BEDBDCB7B6045B3BA3D0CACA0865542"/>
    <w:rsid w:val="008673BF"/>
  </w:style>
  <w:style w:type="paragraph" w:customStyle="1" w:styleId="7D47C039FB4B4B069A66BF710A305480">
    <w:name w:val="7D47C039FB4B4B069A66BF710A305480"/>
    <w:rsid w:val="008673BF"/>
  </w:style>
  <w:style w:type="paragraph" w:customStyle="1" w:styleId="E2ADE1EC934D4ED18C2EEAA1460C9B84">
    <w:name w:val="E2ADE1EC934D4ED18C2EEAA1460C9B84"/>
    <w:rsid w:val="008673BF"/>
  </w:style>
  <w:style w:type="paragraph" w:customStyle="1" w:styleId="DEBB54B82B62491FA333584743C21BA9">
    <w:name w:val="DEBB54B82B62491FA333584743C21BA9"/>
    <w:rsid w:val="008673BF"/>
  </w:style>
  <w:style w:type="paragraph" w:customStyle="1" w:styleId="A753C0FC39C945ED8449A3EDCD54DA64">
    <w:name w:val="A753C0FC39C945ED8449A3EDCD54DA64"/>
    <w:rsid w:val="008673BF"/>
  </w:style>
  <w:style w:type="paragraph" w:customStyle="1" w:styleId="F5FBEA3125114FC48888FAB7E98B4601">
    <w:name w:val="F5FBEA3125114FC48888FAB7E98B4601"/>
    <w:rsid w:val="008673BF"/>
  </w:style>
  <w:style w:type="paragraph" w:customStyle="1" w:styleId="206D5E9DE42542AE935AA50BC23128FA">
    <w:name w:val="206D5E9DE42542AE935AA50BC23128FA"/>
    <w:rsid w:val="008673BF"/>
  </w:style>
  <w:style w:type="paragraph" w:customStyle="1" w:styleId="7DBB882FD7DB471690FD32C8C7E765A8">
    <w:name w:val="7DBB882FD7DB471690FD32C8C7E765A8"/>
    <w:rsid w:val="008673BF"/>
  </w:style>
  <w:style w:type="paragraph" w:customStyle="1" w:styleId="2B343135B60B4D9A8E48FA2813FE5554">
    <w:name w:val="2B343135B60B4D9A8E48FA2813FE5554"/>
    <w:rsid w:val="008673BF"/>
  </w:style>
  <w:style w:type="paragraph" w:customStyle="1" w:styleId="4FC10B9AAEA34372AAAABADC22152D20">
    <w:name w:val="4FC10B9AAEA34372AAAABADC22152D20"/>
    <w:rsid w:val="008673BF"/>
  </w:style>
  <w:style w:type="paragraph" w:customStyle="1" w:styleId="CB0049114CB6493ABE4F6FF579413494">
    <w:name w:val="CB0049114CB6493ABE4F6FF579413494"/>
    <w:rsid w:val="008673BF"/>
  </w:style>
  <w:style w:type="paragraph" w:customStyle="1" w:styleId="91DEA08B182940A8A4075289FBBE454D">
    <w:name w:val="91DEA08B182940A8A4075289FBBE454D"/>
    <w:rsid w:val="008673BF"/>
  </w:style>
  <w:style w:type="paragraph" w:customStyle="1" w:styleId="A460C372BD0A443E9AA0332E97192786">
    <w:name w:val="A460C372BD0A443E9AA0332E97192786"/>
    <w:rsid w:val="008673BF"/>
  </w:style>
  <w:style w:type="paragraph" w:customStyle="1" w:styleId="E9C150EE4EAC4AA5862B045D17DB0364">
    <w:name w:val="E9C150EE4EAC4AA5862B045D17DB0364"/>
    <w:rsid w:val="008673BF"/>
  </w:style>
  <w:style w:type="paragraph" w:customStyle="1" w:styleId="1DD523D56088472A8F51717B8FDB2B56">
    <w:name w:val="1DD523D56088472A8F51717B8FDB2B56"/>
    <w:rsid w:val="008673BF"/>
  </w:style>
  <w:style w:type="paragraph" w:customStyle="1" w:styleId="B37D19D1E2294167B112FBC73B2B86C9">
    <w:name w:val="B37D19D1E2294167B112FBC73B2B86C9"/>
    <w:rsid w:val="008673BF"/>
  </w:style>
  <w:style w:type="paragraph" w:customStyle="1" w:styleId="273AFF7236754EA693C3F661324CB2A8">
    <w:name w:val="273AFF7236754EA693C3F661324CB2A8"/>
    <w:rsid w:val="008673BF"/>
  </w:style>
  <w:style w:type="paragraph" w:customStyle="1" w:styleId="6C341179407C45D2ADAC17CAC8236E3A">
    <w:name w:val="6C341179407C45D2ADAC17CAC8236E3A"/>
    <w:rsid w:val="008673BF"/>
  </w:style>
  <w:style w:type="paragraph" w:customStyle="1" w:styleId="3C049B6654A346CE8A4765CF8FA4EB28">
    <w:name w:val="3C049B6654A346CE8A4765CF8FA4EB28"/>
    <w:rsid w:val="008673BF"/>
  </w:style>
  <w:style w:type="paragraph" w:customStyle="1" w:styleId="909F29B1200047CB8C3D547D67D54168">
    <w:name w:val="909F29B1200047CB8C3D547D67D54168"/>
    <w:rsid w:val="008673BF"/>
  </w:style>
  <w:style w:type="paragraph" w:customStyle="1" w:styleId="E736231829894E8CB2FDEEE6885E4E79">
    <w:name w:val="E736231829894E8CB2FDEEE6885E4E79"/>
    <w:rsid w:val="008673BF"/>
  </w:style>
  <w:style w:type="paragraph" w:customStyle="1" w:styleId="038AD79902B34598927B7435307B41A9">
    <w:name w:val="038AD79902B34598927B7435307B41A9"/>
    <w:rsid w:val="008673BF"/>
  </w:style>
  <w:style w:type="paragraph" w:customStyle="1" w:styleId="224F8A7DC0504690A9080515437BC778">
    <w:name w:val="224F8A7DC0504690A9080515437BC778"/>
    <w:rsid w:val="008673BF"/>
  </w:style>
  <w:style w:type="paragraph" w:customStyle="1" w:styleId="611813DFCA62401E8D53504A8D67E58D">
    <w:name w:val="611813DFCA62401E8D53504A8D67E58D"/>
    <w:rsid w:val="008673BF"/>
  </w:style>
  <w:style w:type="paragraph" w:customStyle="1" w:styleId="60EB2283A7A34FC1A696468D2AE82869">
    <w:name w:val="60EB2283A7A34FC1A696468D2AE82869"/>
    <w:rsid w:val="008673BF"/>
  </w:style>
  <w:style w:type="paragraph" w:customStyle="1" w:styleId="BB87C743CFDC48A7863B522E35126961">
    <w:name w:val="BB87C743CFDC48A7863B522E35126961"/>
    <w:rsid w:val="008673BF"/>
  </w:style>
  <w:style w:type="paragraph" w:customStyle="1" w:styleId="301AB32FF2C0465883558D4E182E36CB">
    <w:name w:val="301AB32FF2C0465883558D4E182E36CB"/>
    <w:rsid w:val="008673BF"/>
  </w:style>
  <w:style w:type="paragraph" w:customStyle="1" w:styleId="5EDACC3DE807429F8B619E642C836DBD">
    <w:name w:val="5EDACC3DE807429F8B619E642C836DBD"/>
    <w:rsid w:val="008673BF"/>
  </w:style>
  <w:style w:type="paragraph" w:customStyle="1" w:styleId="BFEED60F0ACD494A8F7D3155FACD9F46">
    <w:name w:val="BFEED60F0ACD494A8F7D3155FACD9F46"/>
    <w:rsid w:val="008673BF"/>
  </w:style>
  <w:style w:type="paragraph" w:customStyle="1" w:styleId="3555F41F021946F4807A1A413895112A">
    <w:name w:val="3555F41F021946F4807A1A413895112A"/>
    <w:rsid w:val="008673BF"/>
  </w:style>
  <w:style w:type="paragraph" w:customStyle="1" w:styleId="DACB25E3AA954A198DBD46C5F04D74E7">
    <w:name w:val="DACB25E3AA954A198DBD46C5F04D74E7"/>
    <w:rsid w:val="008673BF"/>
  </w:style>
  <w:style w:type="paragraph" w:customStyle="1" w:styleId="8C9A074B7AA642689CB50797DB390A51">
    <w:name w:val="8C9A074B7AA642689CB50797DB390A51"/>
    <w:rsid w:val="008673BF"/>
  </w:style>
  <w:style w:type="paragraph" w:customStyle="1" w:styleId="A04A7B950010467DA6F17DB0F6AF43BB">
    <w:name w:val="A04A7B950010467DA6F17DB0F6AF43BB"/>
    <w:rsid w:val="008673BF"/>
  </w:style>
  <w:style w:type="paragraph" w:customStyle="1" w:styleId="C836E14B535F42B6B0E411252B22E964">
    <w:name w:val="C836E14B535F42B6B0E411252B22E964"/>
    <w:rsid w:val="008673BF"/>
  </w:style>
  <w:style w:type="paragraph" w:customStyle="1" w:styleId="967AD78929154F30AF8BBA15A28BEDC3">
    <w:name w:val="967AD78929154F30AF8BBA15A28BEDC3"/>
    <w:rsid w:val="008673BF"/>
  </w:style>
  <w:style w:type="paragraph" w:customStyle="1" w:styleId="46767A25CDF344678A5AE525F91E253A">
    <w:name w:val="46767A25CDF344678A5AE525F91E253A"/>
    <w:rsid w:val="008673BF"/>
  </w:style>
  <w:style w:type="paragraph" w:customStyle="1" w:styleId="3E5F01DE346440F887E124B19EE71C86">
    <w:name w:val="3E5F01DE346440F887E124B19EE71C86"/>
    <w:rsid w:val="008673BF"/>
  </w:style>
  <w:style w:type="paragraph" w:customStyle="1" w:styleId="52436097217540279CE47E14A63D45DE">
    <w:name w:val="52436097217540279CE47E14A63D45DE"/>
    <w:rsid w:val="008673BF"/>
  </w:style>
  <w:style w:type="paragraph" w:customStyle="1" w:styleId="EA7B119B0BCA45E09E7BD758FA68CF2C">
    <w:name w:val="EA7B119B0BCA45E09E7BD758FA68CF2C"/>
    <w:rsid w:val="008673BF"/>
  </w:style>
  <w:style w:type="paragraph" w:customStyle="1" w:styleId="777F063C54A44DDA97AA0A49ABC7056E">
    <w:name w:val="777F063C54A44DDA97AA0A49ABC7056E"/>
    <w:rsid w:val="008673BF"/>
  </w:style>
  <w:style w:type="paragraph" w:customStyle="1" w:styleId="7E81C129CC6C44F1A97ACD640B9FE465">
    <w:name w:val="7E81C129CC6C44F1A97ACD640B9FE465"/>
    <w:rsid w:val="008673BF"/>
  </w:style>
  <w:style w:type="paragraph" w:customStyle="1" w:styleId="A342DA6E6CE2446F96721119F259D0DB">
    <w:name w:val="A342DA6E6CE2446F96721119F259D0DB"/>
    <w:rsid w:val="008673BF"/>
  </w:style>
  <w:style w:type="paragraph" w:customStyle="1" w:styleId="C936EEAD55104112A7551DDA04974B4C">
    <w:name w:val="C936EEAD55104112A7551DDA04974B4C"/>
    <w:rsid w:val="008673BF"/>
  </w:style>
  <w:style w:type="paragraph" w:customStyle="1" w:styleId="DEF934730F02448D848BD7B8DC759F3F">
    <w:name w:val="DEF934730F02448D848BD7B8DC759F3F"/>
    <w:rsid w:val="008673BF"/>
  </w:style>
  <w:style w:type="paragraph" w:customStyle="1" w:styleId="B7DCD81251F344AA84A0F9DFEC3C11BE">
    <w:name w:val="B7DCD81251F344AA84A0F9DFEC3C11BE"/>
    <w:rsid w:val="008673BF"/>
  </w:style>
  <w:style w:type="paragraph" w:customStyle="1" w:styleId="D74F55BA5DB648DDA1C41A6278C9CF0E">
    <w:name w:val="D74F55BA5DB648DDA1C41A6278C9CF0E"/>
    <w:rsid w:val="008673BF"/>
  </w:style>
  <w:style w:type="paragraph" w:customStyle="1" w:styleId="CC1A0CB7577744B0A90A37F16E7D9FE1">
    <w:name w:val="CC1A0CB7577744B0A90A37F16E7D9FE1"/>
    <w:rsid w:val="008673BF"/>
  </w:style>
  <w:style w:type="paragraph" w:customStyle="1" w:styleId="098EA2A5D9184DA68FA66F9A783EEC0E">
    <w:name w:val="098EA2A5D9184DA68FA66F9A783EEC0E"/>
    <w:rsid w:val="008673BF"/>
  </w:style>
  <w:style w:type="paragraph" w:customStyle="1" w:styleId="15CB882467854F2096A511C6D308AE44">
    <w:name w:val="15CB882467854F2096A511C6D308AE44"/>
    <w:rsid w:val="008673BF"/>
  </w:style>
  <w:style w:type="paragraph" w:customStyle="1" w:styleId="9648144056C841EE8FC7FFFB2C6382CD">
    <w:name w:val="9648144056C841EE8FC7FFFB2C6382CD"/>
    <w:rsid w:val="008673BF"/>
  </w:style>
  <w:style w:type="paragraph" w:customStyle="1" w:styleId="97A2BCF8285940158EA282A7A14FFDE8">
    <w:name w:val="97A2BCF8285940158EA282A7A14FFDE8"/>
    <w:rsid w:val="008673BF"/>
  </w:style>
  <w:style w:type="paragraph" w:customStyle="1" w:styleId="38E374EE8FE041F38EE43414C12F7DB3">
    <w:name w:val="38E374EE8FE041F38EE43414C12F7DB3"/>
    <w:rsid w:val="008673BF"/>
  </w:style>
  <w:style w:type="paragraph" w:customStyle="1" w:styleId="5F4CCB66CC51493BA8D293EFCA2BF823">
    <w:name w:val="5F4CCB66CC51493BA8D293EFCA2BF823"/>
    <w:rsid w:val="008673BF"/>
  </w:style>
  <w:style w:type="paragraph" w:customStyle="1" w:styleId="5180A79EC44A42C99E4FD17C2ECEC959">
    <w:name w:val="5180A79EC44A42C99E4FD17C2ECEC959"/>
    <w:rsid w:val="008673BF"/>
  </w:style>
  <w:style w:type="paragraph" w:customStyle="1" w:styleId="B896D714B1AD402DBE6C4A9E90BEA731">
    <w:name w:val="B896D714B1AD402DBE6C4A9E90BEA731"/>
    <w:rsid w:val="008673BF"/>
  </w:style>
  <w:style w:type="paragraph" w:customStyle="1" w:styleId="B655E9E860224E7E9B419F5940938A74">
    <w:name w:val="B655E9E860224E7E9B419F5940938A74"/>
    <w:rsid w:val="008673BF"/>
  </w:style>
  <w:style w:type="paragraph" w:customStyle="1" w:styleId="0F8B837C870C431182BBCCCA5C06414E">
    <w:name w:val="0F8B837C870C431182BBCCCA5C06414E"/>
    <w:rsid w:val="008673BF"/>
  </w:style>
  <w:style w:type="paragraph" w:customStyle="1" w:styleId="FE84D635AF01470D9F3C8E35FD7D14B9">
    <w:name w:val="FE84D635AF01470D9F3C8E35FD7D14B9"/>
    <w:rsid w:val="008673BF"/>
  </w:style>
  <w:style w:type="paragraph" w:customStyle="1" w:styleId="93D1E0B545D440C1ACD3815B82CF7490">
    <w:name w:val="93D1E0B545D440C1ACD3815B82CF7490"/>
    <w:rsid w:val="008673BF"/>
  </w:style>
  <w:style w:type="paragraph" w:customStyle="1" w:styleId="1E305B09A45F4EFF9900A72FAD4E7B41">
    <w:name w:val="1E305B09A45F4EFF9900A72FAD4E7B41"/>
    <w:rsid w:val="008673BF"/>
  </w:style>
  <w:style w:type="paragraph" w:customStyle="1" w:styleId="14581CA3274449A3A1767562648B620F">
    <w:name w:val="14581CA3274449A3A1767562648B620F"/>
    <w:rsid w:val="008673BF"/>
  </w:style>
  <w:style w:type="paragraph" w:customStyle="1" w:styleId="BC573357FEE84CAFB4500F6454D8DA96">
    <w:name w:val="BC573357FEE84CAFB4500F6454D8DA96"/>
    <w:rsid w:val="008673BF"/>
  </w:style>
  <w:style w:type="paragraph" w:customStyle="1" w:styleId="4F9D03BEB36E464DBFA0A33141837DBA">
    <w:name w:val="4F9D03BEB36E464DBFA0A33141837DBA"/>
    <w:rsid w:val="008673BF"/>
  </w:style>
  <w:style w:type="paragraph" w:customStyle="1" w:styleId="D4EF5D1414E94FB6A6FB15AAA2719458">
    <w:name w:val="D4EF5D1414E94FB6A6FB15AAA2719458"/>
    <w:rsid w:val="008673BF"/>
  </w:style>
  <w:style w:type="paragraph" w:customStyle="1" w:styleId="EAF7B78A963A465794ACF64287ADE99A">
    <w:name w:val="EAF7B78A963A465794ACF64287ADE99A"/>
    <w:rsid w:val="008673BF"/>
  </w:style>
  <w:style w:type="paragraph" w:customStyle="1" w:styleId="B747ADBF48AD4A94AE61E7B771781B2B">
    <w:name w:val="B747ADBF48AD4A94AE61E7B771781B2B"/>
    <w:rsid w:val="008673BF"/>
  </w:style>
  <w:style w:type="paragraph" w:customStyle="1" w:styleId="53736CFFE7B2412D90D0F92BD71AB27A">
    <w:name w:val="53736CFFE7B2412D90D0F92BD71AB27A"/>
    <w:rsid w:val="008673BF"/>
  </w:style>
  <w:style w:type="paragraph" w:customStyle="1" w:styleId="8A7798A757544BF9ABD47284CE1FAAAE">
    <w:name w:val="8A7798A757544BF9ABD47284CE1FAAAE"/>
    <w:rsid w:val="008673BF"/>
  </w:style>
  <w:style w:type="paragraph" w:customStyle="1" w:styleId="9B6BCE73AC924EC19E1C1516E58D8074">
    <w:name w:val="9B6BCE73AC924EC19E1C1516E58D8074"/>
    <w:rsid w:val="008673BF"/>
  </w:style>
  <w:style w:type="paragraph" w:customStyle="1" w:styleId="CCE407B27B6F4BAE83F255ADFC8CFB73">
    <w:name w:val="CCE407B27B6F4BAE83F255ADFC8CFB73"/>
    <w:rsid w:val="008673BF"/>
  </w:style>
  <w:style w:type="paragraph" w:customStyle="1" w:styleId="44F4C8497E13429EA16BA7CB26549239">
    <w:name w:val="44F4C8497E13429EA16BA7CB26549239"/>
    <w:rsid w:val="008673BF"/>
  </w:style>
  <w:style w:type="paragraph" w:customStyle="1" w:styleId="0B87835812BF40FC8E084A87C9E95C9F">
    <w:name w:val="0B87835812BF40FC8E084A87C9E95C9F"/>
    <w:rsid w:val="008673BF"/>
  </w:style>
  <w:style w:type="paragraph" w:customStyle="1" w:styleId="AB756D2A2D97466C9FB7EEAC78A3C005">
    <w:name w:val="AB756D2A2D97466C9FB7EEAC78A3C005"/>
    <w:rsid w:val="008673BF"/>
  </w:style>
  <w:style w:type="paragraph" w:customStyle="1" w:styleId="A0B8E6ABF9B045609981EBEEEE841C4C">
    <w:name w:val="A0B8E6ABF9B045609981EBEEEE841C4C"/>
    <w:rsid w:val="008673BF"/>
  </w:style>
  <w:style w:type="paragraph" w:customStyle="1" w:styleId="7E5847711E1848DBB8A0A8CB603B4141">
    <w:name w:val="7E5847711E1848DBB8A0A8CB603B4141"/>
    <w:rsid w:val="008673BF"/>
  </w:style>
  <w:style w:type="paragraph" w:customStyle="1" w:styleId="54912C37C6EE442E86B75B03D6F6D6AC">
    <w:name w:val="54912C37C6EE442E86B75B03D6F6D6AC"/>
    <w:rsid w:val="008673BF"/>
  </w:style>
  <w:style w:type="paragraph" w:customStyle="1" w:styleId="76B5E89A0D3241E5AF46850FC9C752BC">
    <w:name w:val="76B5E89A0D3241E5AF46850FC9C752BC"/>
    <w:rsid w:val="008673BF"/>
  </w:style>
  <w:style w:type="paragraph" w:customStyle="1" w:styleId="4A410D0E0C804C8989A323A5B411F2F1">
    <w:name w:val="4A410D0E0C804C8989A323A5B411F2F1"/>
    <w:rsid w:val="008673BF"/>
  </w:style>
  <w:style w:type="paragraph" w:customStyle="1" w:styleId="0D71C3010A15403589C6F60B57821410">
    <w:name w:val="0D71C3010A15403589C6F60B57821410"/>
    <w:rsid w:val="008673BF"/>
  </w:style>
  <w:style w:type="paragraph" w:customStyle="1" w:styleId="F19D2433432F44AE9301455E10C7DFE4">
    <w:name w:val="F19D2433432F44AE9301455E10C7DFE4"/>
    <w:rsid w:val="008673BF"/>
  </w:style>
  <w:style w:type="paragraph" w:customStyle="1" w:styleId="84F9024B8B294A21AACBB27DEA13B5D8">
    <w:name w:val="84F9024B8B294A21AACBB27DEA13B5D8"/>
    <w:rsid w:val="008673BF"/>
  </w:style>
  <w:style w:type="paragraph" w:customStyle="1" w:styleId="0C4984D518524D238B956FE6C3ED7C61">
    <w:name w:val="0C4984D518524D238B956FE6C3ED7C61"/>
    <w:rsid w:val="008673BF"/>
  </w:style>
  <w:style w:type="paragraph" w:customStyle="1" w:styleId="B1F7B5E221FA415392145F4ADFBE756A">
    <w:name w:val="B1F7B5E221FA415392145F4ADFBE756A"/>
    <w:rsid w:val="008673BF"/>
  </w:style>
  <w:style w:type="paragraph" w:customStyle="1" w:styleId="2E346D7F2CF34333B07D7B93D9E15FD5">
    <w:name w:val="2E346D7F2CF34333B07D7B93D9E15FD5"/>
    <w:rsid w:val="008673BF"/>
  </w:style>
  <w:style w:type="paragraph" w:customStyle="1" w:styleId="C9E1A91B00BC466BA09B34BD8D60577C">
    <w:name w:val="C9E1A91B00BC466BA09B34BD8D60577C"/>
    <w:rsid w:val="008673BF"/>
  </w:style>
  <w:style w:type="paragraph" w:customStyle="1" w:styleId="D6124D4BC3B14362B2A87966DD2B254B">
    <w:name w:val="D6124D4BC3B14362B2A87966DD2B254B"/>
    <w:rsid w:val="008673BF"/>
  </w:style>
  <w:style w:type="paragraph" w:customStyle="1" w:styleId="3AE3A744FAD142999049F2CE75B55EF4">
    <w:name w:val="3AE3A744FAD142999049F2CE75B55EF4"/>
    <w:rsid w:val="008673BF"/>
  </w:style>
  <w:style w:type="paragraph" w:customStyle="1" w:styleId="D9819DA37898415C851DFA782070C409">
    <w:name w:val="D9819DA37898415C851DFA782070C409"/>
    <w:rsid w:val="008673BF"/>
  </w:style>
  <w:style w:type="paragraph" w:customStyle="1" w:styleId="6634F366035E43B4BF009ED955F7CE45">
    <w:name w:val="6634F366035E43B4BF009ED955F7CE45"/>
    <w:rsid w:val="008673BF"/>
  </w:style>
  <w:style w:type="paragraph" w:customStyle="1" w:styleId="3C34A5B0A76344FEA7E6866B37679876">
    <w:name w:val="3C34A5B0A76344FEA7E6866B37679876"/>
    <w:rsid w:val="008673BF"/>
  </w:style>
  <w:style w:type="paragraph" w:customStyle="1" w:styleId="DA174BA3895A4584AB27C440ACCE1A67">
    <w:name w:val="DA174BA3895A4584AB27C440ACCE1A67"/>
    <w:rsid w:val="008673BF"/>
  </w:style>
  <w:style w:type="paragraph" w:customStyle="1" w:styleId="91E22A0EAF0741068DC1799993630932">
    <w:name w:val="91E22A0EAF0741068DC1799993630932"/>
    <w:rsid w:val="008673BF"/>
  </w:style>
  <w:style w:type="paragraph" w:customStyle="1" w:styleId="9860229F0DD94597A49CBC45FF0A4C86">
    <w:name w:val="9860229F0DD94597A49CBC45FF0A4C86"/>
    <w:rsid w:val="008673BF"/>
  </w:style>
  <w:style w:type="paragraph" w:customStyle="1" w:styleId="FD5F861EA6094E1090AFF4DF7D5E6B4E">
    <w:name w:val="FD5F861EA6094E1090AFF4DF7D5E6B4E"/>
    <w:rsid w:val="008673BF"/>
  </w:style>
  <w:style w:type="paragraph" w:customStyle="1" w:styleId="ABB16CFBBF124EF6A300F27971347219">
    <w:name w:val="ABB16CFBBF124EF6A300F27971347219"/>
    <w:rsid w:val="008673BF"/>
  </w:style>
  <w:style w:type="paragraph" w:customStyle="1" w:styleId="88F8792467D34201975CC8B02CD21469">
    <w:name w:val="88F8792467D34201975CC8B02CD21469"/>
    <w:rsid w:val="008673BF"/>
  </w:style>
  <w:style w:type="paragraph" w:customStyle="1" w:styleId="38D998398FE2479CB29FD8122E6A8AAF">
    <w:name w:val="38D998398FE2479CB29FD8122E6A8AAF"/>
    <w:rsid w:val="008673BF"/>
  </w:style>
  <w:style w:type="paragraph" w:customStyle="1" w:styleId="BD04AF1587554DCE86EC963FF7A722E5">
    <w:name w:val="BD04AF1587554DCE86EC963FF7A722E5"/>
    <w:rsid w:val="008673BF"/>
  </w:style>
  <w:style w:type="paragraph" w:customStyle="1" w:styleId="A624FA5D44B54D81BC6704402BD36BAE">
    <w:name w:val="A624FA5D44B54D81BC6704402BD36BAE"/>
    <w:rsid w:val="008673BF"/>
  </w:style>
  <w:style w:type="paragraph" w:customStyle="1" w:styleId="CD919E086CAA42D9BCEE3DE64ED908A1">
    <w:name w:val="CD919E086CAA42D9BCEE3DE64ED908A1"/>
    <w:rsid w:val="008673BF"/>
  </w:style>
  <w:style w:type="paragraph" w:customStyle="1" w:styleId="15708BD7DE254182B71E833CAAB209B0">
    <w:name w:val="15708BD7DE254182B71E833CAAB209B0"/>
    <w:rsid w:val="008673BF"/>
  </w:style>
  <w:style w:type="paragraph" w:customStyle="1" w:styleId="CC8EDACF545B4F6199D062BFEBD8A3BC">
    <w:name w:val="CC8EDACF545B4F6199D062BFEBD8A3BC"/>
    <w:rsid w:val="008673BF"/>
  </w:style>
  <w:style w:type="paragraph" w:customStyle="1" w:styleId="AD432AF0A38A4402BA0DBA485BFCB619">
    <w:name w:val="AD432AF0A38A4402BA0DBA485BFCB619"/>
    <w:rsid w:val="008673BF"/>
  </w:style>
  <w:style w:type="paragraph" w:customStyle="1" w:styleId="464F3C8F7D994321AE767B3AF290D477">
    <w:name w:val="464F3C8F7D994321AE767B3AF290D477"/>
    <w:rsid w:val="008673BF"/>
  </w:style>
  <w:style w:type="paragraph" w:customStyle="1" w:styleId="9A29D73DB9214777A2BCA5C69C91E929">
    <w:name w:val="9A29D73DB9214777A2BCA5C69C91E929"/>
    <w:rsid w:val="008673BF"/>
  </w:style>
  <w:style w:type="paragraph" w:customStyle="1" w:styleId="AE9EFC6CF3D74E9CA05E2EC981420872">
    <w:name w:val="AE9EFC6CF3D74E9CA05E2EC981420872"/>
    <w:rsid w:val="008673BF"/>
  </w:style>
  <w:style w:type="paragraph" w:customStyle="1" w:styleId="6FA16993583A4047859FC8CC370078DD">
    <w:name w:val="6FA16993583A4047859FC8CC370078DD"/>
    <w:rsid w:val="008673BF"/>
  </w:style>
  <w:style w:type="paragraph" w:customStyle="1" w:styleId="95E7A9AE2EEA48F58C5C77E85D4F9DF7">
    <w:name w:val="95E7A9AE2EEA48F58C5C77E85D4F9DF7"/>
    <w:rsid w:val="008673B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E7FF16-43C4-4919-A191-3C6DAFB7E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0</Pages>
  <Words>9484</Words>
  <Characters>54061</Characters>
  <Application>Microsoft Office Word</Application>
  <DocSecurity>0</DocSecurity>
  <Lines>450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Sutas Srichan</cp:lastModifiedBy>
  <cp:revision>24</cp:revision>
  <dcterms:created xsi:type="dcterms:W3CDTF">2021-05-04T11:51:00Z</dcterms:created>
  <dcterms:modified xsi:type="dcterms:W3CDTF">2021-06-16T07:35:00Z</dcterms:modified>
</cp:coreProperties>
</file>